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260135" w14:textId="08DE7A3E" w:rsidR="00B63172" w:rsidRDefault="00D86311" w:rsidP="00D37EBC">
      <w:pPr>
        <w:pStyle w:val="Heading1"/>
        <w:numPr>
          <w:ilvl w:val="0"/>
          <w:numId w:val="3"/>
        </w:numPr>
        <w:rPr>
          <w:lang w:val="en-US"/>
        </w:rPr>
      </w:pPr>
      <w:r>
        <w:rPr>
          <w:lang w:val="en-US"/>
        </w:rPr>
        <w:t>PHOTOMETRY AND ORBIT DETERMINATION</w:t>
      </w:r>
    </w:p>
    <w:p w14:paraId="3529DF1A" w14:textId="30106458" w:rsidR="00D37EBC" w:rsidRDefault="00D37EBC" w:rsidP="00D37EBC">
      <w:pPr>
        <w:rPr>
          <w:lang w:val="en-US"/>
        </w:rPr>
      </w:pPr>
    </w:p>
    <w:p w14:paraId="7FE64348" w14:textId="10326613" w:rsidR="00E60048" w:rsidRPr="00E60048" w:rsidRDefault="00E60048" w:rsidP="00D37EBC">
      <w:r>
        <w:t xml:space="preserve">Asteroid rotation provides </w:t>
      </w:r>
      <w:r w:rsidR="003C4154">
        <w:t>essential information</w:t>
      </w:r>
      <w:r>
        <w:t xml:space="preserve"> and clues that may have led to the collisional history, their dynamic evolution resulting </w:t>
      </w:r>
      <w:r w:rsidR="006B0B15">
        <w:t>in</w:t>
      </w:r>
      <w:r>
        <w:t xml:space="preserve"> their current shape and size. One of the most popular and used techniques to investigate these properties is light curve photometry. The thesis shall heavily implement this method to obtain the rotational period alongside initial orbit determination for the characteristics of these NEAs. Chapter 3 focuses more on the methodology and concept that will drive the project forward. A review of </w:t>
      </w:r>
      <w:r w:rsidR="00A321A2">
        <w:t xml:space="preserve">the </w:t>
      </w:r>
      <w:r>
        <w:t xml:space="preserve">light curve is important to provide and </w:t>
      </w:r>
      <w:r w:rsidR="00031982">
        <w:t>govern concepts</w:t>
      </w:r>
      <w:r>
        <w:t xml:space="preserve"> presented and applied in the later chapters.</w:t>
      </w:r>
    </w:p>
    <w:p w14:paraId="5B032600" w14:textId="13E7D618" w:rsidR="00810D99" w:rsidRDefault="00D37EBC" w:rsidP="00381285">
      <w:pPr>
        <w:pStyle w:val="Heading2"/>
        <w:numPr>
          <w:ilvl w:val="1"/>
          <w:numId w:val="3"/>
        </w:numPr>
      </w:pPr>
      <w:r w:rsidRPr="00D37EBC">
        <w:t>P</w:t>
      </w:r>
      <w:r w:rsidR="00045DA7">
        <w:t>hotometry</w:t>
      </w:r>
    </w:p>
    <w:p w14:paraId="366CB2AA" w14:textId="13862E68" w:rsidR="00FF27AD" w:rsidRDefault="00634C1F" w:rsidP="00634C1F">
      <w:r>
        <w:t xml:space="preserve">Photometry </w:t>
      </w:r>
      <w:proofErr w:type="gramStart"/>
      <w:r>
        <w:t xml:space="preserve">is </w:t>
      </w:r>
      <w:r w:rsidR="008629BE">
        <w:t>applied</w:t>
      </w:r>
      <w:proofErr w:type="gramEnd"/>
      <w:r w:rsidR="008629BE">
        <w:t xml:space="preserve"> in astronomy to measure the flux and light intensity of radiated celestial objects. The </w:t>
      </w:r>
      <w:r w:rsidR="00546177">
        <w:t>measured</w:t>
      </w:r>
      <w:r w:rsidR="008629BE">
        <w:t xml:space="preserve"> light </w:t>
      </w:r>
      <w:proofErr w:type="gramStart"/>
      <w:r w:rsidR="008629BE">
        <w:t>is done</w:t>
      </w:r>
      <w:proofErr w:type="gramEnd"/>
      <w:r w:rsidR="008629BE">
        <w:t xml:space="preserve"> </w:t>
      </w:r>
      <w:r w:rsidR="002D1722">
        <w:t xml:space="preserve">by telescopes using a </w:t>
      </w:r>
      <w:r w:rsidR="00546177">
        <w:t>photometer</w:t>
      </w:r>
      <w:r w:rsidR="002D1722">
        <w:t xml:space="preserve">. The </w:t>
      </w:r>
      <w:r w:rsidR="00546177">
        <w:t>photometer</w:t>
      </w:r>
      <w:r w:rsidR="002D1722">
        <w:t xml:space="preserve"> is composed of electronic devices such as a </w:t>
      </w:r>
      <w:r w:rsidR="007C7038">
        <w:t>charged-coupled device (</w:t>
      </w:r>
      <w:r w:rsidR="002D1722">
        <w:t>CCD</w:t>
      </w:r>
      <w:r w:rsidR="007C7038">
        <w:t>)</w:t>
      </w:r>
      <w:r w:rsidR="002D1722">
        <w:t xml:space="preserve"> </w:t>
      </w:r>
      <w:r w:rsidR="00546177">
        <w:t>photometer</w:t>
      </w:r>
      <w:r w:rsidR="002D1722">
        <w:t xml:space="preserve"> or a </w:t>
      </w:r>
      <w:r w:rsidR="006569E3">
        <w:t>photoelectric</w:t>
      </w:r>
      <w:r w:rsidR="002D1722">
        <w:t xml:space="preserve"> photometer that</w:t>
      </w:r>
      <w:r w:rsidR="00C37297">
        <w:t xml:space="preserve"> performs light conversion into electric current</w:t>
      </w:r>
      <w:r w:rsidR="000C194B">
        <w:t xml:space="preserve"> by the princip</w:t>
      </w:r>
      <w:r w:rsidR="0081044F">
        <w:t>le</w:t>
      </w:r>
      <w:r w:rsidR="000C194B">
        <w:t xml:space="preserve"> of </w:t>
      </w:r>
      <w:r w:rsidR="0081044F">
        <w:t xml:space="preserve">the </w:t>
      </w:r>
      <w:r w:rsidR="000C194B">
        <w:t xml:space="preserve">photoelectric effect. After the </w:t>
      </w:r>
      <w:r w:rsidR="00546177">
        <w:t>conversion</w:t>
      </w:r>
      <w:r w:rsidR="000C194B">
        <w:t xml:space="preserve"> </w:t>
      </w:r>
      <w:proofErr w:type="gramStart"/>
      <w:r w:rsidR="000C194B">
        <w:t>is done</w:t>
      </w:r>
      <w:proofErr w:type="gramEnd"/>
      <w:r w:rsidR="000C194B">
        <w:t xml:space="preserve">, </w:t>
      </w:r>
      <w:r w:rsidR="00162C9A">
        <w:t xml:space="preserve">calibration is done against </w:t>
      </w:r>
      <w:r w:rsidR="00420B1A">
        <w:t>known intensity’s standard stars (in the background during observation)</w:t>
      </w:r>
      <w:r w:rsidR="0066166D">
        <w:t>. Thus</w:t>
      </w:r>
      <w:r w:rsidR="006569E3">
        <w:t>,</w:t>
      </w:r>
      <w:r w:rsidR="0066166D">
        <w:t xml:space="preserve"> the photometer can measure the </w:t>
      </w:r>
      <w:r w:rsidR="00420B1A">
        <w:t>celestial object’s brightness or apparent magnitude H</w:t>
      </w:r>
      <w:r w:rsidR="006569E3">
        <w:t xml:space="preserve"> [</w:t>
      </w:r>
      <w:commentRangeStart w:id="0"/>
      <w:r w:rsidR="006569E3">
        <w:t>ref</w:t>
      </w:r>
      <w:commentRangeEnd w:id="0"/>
      <w:r w:rsidR="006569E3">
        <w:rPr>
          <w:rStyle w:val="CommentReference"/>
        </w:rPr>
        <w:commentReference w:id="0"/>
      </w:r>
      <w:r w:rsidR="006569E3">
        <w:t>]</w:t>
      </w:r>
      <w:r w:rsidR="00F82419">
        <w:t>.</w:t>
      </w:r>
      <w:r w:rsidR="0041138B">
        <w:t xml:space="preserve"> The information</w:t>
      </w:r>
      <w:r w:rsidR="00F71402">
        <w:t xml:space="preserve"> from the measurements yields </w:t>
      </w:r>
      <w:r w:rsidR="00644897">
        <w:t>valuable information</w:t>
      </w:r>
      <w:r w:rsidR="00F71402">
        <w:t xml:space="preserve"> such as age, distance,</w:t>
      </w:r>
      <w:r w:rsidR="0038247F">
        <w:t xml:space="preserve"> </w:t>
      </w:r>
      <w:r w:rsidR="00546177">
        <w:t>temperature,</w:t>
      </w:r>
      <w:r w:rsidR="0038247F">
        <w:t xml:space="preserve"> and rotation period.</w:t>
      </w:r>
    </w:p>
    <w:p w14:paraId="6D192BC0" w14:textId="1A1691C3" w:rsidR="0038247F" w:rsidRDefault="0038247F" w:rsidP="00634C1F">
      <w:r>
        <w:t xml:space="preserve">Early observations </w:t>
      </w:r>
      <w:proofErr w:type="gramStart"/>
      <w:r>
        <w:t>were done</w:t>
      </w:r>
      <w:proofErr w:type="gramEnd"/>
      <w:r w:rsidR="003F4D54">
        <w:t xml:space="preserve"> by Greek astronomers who used the Hipparchus system around 130 BC.</w:t>
      </w:r>
      <w:r w:rsidR="00DB3F50">
        <w:t xml:space="preserve"> The system </w:t>
      </w:r>
      <w:r w:rsidR="00546177">
        <w:t>divided</w:t>
      </w:r>
      <w:r w:rsidR="00DB3F50">
        <w:t xml:space="preserve"> the stars into classes called magnitudes</w:t>
      </w:r>
      <w:r w:rsidR="00505FFA">
        <w:t>. T</w:t>
      </w:r>
      <w:r w:rsidR="00F5517B">
        <w:t xml:space="preserve">he brightest of stars </w:t>
      </w:r>
      <w:r w:rsidR="00505FFA">
        <w:t xml:space="preserve">fall in </w:t>
      </w:r>
      <w:r w:rsidR="00F5517B">
        <w:t>the first magnitude, fol</w:t>
      </w:r>
      <w:r w:rsidR="00F4796F">
        <w:t xml:space="preserve">lowed by the </w:t>
      </w:r>
      <w:r w:rsidR="00506524">
        <w:t>second</w:t>
      </w:r>
      <w:r w:rsidR="00F4796F">
        <w:t xml:space="preserve"> magnitude of least bright stars</w:t>
      </w:r>
      <w:r w:rsidR="00505FFA">
        <w:t>,</w:t>
      </w:r>
      <w:r w:rsidR="00F4796F">
        <w:t xml:space="preserve"> and the magnitude rate increase</w:t>
      </w:r>
      <w:r w:rsidR="00F24DE3">
        <w:t>s</w:t>
      </w:r>
      <w:r w:rsidR="00F4796F">
        <w:t xml:space="preserve"> for the fainted stars</w:t>
      </w:r>
      <w:r w:rsidR="008943AE">
        <w:t xml:space="preserve"> having the </w:t>
      </w:r>
      <w:proofErr w:type="gramStart"/>
      <w:r w:rsidR="008943AE">
        <w:t>6</w:t>
      </w:r>
      <w:r w:rsidR="008943AE" w:rsidRPr="008943AE">
        <w:rPr>
          <w:vertAlign w:val="superscript"/>
        </w:rPr>
        <w:t>th</w:t>
      </w:r>
      <w:proofErr w:type="gramEnd"/>
      <w:r w:rsidR="008943AE">
        <w:t xml:space="preserve"> magnitude.</w:t>
      </w:r>
    </w:p>
    <w:p w14:paraId="4FF9C8F3" w14:textId="45FC0709" w:rsidR="00317D84" w:rsidRDefault="00317D84" w:rsidP="00634C1F">
      <w:r>
        <w:t>In the 17</w:t>
      </w:r>
      <w:r w:rsidRPr="00317D84">
        <w:rPr>
          <w:vertAlign w:val="superscript"/>
        </w:rPr>
        <w:t>th</w:t>
      </w:r>
      <w:r>
        <w:t xml:space="preserve"> century, the discover</w:t>
      </w:r>
      <w:r w:rsidR="00D417CD">
        <w:t>y</w:t>
      </w:r>
      <w:r>
        <w:t xml:space="preserve"> of </w:t>
      </w:r>
      <w:r w:rsidR="00546177">
        <w:t>fainter</w:t>
      </w:r>
      <w:r>
        <w:t xml:space="preserve"> stars led </w:t>
      </w:r>
      <w:r w:rsidR="00DC4169">
        <w:t>to</w:t>
      </w:r>
      <w:r>
        <w:t xml:space="preserve"> the invention of telescopes</w:t>
      </w:r>
      <w:r w:rsidR="00ED60B8">
        <w:t xml:space="preserve">. This enabled further </w:t>
      </w:r>
      <w:r w:rsidR="00644897">
        <w:t xml:space="preserve">to </w:t>
      </w:r>
      <w:r w:rsidR="00ED60B8">
        <w:t>group the fainter stars</w:t>
      </w:r>
      <w:r w:rsidR="00505FFA">
        <w:t>,</w:t>
      </w:r>
      <w:r w:rsidR="00ED60B8">
        <w:t xml:space="preserve"> and the </w:t>
      </w:r>
      <w:r w:rsidR="00546177">
        <w:t>magnitude</w:t>
      </w:r>
      <w:r w:rsidR="00ED60B8">
        <w:t xml:space="preserve"> group </w:t>
      </w:r>
      <w:proofErr w:type="gramStart"/>
      <w:r w:rsidR="00ED60B8">
        <w:t xml:space="preserve">was </w:t>
      </w:r>
      <w:r w:rsidR="00546177">
        <w:t>increased</w:t>
      </w:r>
      <w:proofErr w:type="gramEnd"/>
      <w:r w:rsidR="00ED60B8">
        <w:t xml:space="preserve"> to the </w:t>
      </w:r>
      <w:r w:rsidR="00506524">
        <w:t>eighth</w:t>
      </w:r>
      <w:r w:rsidR="00ED60B8">
        <w:t xml:space="preserve"> </w:t>
      </w:r>
      <w:r w:rsidR="00546177">
        <w:t>magnitude</w:t>
      </w:r>
      <w:r w:rsidR="00ED60B8">
        <w:t>.</w:t>
      </w:r>
      <w:r w:rsidR="00B87710">
        <w:t xml:space="preserve"> Jumping to the 19</w:t>
      </w:r>
      <w:r w:rsidR="00B87710" w:rsidRPr="00B87710">
        <w:rPr>
          <w:vertAlign w:val="superscript"/>
        </w:rPr>
        <w:t>th</w:t>
      </w:r>
      <w:r w:rsidR="00B87710">
        <w:t xml:space="preserve"> century saw new experiments </w:t>
      </w:r>
      <w:r w:rsidR="00546177">
        <w:t>established</w:t>
      </w:r>
      <w:r w:rsidR="002E48FB">
        <w:t xml:space="preserve"> </w:t>
      </w:r>
      <w:r w:rsidR="00973779">
        <w:t xml:space="preserve">that the apparent equal steps of magnitude were steps of </w:t>
      </w:r>
      <w:r w:rsidR="00D417CD">
        <w:t xml:space="preserve">a </w:t>
      </w:r>
      <w:r w:rsidR="00973779">
        <w:t>constant ratio of light energy</w:t>
      </w:r>
      <w:r w:rsidR="00046154">
        <w:t xml:space="preserve"> received during observation and that the difference in the </w:t>
      </w:r>
      <w:r w:rsidR="00546177">
        <w:t>brightness</w:t>
      </w:r>
      <w:r w:rsidR="00046154">
        <w:t xml:space="preserve"> of </w:t>
      </w:r>
      <w:proofErr w:type="gramStart"/>
      <w:r w:rsidR="005F63E3">
        <w:t>5</w:t>
      </w:r>
      <w:proofErr w:type="gramEnd"/>
      <w:r w:rsidR="005F63E3">
        <w:t xml:space="preserve"> magnitudes was approximate to the ratio of a hundred. In </w:t>
      </w:r>
      <w:r w:rsidR="00505FFA">
        <w:t>1856, Norman Robert proposed that this ratio</w:t>
      </w:r>
      <w:r w:rsidR="00072C02">
        <w:t xml:space="preserve"> govern the scale of magnitude that the brightness difference</w:t>
      </w:r>
      <w:r w:rsidR="00B46C93">
        <w:t xml:space="preserve"> would be a ratio of 2.512 in intensity</w:t>
      </w:r>
      <w:r w:rsidR="00505FFA">
        <w:t>,</w:t>
      </w:r>
      <w:r w:rsidR="00B46C93">
        <w:t xml:space="preserve"> and a 5-magnitude di</w:t>
      </w:r>
      <w:r w:rsidR="00DA6B60">
        <w:t>fference would be the ratio of 2.51188</w:t>
      </w:r>
      <w:r w:rsidR="00C6064B" w:rsidRPr="00C60BA8">
        <w:rPr>
          <w:vertAlign w:val="superscript"/>
        </w:rPr>
        <w:t>5</w:t>
      </w:r>
      <w:r w:rsidR="00C6064B">
        <w:t xml:space="preserve">. Furthermore, steps in </w:t>
      </w:r>
      <w:r w:rsidR="00546177">
        <w:t>brightness</w:t>
      </w:r>
      <w:r w:rsidR="00C6064B">
        <w:t xml:space="preserve"> w</w:t>
      </w:r>
      <w:r w:rsidR="00D44105">
        <w:t xml:space="preserve">ould </w:t>
      </w:r>
      <w:proofErr w:type="gramStart"/>
      <w:r w:rsidR="00D44105">
        <w:t>be denoted</w:t>
      </w:r>
      <w:proofErr w:type="gramEnd"/>
      <w:r w:rsidR="00D44105">
        <w:t xml:space="preserve"> by decimal fractions. The zero in the scale</w:t>
      </w:r>
      <w:r w:rsidR="00EA4A12">
        <w:t xml:space="preserve"> </w:t>
      </w:r>
      <w:proofErr w:type="gramStart"/>
      <w:r w:rsidR="00EA4A12">
        <w:t>was used</w:t>
      </w:r>
      <w:proofErr w:type="gramEnd"/>
      <w:r w:rsidR="00EA4A12">
        <w:t xml:space="preserve"> to cause the minimum change of </w:t>
      </w:r>
      <w:r w:rsidR="00DF73E8">
        <w:t xml:space="preserve">the many stars in the </w:t>
      </w:r>
      <w:r w:rsidR="00506524">
        <w:t>sixth</w:t>
      </w:r>
      <w:r w:rsidR="00DF73E8">
        <w:t xml:space="preserve"> magnitude, with many stars having</w:t>
      </w:r>
      <w:r w:rsidR="00644825">
        <w:t xml:space="preserve"> magnitudes less than zero.</w:t>
      </w:r>
    </w:p>
    <w:p w14:paraId="30299000" w14:textId="2EE6D9DD" w:rsidR="00644825" w:rsidRDefault="00DE1F54" w:rsidP="00634C1F">
      <w:r>
        <w:t>T</w:t>
      </w:r>
      <w:r w:rsidR="00644825">
        <w:t xml:space="preserve">he invention of </w:t>
      </w:r>
      <w:r w:rsidR="0049733C">
        <w:t>photography paved the wa</w:t>
      </w:r>
      <w:r>
        <w:t>y</w:t>
      </w:r>
      <w:r w:rsidR="0049733C">
        <w:t xml:space="preserve"> </w:t>
      </w:r>
      <w:r w:rsidR="00D62AE6">
        <w:t xml:space="preserve">for </w:t>
      </w:r>
      <w:r w:rsidR="0049733C">
        <w:t xml:space="preserve">providing a </w:t>
      </w:r>
      <w:r w:rsidR="00133A0A">
        <w:t xml:space="preserve">means of measuring the </w:t>
      </w:r>
      <w:r w:rsidR="004E24FE">
        <w:t>brightness</w:t>
      </w:r>
      <w:r w:rsidR="00133A0A">
        <w:t xml:space="preserve"> of the stars. Photographic plates </w:t>
      </w:r>
      <w:r w:rsidR="000B54E5">
        <w:t xml:space="preserve">are sensitive to violet and UV radiation compared to green and yellow </w:t>
      </w:r>
      <w:r w:rsidR="00E21BC9">
        <w:t>wavelengths that are sensitive to our eyes, thus leading to the making of two separate magnitude scales</w:t>
      </w:r>
      <w:r w:rsidR="00BD0852">
        <w:t>, the photographic and visual scales.</w:t>
      </w:r>
      <w:r w:rsidR="007C4640">
        <w:t xml:space="preserve"> Their difference is that </w:t>
      </w:r>
      <w:r w:rsidR="00C81DE5">
        <w:t>a given star</w:t>
      </w:r>
      <w:r w:rsidR="00505FFA">
        <w:t xml:space="preserve"> </w:t>
      </w:r>
      <w:r w:rsidR="000145E7">
        <w:t>led to a colour index</w:t>
      </w:r>
      <w:r w:rsidR="00C81DE5">
        <w:t xml:space="preserve"> usage</w:t>
      </w:r>
      <w:r w:rsidR="000145E7">
        <w:t xml:space="preserve"> that would measure the temperature of the star’s surface.</w:t>
      </w:r>
      <w:r w:rsidR="00677BD5">
        <w:t xml:space="preserve"> Photographic photometry relied on </w:t>
      </w:r>
      <w:r w:rsidR="00A41EB1">
        <w:t>image comparison of visuals and re</w:t>
      </w:r>
      <w:r w:rsidR="00546177">
        <w:t>co</w:t>
      </w:r>
      <w:r w:rsidR="00A41EB1">
        <w:t xml:space="preserve">rded starlight in the plates. This led to inaccuracy </w:t>
      </w:r>
      <w:r w:rsidR="00B855BF">
        <w:t>due to complexity from</w:t>
      </w:r>
      <w:r w:rsidR="00D62AE6">
        <w:t xml:space="preserve"> the</w:t>
      </w:r>
      <w:r w:rsidR="00B855BF">
        <w:t xml:space="preserve"> size and density of photographic images of the stars</w:t>
      </w:r>
      <w:r w:rsidR="00505FFA">
        <w:t>,</w:t>
      </w:r>
      <w:r w:rsidR="00B855BF">
        <w:t xml:space="preserve"> and the brightness of</w:t>
      </w:r>
      <w:r w:rsidR="001763D7">
        <w:t xml:space="preserve"> optical images w</w:t>
      </w:r>
      <w:r w:rsidR="00FE0DAC">
        <w:t>as</w:t>
      </w:r>
      <w:r w:rsidR="001763D7">
        <w:t xml:space="preserve"> not subject to control and </w:t>
      </w:r>
      <w:r w:rsidR="008C4C8B">
        <w:t>proper calibration.</w:t>
      </w:r>
    </w:p>
    <w:p w14:paraId="28311664" w14:textId="620BEA2F" w:rsidR="009A3E14" w:rsidRDefault="00FE0DAC" w:rsidP="00634C1F">
      <w:r>
        <w:lastRenderedPageBreak/>
        <w:t>In the e</w:t>
      </w:r>
      <w:r w:rsidR="009A3E14">
        <w:t>arly 1940s</w:t>
      </w:r>
      <w:r w:rsidR="003121A1">
        <w:t xml:space="preserve">, photometry </w:t>
      </w:r>
      <w:proofErr w:type="gramStart"/>
      <w:r w:rsidR="003121A1">
        <w:t>was extended</w:t>
      </w:r>
      <w:proofErr w:type="gramEnd"/>
      <w:r w:rsidR="003121A1">
        <w:t xml:space="preserve"> to sensitivity and wavelength range</w:t>
      </w:r>
      <w:r w:rsidR="00BC48F1">
        <w:t xml:space="preserve"> due to the application of accurate </w:t>
      </w:r>
      <w:r w:rsidR="00FB6136">
        <w:t>photoelectric</w:t>
      </w:r>
      <w:r w:rsidR="00BC48F1">
        <w:t xml:space="preserve"> rather than </w:t>
      </w:r>
      <w:r w:rsidR="00FB6136">
        <w:t>photography</w:t>
      </w:r>
      <w:r w:rsidR="00840E4E">
        <w:t xml:space="preserve">. The magnitude </w:t>
      </w:r>
      <w:proofErr w:type="gramStart"/>
      <w:r w:rsidR="00840E4E">
        <w:t>was increased</w:t>
      </w:r>
      <w:proofErr w:type="gramEnd"/>
      <w:r w:rsidR="00840E4E">
        <w:t xml:space="preserve"> to </w:t>
      </w:r>
      <w:r w:rsidR="00506524">
        <w:t>twenty-four</w:t>
      </w:r>
      <w:r w:rsidR="00840E4E">
        <w:t xml:space="preserve"> for the faintest of stars</w:t>
      </w:r>
      <w:r w:rsidR="005C72FD">
        <w:t xml:space="preserve">. In photoelectric photometry, the image of </w:t>
      </w:r>
      <w:r w:rsidR="003C4154">
        <w:t>a lone star</w:t>
      </w:r>
      <w:r w:rsidR="005C72FD">
        <w:t xml:space="preserve"> s passed through a </w:t>
      </w:r>
      <w:r w:rsidR="00E831A9">
        <w:t>small</w:t>
      </w:r>
      <w:r w:rsidR="00644897">
        <w:t>-</w:t>
      </w:r>
      <w:r w:rsidR="00E831A9">
        <w:t>diaphragm</w:t>
      </w:r>
      <w:r w:rsidR="005C72FD">
        <w:t xml:space="preserve"> </w:t>
      </w:r>
      <w:r w:rsidR="00A47EB9">
        <w:t xml:space="preserve">in the </w:t>
      </w:r>
      <w:r w:rsidR="00C81DE5">
        <w:t>telescope’s focal plan</w:t>
      </w:r>
      <w:r w:rsidR="00A47EB9">
        <w:t xml:space="preserve">e. Thereafter the image </w:t>
      </w:r>
      <w:proofErr w:type="gramStart"/>
      <w:r w:rsidR="00A47EB9">
        <w:t xml:space="preserve">is </w:t>
      </w:r>
      <w:r w:rsidR="00FB6136">
        <w:t>passed</w:t>
      </w:r>
      <w:proofErr w:type="gramEnd"/>
      <w:r w:rsidR="00A47EB9">
        <w:t xml:space="preserve"> through a selected filter</w:t>
      </w:r>
      <w:r w:rsidR="00C9408D">
        <w:t xml:space="preserve"> and a field lens. Then the images </w:t>
      </w:r>
      <w:r w:rsidR="00954211">
        <w:t>go</w:t>
      </w:r>
      <w:r w:rsidR="00C9408D">
        <w:t xml:space="preserve"> into a </w:t>
      </w:r>
      <w:r w:rsidR="00FB6136">
        <w:t>photomultiplier</w:t>
      </w:r>
      <w:r w:rsidR="00C81DE5">
        <w:t>,</w:t>
      </w:r>
      <w:r w:rsidR="00B20934">
        <w:t xml:space="preserve"> a device that produces </w:t>
      </w:r>
      <w:r w:rsidR="006E2EE3">
        <w:t xml:space="preserve">a </w:t>
      </w:r>
      <w:r w:rsidR="00B20934">
        <w:t xml:space="preserve">strong electric </w:t>
      </w:r>
      <w:r w:rsidR="00FB6136">
        <w:t>current</w:t>
      </w:r>
      <w:r w:rsidR="00B20934">
        <w:t xml:space="preserve"> </w:t>
      </w:r>
      <w:r w:rsidR="00FB6136">
        <w:t>from</w:t>
      </w:r>
      <w:r w:rsidR="00B20934">
        <w:t xml:space="preserve"> a weaker light input. The </w:t>
      </w:r>
      <w:r w:rsidR="00FB6136">
        <w:t>output</w:t>
      </w:r>
      <w:r w:rsidR="00B20934">
        <w:t xml:space="preserve"> current </w:t>
      </w:r>
      <w:r w:rsidR="00E856CF">
        <w:t xml:space="preserve">can </w:t>
      </w:r>
      <w:proofErr w:type="gramStart"/>
      <w:r w:rsidR="00E856CF">
        <w:t>be measured</w:t>
      </w:r>
      <w:proofErr w:type="gramEnd"/>
      <w:r w:rsidR="00E856CF">
        <w:t xml:space="preserve"> in </w:t>
      </w:r>
      <w:r w:rsidR="001A5C0E">
        <w:t>many ways</w:t>
      </w:r>
      <w:r w:rsidR="00E856CF">
        <w:t xml:space="preserve">. </w:t>
      </w:r>
      <w:r w:rsidR="00D508D2">
        <w:t xml:space="preserve">The ways are </w:t>
      </w:r>
      <w:r w:rsidR="00954211">
        <w:t>possible</w:t>
      </w:r>
      <w:r w:rsidR="00D508D2">
        <w:t xml:space="preserve"> due to the extreme accuracy </w:t>
      </w:r>
      <w:r w:rsidR="006E2EE3">
        <w:t>of</w:t>
      </w:r>
      <w:r w:rsidR="00D508D2">
        <w:t xml:space="preserve"> the </w:t>
      </w:r>
      <w:r w:rsidR="00954211">
        <w:t>linear</w:t>
      </w:r>
      <w:r w:rsidR="00D508D2">
        <w:t xml:space="preserve"> </w:t>
      </w:r>
      <w:r w:rsidR="00FB6136">
        <w:t>relationship</w:t>
      </w:r>
      <w:r w:rsidR="00705EF5">
        <w:t xml:space="preserve"> between the incoming radiation and </w:t>
      </w:r>
      <w:r w:rsidR="00C81DE5">
        <w:t>its curren</w:t>
      </w:r>
      <w:r w:rsidR="00705EF5">
        <w:t>t</w:t>
      </w:r>
      <w:r w:rsidR="00C81DE5">
        <w:t>,</w:t>
      </w:r>
      <w:r w:rsidR="004B0DDF">
        <w:t xml:space="preserve"> making it possible to measure the current.</w:t>
      </w:r>
      <w:r w:rsidR="002C112C">
        <w:t xml:space="preserve"> The </w:t>
      </w:r>
      <w:r w:rsidR="000D2EAF">
        <w:t>addition</w:t>
      </w:r>
      <w:r w:rsidR="002C112C">
        <w:t xml:space="preserve"> of </w:t>
      </w:r>
      <w:r w:rsidR="000D2EAF">
        <w:t>photomultiplier</w:t>
      </w:r>
      <w:r w:rsidR="002C112C">
        <w:t xml:space="preserve"> tubes </w:t>
      </w:r>
      <w:r w:rsidR="00954211">
        <w:t>is</w:t>
      </w:r>
      <w:r w:rsidR="002C112C">
        <w:t xml:space="preserve"> </w:t>
      </w:r>
      <w:r w:rsidR="000D2EAF">
        <w:t>sub-planted</w:t>
      </w:r>
      <w:r w:rsidR="002C112C">
        <w:t xml:space="preserve"> by the CCDs</w:t>
      </w:r>
      <w:r w:rsidR="006875B6">
        <w:t xml:space="preserve"> </w:t>
      </w:r>
      <w:r w:rsidR="000D2EAF">
        <w:t>enabling</w:t>
      </w:r>
      <w:r w:rsidR="006875B6">
        <w:t xml:space="preserve"> the measurement of magnitudes in the visible, UV</w:t>
      </w:r>
      <w:r w:rsidR="000D2EAF">
        <w:t xml:space="preserve"> and infrared spectrum</w:t>
      </w:r>
      <w:r w:rsidR="00896DB4">
        <w:t xml:space="preserve"> [</w:t>
      </w:r>
      <w:commentRangeStart w:id="1"/>
      <w:r w:rsidR="00896DB4">
        <w:t>ref</w:t>
      </w:r>
      <w:commentRangeEnd w:id="1"/>
      <w:r w:rsidR="00F6360F">
        <w:rPr>
          <w:rStyle w:val="CommentReference"/>
        </w:rPr>
        <w:commentReference w:id="1"/>
      </w:r>
      <w:r w:rsidR="00896DB4">
        <w:t>]</w:t>
      </w:r>
      <w:r w:rsidR="000D2EAF">
        <w:t>.</w:t>
      </w:r>
    </w:p>
    <w:p w14:paraId="6B3852F0" w14:textId="7B951BCF" w:rsidR="001E4C5D" w:rsidRDefault="001E4C5D" w:rsidP="00634C1F">
      <w:r>
        <w:t>Nowadays</w:t>
      </w:r>
      <w:r w:rsidR="00C81DE5">
        <w:t>,</w:t>
      </w:r>
      <w:r>
        <w:t xml:space="preserve"> photometry is more advanced and has a wide range of activities.</w:t>
      </w:r>
      <w:r w:rsidR="00357BA2">
        <w:t xml:space="preserve"> The photometry of stars </w:t>
      </w:r>
      <w:proofErr w:type="gramStart"/>
      <w:r w:rsidR="00357BA2">
        <w:t>was further extended</w:t>
      </w:r>
      <w:proofErr w:type="gramEnd"/>
      <w:r w:rsidR="00357BA2">
        <w:t xml:space="preserve"> to other celestial </w:t>
      </w:r>
      <w:r w:rsidR="00EB76E7">
        <w:t>objects</w:t>
      </w:r>
      <w:r w:rsidR="00357BA2">
        <w:t xml:space="preserve"> like planets, </w:t>
      </w:r>
      <w:r w:rsidR="00EB76E7">
        <w:t>comets</w:t>
      </w:r>
      <w:r w:rsidR="00357BA2">
        <w:t xml:space="preserve">, asteroids, </w:t>
      </w:r>
      <w:r w:rsidR="00EB76E7">
        <w:t>galaxies,</w:t>
      </w:r>
      <w:r w:rsidR="00357BA2">
        <w:t xml:space="preserve"> and </w:t>
      </w:r>
      <w:r w:rsidR="00EB76E7">
        <w:t>nebulae</w:t>
      </w:r>
      <w:r w:rsidR="009D6A00">
        <w:t>. The measurements use apparent magnitude in the scale of magnitude per arcsecond^2 [</w:t>
      </w:r>
      <w:commentRangeStart w:id="2"/>
      <w:r w:rsidR="009D6A00">
        <w:t>ref</w:t>
      </w:r>
      <w:commentRangeEnd w:id="2"/>
      <w:r w:rsidR="003E71BD">
        <w:rPr>
          <w:rStyle w:val="CommentReference"/>
        </w:rPr>
        <w:commentReference w:id="2"/>
      </w:r>
      <w:r w:rsidR="009D6A00">
        <w:t>]</w:t>
      </w:r>
      <w:r w:rsidR="003E71BD">
        <w:t>.</w:t>
      </w:r>
      <w:r w:rsidR="003C1C55">
        <w:t xml:space="preserve"> </w:t>
      </w:r>
      <w:r w:rsidR="00C81DE5">
        <w:t>F</w:t>
      </w:r>
      <w:r w:rsidR="003C1C55">
        <w:t xml:space="preserve">urther knowledge of the area and light intensity across the </w:t>
      </w:r>
      <w:r w:rsidR="00EB76E7">
        <w:t>objects</w:t>
      </w:r>
      <w:r w:rsidR="003C1C55">
        <w:t xml:space="preserve"> can determine the surface brightness</w:t>
      </w:r>
      <w:r w:rsidR="00C81DE5">
        <w:t>,</w:t>
      </w:r>
      <w:r w:rsidR="003C1C55">
        <w:t xml:space="preserve"> while </w:t>
      </w:r>
      <w:r w:rsidR="00A54D3A">
        <w:t>integrating the total light of the extended object can give the total magnitude</w:t>
      </w:r>
      <w:r w:rsidR="00691C70">
        <w:t xml:space="preserve"> or </w:t>
      </w:r>
      <w:r w:rsidR="00EB76E7">
        <w:t>luminosity</w:t>
      </w:r>
      <w:r w:rsidR="00691C70">
        <w:t xml:space="preserve"> per unit </w:t>
      </w:r>
      <w:r w:rsidR="00EB76E7">
        <w:t>surface</w:t>
      </w:r>
      <w:r w:rsidR="00691C70">
        <w:t xml:space="preserve"> area.</w:t>
      </w:r>
      <w:r w:rsidR="00F277CC">
        <w:t xml:space="preserve"> </w:t>
      </w:r>
    </w:p>
    <w:p w14:paraId="33A4C4E6" w14:textId="4EF82806" w:rsidR="00F277CC" w:rsidRDefault="00F277CC" w:rsidP="00634C1F">
      <w:r>
        <w:t xml:space="preserve">Photometry has </w:t>
      </w:r>
      <w:proofErr w:type="gramStart"/>
      <w:r>
        <w:t>numerous</w:t>
      </w:r>
      <w:proofErr w:type="gramEnd"/>
      <w:r>
        <w:t xml:space="preserve"> </w:t>
      </w:r>
      <w:r w:rsidR="00EB76E7">
        <w:t>applications</w:t>
      </w:r>
      <w:r>
        <w:t xml:space="preserve"> in the field of astronomy</w:t>
      </w:r>
      <w:r w:rsidR="009E6113">
        <w:t xml:space="preserve">. The </w:t>
      </w:r>
      <w:r w:rsidR="00EB76E7">
        <w:t>measurements</w:t>
      </w:r>
      <w:r w:rsidR="009E6113">
        <w:t xml:space="preserve"> can </w:t>
      </w:r>
      <w:proofErr w:type="gramStart"/>
      <w:r w:rsidR="009E6113">
        <w:t xml:space="preserve">be </w:t>
      </w:r>
      <w:r w:rsidR="00F54D39">
        <w:t>merged</w:t>
      </w:r>
      <w:proofErr w:type="gramEnd"/>
      <w:r w:rsidR="00F54D39">
        <w:t xml:space="preserve"> with the inverse square law </w:t>
      </w:r>
      <w:r w:rsidR="00AC76AF">
        <w:t xml:space="preserve">when the distance </w:t>
      </w:r>
      <w:r w:rsidR="00C81DE5">
        <w:t>determines</w:t>
      </w:r>
      <w:r w:rsidR="0008606B">
        <w:t xml:space="preserve"> luminosity or the opposite.</w:t>
      </w:r>
      <w:r w:rsidR="006B0089">
        <w:t xml:space="preserve"> The </w:t>
      </w:r>
      <w:r w:rsidR="006B0089" w:rsidRPr="006B0089">
        <w:t>inverse-square law is any scientific law stating that a specified physical quantity is inversely proportional to the square of the distance from the source of that physical quantity</w:t>
      </w:r>
      <w:r w:rsidR="00A07798">
        <w:t xml:space="preserve"> [</w:t>
      </w:r>
      <w:commentRangeStart w:id="3"/>
      <w:r w:rsidR="00A07798">
        <w:t>ref</w:t>
      </w:r>
      <w:commentRangeEnd w:id="3"/>
      <w:r w:rsidR="00A07798">
        <w:rPr>
          <w:rStyle w:val="CommentReference"/>
        </w:rPr>
        <w:commentReference w:id="3"/>
      </w:r>
      <w:r w:rsidR="00A07798">
        <w:t>]</w:t>
      </w:r>
      <w:r w:rsidR="006B0089">
        <w:t>.</w:t>
      </w:r>
      <w:r w:rsidR="0008606B">
        <w:t xml:space="preserve"> Physical properties like </w:t>
      </w:r>
      <w:r w:rsidR="00EB76E7">
        <w:t>temperature</w:t>
      </w:r>
      <w:r w:rsidR="0008606B">
        <w:t xml:space="preserve"> </w:t>
      </w:r>
      <w:r w:rsidR="00EB76E7">
        <w:t>and</w:t>
      </w:r>
      <w:r w:rsidR="0008606B">
        <w:t xml:space="preserve"> material composition can be determined from</w:t>
      </w:r>
      <w:r w:rsidR="00F07210">
        <w:t xml:space="preserve"> either broad or narrow band </w:t>
      </w:r>
      <w:r w:rsidR="00EB76E7">
        <w:t>spectrophotometry</w:t>
      </w:r>
      <w:r w:rsidR="00F07210">
        <w:t>.</w:t>
      </w:r>
      <w:r w:rsidR="005937B2">
        <w:t xml:space="preserve"> One of the major </w:t>
      </w:r>
      <w:r w:rsidR="00055FD2">
        <w:t>applications</w:t>
      </w:r>
      <w:r w:rsidR="005937B2">
        <w:t xml:space="preserve"> </w:t>
      </w:r>
      <w:r w:rsidR="00C81DE5">
        <w:t>that is part of the thesis study is detecting</w:t>
      </w:r>
      <w:r w:rsidR="007F25C0">
        <w:t xml:space="preserve"> the </w:t>
      </w:r>
      <w:r w:rsidR="00055FD2">
        <w:t>light</w:t>
      </w:r>
      <w:r w:rsidR="007F25C0">
        <w:t xml:space="preserve"> variations from asteroids and other minor planets. The </w:t>
      </w:r>
      <w:r w:rsidR="00055FD2">
        <w:t>measurements</w:t>
      </w:r>
      <w:r w:rsidR="007F25C0">
        <w:t xml:space="preserve"> from the </w:t>
      </w:r>
      <w:r w:rsidR="00055FD2">
        <w:t>variations</w:t>
      </w:r>
      <w:r w:rsidR="007F25C0">
        <w:t xml:space="preserve"> </w:t>
      </w:r>
      <w:proofErr w:type="gramStart"/>
      <w:r w:rsidR="007F25C0">
        <w:t>are then used</w:t>
      </w:r>
      <w:proofErr w:type="gramEnd"/>
      <w:r w:rsidR="007F25C0">
        <w:t xml:space="preserve"> to determine the rotation </w:t>
      </w:r>
      <w:r w:rsidR="00336685">
        <w:t xml:space="preserve">period of the asteroid. </w:t>
      </w:r>
      <w:r w:rsidR="00C81DE5">
        <w:t>Different</w:t>
      </w:r>
      <w:r w:rsidR="00336685">
        <w:t xml:space="preserve"> outputs from the variation measurement include</w:t>
      </w:r>
      <w:r w:rsidR="002F6B57">
        <w:t xml:space="preserve"> the </w:t>
      </w:r>
      <w:r w:rsidR="00055FD2">
        <w:t>orbital</w:t>
      </w:r>
      <w:r w:rsidR="002F6B57">
        <w:t xml:space="preserve"> period and </w:t>
      </w:r>
      <w:r w:rsidR="00D62525">
        <w:t>radii</w:t>
      </w:r>
      <w:r w:rsidR="002F6B57">
        <w:t xml:space="preserve"> of </w:t>
      </w:r>
      <w:r w:rsidR="00055FD2">
        <w:t>objects</w:t>
      </w:r>
      <w:r w:rsidR="002F6B57">
        <w:t xml:space="preserve"> of an eclipsing binary star system and </w:t>
      </w:r>
      <w:r w:rsidR="00055FD2">
        <w:t>obtaining</w:t>
      </w:r>
      <w:r w:rsidR="002F6B57">
        <w:t xml:space="preserve"> the total energy given out by a supernova</w:t>
      </w:r>
      <w:r w:rsidR="00055FD2">
        <w:t xml:space="preserve"> [</w:t>
      </w:r>
      <w:commentRangeStart w:id="4"/>
      <w:r w:rsidR="00055FD2">
        <w:t>ref</w:t>
      </w:r>
      <w:commentRangeEnd w:id="4"/>
      <w:r w:rsidR="00055FD2">
        <w:rPr>
          <w:rStyle w:val="CommentReference"/>
        </w:rPr>
        <w:commentReference w:id="4"/>
      </w:r>
      <w:r w:rsidR="00055FD2">
        <w:t>]</w:t>
      </w:r>
    </w:p>
    <w:p w14:paraId="767E3A05" w14:textId="04F246CD" w:rsidR="0002099E" w:rsidRDefault="0002099E" w:rsidP="00381285">
      <w:pPr>
        <w:pStyle w:val="Heading2"/>
      </w:pPr>
      <w:r>
        <w:t>CCD Photometry</w:t>
      </w:r>
    </w:p>
    <w:p w14:paraId="5D92E6C2" w14:textId="6672E767" w:rsidR="00516FB5" w:rsidRDefault="00670FD5" w:rsidP="00936B54">
      <w:r>
        <w:t xml:space="preserve">CCD photometry </w:t>
      </w:r>
      <w:r w:rsidR="00A546D6">
        <w:t>uses</w:t>
      </w:r>
      <w:r>
        <w:t xml:space="preserve"> a CCD camera</w:t>
      </w:r>
      <w:r w:rsidR="00614668">
        <w:t xml:space="preserve"> that </w:t>
      </w:r>
      <w:proofErr w:type="gramStart"/>
      <w:r w:rsidR="00614668">
        <w:t>is made</w:t>
      </w:r>
      <w:proofErr w:type="gramEnd"/>
      <w:r w:rsidR="00614668">
        <w:t xml:space="preserve"> up of a grid of photometer</w:t>
      </w:r>
      <w:r w:rsidR="00931611">
        <w:t>s</w:t>
      </w:r>
      <w:r w:rsidR="00614668">
        <w:t xml:space="preserve"> that </w:t>
      </w:r>
      <w:r w:rsidR="008546BC">
        <w:t>measure</w:t>
      </w:r>
      <w:r w:rsidR="00614668">
        <w:t xml:space="preserve"> and record</w:t>
      </w:r>
      <w:r w:rsidR="002922C5">
        <w:t xml:space="preserve"> photons coming from all sources in the FOV.</w:t>
      </w:r>
      <w:r w:rsidR="002E09D3">
        <w:t xml:space="preserve"> Since each CCD image records</w:t>
      </w:r>
      <w:r w:rsidR="008546BC">
        <w:t xml:space="preserve"> multiple</w:t>
      </w:r>
      <w:r w:rsidR="007C5BE4">
        <w:t xml:space="preserve"> objects </w:t>
      </w:r>
      <w:r w:rsidR="00153BC1">
        <w:t xml:space="preserve">at once, </w:t>
      </w:r>
      <w:proofErr w:type="gramStart"/>
      <w:r w:rsidR="00153BC1">
        <w:t>many</w:t>
      </w:r>
      <w:proofErr w:type="gramEnd"/>
      <w:r w:rsidR="00153BC1">
        <w:t xml:space="preserve"> forms of photometric extraction </w:t>
      </w:r>
      <w:r w:rsidR="008546BC">
        <w:t>include</w:t>
      </w:r>
      <w:r w:rsidR="00C26008">
        <w:t xml:space="preserve"> relative, </w:t>
      </w:r>
      <w:r w:rsidR="008546BC">
        <w:t>absolute,</w:t>
      </w:r>
      <w:r w:rsidR="00C26008">
        <w:t xml:space="preserve"> and differential. All three methods need</w:t>
      </w:r>
      <w:r w:rsidR="008F3CDB">
        <w:t xml:space="preserve"> the raw image magnitude extraction of the target objects and a known object for comparison</w:t>
      </w:r>
      <w:r w:rsidR="00E0664E">
        <w:t xml:space="preserve">. The observed signal of an object covers </w:t>
      </w:r>
      <w:proofErr w:type="gramStart"/>
      <w:r w:rsidR="00E0664E">
        <w:t>many</w:t>
      </w:r>
      <w:proofErr w:type="gramEnd"/>
      <w:r w:rsidR="00E0664E">
        <w:t xml:space="preserve"> </w:t>
      </w:r>
      <w:r w:rsidR="008546BC">
        <w:t>pixels</w:t>
      </w:r>
      <w:r w:rsidR="00FA76FD">
        <w:t xml:space="preserve"> and </w:t>
      </w:r>
      <w:r w:rsidR="005F5B18">
        <w:t>follows</w:t>
      </w:r>
      <w:r w:rsidR="00FA76FD">
        <w:t xml:space="preserve"> the point </w:t>
      </w:r>
      <w:r w:rsidR="008546BC">
        <w:t>spread</w:t>
      </w:r>
      <w:r w:rsidR="00FA76FD">
        <w:t xml:space="preserve"> function (PSF) </w:t>
      </w:r>
      <w:r w:rsidR="00F71E4F">
        <w:t>o</w:t>
      </w:r>
      <w:r w:rsidR="00FA76FD">
        <w:t>f the system</w:t>
      </w:r>
      <w:r w:rsidR="00704BA1">
        <w:t xml:space="preserve">. PSF describes </w:t>
      </w:r>
      <w:r w:rsidR="008546BC">
        <w:t>the</w:t>
      </w:r>
      <w:r w:rsidR="00704BA1">
        <w:t xml:space="preserve"> </w:t>
      </w:r>
      <w:r w:rsidR="008546BC">
        <w:t>response</w:t>
      </w:r>
      <w:r w:rsidR="00704BA1">
        <w:t xml:space="preserve"> of an imaging system to a source point</w:t>
      </w:r>
      <w:r w:rsidR="00E839A1">
        <w:t xml:space="preserve">, also known as the system’s impulse </w:t>
      </w:r>
      <w:r w:rsidR="008546BC">
        <w:t>response o</w:t>
      </w:r>
      <w:r w:rsidR="005F5B18">
        <w:t>f</w:t>
      </w:r>
      <w:r w:rsidR="008546BC">
        <w:t xml:space="preserve"> a focused optical system.</w:t>
      </w:r>
      <w:r w:rsidR="005F5B18">
        <w:t xml:space="preserve"> The broadening is due to</w:t>
      </w:r>
      <w:r w:rsidR="00DA67C1">
        <w:t xml:space="preserve"> the telescope’s optic and the astronomical seeing</w:t>
      </w:r>
      <w:r w:rsidR="0080161F">
        <w:t xml:space="preserve"> (the degradation of an image from turbulent flows from the </w:t>
      </w:r>
      <w:r w:rsidR="007E5329">
        <w:t>E</w:t>
      </w:r>
      <w:r w:rsidR="00EA4087">
        <w:t>arth’s</w:t>
      </w:r>
      <w:r w:rsidR="0080161F">
        <w:t xml:space="preserve"> atmosphere).</w:t>
      </w:r>
    </w:p>
    <w:p w14:paraId="16CE0577" w14:textId="24B483A6" w:rsidR="001560C0" w:rsidRDefault="001560C0" w:rsidP="00936B54">
      <w:r>
        <w:t>When obtaining</w:t>
      </w:r>
      <w:r w:rsidR="00CE6A2B">
        <w:t xml:space="preserve"> photometry from </w:t>
      </w:r>
      <w:r w:rsidR="0087502E">
        <w:t xml:space="preserve">a point source, aperture photometry </w:t>
      </w:r>
      <w:r w:rsidR="00C81DE5">
        <w:t>measures the flux by summating</w:t>
      </w:r>
      <w:r w:rsidR="0087502E">
        <w:t xml:space="preserve"> all the light </w:t>
      </w:r>
      <w:r w:rsidR="006772ED">
        <w:t>recorded</w:t>
      </w:r>
      <w:r w:rsidR="0087502E">
        <w:t xml:space="preserve"> and sub</w:t>
      </w:r>
      <w:r w:rsidR="00ED43F3">
        <w:t xml:space="preserve">tracting the light due </w:t>
      </w:r>
      <w:r w:rsidR="00DC4169">
        <w:t>to</w:t>
      </w:r>
      <w:r w:rsidR="00ED43F3">
        <w:t xml:space="preserve"> the sky [</w:t>
      </w:r>
      <w:commentRangeStart w:id="5"/>
      <w:r w:rsidR="00ED43F3">
        <w:t>ref</w:t>
      </w:r>
      <w:commentRangeEnd w:id="5"/>
      <w:r w:rsidR="00E0151C">
        <w:rPr>
          <w:rStyle w:val="CommentReference"/>
        </w:rPr>
        <w:commentReference w:id="5"/>
      </w:r>
      <w:r w:rsidR="00ED43F3">
        <w:t>]</w:t>
      </w:r>
      <w:r w:rsidR="00E0151C">
        <w:t xml:space="preserve">. </w:t>
      </w:r>
      <w:r w:rsidR="00EF2AF4">
        <w:t>The result is the</w:t>
      </w:r>
      <w:r w:rsidR="00B912E0">
        <w:t xml:space="preserve"> output of the raw flux of the object. In the case of</w:t>
      </w:r>
      <w:r w:rsidR="00901573">
        <w:t xml:space="preserve"> a</w:t>
      </w:r>
      <w:r w:rsidR="008A4FD3">
        <w:t xml:space="preserve"> </w:t>
      </w:r>
      <w:r w:rsidR="006772ED">
        <w:t>crowded</w:t>
      </w:r>
      <w:r w:rsidR="008A4FD3">
        <w:t xml:space="preserve"> field like a cluster, de-blending techniques </w:t>
      </w:r>
      <w:proofErr w:type="gramStart"/>
      <w:r w:rsidR="008A4FD3">
        <w:t>are used</w:t>
      </w:r>
      <w:proofErr w:type="gramEnd"/>
      <w:r w:rsidR="00644897">
        <w:t>,</w:t>
      </w:r>
      <w:r w:rsidR="008A4FD3">
        <w:t xml:space="preserve"> </w:t>
      </w:r>
      <w:r w:rsidR="005E6E84">
        <w:t>such as PSF fitting due to the stars overlapping each other [</w:t>
      </w:r>
      <w:commentRangeStart w:id="6"/>
      <w:r w:rsidR="005E6E84">
        <w:t>ref</w:t>
      </w:r>
      <w:commentRangeEnd w:id="6"/>
      <w:r w:rsidR="00AC7961">
        <w:rPr>
          <w:rStyle w:val="CommentReference"/>
        </w:rPr>
        <w:commentReference w:id="6"/>
      </w:r>
      <w:r w:rsidR="005E6E84">
        <w:t>]</w:t>
      </w:r>
      <w:r w:rsidR="00AC7961">
        <w:t>.</w:t>
      </w:r>
    </w:p>
    <w:p w14:paraId="30B8C73D" w14:textId="7E1BA713" w:rsidR="00AC7961" w:rsidRDefault="00516FB5" w:rsidP="00BF5964">
      <w:pPr>
        <w:pStyle w:val="Heading3"/>
      </w:pPr>
      <w:r>
        <w:t>Calibrations</w:t>
      </w:r>
    </w:p>
    <w:p w14:paraId="05E5860F" w14:textId="6FE10CEF" w:rsidR="00AC7961" w:rsidRPr="00AC7961" w:rsidRDefault="00AC7961" w:rsidP="00AC7961">
      <w:r>
        <w:t>In calibration</w:t>
      </w:r>
      <w:r w:rsidR="00A27D43">
        <w:t xml:space="preserve">, the </w:t>
      </w:r>
      <w:r w:rsidR="006772ED">
        <w:t>object’s</w:t>
      </w:r>
      <w:r w:rsidR="00A27D43">
        <w:t xml:space="preserve"> flux </w:t>
      </w:r>
      <w:proofErr w:type="gramStart"/>
      <w:r w:rsidR="00A27D43">
        <w:t>is converted</w:t>
      </w:r>
      <w:proofErr w:type="gramEnd"/>
      <w:r w:rsidR="00A27D43">
        <w:t xml:space="preserve"> in</w:t>
      </w:r>
      <w:r w:rsidR="00901573">
        <w:t>t</w:t>
      </w:r>
      <w:r w:rsidR="00A27D43">
        <w:t xml:space="preserve">o instrumental </w:t>
      </w:r>
      <w:r w:rsidR="006772ED">
        <w:t>magnitude</w:t>
      </w:r>
      <w:r w:rsidR="0006697C">
        <w:t xml:space="preserve"> (</w:t>
      </w:r>
      <w:r w:rsidR="006772ED">
        <w:t>uncalibrated</w:t>
      </w:r>
      <w:r w:rsidR="0006697C">
        <w:t xml:space="preserve"> a</w:t>
      </w:r>
      <w:r w:rsidR="006772ED">
        <w:t>pp</w:t>
      </w:r>
      <w:r w:rsidR="0006697C">
        <w:t>arent magnitude)</w:t>
      </w:r>
      <w:r w:rsidR="00A27D43">
        <w:t xml:space="preserve"> from count</w:t>
      </w:r>
      <w:r w:rsidR="0006697C">
        <w:t>s</w:t>
      </w:r>
      <w:r w:rsidR="00A27D43">
        <w:t>.</w:t>
      </w:r>
      <w:r w:rsidR="007464C3">
        <w:t xml:space="preserve"> The calibration method depends on the photometry type used.</w:t>
      </w:r>
      <w:r w:rsidR="002D2A1C">
        <w:t xml:space="preserve"> Most observations </w:t>
      </w:r>
      <w:proofErr w:type="gramStart"/>
      <w:r w:rsidR="002D2A1C">
        <w:t>are done</w:t>
      </w:r>
      <w:proofErr w:type="gramEnd"/>
      <w:r w:rsidR="002D2A1C">
        <w:t xml:space="preserve"> using either differential or absolute photometry</w:t>
      </w:r>
      <w:r w:rsidR="000D4A0F">
        <w:t xml:space="preserve">. </w:t>
      </w:r>
      <w:r w:rsidR="00B87D28">
        <w:t xml:space="preserve">The </w:t>
      </w:r>
      <w:r w:rsidR="006772ED">
        <w:t>commonly</w:t>
      </w:r>
      <w:r w:rsidR="00B87D28">
        <w:t xml:space="preserve"> used </w:t>
      </w:r>
      <w:r w:rsidR="00B87D28">
        <w:lastRenderedPageBreak/>
        <w:t>methods are absolute</w:t>
      </w:r>
      <w:r w:rsidR="00596DCF">
        <w:t>, r</w:t>
      </w:r>
      <w:r w:rsidR="00B87D28">
        <w:t xml:space="preserve">elative, differential and surface </w:t>
      </w:r>
      <w:r w:rsidR="006772ED">
        <w:t>p</w:t>
      </w:r>
      <w:r w:rsidR="00B87D28">
        <w:t xml:space="preserve">hotometry. </w:t>
      </w:r>
      <w:r w:rsidR="004C5190">
        <w:t xml:space="preserve">Accurate photometry </w:t>
      </w:r>
      <w:proofErr w:type="gramStart"/>
      <w:r w:rsidR="004C5190">
        <w:t>is rarely used</w:t>
      </w:r>
      <w:proofErr w:type="gramEnd"/>
      <w:r w:rsidR="004C5190">
        <w:t xml:space="preserve"> as it is more difficult when </w:t>
      </w:r>
      <w:r w:rsidR="00821A47">
        <w:t>the apparent brightness is fainter for an object.</w:t>
      </w:r>
    </w:p>
    <w:p w14:paraId="27CE86BD" w14:textId="3A65D845" w:rsidR="00516FB5" w:rsidRDefault="00516FB5" w:rsidP="00BF5964">
      <w:pPr>
        <w:pStyle w:val="Heading3"/>
      </w:pPr>
      <w:r>
        <w:t>Absolute Photometry</w:t>
      </w:r>
    </w:p>
    <w:p w14:paraId="70269100" w14:textId="50E35FC5" w:rsidR="00F43C83" w:rsidRDefault="00F43C83" w:rsidP="00F43C83">
      <w:r>
        <w:t>Absolute photometry</w:t>
      </w:r>
      <w:r w:rsidR="00E06A47">
        <w:t xml:space="preserve"> is the measurement </w:t>
      </w:r>
      <w:r w:rsidR="00282C35">
        <w:t>of the</w:t>
      </w:r>
      <w:r w:rsidR="005273BC">
        <w:t xml:space="preserve"> </w:t>
      </w:r>
      <w:r w:rsidR="00282C35">
        <w:t>apparent</w:t>
      </w:r>
      <w:r w:rsidR="005273BC">
        <w:t xml:space="preserve"> </w:t>
      </w:r>
      <w:r w:rsidR="00282C35">
        <w:t>brightness</w:t>
      </w:r>
      <w:r w:rsidR="005273BC">
        <w:t xml:space="preserve"> of an object on a standard photometric system</w:t>
      </w:r>
      <w:r w:rsidR="00D71000">
        <w:t xml:space="preserve">. The </w:t>
      </w:r>
      <w:r w:rsidR="00282C35">
        <w:t>measurement</w:t>
      </w:r>
      <w:r w:rsidR="00D71000">
        <w:t xml:space="preserve"> can then </w:t>
      </w:r>
      <w:proofErr w:type="gramStart"/>
      <w:r w:rsidR="00D71000">
        <w:t>be compared</w:t>
      </w:r>
      <w:proofErr w:type="gramEnd"/>
      <w:r w:rsidR="00D71000">
        <w:t xml:space="preserve"> with other absolute photometric measurement</w:t>
      </w:r>
      <w:r w:rsidR="00E4288F">
        <w:t>s</w:t>
      </w:r>
      <w:r w:rsidR="00D71000">
        <w:t xml:space="preserve"> obtained with different telescopes </w:t>
      </w:r>
      <w:r w:rsidR="00580B5B">
        <w:t>o</w:t>
      </w:r>
      <w:r w:rsidR="00D71000">
        <w:t xml:space="preserve">r </w:t>
      </w:r>
      <w:r w:rsidR="00DC4169">
        <w:t>instruments. Similarly</w:t>
      </w:r>
      <w:r w:rsidR="00C11370">
        <w:t xml:space="preserve">, the absolute magnitudes can </w:t>
      </w:r>
      <w:proofErr w:type="gramStart"/>
      <w:r w:rsidR="00C11370">
        <w:t>be compared</w:t>
      </w:r>
      <w:proofErr w:type="gramEnd"/>
      <w:r w:rsidR="00C11370">
        <w:t xml:space="preserve"> with magnitudes from catalogues coming from other observers.</w:t>
      </w:r>
      <w:r w:rsidR="00F65336">
        <w:t xml:space="preserve"> </w:t>
      </w:r>
      <w:r w:rsidR="00282C35">
        <w:t>Absolute</w:t>
      </w:r>
      <w:r w:rsidR="00F65336">
        <w:t xml:space="preserve"> photometry has the difficult</w:t>
      </w:r>
      <w:r w:rsidR="00E4288F">
        <w:t>y</w:t>
      </w:r>
      <w:r w:rsidR="00F65336">
        <w:t xml:space="preserve"> to work with high precision</w:t>
      </w:r>
      <w:r w:rsidR="00E4288F">
        <w:t>,</w:t>
      </w:r>
      <w:r w:rsidR="00F65336">
        <w:t xml:space="preserve"> unlike differential photometry.</w:t>
      </w:r>
    </w:p>
    <w:p w14:paraId="34B06788" w14:textId="49DAE143" w:rsidR="00F65336" w:rsidRPr="00F43C83" w:rsidRDefault="0015638A" w:rsidP="00F43C83">
      <w:r>
        <w:t xml:space="preserve">Absolute photometry </w:t>
      </w:r>
      <w:proofErr w:type="gramStart"/>
      <w:r>
        <w:t>is done</w:t>
      </w:r>
      <w:proofErr w:type="gramEnd"/>
      <w:r>
        <w:t xml:space="preserve"> by </w:t>
      </w:r>
      <w:r w:rsidR="00580B5B">
        <w:t>correcting</w:t>
      </w:r>
      <w:r>
        <w:t xml:space="preserve"> the differences between the</w:t>
      </w:r>
      <w:r w:rsidR="00302606">
        <w:t xml:space="preserve"> effective passband</w:t>
      </w:r>
      <w:r w:rsidR="00B53C3B">
        <w:t xml:space="preserve"> through an object and </w:t>
      </w:r>
      <w:r w:rsidR="00442651">
        <w:t xml:space="preserve">the passband that </w:t>
      </w:r>
      <w:r w:rsidR="00580B5B">
        <w:t>defines</w:t>
      </w:r>
      <w:r w:rsidR="00442651">
        <w:t xml:space="preserve"> the standard photometric system</w:t>
      </w:r>
      <w:r w:rsidR="00A546D6">
        <w:t xml:space="preserve">. </w:t>
      </w:r>
      <w:r w:rsidR="00C70A00">
        <w:t xml:space="preserve">The </w:t>
      </w:r>
      <w:r w:rsidR="0089738C">
        <w:t>effective p</w:t>
      </w:r>
      <w:r w:rsidR="00191F11">
        <w:t>assband</w:t>
      </w:r>
      <w:r w:rsidR="007B7B40">
        <w:t xml:space="preserve"> is the measurement of a standard star in</w:t>
      </w:r>
      <w:r w:rsidR="00B7297F">
        <w:t xml:space="preserve"> a</w:t>
      </w:r>
      <w:r w:rsidR="007B7B40">
        <w:t xml:space="preserve"> varying </w:t>
      </w:r>
      <w:r w:rsidR="00596DCF">
        <w:t>sky location,</w:t>
      </w:r>
      <w:r w:rsidR="009E554B">
        <w:t xml:space="preserve"> thus requiring good and stable atmospheric conditions.</w:t>
      </w:r>
    </w:p>
    <w:p w14:paraId="37CBBFE7" w14:textId="4F49222C" w:rsidR="00516FB5" w:rsidRDefault="00516FB5" w:rsidP="00BF5964">
      <w:pPr>
        <w:pStyle w:val="Heading3"/>
      </w:pPr>
      <w:r>
        <w:t>Relative Photometry</w:t>
      </w:r>
    </w:p>
    <w:p w14:paraId="43B0C7A1" w14:textId="3E7077B1" w:rsidR="00F47185" w:rsidRPr="00F47185" w:rsidRDefault="00F47185" w:rsidP="00F47185">
      <w:r>
        <w:t>Relative photometry is the measurement of the apparent brightness of multiple</w:t>
      </w:r>
      <w:r w:rsidR="00F43C83">
        <w:t xml:space="preserve"> objects relative to each other.</w:t>
      </w:r>
      <w:r w:rsidR="00435EBC">
        <w:t xml:space="preserve"> It </w:t>
      </w:r>
      <w:proofErr w:type="gramStart"/>
      <w:r w:rsidR="00435EBC">
        <w:t>is done</w:t>
      </w:r>
      <w:proofErr w:type="gramEnd"/>
      <w:r w:rsidR="00435EBC">
        <w:t xml:space="preserve"> </w:t>
      </w:r>
      <w:r w:rsidR="00F65E02">
        <w:t>by</w:t>
      </w:r>
      <w:r w:rsidR="00435EBC">
        <w:t xml:space="preserve"> comparing the instrument</w:t>
      </w:r>
      <w:r w:rsidR="00596DCF">
        <w:t>’s magnitude of the object to that of a known comparison object and then correcting the measurements for spatial variations in the instrument’s sensitivity</w:t>
      </w:r>
      <w:r w:rsidR="00E52DF8">
        <w:t xml:space="preserve"> and the atmosphere </w:t>
      </w:r>
      <w:r w:rsidR="00F65E02">
        <w:t>extinction</w:t>
      </w:r>
      <w:r w:rsidR="00E52DF8">
        <w:t xml:space="preserve">. It also adds </w:t>
      </w:r>
      <w:r w:rsidR="005F6951">
        <w:t xml:space="preserve">temporal variations when compared objects are far apart in the sky for </w:t>
      </w:r>
      <w:r w:rsidR="00F65E02">
        <w:t>simultaneous</w:t>
      </w:r>
      <w:r w:rsidR="005F6951">
        <w:t xml:space="preserve"> observations</w:t>
      </w:r>
      <w:r w:rsidR="00425291">
        <w:t xml:space="preserve">. </w:t>
      </w:r>
      <w:r w:rsidR="00596DCF">
        <w:t>P</w:t>
      </w:r>
      <w:r w:rsidR="00F65E02">
        <w:t>erforming</w:t>
      </w:r>
      <w:r w:rsidR="00425291">
        <w:t xml:space="preserve"> calibration of</w:t>
      </w:r>
      <w:r w:rsidR="007B582E">
        <w:t xml:space="preserve"> images containing both target and comparison </w:t>
      </w:r>
      <w:r w:rsidR="00F65E02">
        <w:t>object</w:t>
      </w:r>
      <w:r w:rsidR="007B582E">
        <w:t xml:space="preserve"> on</w:t>
      </w:r>
      <w:r w:rsidR="00F51525">
        <w:t xml:space="preserve"> proximity</w:t>
      </w:r>
      <w:r w:rsidR="002F50D0">
        <w:t xml:space="preserve"> will result in the measurement variations decreas</w:t>
      </w:r>
      <w:r w:rsidR="00E61D11">
        <w:t>ing</w:t>
      </w:r>
      <w:r w:rsidR="002F50D0">
        <w:t xml:space="preserve"> to null</w:t>
      </w:r>
      <w:r w:rsidR="009D0F21">
        <w:t xml:space="preserve"> since the photometric filters will match that of the </w:t>
      </w:r>
      <w:r w:rsidR="00F65E02">
        <w:t>catalogue</w:t>
      </w:r>
      <w:r w:rsidR="009D0F21">
        <w:t xml:space="preserve"> magnitude</w:t>
      </w:r>
      <w:r w:rsidR="00317563">
        <w:t xml:space="preserve"> of the comparison object.</w:t>
      </w:r>
      <w:r w:rsidR="00A35864">
        <w:t xml:space="preserve"> [</w:t>
      </w:r>
      <w:commentRangeStart w:id="7"/>
      <w:r w:rsidR="00A35864">
        <w:t>ref</w:t>
      </w:r>
      <w:commentRangeEnd w:id="7"/>
      <w:r w:rsidR="00A35864">
        <w:rPr>
          <w:rStyle w:val="CommentReference"/>
        </w:rPr>
        <w:commentReference w:id="7"/>
      </w:r>
      <w:r w:rsidR="00A35864">
        <w:t>]</w:t>
      </w:r>
    </w:p>
    <w:p w14:paraId="49395ECF" w14:textId="167551FF" w:rsidR="00516FB5" w:rsidRDefault="00516FB5" w:rsidP="00BF5964">
      <w:pPr>
        <w:pStyle w:val="Heading3"/>
      </w:pPr>
      <w:r>
        <w:t>Differential Photometry</w:t>
      </w:r>
    </w:p>
    <w:p w14:paraId="6D0E8132" w14:textId="25EB1A71" w:rsidR="005D6884" w:rsidRDefault="00D71000" w:rsidP="005D6884">
      <w:r>
        <w:t>Differential photometry</w:t>
      </w:r>
      <w:r w:rsidR="00955373">
        <w:t xml:space="preserve"> is the measurement of the difference of two observed objects</w:t>
      </w:r>
      <w:r w:rsidR="00C56B50">
        <w:t xml:space="preserve">, ensuring the variations of </w:t>
      </w:r>
      <w:r w:rsidR="00D749E7">
        <w:t xml:space="preserve">the </w:t>
      </w:r>
      <w:r w:rsidR="00C758BA">
        <w:t>f</w:t>
      </w:r>
      <w:r w:rsidR="000F25D8">
        <w:t>l</w:t>
      </w:r>
      <w:r w:rsidR="00C758BA">
        <w:t xml:space="preserve">ux of the object </w:t>
      </w:r>
      <w:r w:rsidR="00D749E7">
        <w:t>that</w:t>
      </w:r>
      <w:r w:rsidR="00C758BA">
        <w:t xml:space="preserve"> are not intrinsic</w:t>
      </w:r>
      <w:r w:rsidR="00D749E7">
        <w:t xml:space="preserve"> to it </w:t>
      </w:r>
      <w:proofErr w:type="gramStart"/>
      <w:r w:rsidR="00D749E7">
        <w:t xml:space="preserve">are thereby </w:t>
      </w:r>
      <w:r w:rsidR="00A8354B">
        <w:t>corrected</w:t>
      </w:r>
      <w:proofErr w:type="gramEnd"/>
      <w:r w:rsidR="00D749E7">
        <w:t>.</w:t>
      </w:r>
      <w:r w:rsidR="00C758BA">
        <w:t xml:space="preserve"> </w:t>
      </w:r>
      <w:r w:rsidR="000D01CE">
        <w:t xml:space="preserve">Differential photometry can </w:t>
      </w:r>
      <w:proofErr w:type="gramStart"/>
      <w:r w:rsidR="000D01CE">
        <w:t>be done</w:t>
      </w:r>
      <w:proofErr w:type="gramEnd"/>
      <w:r w:rsidR="000D01CE">
        <w:t xml:space="preserve"> with </w:t>
      </w:r>
      <w:r w:rsidR="00902CEE">
        <w:t xml:space="preserve">the </w:t>
      </w:r>
      <w:r w:rsidR="000D01CE">
        <w:t>highest precision, giving it an advantage over absolute photometry</w:t>
      </w:r>
      <w:r w:rsidR="00F65336">
        <w:t>.</w:t>
      </w:r>
      <w:r w:rsidR="00E14177">
        <w:t xml:space="preserve"> </w:t>
      </w:r>
      <w:r w:rsidR="005D6884">
        <w:t xml:space="preserve">The </w:t>
      </w:r>
      <w:r w:rsidR="00E831A9">
        <w:t xml:space="preserve">change in </w:t>
      </w:r>
      <w:r w:rsidR="005D6884">
        <w:t>magnitude in equation 3.1 is important when plotting the change of magnitude of the target object</w:t>
      </w:r>
      <w:r w:rsidR="00596DCF">
        <w:t>,</w:t>
      </w:r>
      <w:r w:rsidR="005D6884">
        <w:t xml:space="preserve"> creating a light curve. This method will </w:t>
      </w:r>
      <w:proofErr w:type="gramStart"/>
      <w:r w:rsidR="005D6884">
        <w:t>be used</w:t>
      </w:r>
      <w:proofErr w:type="gramEnd"/>
      <w:r w:rsidR="005D6884">
        <w:t xml:space="preserve"> in obtaining the rotation periods of the NEAs.</w:t>
      </w:r>
    </w:p>
    <w:p w14:paraId="331CA5B9" w14:textId="6CB23C55" w:rsidR="005D6884" w:rsidRDefault="006908A2" w:rsidP="00D71000">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m:t>
                  </m:r>
                </m:e>
                <m:sub>
                  <m:r>
                    <w:rPr>
                      <w:rFonts w:ascii="Cambria Math" w:hAnsi="Cambria Math"/>
                    </w:rPr>
                    <m:t>Mag</m:t>
                  </m:r>
                </m:sub>
              </m:sSub>
              <m:r>
                <w:rPr>
                  <w:rFonts w:ascii="Cambria Math" w:hAnsi="Cambria Math"/>
                </w:rPr>
                <m:t>=</m:t>
              </m:r>
              <m:sSub>
                <m:sSubPr>
                  <m:ctrlPr>
                    <w:rPr>
                      <w:rFonts w:ascii="Cambria Math" w:hAnsi="Cambria Math"/>
                      <w:i/>
                    </w:rPr>
                  </m:ctrlPr>
                </m:sSubPr>
                <m:e>
                  <m:r>
                    <w:rPr>
                      <w:rFonts w:ascii="Cambria Math" w:hAnsi="Cambria Math"/>
                    </w:rPr>
                    <m:t>Comparison</m:t>
                  </m:r>
                </m:e>
                <m:sub>
                  <m:r>
                    <w:rPr>
                      <w:rFonts w:ascii="Cambria Math" w:hAnsi="Cambria Math"/>
                    </w:rPr>
                    <m:t>Mag</m:t>
                  </m:r>
                </m:sub>
              </m:sSub>
              <m:r>
                <w:rPr>
                  <w:rFonts w:ascii="Cambria Math" w:hAnsi="Cambria Math"/>
                </w:rPr>
                <m:t>-</m:t>
              </m:r>
              <m:sSub>
                <m:sSubPr>
                  <m:ctrlPr>
                    <w:rPr>
                      <w:rFonts w:ascii="Cambria Math" w:hAnsi="Cambria Math"/>
                      <w:i/>
                    </w:rPr>
                  </m:ctrlPr>
                </m:sSubPr>
                <m:e>
                  <m:r>
                    <w:rPr>
                      <w:rFonts w:ascii="Cambria Math" w:hAnsi="Cambria Math"/>
                    </w:rPr>
                    <m:t>Target</m:t>
                  </m:r>
                </m:e>
                <m:sub>
                  <m:r>
                    <w:rPr>
                      <w:rFonts w:ascii="Cambria Math" w:hAnsi="Cambria Math"/>
                    </w:rPr>
                    <m:t>Mag</m:t>
                  </m:r>
                </m:sub>
              </m:sSub>
              <m:r>
                <w:rPr>
                  <w:rFonts w:ascii="Cambria Math" w:hAnsi="Cambria Math"/>
                </w:rPr>
                <m:t>#</m:t>
              </m:r>
              <m:d>
                <m:dPr>
                  <m:ctrlPr>
                    <w:rPr>
                      <w:rFonts w:ascii="Cambria Math" w:hAnsi="Cambria Math"/>
                      <w:i/>
                    </w:rPr>
                  </m:ctrlPr>
                </m:dPr>
                <m:e>
                  <m:r>
                    <w:rPr>
                      <w:rFonts w:ascii="Cambria Math" w:hAnsi="Cambria Math"/>
                    </w:rPr>
                    <m:t>3.1</m:t>
                  </m:r>
                </m:e>
              </m:d>
            </m:e>
          </m:eqArr>
        </m:oMath>
      </m:oMathPara>
    </w:p>
    <w:p w14:paraId="2DD75444" w14:textId="5DE51440" w:rsidR="00D71000" w:rsidRDefault="00E14177" w:rsidP="00D71000">
      <w:r>
        <w:t>This method</w:t>
      </w:r>
      <w:r w:rsidR="00B042E9">
        <w:t xml:space="preserve"> includes airmass variations</w:t>
      </w:r>
      <w:r w:rsidR="007E0B7B">
        <w:t xml:space="preserve"> that appear in the FOV (can </w:t>
      </w:r>
      <w:r w:rsidR="00A8354B">
        <w:t>include</w:t>
      </w:r>
      <w:r w:rsidR="007E0B7B">
        <w:t xml:space="preserve"> clouds as well).</w:t>
      </w:r>
      <w:r w:rsidR="00B56A8A">
        <w:t xml:space="preserve"> Therefore, the comparison star should be close to the target to bear similar airmass and </w:t>
      </w:r>
      <w:r w:rsidR="00A8354B">
        <w:t>atmospheric</w:t>
      </w:r>
      <w:r w:rsidR="00B56A8A">
        <w:t xml:space="preserve"> conditions. It </w:t>
      </w:r>
      <w:proofErr w:type="gramStart"/>
      <w:r w:rsidR="00B56A8A">
        <w:t>is recommended</w:t>
      </w:r>
      <w:proofErr w:type="gramEnd"/>
      <w:r w:rsidR="00B56A8A">
        <w:t xml:space="preserve"> that</w:t>
      </w:r>
      <w:r w:rsidR="0031535D">
        <w:t xml:space="preserve"> the</w:t>
      </w:r>
      <w:r w:rsidR="00B1654D">
        <w:t xml:space="preserve"> comparison stars</w:t>
      </w:r>
      <w:r w:rsidR="0031535D">
        <w:t xml:space="preserve"> </w:t>
      </w:r>
      <w:r w:rsidR="00596DCF">
        <w:t xml:space="preserve">have spectral types </w:t>
      </w:r>
      <w:r w:rsidR="00644897">
        <w:t>like</w:t>
      </w:r>
      <w:r w:rsidR="00C6408A">
        <w:t xml:space="preserve"> the </w:t>
      </w:r>
      <w:r w:rsidR="00AE5BFE">
        <w:t>S</w:t>
      </w:r>
      <w:r w:rsidR="00C6408A">
        <w:t xml:space="preserve">un’s one for asteroids to avoid differential </w:t>
      </w:r>
      <w:r w:rsidR="00A8354B">
        <w:t>extinctions</w:t>
      </w:r>
      <w:r w:rsidR="00C6408A">
        <w:t>.</w:t>
      </w:r>
      <w:r w:rsidR="00EC466D">
        <w:t xml:space="preserve"> </w:t>
      </w:r>
      <w:r w:rsidR="00596DCF">
        <w:t>However,</w:t>
      </w:r>
      <w:r w:rsidR="00EC466D">
        <w:t xml:space="preserve"> this effect can </w:t>
      </w:r>
      <w:proofErr w:type="gramStart"/>
      <w:r w:rsidR="00EC466D">
        <w:t>be lowered</w:t>
      </w:r>
      <w:proofErr w:type="gramEnd"/>
      <w:r w:rsidR="00EC466D">
        <w:t xml:space="preserve"> by averaging the signal of </w:t>
      </w:r>
      <w:r w:rsidR="00A8354B">
        <w:t>many</w:t>
      </w:r>
      <w:r w:rsidR="00EC466D">
        <w:t xml:space="preserve"> </w:t>
      </w:r>
      <w:r w:rsidR="00B1654D">
        <w:t>stars’</w:t>
      </w:r>
      <w:r w:rsidR="00EC466D">
        <w:t xml:space="preserve"> comparison.</w:t>
      </w:r>
    </w:p>
    <w:p w14:paraId="265C1F7F" w14:textId="22100C6B" w:rsidR="00957E9E" w:rsidRPr="00D71000" w:rsidRDefault="004F6E84" w:rsidP="00D71000">
      <w:r>
        <w:t xml:space="preserve">The </w:t>
      </w:r>
      <w:r w:rsidR="00B1654D">
        <w:t>comparison</w:t>
      </w:r>
      <w:r>
        <w:t xml:space="preserve"> of a star rel</w:t>
      </w:r>
      <w:r w:rsidR="00394A3B">
        <w:t>i</w:t>
      </w:r>
      <w:r>
        <w:t xml:space="preserve">es on </w:t>
      </w:r>
      <w:r w:rsidR="00394A3B">
        <w:t>at least</w:t>
      </w:r>
      <w:r>
        <w:t xml:space="preserve"> two ways of checking if the signal of the</w:t>
      </w:r>
      <w:r w:rsidR="00F51D3F">
        <w:t xml:space="preserve"> other star is </w:t>
      </w:r>
      <w:r w:rsidR="00B1654D">
        <w:t>stable</w:t>
      </w:r>
      <w:r w:rsidR="00F51D3F">
        <w:t xml:space="preserve"> to make it sufficient.</w:t>
      </w:r>
      <w:r w:rsidR="00BB610D">
        <w:t xml:space="preserve"> </w:t>
      </w:r>
      <w:proofErr w:type="gramStart"/>
      <w:r w:rsidR="00BB610D">
        <w:t>Some</w:t>
      </w:r>
      <w:proofErr w:type="gramEnd"/>
      <w:r w:rsidR="00BB610D">
        <w:t xml:space="preserve"> stars have varying </w:t>
      </w:r>
      <w:r w:rsidR="00394A3B">
        <w:t>brightness</w:t>
      </w:r>
      <w:r w:rsidR="00BB610D">
        <w:t xml:space="preserve"> and should not be used with this method</w:t>
      </w:r>
      <w:r w:rsidR="00C516DC">
        <w:t xml:space="preserve">. An added advantage of using </w:t>
      </w:r>
      <w:proofErr w:type="gramStart"/>
      <w:r w:rsidR="00C516DC">
        <w:t>many</w:t>
      </w:r>
      <w:proofErr w:type="gramEnd"/>
      <w:r w:rsidR="00C516DC">
        <w:t xml:space="preserve"> comparison stars is the reduction of noise in the measurements</w:t>
      </w:r>
      <w:r w:rsidR="000B5785">
        <w:t>.</w:t>
      </w:r>
      <w:r w:rsidR="00986855">
        <w:t xml:space="preserve"> This also improves the accuracy of measuring small variations.</w:t>
      </w:r>
    </w:p>
    <w:p w14:paraId="26C84B3E" w14:textId="4BB29980" w:rsidR="00516FB5" w:rsidRDefault="00516FB5" w:rsidP="00BF5964">
      <w:pPr>
        <w:pStyle w:val="Heading3"/>
      </w:pPr>
      <w:r>
        <w:t>Surface Photometry</w:t>
      </w:r>
    </w:p>
    <w:p w14:paraId="1DB7A5F5" w14:textId="507EC50A" w:rsidR="005D6884" w:rsidRDefault="0086049C" w:rsidP="005D6884">
      <w:r>
        <w:t xml:space="preserve">Spatially extended objects like galaxies </w:t>
      </w:r>
      <w:proofErr w:type="gramStart"/>
      <w:r>
        <w:t>are measured</w:t>
      </w:r>
      <w:proofErr w:type="gramEnd"/>
      <w:r>
        <w:t xml:space="preserve"> in </w:t>
      </w:r>
      <w:r w:rsidR="00A8042F">
        <w:t xml:space="preserve">the </w:t>
      </w:r>
      <w:r>
        <w:t xml:space="preserve">spatial distribution </w:t>
      </w:r>
      <w:r w:rsidR="008818F4">
        <w:t xml:space="preserve">of </w:t>
      </w:r>
      <w:r w:rsidR="00DC4169">
        <w:t>brightness</w:t>
      </w:r>
      <w:r w:rsidR="008818F4">
        <w:t xml:space="preserve"> within the galaxy rather than the total brightness of the galaxy.</w:t>
      </w:r>
      <w:r w:rsidR="002E7417">
        <w:t xml:space="preserve"> A givens object surface </w:t>
      </w:r>
      <w:r w:rsidR="002E7417">
        <w:lastRenderedPageBreak/>
        <w:t xml:space="preserve">brightness </w:t>
      </w:r>
      <w:proofErr w:type="gramStart"/>
      <w:r w:rsidR="002E7417">
        <w:t xml:space="preserve">is </w:t>
      </w:r>
      <w:r w:rsidR="00DC4169">
        <w:t>defined</w:t>
      </w:r>
      <w:proofErr w:type="gramEnd"/>
      <w:r w:rsidR="002E7417">
        <w:t xml:space="preserve"> as the </w:t>
      </w:r>
      <w:r w:rsidR="00F65E02">
        <w:t>brightness</w:t>
      </w:r>
      <w:r w:rsidR="002E7417">
        <w:t xml:space="preserve"> per unit solid </w:t>
      </w:r>
      <w:r w:rsidR="00DC4169">
        <w:t>angle</w:t>
      </w:r>
      <w:r w:rsidR="002E7417">
        <w:t xml:space="preserve"> as </w:t>
      </w:r>
      <w:r w:rsidR="00F65E02">
        <w:t>seen</w:t>
      </w:r>
      <w:r w:rsidR="002E7417">
        <w:t xml:space="preserve"> in a projection on the sky</w:t>
      </w:r>
      <w:r w:rsidR="00771DCF">
        <w:t xml:space="preserve">. This method is </w:t>
      </w:r>
      <w:r w:rsidR="00DC4169">
        <w:t>known</w:t>
      </w:r>
      <w:r w:rsidR="00D72397">
        <w:t xml:space="preserve"> as surface photometry. It is best utili</w:t>
      </w:r>
      <w:r w:rsidR="00A7480A">
        <w:t>s</w:t>
      </w:r>
      <w:r w:rsidR="00D72397">
        <w:t>ed</w:t>
      </w:r>
      <w:r w:rsidR="00C548E4">
        <w:t xml:space="preserve"> when </w:t>
      </w:r>
      <w:r w:rsidR="00DC4169">
        <w:t>measuring a</w:t>
      </w:r>
      <w:r w:rsidR="00C548E4">
        <w:t xml:space="preserve"> galaxy’s surface brightness</w:t>
      </w:r>
      <w:r w:rsidR="00596DCF">
        <w:t>,</w:t>
      </w:r>
      <w:r w:rsidR="00C548E4">
        <w:t xml:space="preserve"> for which the surface brightness </w:t>
      </w:r>
      <w:proofErr w:type="gramStart"/>
      <w:r w:rsidR="00C548E4">
        <w:t>is given</w:t>
      </w:r>
      <w:proofErr w:type="gramEnd"/>
      <w:r w:rsidR="00C548E4">
        <w:t xml:space="preserve"> as a function of the distance from the galaxy’s centre</w:t>
      </w:r>
      <w:r w:rsidR="00676A7E">
        <w:t xml:space="preserve">. </w:t>
      </w:r>
      <w:r w:rsidR="005F2921">
        <w:t xml:space="preserve">Square </w:t>
      </w:r>
      <w:r w:rsidR="00F65E02">
        <w:t>Arcseconds</w:t>
      </w:r>
      <w:r w:rsidR="00676A7E">
        <w:t xml:space="preserve"> </w:t>
      </w:r>
      <w:r w:rsidR="005F2921">
        <w:t xml:space="preserve">unit </w:t>
      </w:r>
      <w:proofErr w:type="gramStart"/>
      <w:r w:rsidR="005F2921">
        <w:t>is</w:t>
      </w:r>
      <w:r w:rsidR="00676A7E">
        <w:t xml:space="preserve"> used</w:t>
      </w:r>
      <w:proofErr w:type="gramEnd"/>
      <w:r w:rsidR="00676A7E">
        <w:t xml:space="preserve"> for small solid </w:t>
      </w:r>
      <w:r w:rsidR="005F2921">
        <w:t>angle</w:t>
      </w:r>
      <w:r w:rsidR="00A7480A">
        <w:t>s. T</w:t>
      </w:r>
      <w:r w:rsidR="005F2921">
        <w:t xml:space="preserve">he </w:t>
      </w:r>
      <w:r w:rsidR="00F65E02">
        <w:t>brightness</w:t>
      </w:r>
      <w:r w:rsidR="005F2921">
        <w:t xml:space="preserve"> </w:t>
      </w:r>
      <w:proofErr w:type="gramStart"/>
      <w:r w:rsidR="005F2921">
        <w:t>is often expressed</w:t>
      </w:r>
      <w:proofErr w:type="gramEnd"/>
      <w:r w:rsidR="005F2921">
        <w:t xml:space="preserve"> in </w:t>
      </w:r>
      <w:r w:rsidR="00F65E02">
        <w:t>magnitude</w:t>
      </w:r>
      <w:r w:rsidR="00535428">
        <w:t xml:space="preserve"> per </w:t>
      </w:r>
      <w:r w:rsidR="00FD3277">
        <w:t>square</w:t>
      </w:r>
      <w:r w:rsidR="00535428">
        <w:t xml:space="preserve"> arcsecond [</w:t>
      </w:r>
      <w:commentRangeStart w:id="8"/>
      <w:r w:rsidR="00535428">
        <w:t>ref</w:t>
      </w:r>
      <w:commentRangeEnd w:id="8"/>
      <w:r w:rsidR="00D36545">
        <w:rPr>
          <w:rStyle w:val="CommentReference"/>
        </w:rPr>
        <w:commentReference w:id="8"/>
      </w:r>
      <w:r w:rsidR="00535428">
        <w:t>]</w:t>
      </w:r>
      <w:r w:rsidR="00E379F8">
        <w:t>.</w:t>
      </w:r>
    </w:p>
    <w:p w14:paraId="5777D703" w14:textId="1806784E" w:rsidR="00E379F8" w:rsidRDefault="00C54AED" w:rsidP="00BF5964">
      <w:pPr>
        <w:pStyle w:val="Heading3"/>
      </w:pPr>
      <w:r>
        <w:t>Aperture photometry</w:t>
      </w:r>
    </w:p>
    <w:p w14:paraId="4B42136A" w14:textId="66102FBB" w:rsidR="00C54AED" w:rsidRPr="005D6884" w:rsidRDefault="00FD3277" w:rsidP="005D6884">
      <w:r>
        <w:t>Aperture</w:t>
      </w:r>
      <w:r w:rsidR="00C54AED">
        <w:t xml:space="preserve"> </w:t>
      </w:r>
      <w:r>
        <w:t>photometry</w:t>
      </w:r>
      <w:r w:rsidR="00C54AED">
        <w:t xml:space="preserve"> is the </w:t>
      </w:r>
      <w:r>
        <w:t>measurement</w:t>
      </w:r>
      <w:r w:rsidR="00C54AED">
        <w:t xml:space="preserve"> of an object’s flux </w:t>
      </w:r>
      <w:r w:rsidR="00E33135">
        <w:t>from an image. It involves taking the total flux in a measuring aperture</w:t>
      </w:r>
      <w:r w:rsidR="00497D7C">
        <w:t xml:space="preserve"> and </w:t>
      </w:r>
      <w:r>
        <w:t>normalising</w:t>
      </w:r>
      <w:r w:rsidR="00497D7C">
        <w:t xml:space="preserve"> it to an exposure time of a second. The background flux </w:t>
      </w:r>
      <w:proofErr w:type="gramStart"/>
      <w:r w:rsidR="00497D7C">
        <w:t>is approximated</w:t>
      </w:r>
      <w:proofErr w:type="gramEnd"/>
      <w:r w:rsidR="00497D7C">
        <w:t xml:space="preserve"> by using the median or average of the flux in an an</w:t>
      </w:r>
      <w:r w:rsidR="005565B7">
        <w:t>n</w:t>
      </w:r>
      <w:r w:rsidR="00497D7C">
        <w:t>ulus</w:t>
      </w:r>
      <w:r w:rsidR="00D36E27">
        <w:t xml:space="preserve">, </w:t>
      </w:r>
      <w:r>
        <w:t>centred</w:t>
      </w:r>
      <w:r w:rsidR="00D36E27">
        <w:t xml:space="preserve"> like the total flux</w:t>
      </w:r>
      <w:r w:rsidR="0006572A">
        <w:t xml:space="preserve"> but separated by a dead zone in the measuring aperture</w:t>
      </w:r>
    </w:p>
    <w:p w14:paraId="4FCFACAE" w14:textId="03397416" w:rsidR="0002099E" w:rsidRDefault="0002099E" w:rsidP="00381285">
      <w:pPr>
        <w:pStyle w:val="Heading2"/>
      </w:pPr>
      <w:r>
        <w:t>Other techniques</w:t>
      </w:r>
    </w:p>
    <w:p w14:paraId="795FD22F" w14:textId="5040B921" w:rsidR="006204C5" w:rsidRDefault="00235A60" w:rsidP="00115DC0">
      <w:r>
        <w:t xml:space="preserve">Besides photometry, </w:t>
      </w:r>
      <w:r w:rsidR="004E3D7D">
        <w:t>there</w:t>
      </w:r>
      <w:r w:rsidR="00AF18EF">
        <w:t xml:space="preserve"> exists </w:t>
      </w:r>
      <w:r>
        <w:t xml:space="preserve">other </w:t>
      </w:r>
      <w:r w:rsidR="006204C5">
        <w:t xml:space="preserve">techniques to study asteroids that </w:t>
      </w:r>
      <w:r>
        <w:t>provide other useful features</w:t>
      </w:r>
      <w:r w:rsidR="001A6203">
        <w:t>.</w:t>
      </w:r>
      <w:r w:rsidR="006204C5">
        <w:t xml:space="preserve"> </w:t>
      </w:r>
      <w:r w:rsidR="001A6203">
        <w:t>These techniques are not part of the scope of the thesis but present a broader picture of other ways to learn more about asteroids.</w:t>
      </w:r>
    </w:p>
    <w:p w14:paraId="3692A4E2" w14:textId="1B1805D3" w:rsidR="006204C5" w:rsidRPr="00A7480A" w:rsidRDefault="006204C5" w:rsidP="009A722C">
      <w:pPr>
        <w:pStyle w:val="ListParagraph"/>
        <w:numPr>
          <w:ilvl w:val="0"/>
          <w:numId w:val="5"/>
        </w:numPr>
      </w:pPr>
      <w:r w:rsidRPr="009A722C">
        <w:rPr>
          <w:i/>
          <w:iCs/>
        </w:rPr>
        <w:t>Asteroid spectroscopy</w:t>
      </w:r>
      <w:r w:rsidRPr="00A7480A">
        <w:t xml:space="preserve"> aims primarily to identify features in asteroid spectra to </w:t>
      </w:r>
      <w:r w:rsidR="00C92FAB" w:rsidRPr="00A7480A">
        <w:t>understand their surface composition better and</w:t>
      </w:r>
      <w:r w:rsidRPr="00A7480A">
        <w:t xml:space="preserve"> link them to meteorite analogues. </w:t>
      </w:r>
      <w:r w:rsidR="00BD0B2D" w:rsidRPr="00A7480A">
        <w:t>It w</w:t>
      </w:r>
      <w:r w:rsidR="00F950F7" w:rsidRPr="00A7480A">
        <w:t>orks on</w:t>
      </w:r>
      <w:r w:rsidRPr="00A7480A">
        <w:t xml:space="preserve"> </w:t>
      </w:r>
      <w:r w:rsidR="001A5C0E" w:rsidRPr="00A7480A">
        <w:t>distinct parts</w:t>
      </w:r>
      <w:r w:rsidRPr="00A7480A">
        <w:t xml:space="preserve"> of the electromagnetic spectrum. </w:t>
      </w:r>
      <w:proofErr w:type="gramStart"/>
      <w:r w:rsidR="00A7480A" w:rsidRPr="00A7480A">
        <w:t>Many</w:t>
      </w:r>
      <w:proofErr w:type="gramEnd"/>
      <w:r w:rsidR="00AB4E6E" w:rsidRPr="00A7480A">
        <w:t xml:space="preserve"> observations </w:t>
      </w:r>
      <w:r w:rsidR="00A7480A" w:rsidRPr="00A7480A">
        <w:t>lie</w:t>
      </w:r>
      <w:r w:rsidRPr="00A7480A">
        <w:t xml:space="preserve"> in the visible range </w:t>
      </w:r>
      <w:r w:rsidR="00A7480A" w:rsidRPr="00A7480A">
        <w:t>due to</w:t>
      </w:r>
      <w:r w:rsidR="006A4B0D" w:rsidRPr="00A7480A">
        <w:t xml:space="preserve"> </w:t>
      </w:r>
      <w:r w:rsidRPr="00A7480A">
        <w:t>the atmosphere transparency at th</w:t>
      </w:r>
      <w:r w:rsidR="00A7480A" w:rsidRPr="00A7480A">
        <w:t>e visible</w:t>
      </w:r>
      <w:r w:rsidRPr="00A7480A">
        <w:t xml:space="preserve"> wavelength</w:t>
      </w:r>
      <w:r w:rsidR="00A7480A" w:rsidRPr="00A7480A">
        <w:t xml:space="preserve"> range</w:t>
      </w:r>
      <w:r w:rsidRPr="00A7480A">
        <w:t xml:space="preserve">. </w:t>
      </w:r>
      <w:r w:rsidR="00060DB9" w:rsidRPr="00A7480A">
        <w:t>T</w:t>
      </w:r>
      <w:r w:rsidRPr="00A7480A">
        <w:t>he visible</w:t>
      </w:r>
      <w:r w:rsidR="00060DB9" w:rsidRPr="00A7480A">
        <w:t xml:space="preserve"> spectrum </w:t>
      </w:r>
      <w:r w:rsidR="000E4220" w:rsidRPr="00A7480A">
        <w:t>helps</w:t>
      </w:r>
      <w:r w:rsidRPr="00A7480A">
        <w:t xml:space="preserve"> to distinguish</w:t>
      </w:r>
      <w:r w:rsidR="000E4220" w:rsidRPr="00A7480A">
        <w:t xml:space="preserve"> mat</w:t>
      </w:r>
      <w:r w:rsidR="000A2687" w:rsidRPr="00A7480A">
        <w:t>e</w:t>
      </w:r>
      <w:r w:rsidR="000E4220" w:rsidRPr="00A7480A">
        <w:t>rial compos</w:t>
      </w:r>
      <w:r w:rsidR="000A2687" w:rsidRPr="00A7480A">
        <w:t xml:space="preserve">ition, especially </w:t>
      </w:r>
      <w:r w:rsidRPr="00A7480A">
        <w:t>carbonaceous</w:t>
      </w:r>
      <w:r w:rsidR="000A2687" w:rsidRPr="00A7480A">
        <w:t xml:space="preserve"> asteroids</w:t>
      </w:r>
      <w:r w:rsidR="00A7480A" w:rsidRPr="00A7480A">
        <w:t>,</w:t>
      </w:r>
      <w:r w:rsidRPr="00A7480A">
        <w:t xml:space="preserve"> from the silicaceous </w:t>
      </w:r>
      <w:r w:rsidR="000A2687" w:rsidRPr="00A7480A">
        <w:t>ones</w:t>
      </w:r>
      <w:r w:rsidRPr="00A7480A">
        <w:t>. Spectroscopy in the near</w:t>
      </w:r>
      <w:r w:rsidR="005705F9" w:rsidRPr="00A7480A">
        <w:t>-</w:t>
      </w:r>
      <w:r w:rsidRPr="00A7480A">
        <w:t>infrared range is more difficult due to the</w:t>
      </w:r>
      <w:r w:rsidR="006A4B0D" w:rsidRPr="00A7480A">
        <w:t xml:space="preserve"> </w:t>
      </w:r>
      <w:r w:rsidRPr="00A7480A">
        <w:t xml:space="preserve">strong water vapour absorption. However, </w:t>
      </w:r>
      <w:r w:rsidR="00D70F03" w:rsidRPr="00A7480A">
        <w:t xml:space="preserve">current observation relies on those wavelengths because of the </w:t>
      </w:r>
      <w:proofErr w:type="gramStart"/>
      <w:r w:rsidR="00D70F03" w:rsidRPr="00A7480A">
        <w:t>numerous</w:t>
      </w:r>
      <w:proofErr w:type="gramEnd"/>
      <w:r w:rsidR="00D70F03" w:rsidRPr="00A7480A">
        <w:t xml:space="preserve"> absorption bands from different mineralogical compounds</w:t>
      </w:r>
      <w:r w:rsidRPr="00A7480A">
        <w:t xml:space="preserve"> found there.</w:t>
      </w:r>
    </w:p>
    <w:p w14:paraId="4E3903E6" w14:textId="157162C9" w:rsidR="006204C5" w:rsidRPr="009270ED" w:rsidRDefault="006204C5" w:rsidP="009A722C">
      <w:pPr>
        <w:pStyle w:val="ListParagraph"/>
        <w:numPr>
          <w:ilvl w:val="0"/>
          <w:numId w:val="5"/>
        </w:numPr>
      </w:pPr>
      <w:r w:rsidRPr="009270ED">
        <w:rPr>
          <w:i/>
          <w:iCs/>
        </w:rPr>
        <w:t>Asteroid polarimetry</w:t>
      </w:r>
      <w:r w:rsidRPr="009270ED">
        <w:t xml:space="preserve"> </w:t>
      </w:r>
      <w:r w:rsidR="0083471A" w:rsidRPr="009270ED">
        <w:t>is the study of</w:t>
      </w:r>
      <w:r w:rsidRPr="009270ED">
        <w:t xml:space="preserve"> the effects </w:t>
      </w:r>
      <w:r w:rsidR="00870109" w:rsidRPr="009270ED">
        <w:t>of light</w:t>
      </w:r>
      <w:r w:rsidRPr="009270ED">
        <w:t xml:space="preserve"> polarisation after </w:t>
      </w:r>
      <w:r w:rsidR="00B87B5D" w:rsidRPr="009270ED">
        <w:t xml:space="preserve">it </w:t>
      </w:r>
      <w:r w:rsidRPr="009270ED">
        <w:t>reflect</w:t>
      </w:r>
      <w:r w:rsidR="00B87B5D" w:rsidRPr="009270ED">
        <w:t>s</w:t>
      </w:r>
      <w:r w:rsidRPr="009270ED">
        <w:t xml:space="preserve"> over </w:t>
      </w:r>
      <w:r w:rsidR="00026113" w:rsidRPr="009270ED">
        <w:t>an</w:t>
      </w:r>
      <w:r w:rsidR="007E3BEC" w:rsidRPr="009270ED">
        <w:t xml:space="preserve"> asteroid’s </w:t>
      </w:r>
      <w:r w:rsidRPr="009270ED">
        <w:t>surface. The partial polarisation of the unpolarised light of the Sun depends on the texture</w:t>
      </w:r>
      <w:r w:rsidR="006A4B0D" w:rsidRPr="009270ED">
        <w:t xml:space="preserve"> </w:t>
      </w:r>
      <w:r w:rsidRPr="009270ED">
        <w:t xml:space="preserve">and composition of the surface, the </w:t>
      </w:r>
      <w:r w:rsidR="00026113" w:rsidRPr="009270ED">
        <w:t>wavelengths,</w:t>
      </w:r>
      <w:r w:rsidRPr="009270ED">
        <w:t xml:space="preserve"> and the phase angle. The phase angle of an object is the angle</w:t>
      </w:r>
      <w:r w:rsidR="006A4B0D" w:rsidRPr="009270ED">
        <w:t xml:space="preserve"> </w:t>
      </w:r>
      <w:r w:rsidRPr="009270ED">
        <w:t xml:space="preserve">between the Sun, the </w:t>
      </w:r>
      <w:r w:rsidR="00026113" w:rsidRPr="009270ED">
        <w:t>object,</w:t>
      </w:r>
      <w:r w:rsidRPr="009270ED">
        <w:t xml:space="preserve"> and the observer. Polarimetric observations</w:t>
      </w:r>
      <w:r w:rsidR="00455E0E" w:rsidRPr="009270ED">
        <w:t xml:space="preserve"> </w:t>
      </w:r>
      <w:r w:rsidRPr="009270ED">
        <w:t>help derive the geometric</w:t>
      </w:r>
      <w:r w:rsidR="00274165" w:rsidRPr="009270ED">
        <w:t xml:space="preserve"> </w:t>
      </w:r>
      <w:r w:rsidRPr="009270ED">
        <w:t xml:space="preserve">albedo, </w:t>
      </w:r>
      <w:r w:rsidR="00026113" w:rsidRPr="009270ED">
        <w:t>size,</w:t>
      </w:r>
      <w:r w:rsidRPr="009270ED">
        <w:t xml:space="preserve"> and taxonomic classification of an asteroid.</w:t>
      </w:r>
    </w:p>
    <w:p w14:paraId="02275197" w14:textId="00425E68" w:rsidR="006204C5" w:rsidRPr="009270ED" w:rsidRDefault="006204C5" w:rsidP="009A722C">
      <w:pPr>
        <w:pStyle w:val="ListParagraph"/>
        <w:numPr>
          <w:ilvl w:val="0"/>
          <w:numId w:val="5"/>
        </w:numPr>
      </w:pPr>
      <w:r w:rsidRPr="009270ED">
        <w:rPr>
          <w:i/>
          <w:iCs/>
        </w:rPr>
        <w:t>Infrared radiometry</w:t>
      </w:r>
      <w:r w:rsidR="0007350A" w:rsidRPr="009270ED">
        <w:rPr>
          <w:i/>
          <w:iCs/>
        </w:rPr>
        <w:t xml:space="preserve"> </w:t>
      </w:r>
      <w:r w:rsidR="008C40C2" w:rsidRPr="009270ED">
        <w:t>measures</w:t>
      </w:r>
      <w:r w:rsidR="00CE3DEC" w:rsidRPr="009270ED">
        <w:t xml:space="preserve"> optical radiation within the IR band</w:t>
      </w:r>
      <w:r w:rsidRPr="009270ED">
        <w:t xml:space="preserve"> </w:t>
      </w:r>
      <w:r w:rsidR="002D1F67" w:rsidRPr="009270ED">
        <w:t xml:space="preserve">(from </w:t>
      </w:r>
      <w:proofErr w:type="gramStart"/>
      <w:r w:rsidR="002D1F67" w:rsidRPr="009270ED">
        <w:t>4</w:t>
      </w:r>
      <w:proofErr w:type="gramEnd"/>
      <w:r w:rsidR="002D1F67" w:rsidRPr="009270ED">
        <w:t xml:space="preserve"> μm to 30 μm) in the specific windows where the atmosphere is relatively transparent</w:t>
      </w:r>
      <w:r w:rsidR="00A34E64" w:rsidRPr="009270ED">
        <w:t xml:space="preserve">. </w:t>
      </w:r>
      <w:r w:rsidR="00C7028D" w:rsidRPr="009270ED">
        <w:t>It</w:t>
      </w:r>
      <w:r w:rsidR="00A34E64" w:rsidRPr="009270ED">
        <w:t>s applications include the</w:t>
      </w:r>
      <w:r w:rsidRPr="009270ED">
        <w:t xml:space="preserve"> determin</w:t>
      </w:r>
      <w:r w:rsidR="00A34E64" w:rsidRPr="009270ED">
        <w:t>ation of</w:t>
      </w:r>
      <w:r w:rsidRPr="009270ED">
        <w:t xml:space="preserve"> the size, thermal inertia, surface roughness and emissivity</w:t>
      </w:r>
      <w:r w:rsidR="006A4B0D" w:rsidRPr="009270ED">
        <w:t xml:space="preserve"> </w:t>
      </w:r>
      <w:r w:rsidRPr="009270ED">
        <w:t xml:space="preserve">of asteroids. The size </w:t>
      </w:r>
      <w:proofErr w:type="gramStart"/>
      <w:r w:rsidRPr="009270ED">
        <w:t>is derived</w:t>
      </w:r>
      <w:proofErr w:type="gramEnd"/>
      <w:r w:rsidRPr="009270ED">
        <w:t xml:space="preserve"> from the measurement of the disk-integrated thermal infrared flux of the asteroid,</w:t>
      </w:r>
      <w:r w:rsidR="006A4B0D" w:rsidRPr="009270ED">
        <w:t xml:space="preserve"> </w:t>
      </w:r>
      <w:r w:rsidRPr="009270ED">
        <w:t xml:space="preserve">which depends on the square of its diameter. Space-based telescopes </w:t>
      </w:r>
      <w:proofErr w:type="gramStart"/>
      <w:r w:rsidRPr="009270ED">
        <w:t>are not</w:t>
      </w:r>
      <w:r w:rsidR="006A4B0D" w:rsidRPr="009270ED">
        <w:t xml:space="preserve"> </w:t>
      </w:r>
      <w:r w:rsidRPr="009270ED">
        <w:t>limited</w:t>
      </w:r>
      <w:proofErr w:type="gramEnd"/>
      <w:r w:rsidRPr="009270ED">
        <w:t xml:space="preserve"> by atmosphere transparency and thermal background</w:t>
      </w:r>
      <w:r w:rsidR="00BD0B2D" w:rsidRPr="009270ED">
        <w:t xml:space="preserve">. </w:t>
      </w:r>
      <w:r w:rsidR="00334354" w:rsidRPr="009270ED">
        <w:t>Therefore</w:t>
      </w:r>
      <w:r w:rsidR="00172E60" w:rsidRPr="009270ED">
        <w:t>,</w:t>
      </w:r>
      <w:r w:rsidRPr="009270ED">
        <w:t xml:space="preserve"> the</w:t>
      </w:r>
      <w:r w:rsidR="004850C4" w:rsidRPr="009270ED">
        <w:t>se telescopes</w:t>
      </w:r>
      <w:r w:rsidRPr="009270ED">
        <w:t xml:space="preserve"> can observe much fainter asteroids </w:t>
      </w:r>
      <w:r w:rsidR="004850C4" w:rsidRPr="009270ED">
        <w:t>using</w:t>
      </w:r>
      <w:r w:rsidRPr="009270ED">
        <w:t xml:space="preserve"> smaller uncertainties.</w:t>
      </w:r>
    </w:p>
    <w:p w14:paraId="2F80AA03" w14:textId="0D8C6EC9" w:rsidR="006204C5" w:rsidRPr="009270ED" w:rsidRDefault="006204C5" w:rsidP="009A722C">
      <w:pPr>
        <w:pStyle w:val="ListParagraph"/>
        <w:numPr>
          <w:ilvl w:val="0"/>
          <w:numId w:val="5"/>
        </w:numPr>
      </w:pPr>
      <w:r w:rsidRPr="009270ED">
        <w:rPr>
          <w:i/>
          <w:iCs/>
        </w:rPr>
        <w:t>Radar imaging</w:t>
      </w:r>
      <w:r w:rsidRPr="009270ED">
        <w:t xml:space="preserve"> is </w:t>
      </w:r>
      <w:r w:rsidR="00B23944" w:rsidRPr="009270ED">
        <w:t xml:space="preserve">the </w:t>
      </w:r>
      <w:r w:rsidRPr="009270ED">
        <w:t>analysi</w:t>
      </w:r>
      <w:r w:rsidR="00B23944" w:rsidRPr="009270ED">
        <w:t>s of</w:t>
      </w:r>
      <w:r w:rsidRPr="009270ED">
        <w:t xml:space="preserve"> the reflection of microwaves</w:t>
      </w:r>
      <w:r w:rsidR="006A4B0D" w:rsidRPr="009270ED">
        <w:t xml:space="preserve"> </w:t>
      </w:r>
      <w:r w:rsidRPr="009270ED">
        <w:t>or radio waves on the asteroid surface. The time delay gives a direct measurement of the distance</w:t>
      </w:r>
      <w:r w:rsidR="00334354" w:rsidRPr="009270ED">
        <w:t>.</w:t>
      </w:r>
      <w:r w:rsidRPr="009270ED">
        <w:t xml:space="preserve"> </w:t>
      </w:r>
      <w:r w:rsidR="00334354" w:rsidRPr="009270ED">
        <w:t>Thus,</w:t>
      </w:r>
      <w:r w:rsidRPr="009270ED">
        <w:t xml:space="preserve"> the</w:t>
      </w:r>
      <w:r w:rsidR="006A4B0D" w:rsidRPr="009270ED">
        <w:t xml:space="preserve"> </w:t>
      </w:r>
      <w:r w:rsidRPr="009270ED">
        <w:t xml:space="preserve">combination of both optical and radar observations </w:t>
      </w:r>
      <w:r w:rsidR="00B53A73" w:rsidRPr="009270ED">
        <w:t>allows</w:t>
      </w:r>
      <w:r w:rsidRPr="009270ED">
        <w:t xml:space="preserve"> </w:t>
      </w:r>
      <w:r w:rsidR="007F6072" w:rsidRPr="009270ED">
        <w:t>computing</w:t>
      </w:r>
      <w:r w:rsidRPr="009270ED">
        <w:t xml:space="preserve"> </w:t>
      </w:r>
      <w:r w:rsidR="001A5C0E" w:rsidRPr="009270ED">
        <w:t>fully accurate</w:t>
      </w:r>
      <w:r w:rsidRPr="009270ED">
        <w:t xml:space="preserve"> orbits. </w:t>
      </w:r>
      <w:r w:rsidR="00A45F1E" w:rsidRPr="009270ED">
        <w:t xml:space="preserve">To produce the </w:t>
      </w:r>
      <w:r w:rsidR="00403C2B" w:rsidRPr="009270ED">
        <w:t>2-D</w:t>
      </w:r>
      <w:r w:rsidR="006A4B0D" w:rsidRPr="009270ED">
        <w:t xml:space="preserve"> </w:t>
      </w:r>
      <w:r w:rsidRPr="009270ED">
        <w:t>images</w:t>
      </w:r>
      <w:r w:rsidR="00E0347E" w:rsidRPr="009270ED">
        <w:t>,</w:t>
      </w:r>
      <w:r w:rsidRPr="009270ED">
        <w:t xml:space="preserve"> </w:t>
      </w:r>
      <w:r w:rsidR="00E0347E" w:rsidRPr="009270ED">
        <w:t xml:space="preserve">one </w:t>
      </w:r>
      <w:r w:rsidR="00644897" w:rsidRPr="009270ED">
        <w:t>must</w:t>
      </w:r>
      <w:r w:rsidR="00E0347E" w:rsidRPr="009270ED">
        <w:t xml:space="preserve"> measure </w:t>
      </w:r>
      <w:r w:rsidRPr="009270ED">
        <w:t>the distribution of echo power in time delay and Doppler frequency.</w:t>
      </w:r>
      <w:r w:rsidR="006A4B0D" w:rsidRPr="009270ED">
        <w:t xml:space="preserve"> </w:t>
      </w:r>
      <w:r w:rsidRPr="009270ED">
        <w:t xml:space="preserve">Moreover, </w:t>
      </w:r>
      <w:r w:rsidR="007E5329" w:rsidRPr="009270ED">
        <w:t xml:space="preserve">suppose images </w:t>
      </w:r>
      <w:proofErr w:type="gramStart"/>
      <w:r w:rsidR="007E5329" w:rsidRPr="009270ED">
        <w:t>are obtained</w:t>
      </w:r>
      <w:proofErr w:type="gramEnd"/>
      <w:r w:rsidR="007E5329" w:rsidRPr="009270ED">
        <w:t xml:space="preserve"> at enough viewing geometries. In that case</w:t>
      </w:r>
      <w:r w:rsidRPr="009270ED">
        <w:t xml:space="preserve">, a 3-D shape can </w:t>
      </w:r>
      <w:proofErr w:type="gramStart"/>
      <w:r w:rsidRPr="009270ED">
        <w:t>be derived</w:t>
      </w:r>
      <w:proofErr w:type="gramEnd"/>
      <w:r w:rsidRPr="009270ED">
        <w:t xml:space="preserve"> as well as the</w:t>
      </w:r>
      <w:r w:rsidR="006A4B0D" w:rsidRPr="009270ED">
        <w:t xml:space="preserve"> </w:t>
      </w:r>
      <w:r w:rsidRPr="009270ED">
        <w:t>rotation state (Ostro et al. (2002)). The echo power is proportional to the inverse</w:t>
      </w:r>
      <w:r w:rsidR="006A4B0D" w:rsidRPr="009270ED">
        <w:t xml:space="preserve"> </w:t>
      </w:r>
      <w:r w:rsidR="000A3853" w:rsidRPr="009270ED">
        <w:t>fourth power</w:t>
      </w:r>
      <w:r w:rsidRPr="009270ED">
        <w:t xml:space="preserve"> of the </w:t>
      </w:r>
      <w:r w:rsidR="000A3853" w:rsidRPr="009270ED">
        <w:t>distance;</w:t>
      </w:r>
      <w:r w:rsidRPr="009270ED">
        <w:t xml:space="preserve"> hence the technique is achievable for NEAs and the </w:t>
      </w:r>
      <w:r w:rsidR="00E0347E" w:rsidRPr="009270ED">
        <w:t>most prominen</w:t>
      </w:r>
      <w:r w:rsidRPr="009270ED">
        <w:t xml:space="preserve">t members </w:t>
      </w:r>
      <w:r w:rsidRPr="009270ED">
        <w:lastRenderedPageBreak/>
        <w:t>of the MBA</w:t>
      </w:r>
      <w:r w:rsidR="006A4B0D" w:rsidRPr="009270ED">
        <w:t xml:space="preserve"> </w:t>
      </w:r>
      <w:r w:rsidRPr="009270ED">
        <w:t>only. The most used radar astronomy facilities for such measurements are the Arecibo Planetary Radar and the</w:t>
      </w:r>
      <w:r w:rsidR="006A4B0D" w:rsidRPr="009270ED">
        <w:t xml:space="preserve"> </w:t>
      </w:r>
      <w:r w:rsidRPr="009270ED">
        <w:t>Goldstone Solar System Radar (Ostro et al., 2002).</w:t>
      </w:r>
    </w:p>
    <w:p w14:paraId="7AA315A0" w14:textId="03E55912" w:rsidR="00830730" w:rsidRPr="009270ED" w:rsidRDefault="007E5329" w:rsidP="00634C1F">
      <w:pPr>
        <w:pStyle w:val="ListParagraph"/>
        <w:numPr>
          <w:ilvl w:val="0"/>
          <w:numId w:val="5"/>
        </w:numPr>
      </w:pPr>
      <w:r w:rsidRPr="009270ED">
        <w:rPr>
          <w:i/>
          <w:iCs/>
        </w:rPr>
        <w:t>A s</w:t>
      </w:r>
      <w:r w:rsidR="006204C5" w:rsidRPr="009270ED">
        <w:rPr>
          <w:i/>
          <w:iCs/>
        </w:rPr>
        <w:t>tellar occultation</w:t>
      </w:r>
      <w:r w:rsidR="006204C5" w:rsidRPr="009270ED">
        <w:t xml:space="preserve"> is an event that occurs when the asteroid pass</w:t>
      </w:r>
      <w:r w:rsidR="006D7292" w:rsidRPr="009270ED">
        <w:t>es</w:t>
      </w:r>
      <w:r w:rsidR="006204C5" w:rsidRPr="009270ED">
        <w:t xml:space="preserve"> in front of a star and</w:t>
      </w:r>
      <w:r w:rsidR="00274165" w:rsidRPr="009270ED">
        <w:t xml:space="preserve"> </w:t>
      </w:r>
      <w:r w:rsidR="006204C5" w:rsidRPr="009270ED">
        <w:t>temporarily blocks its light as seen from Earth. The duration of this event, combined with the apparent velocity</w:t>
      </w:r>
      <w:r w:rsidR="00274165" w:rsidRPr="009270ED">
        <w:t xml:space="preserve"> </w:t>
      </w:r>
      <w:r w:rsidR="006204C5" w:rsidRPr="009270ED">
        <w:t xml:space="preserve">of the asteroid on the </w:t>
      </w:r>
      <w:r w:rsidR="00830730" w:rsidRPr="009270ED">
        <w:t>sky plane</w:t>
      </w:r>
      <w:r w:rsidR="006204C5" w:rsidRPr="009270ED">
        <w:t xml:space="preserve">, allows </w:t>
      </w:r>
      <w:r w:rsidR="00830730" w:rsidRPr="009270ED">
        <w:t>deriving</w:t>
      </w:r>
      <w:r w:rsidR="006204C5" w:rsidRPr="009270ED">
        <w:t xml:space="preserve"> a physical length (called a chord) on the asteroid 2-D</w:t>
      </w:r>
      <w:r w:rsidR="00274165" w:rsidRPr="009270ED">
        <w:t xml:space="preserve"> </w:t>
      </w:r>
      <w:r w:rsidR="006204C5" w:rsidRPr="009270ED">
        <w:t xml:space="preserve">disk. </w:t>
      </w:r>
      <w:r w:rsidR="004D128D" w:rsidRPr="009270ED">
        <w:t>When</w:t>
      </w:r>
      <w:r w:rsidR="00377781" w:rsidRPr="009270ED">
        <w:t xml:space="preserve"> detecting</w:t>
      </w:r>
      <w:r w:rsidR="006204C5" w:rsidRPr="009270ED">
        <w:t xml:space="preserve"> </w:t>
      </w:r>
      <w:proofErr w:type="gramStart"/>
      <w:r w:rsidR="006204C5" w:rsidRPr="009270ED">
        <w:t>several</w:t>
      </w:r>
      <w:proofErr w:type="gramEnd"/>
      <w:r w:rsidR="006204C5" w:rsidRPr="009270ED">
        <w:t xml:space="preserve"> chords from </w:t>
      </w:r>
      <w:r w:rsidR="001A5C0E" w:rsidRPr="009270ED">
        <w:t>various locations</w:t>
      </w:r>
      <w:r w:rsidR="006204C5" w:rsidRPr="009270ED">
        <w:t xml:space="preserve">, </w:t>
      </w:r>
      <w:r w:rsidR="00FE6981" w:rsidRPr="009270ED">
        <w:t xml:space="preserve">the output becomes </w:t>
      </w:r>
      <w:r w:rsidR="006204C5" w:rsidRPr="009270ED">
        <w:t>a 2-D profile</w:t>
      </w:r>
      <w:r w:rsidR="002713BB" w:rsidRPr="009270ED">
        <w:t xml:space="preserve">. The profile </w:t>
      </w:r>
      <w:r w:rsidR="00232268" w:rsidRPr="009270ED">
        <w:t xml:space="preserve">is valid </w:t>
      </w:r>
      <w:r w:rsidR="008C79AB" w:rsidRPr="009270ED">
        <w:t>for</w:t>
      </w:r>
      <w:r w:rsidR="002713BB" w:rsidRPr="009270ED">
        <w:t xml:space="preserve"> </w:t>
      </w:r>
      <w:r w:rsidR="006204C5" w:rsidRPr="009270ED">
        <w:t>the asteroid on the</w:t>
      </w:r>
      <w:r w:rsidR="00274165" w:rsidRPr="009270ED">
        <w:t xml:space="preserve"> </w:t>
      </w:r>
      <w:r w:rsidR="008C79AB" w:rsidRPr="009270ED">
        <w:t xml:space="preserve">sky plane </w:t>
      </w:r>
      <w:r w:rsidR="006204C5" w:rsidRPr="009270ED">
        <w:t xml:space="preserve">at the time of the event. </w:t>
      </w:r>
      <w:r w:rsidR="00C94EAE" w:rsidRPr="009270ED">
        <w:t>Observation of s</w:t>
      </w:r>
      <w:r w:rsidR="006204C5" w:rsidRPr="009270ED">
        <w:t xml:space="preserve">tellar occultations </w:t>
      </w:r>
      <w:r w:rsidR="00C94EAE" w:rsidRPr="009270ED">
        <w:t xml:space="preserve">ranges from </w:t>
      </w:r>
      <w:r w:rsidR="006204C5" w:rsidRPr="009270ED">
        <w:t xml:space="preserve">small aperture </w:t>
      </w:r>
      <w:r w:rsidR="006F5ED8" w:rsidRPr="009270ED">
        <w:t>to</w:t>
      </w:r>
      <w:r w:rsidR="006204C5" w:rsidRPr="009270ED">
        <w:t xml:space="preserve"> targets with small angular sizes such as the TNOs. The main</w:t>
      </w:r>
      <w:r w:rsidR="00274165" w:rsidRPr="009270ED">
        <w:t xml:space="preserve"> </w:t>
      </w:r>
      <w:r w:rsidR="006204C5" w:rsidRPr="009270ED">
        <w:t xml:space="preserve">difficulties with stellar occultation observations come from the uncertainties </w:t>
      </w:r>
      <w:r w:rsidR="00830730" w:rsidRPr="009270ED">
        <w:t>i</w:t>
      </w:r>
      <w:r w:rsidR="006204C5" w:rsidRPr="009270ED">
        <w:t xml:space="preserve">n the </w:t>
      </w:r>
      <w:r w:rsidR="007B181B" w:rsidRPr="009270ED">
        <w:t>star and the asteroid positions</w:t>
      </w:r>
      <w:r w:rsidR="00115DC0" w:rsidRPr="009270ED">
        <w:t xml:space="preserve">. </w:t>
      </w:r>
      <w:proofErr w:type="gramStart"/>
      <w:r w:rsidR="00115DC0" w:rsidRPr="009270ED">
        <w:t>Many</w:t>
      </w:r>
      <w:proofErr w:type="gramEnd"/>
      <w:r w:rsidR="00115DC0" w:rsidRPr="009270ED">
        <w:t xml:space="preserve"> observers are thus needed to cover a large geographical area.</w:t>
      </w:r>
    </w:p>
    <w:p w14:paraId="3F0AFA9F" w14:textId="3A439FED" w:rsidR="00F4796F" w:rsidRPr="00F82419" w:rsidRDefault="00115DC0" w:rsidP="00830730">
      <w:pPr>
        <w:pStyle w:val="ListParagraph"/>
      </w:pPr>
      <w:r w:rsidRPr="009270ED">
        <w:t>Moreover, those events are rare and</w:t>
      </w:r>
      <w:r w:rsidR="00274165" w:rsidRPr="009270ED">
        <w:t xml:space="preserve"> </w:t>
      </w:r>
      <w:r w:rsidRPr="009270ED">
        <w:t>thus hard to reproduce. The accuracy of a chord measurement depends on the accuracy of the timing of the star</w:t>
      </w:r>
      <w:r w:rsidR="00274165" w:rsidRPr="009270ED">
        <w:t xml:space="preserve"> </w:t>
      </w:r>
      <w:r w:rsidRPr="009270ED">
        <w:t>disappearance and reappearance. A big source of error comes from the absolute timing between chords from</w:t>
      </w:r>
      <w:r w:rsidR="00274165" w:rsidRPr="009270ED">
        <w:t xml:space="preserve"> </w:t>
      </w:r>
      <w:r w:rsidRPr="009270ED">
        <w:t xml:space="preserve">different observers when merging them. The stellar occultation technique </w:t>
      </w:r>
      <w:proofErr w:type="gramStart"/>
      <w:r w:rsidRPr="009270ED">
        <w:t xml:space="preserve">is </w:t>
      </w:r>
      <w:r w:rsidR="00644897" w:rsidRPr="009270ED">
        <w:t>used</w:t>
      </w:r>
      <w:proofErr w:type="gramEnd"/>
      <w:r w:rsidRPr="009270ED">
        <w:t xml:space="preserve"> to determine</w:t>
      </w:r>
      <w:r w:rsidR="00274165" w:rsidRPr="009270ED">
        <w:t xml:space="preserve"> </w:t>
      </w:r>
      <w:r w:rsidR="00830730" w:rsidRPr="009270ED">
        <w:t xml:space="preserve">the </w:t>
      </w:r>
      <w:r w:rsidRPr="009270ED">
        <w:t>sizes of asteroids</w:t>
      </w:r>
      <w:r w:rsidR="00830730" w:rsidRPr="009270ED">
        <w:t>. Still,</w:t>
      </w:r>
      <w:r w:rsidRPr="009270ED">
        <w:t xml:space="preserve"> </w:t>
      </w:r>
      <w:r w:rsidR="00F00B5A" w:rsidRPr="009270ED">
        <w:t>if one obtains</w:t>
      </w:r>
      <w:r w:rsidRPr="009270ED">
        <w:t xml:space="preserve"> enough</w:t>
      </w:r>
      <w:r w:rsidR="00F00B5A" w:rsidRPr="009270ED">
        <w:t xml:space="preserve"> chords</w:t>
      </w:r>
      <w:r w:rsidR="00830730" w:rsidRPr="009270ED">
        <w:t>,</w:t>
      </w:r>
      <w:r w:rsidRPr="009270ED">
        <w:t xml:space="preserve"> it can </w:t>
      </w:r>
      <w:r w:rsidR="004923EF" w:rsidRPr="009270ED">
        <w:t>provide</w:t>
      </w:r>
      <w:r w:rsidRPr="009270ED">
        <w:t xml:space="preserve"> details on their shapes. In rare cases,</w:t>
      </w:r>
      <w:r w:rsidR="00274165" w:rsidRPr="009270ED">
        <w:t xml:space="preserve"> </w:t>
      </w:r>
      <w:r w:rsidR="00F84238" w:rsidRPr="009270ED">
        <w:t>detection o</w:t>
      </w:r>
      <w:r w:rsidR="00EB4500" w:rsidRPr="009270ED">
        <w:t xml:space="preserve">f </w:t>
      </w:r>
      <w:r w:rsidRPr="009270ED">
        <w:t xml:space="preserve">atmospheres and rings </w:t>
      </w:r>
      <w:r w:rsidR="00EB4500" w:rsidRPr="009270ED">
        <w:t>is possible</w:t>
      </w:r>
      <w:r w:rsidR="00F84238" w:rsidRPr="009270ED">
        <w:t>. I</w:t>
      </w:r>
      <w:r w:rsidRPr="009270ED">
        <w:t xml:space="preserve">t is also helpful to set </w:t>
      </w:r>
      <w:r w:rsidR="00830730" w:rsidRPr="009270ED">
        <w:t xml:space="preserve">the </w:t>
      </w:r>
      <w:r w:rsidRPr="009270ED">
        <w:t>scale to a dimensionless 3-D shape.</w:t>
      </w:r>
    </w:p>
    <w:p w14:paraId="0CCACA4F" w14:textId="7122CDED" w:rsidR="00D37EBC" w:rsidRDefault="00381285" w:rsidP="00381285">
      <w:pPr>
        <w:pStyle w:val="Heading2"/>
      </w:pPr>
      <w:r w:rsidRPr="00381285">
        <w:t>Photometric measurements</w:t>
      </w:r>
    </w:p>
    <w:p w14:paraId="5F43029E" w14:textId="65D925B8" w:rsidR="00190D6E" w:rsidRPr="00381285" w:rsidRDefault="00CC6B7F" w:rsidP="00190D6E">
      <w:r>
        <w:t xml:space="preserve">The common property that is crucial to </w:t>
      </w:r>
      <w:r w:rsidR="004E0092">
        <w:t>obtain</w:t>
      </w:r>
      <w:r>
        <w:t xml:space="preserve"> from an asteroid is its </w:t>
      </w:r>
      <w:r w:rsidR="004E0092">
        <w:t>rotation</w:t>
      </w:r>
      <w:r>
        <w:t xml:space="preserve"> period. Majority of asteroids </w:t>
      </w:r>
      <w:r w:rsidR="00AD6DE0">
        <w:t>in the taxonomy appear to have their rotation periods ranging between 2 to 24 hours</w:t>
      </w:r>
      <w:r w:rsidR="00B70C0C">
        <w:t xml:space="preserve">, while the minority have lengthy </w:t>
      </w:r>
      <w:r w:rsidR="004E0092">
        <w:t>rotations</w:t>
      </w:r>
      <w:r w:rsidR="00B70C0C">
        <w:t xml:space="preserve"> that span </w:t>
      </w:r>
      <w:proofErr w:type="gramStart"/>
      <w:r w:rsidR="00B70C0C">
        <w:t>several</w:t>
      </w:r>
      <w:proofErr w:type="gramEnd"/>
      <w:r w:rsidR="00B70C0C">
        <w:t xml:space="preserve"> days.</w:t>
      </w:r>
      <w:r w:rsidR="00771B49">
        <w:t xml:space="preserve"> Another factor that affects these varying </w:t>
      </w:r>
      <w:r w:rsidR="004E0092">
        <w:t>rotation</w:t>
      </w:r>
      <w:r w:rsidR="00771B49">
        <w:t xml:space="preserve"> periods is the diameter. Asteroid</w:t>
      </w:r>
      <w:r w:rsidR="00644897">
        <w:t>s</w:t>
      </w:r>
      <w:r w:rsidR="00771B49">
        <w:t xml:space="preserve"> with </w:t>
      </w:r>
      <w:r w:rsidR="004E0092">
        <w:t>diameters</w:t>
      </w:r>
      <w:r w:rsidR="00771B49">
        <w:t xml:space="preserve"> less tha</w:t>
      </w:r>
      <w:r w:rsidR="00644897">
        <w:t>n</w:t>
      </w:r>
      <w:r w:rsidR="00771B49">
        <w:t xml:space="preserve"> 150m</w:t>
      </w:r>
      <w:r w:rsidR="00F441CC">
        <w:t xml:space="preserve"> </w:t>
      </w:r>
      <w:r w:rsidR="00644897">
        <w:t>appear</w:t>
      </w:r>
      <w:r w:rsidR="00F441CC">
        <w:t xml:space="preserve"> to have shorter periods around 2,4 hours</w:t>
      </w:r>
      <w:r w:rsidR="00EF51EC">
        <w:t xml:space="preserve">. </w:t>
      </w:r>
      <w:r w:rsidR="00644897">
        <w:t>Suppose the rotation period is below 2.4 hours. In that case</w:t>
      </w:r>
      <w:r w:rsidR="00EF51EC">
        <w:t>,</w:t>
      </w:r>
      <w:r w:rsidR="00462C37">
        <w:t xml:space="preserve"> the centrifugal force grows </w:t>
      </w:r>
      <w:r w:rsidR="00644897">
        <w:t>stronger for an asteroid to maintain</w:t>
      </w:r>
      <w:r w:rsidR="00462C37">
        <w:t xml:space="preserve"> its integrity </w:t>
      </w:r>
      <w:r w:rsidR="004E0092">
        <w:t>due</w:t>
      </w:r>
      <w:r w:rsidR="00462C37">
        <w:t xml:space="preserve"> to the rubber pile structure.</w:t>
      </w:r>
      <w:r w:rsidR="00B814BF">
        <w:t xml:space="preserve"> Below are discussion</w:t>
      </w:r>
      <w:r w:rsidR="004E0092">
        <w:t>s</w:t>
      </w:r>
      <w:r w:rsidR="00B814BF">
        <w:t xml:space="preserve"> on the various properties </w:t>
      </w:r>
      <w:r w:rsidR="00EC3BE1">
        <w:t>of photometry</w:t>
      </w:r>
      <w:r w:rsidR="004E0092">
        <w:t>.</w:t>
      </w:r>
    </w:p>
    <w:p w14:paraId="1B0FD2DD" w14:textId="78B17A21" w:rsidR="00062304" w:rsidRDefault="00F37E20" w:rsidP="00BF5964">
      <w:pPr>
        <w:pStyle w:val="Heading3"/>
      </w:pPr>
      <w:r>
        <w:t>Rotation</w:t>
      </w:r>
    </w:p>
    <w:p w14:paraId="4BA746D0" w14:textId="708D6BA4" w:rsidR="002279F2" w:rsidRDefault="00C61CF9" w:rsidP="002279F2">
      <w:r>
        <w:t>Its angular moment vector</w:t>
      </w:r>
      <w:r w:rsidR="0068768E">
        <w:t xml:space="preserve"> </w:t>
      </w:r>
      <m:oMath>
        <m:acc>
          <m:accPr>
            <m:chr m:val="⃑"/>
            <m:ctrlPr>
              <w:rPr>
                <w:rFonts w:ascii="Cambria Math" w:hAnsi="Cambria Math"/>
                <w:i/>
                <w:sz w:val="22"/>
              </w:rPr>
            </m:ctrlPr>
          </m:accPr>
          <m:e>
            <m:r>
              <w:rPr>
                <w:rFonts w:ascii="Cambria Math" w:hAnsi="Cambria Math"/>
              </w:rPr>
              <m:t>L</m:t>
            </m:r>
          </m:e>
        </m:acc>
      </m:oMath>
      <w:r w:rsidR="0068768E">
        <w:t xml:space="preserve">, </w:t>
      </w:r>
      <w:r>
        <w:t xml:space="preserve"> governs the fundamentals of an asteroid’s rotation,</w:t>
      </w:r>
      <w:r w:rsidR="00BA3BE7">
        <w:t xml:space="preserve"> </w:t>
      </w:r>
      <w:r w:rsidR="00F5243F">
        <w:t xml:space="preserve">where the </w:t>
      </w:r>
      <w:r w:rsidR="0068768E">
        <w:t xml:space="preserve">spin vector </w:t>
      </w:r>
      <m:oMath>
        <m:acc>
          <m:accPr>
            <m:chr m:val="⃑"/>
            <m:ctrlPr>
              <w:rPr>
                <w:rFonts w:ascii="Cambria Math" w:hAnsi="Cambria Math"/>
                <w:i/>
                <w:sz w:val="22"/>
              </w:rPr>
            </m:ctrlPr>
          </m:accPr>
          <m:e>
            <m:r>
              <w:rPr>
                <w:rFonts w:ascii="Cambria Math" w:hAnsi="Cambria Math"/>
                <w:sz w:val="22"/>
              </w:rPr>
              <m:t>ω</m:t>
            </m:r>
          </m:e>
        </m:acc>
      </m:oMath>
      <w:r w:rsidR="0068768E">
        <w:t xml:space="preserve"> gives the instantaneous speed and axis rotation,</w:t>
      </w:r>
      <m:oMath>
        <m:r>
          <w:rPr>
            <w:rFonts w:ascii="Cambria Math" w:hAnsi="Cambria Math"/>
          </w:rPr>
          <m:t xml:space="preserve"> </m:t>
        </m:r>
      </m:oMath>
      <w:r w:rsidR="00A463B0">
        <w:rPr>
          <w:sz w:val="22"/>
        </w:rPr>
        <w:t xml:space="preserve">also </w:t>
      </w:r>
      <w:r w:rsidR="005D0B4C">
        <w:rPr>
          <w:sz w:val="22"/>
        </w:rPr>
        <w:t>known</w:t>
      </w:r>
      <w:r w:rsidR="00A463B0">
        <w:rPr>
          <w:sz w:val="22"/>
        </w:rPr>
        <w:t xml:space="preserve"> as</w:t>
      </w:r>
      <w:r w:rsidR="00B27E66">
        <w:rPr>
          <w:sz w:val="22"/>
        </w:rPr>
        <w:t xml:space="preserve"> the angular velocity vector</w:t>
      </w:r>
      <w:r w:rsidR="00A25C8E">
        <w:t>.</w:t>
      </w:r>
      <w:r w:rsidR="00E24682">
        <w:t xml:space="preserve"> The </w:t>
      </w:r>
      <w:r w:rsidR="00860DF5">
        <w:t>angular</w:t>
      </w:r>
      <w:r w:rsidR="00E24682">
        <w:t xml:space="preserve"> moment </w:t>
      </w:r>
      <w:proofErr w:type="gramStart"/>
      <w:r w:rsidR="00E24682">
        <w:t>is defined</w:t>
      </w:r>
      <w:proofErr w:type="gramEnd"/>
      <w:r w:rsidR="00E24682">
        <w:t xml:space="preserve"> in equation 3.</w:t>
      </w:r>
      <w:r w:rsidR="00E20363">
        <w:t>2</w:t>
      </w:r>
      <w:r w:rsidR="00E24682">
        <w:t>.</w:t>
      </w:r>
    </w:p>
    <w:p w14:paraId="6C6535A5" w14:textId="6D653168" w:rsidR="00E24682" w:rsidRPr="009D7CD6" w:rsidRDefault="006908A2" w:rsidP="002279F2">
      <w:pPr>
        <w:rPr>
          <w:rFonts w:asciiTheme="minorHAnsi" w:hAnsiTheme="minorHAnsi"/>
        </w:rPr>
      </w:pPr>
      <m:oMathPara>
        <m:oMath>
          <m:eqArr>
            <m:eqArrPr>
              <m:maxDist m:val="1"/>
              <m:ctrlPr>
                <w:rPr>
                  <w:rFonts w:ascii="Cambria Math" w:hAnsi="Cambria Math"/>
                  <w:i/>
                </w:rPr>
              </m:ctrlPr>
            </m:eqArrPr>
            <m:e>
              <m:acc>
                <m:accPr>
                  <m:chr m:val="⃑"/>
                  <m:ctrlPr>
                    <w:rPr>
                      <w:rFonts w:ascii="Cambria Math" w:hAnsi="Cambria Math"/>
                      <w:i/>
                      <w:sz w:val="22"/>
                    </w:rPr>
                  </m:ctrlPr>
                </m:accPr>
                <m:e>
                  <m:r>
                    <w:rPr>
                      <w:rFonts w:ascii="Cambria Math" w:hAnsi="Cambria Math"/>
                    </w:rPr>
                    <m:t>L</m:t>
                  </m:r>
                </m:e>
              </m:acc>
              <m:r>
                <w:rPr>
                  <w:rFonts w:ascii="Cambria Math" w:hAnsi="Cambria Math"/>
                </w:rPr>
                <m:t>=</m:t>
              </m:r>
              <m:acc>
                <m:accPr>
                  <m:ctrlPr>
                    <w:rPr>
                      <w:rFonts w:ascii="Cambria Math" w:hAnsi="Cambria Math"/>
                      <w:i/>
                      <w:sz w:val="22"/>
                    </w:rPr>
                  </m:ctrlPr>
                </m:accPr>
                <m:e>
                  <m:r>
                    <w:rPr>
                      <w:rFonts w:ascii="Cambria Math" w:hAnsi="Cambria Math"/>
                    </w:rPr>
                    <m:t>I</m:t>
                  </m:r>
                </m:e>
              </m:acc>
              <m:acc>
                <m:accPr>
                  <m:chr m:val="⃑"/>
                  <m:ctrlPr>
                    <w:rPr>
                      <w:rFonts w:ascii="Cambria Math" w:hAnsi="Cambria Math"/>
                      <w:i/>
                      <w:sz w:val="22"/>
                    </w:rPr>
                  </m:ctrlPr>
                </m:accPr>
                <m:e>
                  <m:r>
                    <w:rPr>
                      <w:rFonts w:ascii="Cambria Math" w:hAnsi="Cambria Math"/>
                      <w:sz w:val="22"/>
                    </w:rPr>
                    <m:t>ω</m:t>
                  </m:r>
                </m:e>
              </m:acc>
              <m:r>
                <w:rPr>
                  <w:rFonts w:ascii="Cambria Math" w:hAnsi="Cambria Math"/>
                </w:rPr>
                <m:t>#</m:t>
              </m:r>
              <m:d>
                <m:dPr>
                  <m:ctrlPr>
                    <w:rPr>
                      <w:rFonts w:ascii="Cambria Math" w:hAnsi="Cambria Math"/>
                      <w:i/>
                    </w:rPr>
                  </m:ctrlPr>
                </m:dPr>
                <m:e>
                  <m:r>
                    <w:rPr>
                      <w:rFonts w:ascii="Cambria Math" w:hAnsi="Cambria Math"/>
                    </w:rPr>
                    <m:t>3.2</m:t>
                  </m:r>
                </m:e>
              </m:d>
            </m:e>
          </m:eqArr>
        </m:oMath>
      </m:oMathPara>
    </w:p>
    <w:p w14:paraId="6E5B48DE" w14:textId="13CB849E" w:rsidR="009D7CD6" w:rsidRDefault="00BF5ED1" w:rsidP="007A1FC2">
      <w:r>
        <w:t xml:space="preserve">The </w:t>
      </w:r>
      <m:oMath>
        <m:acc>
          <m:accPr>
            <m:ctrlPr>
              <w:rPr>
                <w:rFonts w:ascii="Cambria Math" w:hAnsi="Cambria Math"/>
                <w:i/>
              </w:rPr>
            </m:ctrlPr>
          </m:accPr>
          <m:e>
            <m:r>
              <w:rPr>
                <w:rFonts w:ascii="Cambria Math" w:hAnsi="Cambria Math"/>
              </w:rPr>
              <m:t>I</m:t>
            </m:r>
          </m:e>
        </m:acc>
        <m:r>
          <w:rPr>
            <w:rFonts w:ascii="Cambria Math" w:hAnsi="Cambria Math"/>
          </w:rPr>
          <m:t xml:space="preserve"> </m:t>
        </m:r>
      </m:oMath>
      <w:r>
        <w:t xml:space="preserve">in equation 3.1 is the f </w:t>
      </w:r>
      <w:r w:rsidR="00857AEE">
        <w:t>inertia</w:t>
      </w:r>
      <w:r w:rsidR="0057767A">
        <w:t xml:space="preserve"> tensor and </w:t>
      </w:r>
      <w:proofErr w:type="gramStart"/>
      <w:r w:rsidR="0057767A">
        <w:t>is further broken</w:t>
      </w:r>
      <w:proofErr w:type="gramEnd"/>
      <w:r w:rsidR="0057767A">
        <w:t xml:space="preserve"> down in eq. 3.</w:t>
      </w:r>
      <w:r w:rsidR="00E20363">
        <w:t>3</w:t>
      </w:r>
      <w:r w:rsidR="0057767A">
        <w:t>.</w:t>
      </w:r>
      <w:r w:rsidR="00FD64F0">
        <w:t xml:space="preserve"> Both the </w:t>
      </w:r>
      <m:oMath>
        <m:acc>
          <m:accPr>
            <m:chr m:val="⃑"/>
            <m:ctrlPr>
              <w:rPr>
                <w:rFonts w:ascii="Cambria Math" w:hAnsi="Cambria Math"/>
                <w:i/>
              </w:rPr>
            </m:ctrlPr>
          </m:accPr>
          <m:e>
            <m:r>
              <w:rPr>
                <w:rFonts w:ascii="Cambria Math" w:hAnsi="Cambria Math"/>
              </w:rPr>
              <m:t>L</m:t>
            </m:r>
          </m:e>
        </m:acc>
      </m:oMath>
      <w:r w:rsidR="00FD64F0">
        <w:t xml:space="preserve"> and the </w:t>
      </w:r>
      <m:oMath>
        <m:acc>
          <m:accPr>
            <m:ctrlPr>
              <w:rPr>
                <w:rFonts w:ascii="Cambria Math" w:hAnsi="Cambria Math"/>
                <w:i/>
              </w:rPr>
            </m:ctrlPr>
          </m:accPr>
          <m:e>
            <m:r>
              <w:rPr>
                <w:rFonts w:ascii="Cambria Math" w:hAnsi="Cambria Math"/>
              </w:rPr>
              <m:t>I</m:t>
            </m:r>
          </m:e>
        </m:acc>
      </m:oMath>
      <w:r w:rsidR="00FD64F0">
        <w:t xml:space="preserve"> </w:t>
      </w:r>
      <w:r w:rsidR="009236E2">
        <w:t xml:space="preserve">change over time due to collisional events </w:t>
      </w:r>
      <w:r w:rsidR="00D5214C">
        <w:t>and other asteroid evolution processes.</w:t>
      </w:r>
    </w:p>
    <w:p w14:paraId="087448D5" w14:textId="5912D942" w:rsidR="00DB4219" w:rsidRPr="008C2878" w:rsidRDefault="006908A2" w:rsidP="002279F2">
      <w:pPr>
        <w:rPr>
          <w:rFonts w:asciiTheme="minorHAnsi" w:hAnsiTheme="minorHAnsi"/>
          <w:sz w:val="22"/>
        </w:rPr>
      </w:pPr>
      <m:oMathPara>
        <m:oMath>
          <m:eqArr>
            <m:eqArrPr>
              <m:maxDist m:val="1"/>
              <m:ctrlPr>
                <w:rPr>
                  <w:rFonts w:ascii="Cambria Math" w:hAnsi="Cambria Math"/>
                  <w:i/>
                  <w:sz w:val="22"/>
                </w:rPr>
              </m:ctrlPr>
            </m:eqArrPr>
            <m:e>
              <m:acc>
                <m:accPr>
                  <m:ctrlPr>
                    <w:rPr>
                      <w:rFonts w:ascii="Cambria Math" w:hAnsi="Cambria Math"/>
                      <w:i/>
                      <w:sz w:val="22"/>
                    </w:rPr>
                  </m:ctrlPr>
                </m:accPr>
                <m:e>
                  <m:r>
                    <w:rPr>
                      <w:rFonts w:ascii="Cambria Math" w:hAnsi="Cambria Math"/>
                    </w:rPr>
                    <m:t>I</m:t>
                  </m:r>
                </m:e>
              </m:acc>
              <m:r>
                <w:rPr>
                  <w:rFonts w:ascii="Cambria Math" w:hAnsi="Cambria Math"/>
                  <w:sz w:val="22"/>
                </w:rPr>
                <m:t>=</m:t>
              </m:r>
              <m:d>
                <m:dPr>
                  <m:begChr m:val="["/>
                  <m:endChr m:val="]"/>
                  <m:ctrlPr>
                    <w:rPr>
                      <w:rFonts w:ascii="Cambria Math" w:hAnsi="Cambria Math"/>
                      <w:i/>
                      <w:sz w:val="22"/>
                    </w:rPr>
                  </m:ctrlPr>
                </m:dPr>
                <m:e>
                  <m:m>
                    <m:mPr>
                      <m:mcs>
                        <m:mc>
                          <m:mcPr>
                            <m:count m:val="3"/>
                            <m:mcJc m:val="center"/>
                          </m:mcPr>
                        </m:mc>
                      </m:mcs>
                      <m:ctrlPr>
                        <w:rPr>
                          <w:rFonts w:ascii="Cambria Math" w:hAnsi="Cambria Math"/>
                          <w:i/>
                          <w:sz w:val="22"/>
                        </w:rPr>
                      </m:ctrlPr>
                    </m:mPr>
                    <m:mr>
                      <m:e>
                        <m:sSub>
                          <m:sSubPr>
                            <m:ctrlPr>
                              <w:rPr>
                                <w:rFonts w:ascii="Cambria Math" w:hAnsi="Cambria Math"/>
                                <w:i/>
                                <w:sz w:val="22"/>
                              </w:rPr>
                            </m:ctrlPr>
                          </m:sSubPr>
                          <m:e>
                            <m:r>
                              <w:rPr>
                                <w:rFonts w:ascii="Cambria Math" w:hAnsi="Cambria Math"/>
                                <w:sz w:val="22"/>
                              </w:rPr>
                              <m:t>I</m:t>
                            </m:r>
                          </m:e>
                          <m:sub>
                            <m:r>
                              <w:rPr>
                                <w:rFonts w:ascii="Cambria Math" w:hAnsi="Cambria Math"/>
                                <w:sz w:val="22"/>
                              </w:rPr>
                              <m:t>XX</m:t>
                            </m:r>
                          </m:sub>
                        </m:sSub>
                      </m:e>
                      <m:e>
                        <m:sSub>
                          <m:sSubPr>
                            <m:ctrlPr>
                              <w:rPr>
                                <w:rFonts w:ascii="Cambria Math" w:hAnsi="Cambria Math"/>
                                <w:i/>
                                <w:sz w:val="22"/>
                              </w:rPr>
                            </m:ctrlPr>
                          </m:sSubPr>
                          <m:e>
                            <m:r>
                              <w:rPr>
                                <w:rFonts w:ascii="Cambria Math" w:hAnsi="Cambria Math"/>
                                <w:sz w:val="22"/>
                              </w:rPr>
                              <m:t>I</m:t>
                            </m:r>
                          </m:e>
                          <m:sub>
                            <m:r>
                              <w:rPr>
                                <w:rFonts w:ascii="Cambria Math" w:hAnsi="Cambria Math"/>
                                <w:sz w:val="22"/>
                              </w:rPr>
                              <m:t>XY</m:t>
                            </m:r>
                          </m:sub>
                        </m:sSub>
                      </m:e>
                      <m:e>
                        <m:sSub>
                          <m:sSubPr>
                            <m:ctrlPr>
                              <w:rPr>
                                <w:rFonts w:ascii="Cambria Math" w:hAnsi="Cambria Math"/>
                                <w:i/>
                                <w:sz w:val="22"/>
                              </w:rPr>
                            </m:ctrlPr>
                          </m:sSubPr>
                          <m:e>
                            <m:r>
                              <w:rPr>
                                <w:rFonts w:ascii="Cambria Math" w:hAnsi="Cambria Math"/>
                                <w:sz w:val="22"/>
                              </w:rPr>
                              <m:t>I</m:t>
                            </m:r>
                          </m:e>
                          <m:sub>
                            <m:r>
                              <w:rPr>
                                <w:rFonts w:ascii="Cambria Math" w:hAnsi="Cambria Math"/>
                                <w:sz w:val="22"/>
                              </w:rPr>
                              <m:t>XZ</m:t>
                            </m:r>
                          </m:sub>
                        </m:sSub>
                      </m:e>
                    </m:mr>
                    <m:mr>
                      <m:e>
                        <m:sSub>
                          <m:sSubPr>
                            <m:ctrlPr>
                              <w:rPr>
                                <w:rFonts w:ascii="Cambria Math" w:hAnsi="Cambria Math"/>
                                <w:i/>
                                <w:sz w:val="22"/>
                              </w:rPr>
                            </m:ctrlPr>
                          </m:sSubPr>
                          <m:e>
                            <m:r>
                              <w:rPr>
                                <w:rFonts w:ascii="Cambria Math" w:hAnsi="Cambria Math"/>
                                <w:sz w:val="22"/>
                              </w:rPr>
                              <m:t>I</m:t>
                            </m:r>
                          </m:e>
                          <m:sub>
                            <m:r>
                              <w:rPr>
                                <w:rFonts w:ascii="Cambria Math" w:hAnsi="Cambria Math"/>
                                <w:sz w:val="22"/>
                              </w:rPr>
                              <m:t>YX</m:t>
                            </m:r>
                          </m:sub>
                        </m:sSub>
                      </m:e>
                      <m:e>
                        <m:sSub>
                          <m:sSubPr>
                            <m:ctrlPr>
                              <w:rPr>
                                <w:rFonts w:ascii="Cambria Math" w:hAnsi="Cambria Math"/>
                                <w:i/>
                                <w:sz w:val="22"/>
                              </w:rPr>
                            </m:ctrlPr>
                          </m:sSubPr>
                          <m:e>
                            <m:r>
                              <w:rPr>
                                <w:rFonts w:ascii="Cambria Math" w:hAnsi="Cambria Math"/>
                                <w:sz w:val="22"/>
                              </w:rPr>
                              <m:t>I</m:t>
                            </m:r>
                          </m:e>
                          <m:sub>
                            <m:r>
                              <w:rPr>
                                <w:rFonts w:ascii="Cambria Math" w:hAnsi="Cambria Math"/>
                                <w:sz w:val="22"/>
                              </w:rPr>
                              <m:t>YY</m:t>
                            </m:r>
                          </m:sub>
                        </m:sSub>
                      </m:e>
                      <m:e>
                        <m:sSub>
                          <m:sSubPr>
                            <m:ctrlPr>
                              <w:rPr>
                                <w:rFonts w:ascii="Cambria Math" w:hAnsi="Cambria Math"/>
                                <w:i/>
                                <w:sz w:val="22"/>
                              </w:rPr>
                            </m:ctrlPr>
                          </m:sSubPr>
                          <m:e>
                            <m:r>
                              <w:rPr>
                                <w:rFonts w:ascii="Cambria Math" w:hAnsi="Cambria Math"/>
                                <w:sz w:val="22"/>
                              </w:rPr>
                              <m:t>I</m:t>
                            </m:r>
                          </m:e>
                          <m:sub>
                            <m:r>
                              <w:rPr>
                                <w:rFonts w:ascii="Cambria Math" w:hAnsi="Cambria Math"/>
                                <w:sz w:val="22"/>
                              </w:rPr>
                              <m:t>YZ</m:t>
                            </m:r>
                          </m:sub>
                        </m:sSub>
                      </m:e>
                    </m:mr>
                    <m:mr>
                      <m:e>
                        <m:sSub>
                          <m:sSubPr>
                            <m:ctrlPr>
                              <w:rPr>
                                <w:rFonts w:ascii="Cambria Math" w:hAnsi="Cambria Math"/>
                                <w:i/>
                                <w:sz w:val="22"/>
                              </w:rPr>
                            </m:ctrlPr>
                          </m:sSubPr>
                          <m:e>
                            <m:r>
                              <w:rPr>
                                <w:rFonts w:ascii="Cambria Math" w:hAnsi="Cambria Math"/>
                                <w:sz w:val="22"/>
                              </w:rPr>
                              <m:t>I</m:t>
                            </m:r>
                          </m:e>
                          <m:sub>
                            <m:r>
                              <w:rPr>
                                <w:rFonts w:ascii="Cambria Math" w:hAnsi="Cambria Math"/>
                                <w:sz w:val="22"/>
                              </w:rPr>
                              <m:t>ZX</m:t>
                            </m:r>
                          </m:sub>
                        </m:sSub>
                      </m:e>
                      <m:e>
                        <m:sSub>
                          <m:sSubPr>
                            <m:ctrlPr>
                              <w:rPr>
                                <w:rFonts w:ascii="Cambria Math" w:hAnsi="Cambria Math"/>
                                <w:i/>
                                <w:sz w:val="22"/>
                              </w:rPr>
                            </m:ctrlPr>
                          </m:sSubPr>
                          <m:e>
                            <m:r>
                              <w:rPr>
                                <w:rFonts w:ascii="Cambria Math" w:hAnsi="Cambria Math"/>
                                <w:sz w:val="22"/>
                              </w:rPr>
                              <m:t>I</m:t>
                            </m:r>
                          </m:e>
                          <m:sub>
                            <m:r>
                              <w:rPr>
                                <w:rFonts w:ascii="Cambria Math" w:hAnsi="Cambria Math"/>
                                <w:sz w:val="22"/>
                              </w:rPr>
                              <m:t>ZY</m:t>
                            </m:r>
                          </m:sub>
                        </m:sSub>
                      </m:e>
                      <m:e>
                        <m:sSub>
                          <m:sSubPr>
                            <m:ctrlPr>
                              <w:rPr>
                                <w:rFonts w:ascii="Cambria Math" w:hAnsi="Cambria Math"/>
                                <w:i/>
                                <w:sz w:val="22"/>
                              </w:rPr>
                            </m:ctrlPr>
                          </m:sSubPr>
                          <m:e>
                            <m:r>
                              <w:rPr>
                                <w:rFonts w:ascii="Cambria Math" w:hAnsi="Cambria Math"/>
                                <w:sz w:val="22"/>
                              </w:rPr>
                              <m:t>I</m:t>
                            </m:r>
                          </m:e>
                          <m:sub>
                            <m:r>
                              <w:rPr>
                                <w:rFonts w:ascii="Cambria Math" w:hAnsi="Cambria Math"/>
                                <w:sz w:val="22"/>
                              </w:rPr>
                              <m:t>ZZ</m:t>
                            </m:r>
                          </m:sub>
                        </m:sSub>
                      </m:e>
                    </m:mr>
                  </m:m>
                </m:e>
              </m:d>
              <m:r>
                <w:rPr>
                  <w:rFonts w:ascii="Cambria Math" w:hAnsi="Cambria Math"/>
                  <w:sz w:val="22"/>
                </w:rPr>
                <m:t>#</m:t>
              </m:r>
              <m:d>
                <m:dPr>
                  <m:ctrlPr>
                    <w:rPr>
                      <w:rFonts w:ascii="Cambria Math" w:hAnsi="Cambria Math"/>
                      <w:i/>
                      <w:sz w:val="22"/>
                    </w:rPr>
                  </m:ctrlPr>
                </m:dPr>
                <m:e>
                  <m:r>
                    <w:rPr>
                      <w:rFonts w:ascii="Cambria Math" w:hAnsi="Cambria Math"/>
                      <w:sz w:val="22"/>
                    </w:rPr>
                    <m:t>3.3</m:t>
                  </m:r>
                </m:e>
              </m:d>
            </m:e>
          </m:eqArr>
        </m:oMath>
      </m:oMathPara>
    </w:p>
    <w:p w14:paraId="7AC2EF26" w14:textId="5E0B00AD" w:rsidR="008C2878" w:rsidRDefault="008C2878" w:rsidP="007A1FC2">
      <w:r>
        <w:t xml:space="preserve">The terms </w:t>
      </w:r>
      <m:oMath>
        <m:sSub>
          <m:sSubPr>
            <m:ctrlPr>
              <w:rPr>
                <w:rFonts w:ascii="Cambria Math" w:hAnsi="Cambria Math"/>
                <w:i/>
              </w:rPr>
            </m:ctrlPr>
          </m:sSubPr>
          <m:e>
            <m:r>
              <w:rPr>
                <w:rFonts w:ascii="Cambria Math" w:hAnsi="Cambria Math"/>
              </w:rPr>
              <m:t>I</m:t>
            </m:r>
          </m:e>
          <m:sub>
            <m:r>
              <w:rPr>
                <w:rFonts w:ascii="Cambria Math" w:hAnsi="Cambria Math"/>
              </w:rPr>
              <m:t>XX</m:t>
            </m:r>
          </m:sub>
        </m:sSub>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YY</m:t>
            </m:r>
          </m:sub>
        </m:sSub>
      </m:oMath>
      <w:r w:rsidR="00791371">
        <w:t xml:space="preserve"> and </w:t>
      </w:r>
      <m:oMath>
        <m:sSub>
          <m:sSubPr>
            <m:ctrlPr>
              <w:rPr>
                <w:rFonts w:ascii="Cambria Math" w:hAnsi="Cambria Math"/>
                <w:i/>
              </w:rPr>
            </m:ctrlPr>
          </m:sSubPr>
          <m:e>
            <m:r>
              <w:rPr>
                <w:rFonts w:ascii="Cambria Math" w:hAnsi="Cambria Math"/>
              </w:rPr>
              <m:t>I</m:t>
            </m:r>
          </m:e>
          <m:sub>
            <m:r>
              <w:rPr>
                <w:rFonts w:ascii="Cambria Math" w:hAnsi="Cambria Math"/>
              </w:rPr>
              <m:t>ZZ</m:t>
            </m:r>
          </m:sub>
        </m:sSub>
      </m:oMath>
      <w:r w:rsidR="00446C4D">
        <w:t xml:space="preserve"> are moments of inertia </w:t>
      </w:r>
      <w:r w:rsidR="00A95D95">
        <w:t xml:space="preserve">along the axis x, </w:t>
      </w:r>
      <w:r w:rsidR="000365B0">
        <w:t>y,</w:t>
      </w:r>
      <w:r w:rsidR="00A95D95">
        <w:t xml:space="preserve"> and z, while the rest of the </w:t>
      </w:r>
      <w:r w:rsidR="000365B0">
        <w:t>terms</w:t>
      </w:r>
      <w:r w:rsidR="00A95D95">
        <w:t xml:space="preserve"> are the </w:t>
      </w:r>
      <w:r w:rsidR="000365B0">
        <w:t>inertia</w:t>
      </w:r>
      <w:r w:rsidR="00A95D95">
        <w:t xml:space="preserve"> products</w:t>
      </w:r>
      <w:r w:rsidR="009D7516">
        <w:t xml:space="preserve">. The moment of inertia tensor explains how an asteroid’s mass </w:t>
      </w:r>
      <w:proofErr w:type="gramStart"/>
      <w:r w:rsidR="009D7516">
        <w:t>is distributed</w:t>
      </w:r>
      <w:proofErr w:type="gramEnd"/>
      <w:r w:rsidR="009D7516">
        <w:t xml:space="preserve"> around</w:t>
      </w:r>
      <w:r w:rsidR="006D52A3">
        <w:t xml:space="preserve"> any instant</w:t>
      </w:r>
      <w:r w:rsidR="000365B0">
        <w:t xml:space="preserve"> spin</w:t>
      </w:r>
      <w:r w:rsidR="006D52A3">
        <w:t xml:space="preserve"> rotation axis. Any asteroid shape has a given </w:t>
      </w:r>
      <w:r w:rsidR="000365B0">
        <w:t>unique</w:t>
      </w:r>
      <w:r w:rsidR="006D52A3">
        <w:t xml:space="preserve"> </w:t>
      </w:r>
      <w:r w:rsidR="000365B0">
        <w:t>XYZ</w:t>
      </w:r>
      <w:r w:rsidR="006D52A3">
        <w:t xml:space="preserve"> coordinate syste</w:t>
      </w:r>
      <w:r w:rsidR="00914BA4">
        <w:t>m</w:t>
      </w:r>
      <w:r w:rsidR="006A785B">
        <w:t>. Every non-diagonal term from equation 3.2 becomes</w:t>
      </w:r>
      <w:r w:rsidR="00B54859">
        <w:t xml:space="preserve"> zero</w:t>
      </w:r>
      <w:r w:rsidR="006A785B">
        <w:t>,</w:t>
      </w:r>
      <w:r w:rsidR="00486232">
        <w:t xml:space="preserve"> as shown in equation 3.3.</w:t>
      </w:r>
      <w:r w:rsidR="003F60CF">
        <w:t xml:space="preserve"> </w:t>
      </w:r>
      <w:r w:rsidR="00791371">
        <w:t xml:space="preserve">The </w:t>
      </w:r>
      <w:r w:rsidR="006875DA">
        <w:t>diagonal terms</w:t>
      </w:r>
      <w:r w:rsidR="00097E65">
        <w:t xml:space="preserve"> now become the principal moments of inertia</w:t>
      </w:r>
      <w:r w:rsidR="006A785B">
        <w:t>,</w:t>
      </w:r>
      <w:r w:rsidR="00097E65">
        <w:t xml:space="preserve"> and</w:t>
      </w:r>
      <w:r w:rsidR="00D06BFE">
        <w:t xml:space="preserve"> their </w:t>
      </w:r>
      <w:r w:rsidR="00D06BFE">
        <w:lastRenderedPageBreak/>
        <w:t>corresponding axes are the principal axes of</w:t>
      </w:r>
      <w:r w:rsidR="00080B14">
        <w:t xml:space="preserve"> inertia. The principal axis governs the rotation of asteroids over</w:t>
      </w:r>
      <w:r w:rsidR="00250CBE">
        <w:t xml:space="preserve"> </w:t>
      </w:r>
      <w:r w:rsidR="001A5C0E">
        <w:t>a lengthy period</w:t>
      </w:r>
      <w:r w:rsidR="00080B14">
        <w:t xml:space="preserve"> and </w:t>
      </w:r>
      <w:proofErr w:type="gramStart"/>
      <w:r w:rsidR="00080B14">
        <w:t>is further explained</w:t>
      </w:r>
      <w:proofErr w:type="gramEnd"/>
      <w:r w:rsidR="00080B14">
        <w:t xml:space="preserve"> in section 3.</w:t>
      </w:r>
      <w:r w:rsidR="00A36E25">
        <w:t>3</w:t>
      </w:r>
      <w:r w:rsidR="00080B14">
        <w:t>.2</w:t>
      </w:r>
      <w:r w:rsidR="004B6B44">
        <w:t xml:space="preserve"> [</w:t>
      </w:r>
      <w:commentRangeStart w:id="9"/>
      <w:r w:rsidR="004B6B44">
        <w:t>ref</w:t>
      </w:r>
      <w:commentRangeEnd w:id="9"/>
      <w:r w:rsidR="00212E0E">
        <w:rPr>
          <w:rStyle w:val="CommentReference"/>
        </w:rPr>
        <w:commentReference w:id="9"/>
      </w:r>
      <w:r w:rsidR="004B6B44">
        <w:t>]</w:t>
      </w:r>
      <w:r w:rsidR="00080B14">
        <w:t xml:space="preserve">. </w:t>
      </w:r>
    </w:p>
    <w:p w14:paraId="41D6E708" w14:textId="2565413B" w:rsidR="0057767A" w:rsidRPr="00E41E57" w:rsidRDefault="006908A2" w:rsidP="002279F2">
      <w:pPr>
        <w:rPr>
          <w:rFonts w:asciiTheme="minorHAnsi" w:hAnsiTheme="minorHAnsi"/>
          <w:sz w:val="22"/>
        </w:rPr>
      </w:pPr>
      <m:oMathPara>
        <m:oMath>
          <m:eqArr>
            <m:eqArrPr>
              <m:maxDist m:val="1"/>
              <m:ctrlPr>
                <w:rPr>
                  <w:rFonts w:ascii="Cambria Math" w:hAnsi="Cambria Math"/>
                  <w:i/>
                  <w:sz w:val="22"/>
                </w:rPr>
              </m:ctrlPr>
            </m:eqArrPr>
            <m:e>
              <m:acc>
                <m:accPr>
                  <m:ctrlPr>
                    <w:rPr>
                      <w:rFonts w:ascii="Cambria Math" w:hAnsi="Cambria Math"/>
                      <w:i/>
                      <w:sz w:val="22"/>
                    </w:rPr>
                  </m:ctrlPr>
                </m:accPr>
                <m:e>
                  <m:r>
                    <w:rPr>
                      <w:rFonts w:ascii="Cambria Math" w:hAnsi="Cambria Math"/>
                    </w:rPr>
                    <m:t>I</m:t>
                  </m:r>
                </m:e>
              </m:acc>
              <m:r>
                <w:rPr>
                  <w:rFonts w:ascii="Cambria Math" w:hAnsi="Cambria Math"/>
                  <w:sz w:val="22"/>
                </w:rPr>
                <m:t>=</m:t>
              </m:r>
              <m:d>
                <m:dPr>
                  <m:begChr m:val="["/>
                  <m:endChr m:val="]"/>
                  <m:ctrlPr>
                    <w:rPr>
                      <w:rFonts w:ascii="Cambria Math" w:hAnsi="Cambria Math"/>
                      <w:i/>
                      <w:sz w:val="22"/>
                    </w:rPr>
                  </m:ctrlPr>
                </m:dPr>
                <m:e>
                  <m:m>
                    <m:mPr>
                      <m:mcs>
                        <m:mc>
                          <m:mcPr>
                            <m:count m:val="3"/>
                            <m:mcJc m:val="center"/>
                          </m:mcPr>
                        </m:mc>
                      </m:mcs>
                      <m:ctrlPr>
                        <w:rPr>
                          <w:rFonts w:ascii="Cambria Math" w:hAnsi="Cambria Math"/>
                          <w:i/>
                          <w:sz w:val="22"/>
                        </w:rPr>
                      </m:ctrlPr>
                    </m:mPr>
                    <m:mr>
                      <m:e>
                        <m:sSub>
                          <m:sSubPr>
                            <m:ctrlPr>
                              <w:rPr>
                                <w:rFonts w:ascii="Cambria Math" w:hAnsi="Cambria Math"/>
                                <w:i/>
                                <w:sz w:val="22"/>
                              </w:rPr>
                            </m:ctrlPr>
                          </m:sSubPr>
                          <m:e>
                            <m:r>
                              <w:rPr>
                                <w:rFonts w:ascii="Cambria Math" w:hAnsi="Cambria Math"/>
                                <w:sz w:val="22"/>
                              </w:rPr>
                              <m:t>I</m:t>
                            </m:r>
                          </m:e>
                          <m:sub>
                            <m:r>
                              <w:rPr>
                                <w:rFonts w:ascii="Cambria Math" w:hAnsi="Cambria Math"/>
                                <w:sz w:val="22"/>
                              </w:rPr>
                              <m:t>XX</m:t>
                            </m:r>
                          </m:sub>
                        </m:sSub>
                      </m:e>
                      <m:e>
                        <m:r>
                          <w:rPr>
                            <w:rFonts w:ascii="Cambria Math" w:hAnsi="Cambria Math"/>
                            <w:sz w:val="22"/>
                          </w:rPr>
                          <m:t>0</m:t>
                        </m:r>
                      </m:e>
                      <m:e>
                        <m:r>
                          <w:rPr>
                            <w:rFonts w:ascii="Cambria Math" w:hAnsi="Cambria Math"/>
                            <w:sz w:val="22"/>
                          </w:rPr>
                          <m:t>0</m:t>
                        </m:r>
                      </m:e>
                    </m:mr>
                    <m:mr>
                      <m:e>
                        <m:r>
                          <w:rPr>
                            <w:rFonts w:ascii="Cambria Math" w:hAnsi="Cambria Math"/>
                            <w:sz w:val="22"/>
                          </w:rPr>
                          <m:t>0</m:t>
                        </m:r>
                      </m:e>
                      <m:e>
                        <m:sSub>
                          <m:sSubPr>
                            <m:ctrlPr>
                              <w:rPr>
                                <w:rFonts w:ascii="Cambria Math" w:hAnsi="Cambria Math"/>
                                <w:i/>
                                <w:sz w:val="22"/>
                              </w:rPr>
                            </m:ctrlPr>
                          </m:sSubPr>
                          <m:e>
                            <m:r>
                              <w:rPr>
                                <w:rFonts w:ascii="Cambria Math" w:hAnsi="Cambria Math"/>
                                <w:sz w:val="22"/>
                              </w:rPr>
                              <m:t>I</m:t>
                            </m:r>
                          </m:e>
                          <m:sub>
                            <m:r>
                              <w:rPr>
                                <w:rFonts w:ascii="Cambria Math" w:hAnsi="Cambria Math"/>
                                <w:sz w:val="22"/>
                              </w:rPr>
                              <m:t>YY</m:t>
                            </m:r>
                          </m:sub>
                        </m:sSub>
                      </m:e>
                      <m:e>
                        <m:r>
                          <w:rPr>
                            <w:rFonts w:ascii="Cambria Math" w:hAnsi="Cambria Math"/>
                            <w:sz w:val="22"/>
                          </w:rPr>
                          <m:t>0</m:t>
                        </m:r>
                      </m:e>
                    </m:mr>
                    <m:mr>
                      <m:e>
                        <m:r>
                          <w:rPr>
                            <w:rFonts w:ascii="Cambria Math" w:hAnsi="Cambria Math"/>
                            <w:sz w:val="22"/>
                          </w:rPr>
                          <m:t>0</m:t>
                        </m:r>
                      </m:e>
                      <m:e>
                        <m:r>
                          <w:rPr>
                            <w:rFonts w:ascii="Cambria Math" w:hAnsi="Cambria Math"/>
                            <w:sz w:val="22"/>
                          </w:rPr>
                          <m:t>0</m:t>
                        </m:r>
                      </m:e>
                      <m:e>
                        <m:sSub>
                          <m:sSubPr>
                            <m:ctrlPr>
                              <w:rPr>
                                <w:rFonts w:ascii="Cambria Math" w:hAnsi="Cambria Math"/>
                                <w:i/>
                                <w:sz w:val="22"/>
                              </w:rPr>
                            </m:ctrlPr>
                          </m:sSubPr>
                          <m:e>
                            <m:r>
                              <w:rPr>
                                <w:rFonts w:ascii="Cambria Math" w:hAnsi="Cambria Math"/>
                                <w:sz w:val="22"/>
                              </w:rPr>
                              <m:t>I</m:t>
                            </m:r>
                          </m:e>
                          <m:sub>
                            <m:r>
                              <w:rPr>
                                <w:rFonts w:ascii="Cambria Math" w:hAnsi="Cambria Math"/>
                                <w:sz w:val="22"/>
                              </w:rPr>
                              <m:t>ZZ</m:t>
                            </m:r>
                          </m:sub>
                        </m:sSub>
                      </m:e>
                    </m:mr>
                  </m:m>
                </m:e>
              </m:d>
              <m:r>
                <w:rPr>
                  <w:rFonts w:ascii="Cambria Math" w:hAnsi="Cambria Math"/>
                  <w:sz w:val="22"/>
                </w:rPr>
                <m:t>#</m:t>
              </m:r>
              <m:d>
                <m:dPr>
                  <m:ctrlPr>
                    <w:rPr>
                      <w:rFonts w:ascii="Cambria Math" w:hAnsi="Cambria Math"/>
                      <w:i/>
                      <w:sz w:val="22"/>
                    </w:rPr>
                  </m:ctrlPr>
                </m:dPr>
                <m:e>
                  <m:r>
                    <w:rPr>
                      <w:rFonts w:ascii="Cambria Math" w:hAnsi="Cambria Math"/>
                      <w:sz w:val="22"/>
                    </w:rPr>
                    <m:t>3.4</m:t>
                  </m:r>
                </m:e>
              </m:d>
            </m:e>
          </m:eqArr>
        </m:oMath>
      </m:oMathPara>
    </w:p>
    <w:p w14:paraId="5AE0C965" w14:textId="6B547918" w:rsidR="00F37E20" w:rsidRDefault="00F37E20" w:rsidP="00BF5964">
      <w:pPr>
        <w:pStyle w:val="Heading3"/>
      </w:pPr>
      <w:r>
        <w:t>Principal axis</w:t>
      </w:r>
    </w:p>
    <w:p w14:paraId="22B67E43" w14:textId="1F4275F2" w:rsidR="002279F2" w:rsidRDefault="00931843" w:rsidP="007A1FC2">
      <w:r>
        <w:t xml:space="preserve">The </w:t>
      </w:r>
      <m:oMath>
        <m:acc>
          <m:accPr>
            <m:chr m:val="⃑"/>
            <m:ctrlPr>
              <w:rPr>
                <w:rFonts w:ascii="Cambria Math" w:hAnsi="Cambria Math"/>
                <w:i/>
              </w:rPr>
            </m:ctrlPr>
          </m:accPr>
          <m:e>
            <m:r>
              <w:rPr>
                <w:rFonts w:ascii="Cambria Math" w:hAnsi="Cambria Math"/>
              </w:rPr>
              <m:t>ω</m:t>
            </m:r>
          </m:e>
        </m:acc>
        <m:r>
          <w:rPr>
            <w:rFonts w:ascii="Cambria Math" w:hAnsi="Cambria Math"/>
          </w:rPr>
          <m:t xml:space="preserve"> </m:t>
        </m:r>
      </m:oMath>
      <w:r w:rsidR="00694FE3">
        <w:t>of an asteroid</w:t>
      </w:r>
      <w:r w:rsidR="003D4EC6">
        <w:t xml:space="preserve"> does vary with time</w:t>
      </w:r>
      <w:r w:rsidR="000D4068">
        <w:t xml:space="preserve"> because of the change in the inertia moment about the </w:t>
      </w:r>
      <w:r w:rsidR="00CD1956">
        <w:t>instantaneous rotation</w:t>
      </w:r>
      <w:r w:rsidR="00475CC2">
        <w:t xml:space="preserve"> axis</w:t>
      </w:r>
      <w:r w:rsidR="00CD1956">
        <w:t>.</w:t>
      </w:r>
      <w:r w:rsidR="005B78C1">
        <w:t xml:space="preserve"> It</w:t>
      </w:r>
      <w:r w:rsidR="00E31AE6">
        <w:t xml:space="preserve"> is not a constant due to </w:t>
      </w:r>
      <w:r w:rsidR="00573C61">
        <w:t>changes in the inertia moment about the instantaneous spin axis.</w:t>
      </w:r>
      <w:r w:rsidR="00CD1956">
        <w:t xml:space="preserve"> Asteroids that bear this feature </w:t>
      </w:r>
      <w:proofErr w:type="gramStart"/>
      <w:r w:rsidR="00CD1956">
        <w:t>are referred</w:t>
      </w:r>
      <w:proofErr w:type="gramEnd"/>
      <w:r w:rsidR="00CD1956">
        <w:t xml:space="preserve"> to as </w:t>
      </w:r>
      <w:r w:rsidR="00E0691A">
        <w:t>non-</w:t>
      </w:r>
      <w:r w:rsidR="00C526F5">
        <w:t>p</w:t>
      </w:r>
      <w:r w:rsidR="00E0691A">
        <w:t xml:space="preserve">rincipal axis rotators have the </w:t>
      </w:r>
      <m:oMath>
        <m:acc>
          <m:accPr>
            <m:chr m:val="⃑"/>
            <m:ctrlPr>
              <w:rPr>
                <w:rFonts w:ascii="Cambria Math" w:hAnsi="Cambria Math"/>
                <w:i/>
              </w:rPr>
            </m:ctrlPr>
          </m:accPr>
          <m:e>
            <m:r>
              <w:rPr>
                <w:rFonts w:ascii="Cambria Math" w:hAnsi="Cambria Math"/>
              </w:rPr>
              <m:t>ω</m:t>
            </m:r>
          </m:e>
        </m:acc>
        <m:r>
          <w:rPr>
            <w:rFonts w:ascii="Cambria Math" w:hAnsi="Cambria Math"/>
          </w:rPr>
          <m:t xml:space="preserve"> </m:t>
        </m:r>
      </m:oMath>
      <w:r w:rsidR="00E0691A">
        <w:t xml:space="preserve">and the </w:t>
      </w:r>
      <m:oMath>
        <m:acc>
          <m:accPr>
            <m:chr m:val="⃑"/>
            <m:ctrlPr>
              <w:rPr>
                <w:rFonts w:ascii="Cambria Math" w:hAnsi="Cambria Math"/>
                <w:i/>
              </w:rPr>
            </m:ctrlPr>
          </m:accPr>
          <m:e>
            <m:r>
              <w:rPr>
                <w:rFonts w:ascii="Cambria Math" w:hAnsi="Cambria Math"/>
              </w:rPr>
              <m:t>L</m:t>
            </m:r>
          </m:e>
        </m:acc>
      </m:oMath>
      <w:r w:rsidR="002964C2">
        <w:t xml:space="preserve"> not aligned. The unalignment leads to</w:t>
      </w:r>
      <w:r w:rsidR="002B3D87">
        <w:t xml:space="preserve"> a complex and non</w:t>
      </w:r>
      <w:r w:rsidR="00D441D9">
        <w:t>-</w:t>
      </w:r>
      <w:r w:rsidR="002B3D87">
        <w:t>periodic rotat</w:t>
      </w:r>
      <w:r w:rsidR="0043134C">
        <w:t xml:space="preserve">ion. </w:t>
      </w:r>
      <w:r w:rsidR="00D441D9">
        <w:t xml:space="preserve">The rotation state can also </w:t>
      </w:r>
      <w:proofErr w:type="gramStart"/>
      <w:r w:rsidR="00D441D9">
        <w:t>be referred</w:t>
      </w:r>
      <w:proofErr w:type="gramEnd"/>
      <w:r w:rsidR="00D441D9">
        <w:t xml:space="preserve"> to as an </w:t>
      </w:r>
      <w:r w:rsidR="00D441D9" w:rsidRPr="005B04A5">
        <w:rPr>
          <w:i/>
          <w:iCs/>
        </w:rPr>
        <w:t>excit</w:t>
      </w:r>
      <w:r w:rsidR="00642725">
        <w:rPr>
          <w:i/>
          <w:iCs/>
        </w:rPr>
        <w:t>ing</w:t>
      </w:r>
      <w:r w:rsidR="00D441D9" w:rsidRPr="005B04A5">
        <w:rPr>
          <w:i/>
          <w:iCs/>
        </w:rPr>
        <w:t xml:space="preserve"> rotation</w:t>
      </w:r>
      <w:r w:rsidR="00841544">
        <w:t>. Such a motion creates a cyclical stress/strain on</w:t>
      </w:r>
      <w:r w:rsidR="00F711E8">
        <w:t xml:space="preserve"> the body. However, due to</w:t>
      </w:r>
      <w:r w:rsidR="00306018">
        <w:t xml:space="preserve"> the</w:t>
      </w:r>
      <w:r w:rsidR="00F711E8">
        <w:t xml:space="preserve"> nature of </w:t>
      </w:r>
      <w:r w:rsidR="007849F7">
        <w:t>asteroids</w:t>
      </w:r>
      <w:r w:rsidR="00F711E8">
        <w:t xml:space="preserve"> not truly being rigid bodies but instead composed of elastic and loosely </w:t>
      </w:r>
      <w:r w:rsidR="000F0DC1">
        <w:t xml:space="preserve">structured materials, </w:t>
      </w:r>
      <w:r w:rsidR="00642725">
        <w:t>the interior dissipates</w:t>
      </w:r>
      <w:r w:rsidR="000F0DC1">
        <w:t xml:space="preserve"> the rotational energy</w:t>
      </w:r>
      <w:r w:rsidR="001A4B89">
        <w:t>. With time, the</w:t>
      </w:r>
      <w:r w:rsidR="00BF7CD5">
        <w:t xml:space="preserve"> rotation attains minimal rotational energy causing the rotation</w:t>
      </w:r>
      <w:r w:rsidR="0055760D">
        <w:t xml:space="preserve"> to occur on the principal axis with the largest moment of inertia.</w:t>
      </w:r>
    </w:p>
    <w:p w14:paraId="1FD0EB4C" w14:textId="3872DA8A" w:rsidR="00BE5A92" w:rsidRDefault="00BE5A92" w:rsidP="007A1FC2">
      <w:r>
        <w:t>The dam</w:t>
      </w:r>
      <w:r w:rsidR="005F133F">
        <w:t xml:space="preserve">ping </w:t>
      </w:r>
      <w:r w:rsidR="00E26240">
        <w:t>time</w:t>
      </w:r>
      <w:r w:rsidR="005F133F">
        <w:t>scale</w:t>
      </w:r>
      <w:r w:rsidR="00E26240">
        <w:t xml:space="preserve"> </w:t>
      </w:r>
      <m:oMath>
        <m:r>
          <w:rPr>
            <w:rFonts w:ascii="Cambria Math" w:hAnsi="Cambria Math"/>
          </w:rPr>
          <m:t>τ</m:t>
        </m:r>
      </m:oMath>
      <w:r w:rsidR="00E16C16">
        <w:t xml:space="preserve"> of a</w:t>
      </w:r>
      <w:r w:rsidR="00F864BC">
        <w:t xml:space="preserve"> non-</w:t>
      </w:r>
      <w:r w:rsidR="007849F7">
        <w:t>principal</w:t>
      </w:r>
      <w:r w:rsidR="00F864BC">
        <w:t xml:space="preserve"> axis</w:t>
      </w:r>
      <w:r w:rsidR="00CB4658">
        <w:t xml:space="preserve"> rotation of an asteroid</w:t>
      </w:r>
      <w:r w:rsidR="004A2340">
        <w:t xml:space="preserve"> </w:t>
      </w:r>
      <w:proofErr w:type="gramStart"/>
      <w:r w:rsidR="004A2340">
        <w:t>is express</w:t>
      </w:r>
      <w:r w:rsidR="00AF18EF">
        <w:t>ed</w:t>
      </w:r>
      <w:proofErr w:type="gramEnd"/>
      <w:r w:rsidR="004A2340">
        <w:t xml:space="preserve"> as follows</w:t>
      </w:r>
      <w:r w:rsidR="00654630">
        <w:t xml:space="preserve"> based on the contributions from Harris</w:t>
      </w:r>
      <w:r w:rsidR="004A2340">
        <w:t xml:space="preserve"> [</w:t>
      </w:r>
      <w:commentRangeStart w:id="10"/>
      <w:r w:rsidR="000520D1">
        <w:t>ref</w:t>
      </w:r>
      <w:commentRangeEnd w:id="10"/>
      <w:r w:rsidR="000520D1">
        <w:rPr>
          <w:rStyle w:val="CommentReference"/>
        </w:rPr>
        <w:commentReference w:id="10"/>
      </w:r>
      <w:r w:rsidR="004A2340">
        <w:t>]</w:t>
      </w:r>
      <w:r w:rsidR="00654630">
        <w:t xml:space="preserve">. The period </w:t>
      </w:r>
      <m:oMath>
        <m:r>
          <w:rPr>
            <w:rFonts w:ascii="Cambria Math" w:hAnsi="Cambria Math"/>
          </w:rPr>
          <m:t>P</m:t>
        </m:r>
      </m:oMath>
      <w:r w:rsidR="00654630">
        <w:t xml:space="preserve"> is the rotation period of the asteroid and </w:t>
      </w:r>
      <w:proofErr w:type="gramStart"/>
      <w:r w:rsidR="00654630">
        <w:t>is expressed</w:t>
      </w:r>
      <w:proofErr w:type="gramEnd"/>
      <w:r w:rsidR="00654630">
        <w:t xml:space="preserve"> in hours</w:t>
      </w:r>
      <w:r w:rsidR="001473B4">
        <w:t>. At the same time,</w:t>
      </w:r>
      <w:r w:rsidR="00687927">
        <w:t xml:space="preserve"> </w:t>
      </w:r>
      <m:oMath>
        <m:r>
          <w:rPr>
            <w:rFonts w:ascii="Cambria Math" w:hAnsi="Cambria Math"/>
          </w:rPr>
          <m:t>D</m:t>
        </m:r>
      </m:oMath>
      <w:r w:rsidR="00687927">
        <w:t xml:space="preserve"> is the mean </w:t>
      </w:r>
      <w:r w:rsidR="005D0B4C">
        <w:t>diameter</w:t>
      </w:r>
      <w:r w:rsidR="00724BBD">
        <w:t xml:space="preserve"> of the asteroid expressed in </w:t>
      </w:r>
      <w:r w:rsidR="007849F7">
        <w:t>kilometres</w:t>
      </w:r>
      <w:r w:rsidR="00724BBD">
        <w:t xml:space="preserve">, and </w:t>
      </w:r>
      <m:oMath>
        <m:r>
          <w:rPr>
            <w:rFonts w:ascii="Cambria Math" w:hAnsi="Cambria Math"/>
          </w:rPr>
          <m:t>C</m:t>
        </m:r>
      </m:oMath>
      <w:r w:rsidR="00724BBD">
        <w:t xml:space="preserve">  is a constant, usually approximated t</w:t>
      </w:r>
      <w:r w:rsidR="00AF18EF">
        <w:t>o</w:t>
      </w:r>
      <w:r w:rsidR="00724BBD">
        <w:t xml:space="preserve"> the value of 17.</w:t>
      </w:r>
      <w:r w:rsidR="006D0B3A">
        <w:t xml:space="preserve"> </w:t>
      </w:r>
    </w:p>
    <w:p w14:paraId="28C31984" w14:textId="5087189C" w:rsidR="005F133F" w:rsidRPr="00611562" w:rsidRDefault="006908A2" w:rsidP="002279F2">
      <m:oMathPara>
        <m:oMath>
          <m:eqArr>
            <m:eqArrPr>
              <m:maxDist m:val="1"/>
              <m:ctrlPr>
                <w:rPr>
                  <w:rFonts w:ascii="Cambria Math" w:hAnsi="Cambria Math"/>
                  <w:i/>
                </w:rPr>
              </m:ctrlPr>
            </m:eqArrPr>
            <m:e>
              <m:r>
                <w:rPr>
                  <w:rFonts w:ascii="Cambria Math" w:hAnsi="Cambria Math"/>
                </w:rPr>
                <m:t>P=</m:t>
              </m:r>
              <m:f>
                <m:fPr>
                  <m:type m:val="skw"/>
                  <m:ctrlPr>
                    <w:rPr>
                      <w:rFonts w:ascii="Cambria Math" w:hAnsi="Cambria Math"/>
                      <w:i/>
                    </w:rPr>
                  </m:ctrlPr>
                </m:fPr>
                <m:num>
                  <m:r>
                    <w:rPr>
                      <w:rFonts w:ascii="Cambria Math" w:hAnsi="Cambria Math"/>
                    </w:rPr>
                    <m:t>2π</m:t>
                  </m:r>
                </m:num>
                <m:den>
                  <m:r>
                    <w:rPr>
                      <w:rFonts w:ascii="Cambria Math" w:hAnsi="Cambria Math"/>
                    </w:rPr>
                    <m:t>ω</m:t>
                  </m:r>
                </m:den>
              </m:f>
              <m:r>
                <w:rPr>
                  <w:rFonts w:ascii="Cambria Math" w:hAnsi="Cambria Math"/>
                </w:rPr>
                <m:t>#</m:t>
              </m:r>
              <m:d>
                <m:dPr>
                  <m:ctrlPr>
                    <w:rPr>
                      <w:rFonts w:ascii="Cambria Math" w:hAnsi="Cambria Math"/>
                      <w:i/>
                    </w:rPr>
                  </m:ctrlPr>
                </m:dPr>
                <m:e>
                  <m:r>
                    <w:rPr>
                      <w:rFonts w:ascii="Cambria Math" w:hAnsi="Cambria Math"/>
                    </w:rPr>
                    <m:t>3.5</m:t>
                  </m:r>
                </m:e>
              </m:d>
            </m:e>
          </m:eqArr>
        </m:oMath>
      </m:oMathPara>
    </w:p>
    <w:p w14:paraId="62B9833E" w14:textId="17E8D1ED" w:rsidR="00611562" w:rsidRPr="002F36E5" w:rsidRDefault="006908A2" w:rsidP="002279F2">
      <m:oMathPara>
        <m:oMath>
          <m:eqArr>
            <m:eqArrPr>
              <m:maxDist m:val="1"/>
              <m:ctrlPr>
                <w:rPr>
                  <w:rFonts w:ascii="Cambria Math" w:hAnsi="Cambria Math"/>
                  <w:i/>
                </w:rPr>
              </m:ctrlPr>
            </m:eqArrPr>
            <m:e>
              <m:r>
                <w:rPr>
                  <w:rFonts w:ascii="Cambria Math" w:hAnsi="Cambria Math"/>
                </w:rPr>
                <m:t>τ=</m:t>
              </m:r>
              <m:f>
                <m:fPr>
                  <m:type m:val="skw"/>
                  <m:ctrlPr>
                    <w:rPr>
                      <w:rFonts w:ascii="Cambria Math" w:hAnsi="Cambria Math"/>
                      <w:i/>
                    </w:rPr>
                  </m:ctrlPr>
                </m:fPr>
                <m:num>
                  <m:sSup>
                    <m:sSupPr>
                      <m:ctrlPr>
                        <w:rPr>
                          <w:rFonts w:ascii="Cambria Math" w:hAnsi="Cambria Math"/>
                          <w:i/>
                        </w:rPr>
                      </m:ctrlPr>
                    </m:sSupPr>
                    <m:e>
                      <m:r>
                        <w:rPr>
                          <w:rFonts w:ascii="Cambria Math" w:hAnsi="Cambria Math"/>
                        </w:rPr>
                        <m:t>P</m:t>
                      </m:r>
                    </m:e>
                    <m:sup>
                      <m:r>
                        <w:rPr>
                          <w:rFonts w:ascii="Cambria Math" w:hAnsi="Cambria Math"/>
                        </w:rPr>
                        <m:t>3</m:t>
                      </m:r>
                    </m:sup>
                  </m:sSup>
                </m:num>
                <m:den>
                  <m:sSup>
                    <m:sSupPr>
                      <m:ctrlPr>
                        <w:rPr>
                          <w:rFonts w:ascii="Cambria Math" w:hAnsi="Cambria Math"/>
                          <w:i/>
                        </w:rPr>
                      </m:ctrlPr>
                    </m:sSupPr>
                    <m:e>
                      <m:r>
                        <w:rPr>
                          <w:rFonts w:ascii="Cambria Math" w:hAnsi="Cambria Math"/>
                        </w:rPr>
                        <m:t>C</m:t>
                      </m:r>
                    </m:e>
                    <m:sup>
                      <m:r>
                        <w:rPr>
                          <w:rFonts w:ascii="Cambria Math" w:hAnsi="Cambria Math"/>
                        </w:rPr>
                        <m:t>3</m:t>
                      </m:r>
                    </m:sup>
                  </m:sSup>
                  <m:sSup>
                    <m:sSupPr>
                      <m:ctrlPr>
                        <w:rPr>
                          <w:rFonts w:ascii="Cambria Math" w:hAnsi="Cambria Math"/>
                          <w:i/>
                        </w:rPr>
                      </m:ctrlPr>
                    </m:sSupPr>
                    <m:e>
                      <m:r>
                        <w:rPr>
                          <w:rFonts w:ascii="Cambria Math" w:hAnsi="Cambria Math"/>
                        </w:rPr>
                        <m:t>D</m:t>
                      </m:r>
                    </m:e>
                    <m:sup>
                      <m:r>
                        <w:rPr>
                          <w:rFonts w:ascii="Cambria Math" w:hAnsi="Cambria Math"/>
                        </w:rPr>
                        <m:t>2</m:t>
                      </m:r>
                    </m:sup>
                  </m:sSup>
                </m:den>
              </m:f>
              <m:r>
                <w:rPr>
                  <w:rFonts w:ascii="Cambria Math" w:hAnsi="Cambria Math"/>
                </w:rPr>
                <m:t>#</m:t>
              </m:r>
              <m:d>
                <m:dPr>
                  <m:ctrlPr>
                    <w:rPr>
                      <w:rFonts w:ascii="Cambria Math" w:hAnsi="Cambria Math"/>
                      <w:i/>
                    </w:rPr>
                  </m:ctrlPr>
                </m:dPr>
                <m:e>
                  <m:r>
                    <w:rPr>
                      <w:rFonts w:ascii="Cambria Math" w:hAnsi="Cambria Math"/>
                    </w:rPr>
                    <m:t>3.6</m:t>
                  </m:r>
                </m:e>
              </m:d>
            </m:e>
          </m:eqArr>
        </m:oMath>
      </m:oMathPara>
    </w:p>
    <w:p w14:paraId="020EAC01" w14:textId="5572E375" w:rsidR="002F36E5" w:rsidRPr="002F36E5" w:rsidRDefault="006D0B3A" w:rsidP="007A1FC2">
      <w:r>
        <w:t xml:space="preserve">The value of </w:t>
      </w:r>
      <m:oMath>
        <m:r>
          <w:rPr>
            <w:rFonts w:ascii="Cambria Math" w:hAnsi="Cambria Math"/>
          </w:rPr>
          <m:t>τ</m:t>
        </m:r>
      </m:oMath>
      <w:r w:rsidR="00B73307">
        <w:t xml:space="preserve"> can range from </w:t>
      </w:r>
      <w:r w:rsidR="00AF18EF">
        <w:t xml:space="preserve">a </w:t>
      </w:r>
      <w:r w:rsidR="00B73307">
        <w:t>thousand to billion years.</w:t>
      </w:r>
      <w:r w:rsidR="00F47178">
        <w:t xml:space="preserve"> Most asteroids have a smaller </w:t>
      </w:r>
      <m:oMath>
        <m:r>
          <w:rPr>
            <w:rFonts w:ascii="Cambria Math" w:hAnsi="Cambria Math"/>
          </w:rPr>
          <m:t>τ</m:t>
        </m:r>
      </m:oMath>
      <w:r w:rsidR="00F47178">
        <w:t xml:space="preserve"> </w:t>
      </w:r>
      <w:r w:rsidR="00B55D1D">
        <w:t xml:space="preserve">resulting in </w:t>
      </w:r>
      <w:proofErr w:type="gramStart"/>
      <w:r w:rsidR="00FD1158">
        <w:t>most of</w:t>
      </w:r>
      <w:proofErr w:type="gramEnd"/>
      <w:r w:rsidR="00B55D1D">
        <w:t xml:space="preserve"> them </w:t>
      </w:r>
      <w:r w:rsidR="00CA61FE">
        <w:t xml:space="preserve">rotating in their principal axis rotation states. </w:t>
      </w:r>
      <w:r w:rsidR="008B1601">
        <w:t xml:space="preserve">Furthermore, this results in the possibility to </w:t>
      </w:r>
      <w:r w:rsidR="007849F7">
        <w:t>measure</w:t>
      </w:r>
      <w:r w:rsidR="008B1601">
        <w:t xml:space="preserve"> the rotation period using</w:t>
      </w:r>
      <w:r w:rsidR="007849F7">
        <w:t xml:space="preserve"> light curve</w:t>
      </w:r>
      <w:r w:rsidR="008B1601">
        <w:t xml:space="preserve"> photometr</w:t>
      </w:r>
      <w:r w:rsidR="007849F7">
        <w:t xml:space="preserve">y. </w:t>
      </w:r>
      <w:r w:rsidR="005824B5">
        <w:t>Light curve observations</w:t>
      </w:r>
      <w:r w:rsidR="0076369A">
        <w:t xml:space="preserve"> </w:t>
      </w:r>
      <w:r w:rsidR="00506524">
        <w:t>do not</w:t>
      </w:r>
      <w:r w:rsidR="0076369A">
        <w:t xml:space="preserve"> require </w:t>
      </w:r>
      <w:proofErr w:type="gramStart"/>
      <w:r w:rsidR="0076369A">
        <w:t>much</w:t>
      </w:r>
      <w:proofErr w:type="gramEnd"/>
      <w:r w:rsidR="0076369A">
        <w:t xml:space="preserve"> cost but demand more time for observation</w:t>
      </w:r>
      <w:r w:rsidR="001473B4">
        <w:t>,</w:t>
      </w:r>
      <w:r w:rsidR="0076369A">
        <w:t xml:space="preserve"> for which most of the observation is done at night.</w:t>
      </w:r>
      <w:r w:rsidR="009D7FD3">
        <w:t xml:space="preserve"> These observations </w:t>
      </w:r>
      <w:proofErr w:type="gramStart"/>
      <w:r w:rsidR="009D7FD3">
        <w:t>are done</w:t>
      </w:r>
      <w:proofErr w:type="gramEnd"/>
      <w:r w:rsidR="009D7FD3">
        <w:t xml:space="preserve"> over several years to provide a clear solu</w:t>
      </w:r>
      <w:r w:rsidR="006C560E">
        <w:t xml:space="preserve">tion of </w:t>
      </w:r>
      <m:oMath>
        <m:acc>
          <m:accPr>
            <m:chr m:val="⃑"/>
            <m:ctrlPr>
              <w:rPr>
                <w:rFonts w:ascii="Cambria Math" w:hAnsi="Cambria Math"/>
                <w:i/>
                <w:sz w:val="22"/>
              </w:rPr>
            </m:ctrlPr>
          </m:accPr>
          <m:e>
            <m:r>
              <w:rPr>
                <w:rFonts w:ascii="Cambria Math" w:hAnsi="Cambria Math"/>
                <w:sz w:val="22"/>
              </w:rPr>
              <m:t>ω</m:t>
            </m:r>
          </m:e>
        </m:acc>
      </m:oMath>
      <w:r w:rsidR="00A126EC">
        <w:t>.</w:t>
      </w:r>
    </w:p>
    <w:p w14:paraId="282B9C23" w14:textId="17D31E85" w:rsidR="009C6569" w:rsidRDefault="009C6569" w:rsidP="00BF5964">
      <w:pPr>
        <w:pStyle w:val="Heading3"/>
      </w:pPr>
      <w:r>
        <w:t>Rotation measure</w:t>
      </w:r>
    </w:p>
    <w:p w14:paraId="578C1221" w14:textId="31CB3F1C" w:rsidR="00062304" w:rsidRDefault="002B769F" w:rsidP="007A1FC2">
      <w:r>
        <w:t xml:space="preserve">The </w:t>
      </w:r>
      <m:oMath>
        <m:acc>
          <m:accPr>
            <m:chr m:val="⃑"/>
            <m:ctrlPr>
              <w:rPr>
                <w:rFonts w:ascii="Cambria Math" w:hAnsi="Cambria Math"/>
                <w:i/>
                <w:sz w:val="22"/>
              </w:rPr>
            </m:ctrlPr>
          </m:accPr>
          <m:e>
            <m:r>
              <w:rPr>
                <w:rFonts w:ascii="Cambria Math" w:hAnsi="Cambria Math"/>
              </w:rPr>
              <m:t>L</m:t>
            </m:r>
          </m:e>
        </m:acc>
      </m:oMath>
      <w:r w:rsidR="009549E0">
        <w:t xml:space="preserve"> of an asteroid is a </w:t>
      </w:r>
      <w:r w:rsidR="009D7CD6">
        <w:t>calculation</w:t>
      </w:r>
      <w:r w:rsidR="009549E0">
        <w:t xml:space="preserve"> done by using the</w:t>
      </w:r>
      <w:r w:rsidR="00EF0A4D">
        <w:t xml:space="preserve"> </w:t>
      </w:r>
      <m:oMath>
        <m:acc>
          <m:accPr>
            <m:chr m:val="⃑"/>
            <m:ctrlPr>
              <w:rPr>
                <w:rFonts w:ascii="Cambria Math" w:hAnsi="Cambria Math"/>
                <w:i/>
                <w:sz w:val="22"/>
              </w:rPr>
            </m:ctrlPr>
          </m:accPr>
          <m:e>
            <m:r>
              <w:rPr>
                <w:rFonts w:ascii="Cambria Math" w:hAnsi="Cambria Math"/>
                <w:sz w:val="22"/>
              </w:rPr>
              <m:t>ω</m:t>
            </m:r>
          </m:e>
        </m:acc>
        <m:r>
          <w:rPr>
            <w:rFonts w:ascii="Cambria Math" w:hAnsi="Cambria Math"/>
            <w:sz w:val="22"/>
          </w:rPr>
          <m:t xml:space="preserve"> </m:t>
        </m:r>
      </m:oMath>
      <w:r w:rsidR="00EF0A4D">
        <w:t xml:space="preserve">and for a given estimate of </w:t>
      </w:r>
      <w:r w:rsidR="009D7CD6">
        <w:t>inertia</w:t>
      </w:r>
      <w:r w:rsidR="00FA0A2F">
        <w:t xml:space="preserve"> that is based on the size, shape and density of the asteroid </w:t>
      </w:r>
      <w:proofErr w:type="gramStart"/>
      <w:r w:rsidR="00FA0A2F">
        <w:t>being measured</w:t>
      </w:r>
      <w:proofErr w:type="gramEnd"/>
      <w:r w:rsidR="00FA0A2F">
        <w:t xml:space="preserve">. </w:t>
      </w:r>
      <w:r w:rsidR="00FB5FE0">
        <w:t xml:space="preserve">An accurate measure of the moment of </w:t>
      </w:r>
      <w:r w:rsidR="009D7CD6">
        <w:t>inertia</w:t>
      </w:r>
      <w:r w:rsidR="00FB5FE0">
        <w:t xml:space="preserve"> estimate </w:t>
      </w:r>
      <w:r w:rsidR="001A5C0E">
        <w:t>uses</w:t>
      </w:r>
      <w:r w:rsidR="006D480F">
        <w:t xml:space="preserve"> in situ measurements. </w:t>
      </w:r>
      <w:r w:rsidR="00FA0A2F">
        <w:t xml:space="preserve">The </w:t>
      </w:r>
      <w:r w:rsidR="00215818">
        <w:t>reason</w:t>
      </w:r>
      <w:r w:rsidR="00FA0A2F">
        <w:t xml:space="preserve"> </w:t>
      </w:r>
      <w:r w:rsidR="00860DF5">
        <w:t>t</w:t>
      </w:r>
      <w:r w:rsidR="00FA0A2F">
        <w:t xml:space="preserve">he </w:t>
      </w:r>
      <m:oMath>
        <m:acc>
          <m:accPr>
            <m:chr m:val="⃑"/>
            <m:ctrlPr>
              <w:rPr>
                <w:rFonts w:ascii="Cambria Math" w:hAnsi="Cambria Math"/>
                <w:i/>
                <w:sz w:val="22"/>
              </w:rPr>
            </m:ctrlPr>
          </m:accPr>
          <m:e>
            <m:r>
              <w:rPr>
                <w:rFonts w:ascii="Cambria Math" w:hAnsi="Cambria Math"/>
                <w:sz w:val="22"/>
              </w:rPr>
              <m:t>ω</m:t>
            </m:r>
          </m:e>
        </m:acc>
        <m:r>
          <w:rPr>
            <w:rFonts w:ascii="Cambria Math" w:hAnsi="Cambria Math"/>
            <w:sz w:val="22"/>
          </w:rPr>
          <m:t xml:space="preserve"> </m:t>
        </m:r>
      </m:oMath>
      <w:r w:rsidR="00FA0A2F">
        <w:t xml:space="preserve">is crucial for obtaining the </w:t>
      </w:r>
      <m:oMath>
        <m:acc>
          <m:accPr>
            <m:chr m:val="⃑"/>
            <m:ctrlPr>
              <w:rPr>
                <w:rFonts w:ascii="Cambria Math" w:hAnsi="Cambria Math"/>
                <w:i/>
                <w:sz w:val="22"/>
              </w:rPr>
            </m:ctrlPr>
          </m:accPr>
          <m:e>
            <m:r>
              <w:rPr>
                <w:rFonts w:ascii="Cambria Math" w:hAnsi="Cambria Math"/>
              </w:rPr>
              <m:t>L</m:t>
            </m:r>
          </m:e>
        </m:acc>
      </m:oMath>
      <w:r w:rsidR="00FA0A2F">
        <w:t xml:space="preserve"> is because </w:t>
      </w:r>
      <m:oMath>
        <m:acc>
          <m:accPr>
            <m:chr m:val="⃑"/>
            <m:ctrlPr>
              <w:rPr>
                <w:rFonts w:ascii="Cambria Math" w:hAnsi="Cambria Math"/>
                <w:i/>
                <w:sz w:val="22"/>
              </w:rPr>
            </m:ctrlPr>
          </m:accPr>
          <m:e>
            <m:r>
              <w:rPr>
                <w:rFonts w:ascii="Cambria Math" w:hAnsi="Cambria Math"/>
              </w:rPr>
              <m:t>L</m:t>
            </m:r>
          </m:e>
        </m:acc>
        <m:r>
          <w:rPr>
            <w:rFonts w:ascii="Cambria Math" w:hAnsi="Cambria Math"/>
            <w:sz w:val="22"/>
          </w:rPr>
          <m:t xml:space="preserve"> </m:t>
        </m:r>
      </m:oMath>
      <w:r w:rsidR="00563870">
        <w:t xml:space="preserve">cannot </w:t>
      </w:r>
      <w:proofErr w:type="gramStart"/>
      <w:r w:rsidR="00563870">
        <w:t>be measured</w:t>
      </w:r>
      <w:proofErr w:type="gramEnd"/>
      <w:r w:rsidR="00563870">
        <w:t xml:space="preserve"> from any </w:t>
      </w:r>
      <w:r w:rsidR="00860DF5">
        <w:t>ground-based</w:t>
      </w:r>
      <w:r w:rsidR="00563870">
        <w:t xml:space="preserve"> </w:t>
      </w:r>
      <w:r w:rsidR="00B10D6A">
        <w:t xml:space="preserve">observation </w:t>
      </w:r>
      <w:r w:rsidR="00FD3277">
        <w:t>centre</w:t>
      </w:r>
      <w:r w:rsidR="00BD2A16">
        <w:t>.</w:t>
      </w:r>
    </w:p>
    <w:p w14:paraId="76836FDA" w14:textId="03F3C996" w:rsidR="00BD2A16" w:rsidRDefault="00ED4AB7" w:rsidP="007A1FC2">
      <w:r>
        <w:t>G</w:t>
      </w:r>
      <w:r w:rsidR="00A53705">
        <w:t>r</w:t>
      </w:r>
      <w:r>
        <w:t xml:space="preserve">ound based techniques alongside radar and optical </w:t>
      </w:r>
      <w:r w:rsidR="009D7CD6">
        <w:t>measurements</w:t>
      </w:r>
      <w:r>
        <w:t xml:space="preserve"> </w:t>
      </w:r>
      <w:proofErr w:type="gramStart"/>
      <w:r>
        <w:t>are used</w:t>
      </w:r>
      <w:proofErr w:type="gramEnd"/>
      <w:r>
        <w:t xml:space="preserve"> in the </w:t>
      </w:r>
      <w:r w:rsidR="009D7CD6">
        <w:t>asteroid</w:t>
      </w:r>
      <w:r w:rsidR="00A53705">
        <w:t>’</w:t>
      </w:r>
      <w:r w:rsidR="009D7CD6">
        <w:t>s</w:t>
      </w:r>
      <w:r>
        <w:t xml:space="preserve"> spin vector </w:t>
      </w:r>
      <w:r w:rsidR="00860DF5">
        <w:t>characteri</w:t>
      </w:r>
      <w:r w:rsidR="00A7480A">
        <w:t>s</w:t>
      </w:r>
      <w:r w:rsidR="00860DF5">
        <w:t>ation</w:t>
      </w:r>
      <w:r>
        <w:t xml:space="preserve">. </w:t>
      </w:r>
      <w:r w:rsidR="00402411">
        <w:t>Asteroid</w:t>
      </w:r>
      <w:r w:rsidR="00043763">
        <w:t>s</w:t>
      </w:r>
      <w:r w:rsidR="00402411">
        <w:t xml:space="preserve"> in a family</w:t>
      </w:r>
      <w:r w:rsidR="0090389B">
        <w:t xml:space="preserve"> </w:t>
      </w:r>
      <w:r w:rsidR="00402411">
        <w:t>that are very reflective</w:t>
      </w:r>
      <w:r w:rsidR="00AC24EB">
        <w:t xml:space="preserve"> can </w:t>
      </w:r>
      <w:proofErr w:type="gramStart"/>
      <w:r w:rsidR="00AC24EB">
        <w:t>be measured</w:t>
      </w:r>
      <w:proofErr w:type="gramEnd"/>
      <w:r w:rsidR="00AC24EB">
        <w:t xml:space="preserve"> using radar imagery. Radar imagery helps to obtain </w:t>
      </w:r>
      <w:r w:rsidR="00860DF5">
        <w:t>information</w:t>
      </w:r>
      <w:r w:rsidR="001C2C88">
        <w:t xml:space="preserve"> on the shape and rotation vector of the asteroid.</w:t>
      </w:r>
    </w:p>
    <w:p w14:paraId="5643F43B" w14:textId="50E44346" w:rsidR="005E1A3A" w:rsidRDefault="005E1A3A" w:rsidP="00837B0D">
      <w:pPr>
        <w:pStyle w:val="Heading3"/>
      </w:pPr>
      <w:r>
        <w:t>Air Mass</w:t>
      </w:r>
    </w:p>
    <w:p w14:paraId="7231FEE8" w14:textId="657CCD01" w:rsidR="00263BAD" w:rsidRDefault="00625432" w:rsidP="00837B0D">
      <w:r>
        <w:t xml:space="preserve">Observations of asteroids </w:t>
      </w:r>
      <w:proofErr w:type="gramStart"/>
      <w:r>
        <w:t>are affected</w:t>
      </w:r>
      <w:proofErr w:type="gramEnd"/>
      <w:r>
        <w:t xml:space="preserve"> by air mass</w:t>
      </w:r>
      <w:r w:rsidR="00771E13">
        <w:t xml:space="preserve"> due to the variation of the air </w:t>
      </w:r>
      <w:r w:rsidR="00656DCF">
        <w:t>amount</w:t>
      </w:r>
      <w:r w:rsidR="00771E13">
        <w:t xml:space="preserve"> in any direction</w:t>
      </w:r>
      <w:r w:rsidR="00CC49CD">
        <w:t xml:space="preserve"> when observing an asteroid or other celestial bodies.</w:t>
      </w:r>
      <w:r w:rsidR="00602F6C">
        <w:t xml:space="preserve"> </w:t>
      </w:r>
      <w:r w:rsidR="007C067C">
        <w:t>Therefore, air</w:t>
      </w:r>
      <w:r w:rsidR="00FD10E0">
        <w:t xml:space="preserve"> </w:t>
      </w:r>
      <w:r w:rsidR="007C067C">
        <w:t xml:space="preserve">mass is the </w:t>
      </w:r>
      <w:r w:rsidR="00BE7C1E">
        <w:t>light’s path</w:t>
      </w:r>
      <w:r w:rsidR="00F70A5D">
        <w:t xml:space="preserve"> </w:t>
      </w:r>
      <w:r w:rsidR="00656DCF">
        <w:t>length</w:t>
      </w:r>
      <w:r w:rsidR="00BE7C1E">
        <w:t xml:space="preserve"> that goes </w:t>
      </w:r>
      <w:r w:rsidR="008C7137">
        <w:t>t</w:t>
      </w:r>
      <w:r w:rsidR="00BE7C1E">
        <w:t xml:space="preserve">hrough the </w:t>
      </w:r>
      <w:r w:rsidR="00656DCF">
        <w:t>atmosphere</w:t>
      </w:r>
      <w:r w:rsidR="00BE7C1E">
        <w:t xml:space="preserve"> and reaches the observer</w:t>
      </w:r>
      <w:r w:rsidR="007E0AD2">
        <w:t xml:space="preserve"> and relates to </w:t>
      </w:r>
      <w:r w:rsidR="008C7137">
        <w:t>its</w:t>
      </w:r>
      <w:r w:rsidR="007E0AD2">
        <w:t xml:space="preserve"> </w:t>
      </w:r>
      <w:r w:rsidR="008C7137">
        <w:t xml:space="preserve">attenuation by air. </w:t>
      </w:r>
      <w:r w:rsidR="00602F6C">
        <w:t>Air mass is greater</w:t>
      </w:r>
      <w:r w:rsidR="00AC2FDD">
        <w:t xml:space="preserve"> </w:t>
      </w:r>
      <w:r w:rsidR="00602F6C">
        <w:t>when near t</w:t>
      </w:r>
      <w:r w:rsidR="00F70A5D">
        <w:t>he horizon than in the</w:t>
      </w:r>
      <w:r w:rsidR="00602F6C">
        <w:t xml:space="preserve"> zenith position</w:t>
      </w:r>
      <w:r w:rsidR="00220BBD">
        <w:t xml:space="preserve"> (</w:t>
      </w:r>
      <w:r w:rsidR="00A07A16">
        <w:t xml:space="preserve">equal </w:t>
      </w:r>
      <w:r w:rsidR="00A07A16">
        <w:lastRenderedPageBreak/>
        <w:t>to 1</w:t>
      </w:r>
      <w:r w:rsidR="00220BBD">
        <w:t>)</w:t>
      </w:r>
      <w:r w:rsidR="00F70A5D">
        <w:t>,</w:t>
      </w:r>
      <w:r w:rsidR="00602F6C">
        <w:t xml:space="preserve"> increasing the measurement flux.</w:t>
      </w:r>
      <w:r w:rsidR="003B7A86">
        <w:t xml:space="preserve"> This is because light travels on a </w:t>
      </w:r>
      <w:r w:rsidR="00656DCF">
        <w:t>long</w:t>
      </w:r>
      <w:r w:rsidR="003B7A86">
        <w:t xml:space="preserve"> path</w:t>
      </w:r>
      <w:r w:rsidR="009043D4">
        <w:t xml:space="preserve"> </w:t>
      </w:r>
      <w:r w:rsidR="00F70A5D">
        <w:t>for a target observed near the zenith region, resulting in dim data</w:t>
      </w:r>
      <w:r w:rsidR="009043D4">
        <w:t>.</w:t>
      </w:r>
      <w:r w:rsidR="00FA5852">
        <w:t xml:space="preserve"> </w:t>
      </w:r>
      <w:r w:rsidR="004A0212">
        <w:t>Air</w:t>
      </w:r>
      <w:r w:rsidR="00FD10E0">
        <w:t xml:space="preserve"> </w:t>
      </w:r>
      <w:r w:rsidR="004A0212">
        <w:t xml:space="preserve">mass can </w:t>
      </w:r>
      <w:proofErr w:type="gramStart"/>
      <w:r w:rsidR="004A0212">
        <w:t>be shown</w:t>
      </w:r>
      <w:proofErr w:type="gramEnd"/>
      <w:r w:rsidR="004A0212">
        <w:t xml:space="preserve"> in a simple equation</w:t>
      </w:r>
      <w:r w:rsidR="001F2E0F">
        <w:t xml:space="preserve"> where</w:t>
      </w:r>
      <w:r w:rsidR="006D43A4">
        <w:t xml:space="preserve"> </w:t>
      </w:r>
      <m:oMath>
        <m:r>
          <w:rPr>
            <w:rFonts w:ascii="Cambria Math" w:hAnsi="Cambria Math"/>
          </w:rPr>
          <m:t>z</m:t>
        </m:r>
      </m:oMath>
      <w:r w:rsidR="008C04B7">
        <w:t xml:space="preserve"> is the </w:t>
      </w:r>
      <w:r w:rsidR="001F2E0F">
        <w:t>zenith distance</w:t>
      </w:r>
    </w:p>
    <w:p w14:paraId="2433016C" w14:textId="5CDE051A" w:rsidR="00263BAD" w:rsidRPr="001F2E0F" w:rsidRDefault="006908A2" w:rsidP="00837B0D">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Air</m:t>
                  </m:r>
                </m:e>
                <m:sub>
                  <m:r>
                    <w:rPr>
                      <w:rFonts w:ascii="Cambria Math" w:hAnsi="Cambria Math"/>
                    </w:rPr>
                    <m:t>mass</m:t>
                  </m:r>
                </m:sub>
              </m:sSub>
              <m:r>
                <w:rPr>
                  <w:rFonts w:ascii="Cambria Math" w:hAnsi="Cambria Math"/>
                </w:rPr>
                <m:t>=</m:t>
              </m:r>
              <m:f>
                <m:fPr>
                  <m:ctrlPr>
                    <w:rPr>
                      <w:rFonts w:ascii="Cambria Math" w:hAnsi="Cambria Math"/>
                      <w:i/>
                    </w:rPr>
                  </m:ctrlPr>
                </m:fPr>
                <m:num>
                  <m:r>
                    <w:rPr>
                      <w:rFonts w:ascii="Cambria Math" w:hAnsi="Cambria Math"/>
                    </w:rPr>
                    <m:t>1</m:t>
                  </m:r>
                </m:num>
                <m:den>
                  <m:func>
                    <m:funcPr>
                      <m:ctrlPr>
                        <w:rPr>
                          <w:rFonts w:ascii="Cambria Math" w:hAnsi="Cambria Math"/>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z</m:t>
                          </m:r>
                        </m:e>
                      </m:d>
                    </m:e>
                  </m:func>
                </m:den>
              </m:f>
              <m:r>
                <w:rPr>
                  <w:rFonts w:ascii="Cambria Math" w:hAnsi="Cambria Math"/>
                </w:rPr>
                <m:t>#</m:t>
              </m:r>
              <m:d>
                <m:dPr>
                  <m:ctrlPr>
                    <w:rPr>
                      <w:rFonts w:ascii="Cambria Math" w:hAnsi="Cambria Math"/>
                      <w:i/>
                    </w:rPr>
                  </m:ctrlPr>
                </m:dPr>
                <m:e>
                  <m:r>
                    <w:rPr>
                      <w:rFonts w:ascii="Cambria Math" w:hAnsi="Cambria Math"/>
                    </w:rPr>
                    <m:t>3.7</m:t>
                  </m:r>
                </m:e>
              </m:d>
            </m:e>
          </m:eqArr>
        </m:oMath>
      </m:oMathPara>
    </w:p>
    <w:p w14:paraId="0CEFFEFE" w14:textId="37D02AE2" w:rsidR="001F2E0F" w:rsidRPr="006D43A4" w:rsidRDefault="006908A2" w:rsidP="00837B0D">
      <m:oMathPara>
        <m:oMath>
          <m:eqArr>
            <m:eqArrPr>
              <m:maxDist m:val="1"/>
              <m:ctrlPr>
                <w:rPr>
                  <w:rFonts w:ascii="Cambria Math" w:hAnsi="Cambria Math"/>
                  <w:i/>
                </w:rPr>
              </m:ctrlPr>
            </m:eqArrPr>
            <m:e>
              <m:r>
                <w:rPr>
                  <w:rFonts w:ascii="Cambria Math" w:hAnsi="Cambria Math"/>
                </w:rPr>
                <m:t>z=90-altitude #</m:t>
              </m:r>
              <m:d>
                <m:dPr>
                  <m:ctrlPr>
                    <w:rPr>
                      <w:rFonts w:ascii="Cambria Math" w:hAnsi="Cambria Math"/>
                      <w:i/>
                    </w:rPr>
                  </m:ctrlPr>
                </m:dPr>
                <m:e>
                  <m:r>
                    <w:rPr>
                      <w:rFonts w:ascii="Cambria Math" w:hAnsi="Cambria Math"/>
                    </w:rPr>
                    <m:t>3.8</m:t>
                  </m:r>
                </m:e>
              </m:d>
            </m:e>
          </m:eqArr>
        </m:oMath>
      </m:oMathPara>
    </w:p>
    <w:p w14:paraId="5FF5A786" w14:textId="7FD18D5B" w:rsidR="00837B0D" w:rsidRDefault="00FA5852" w:rsidP="00837B0D">
      <w:r>
        <w:t xml:space="preserve">The cause for this </w:t>
      </w:r>
      <w:r w:rsidR="00656DCF">
        <w:t>increment</w:t>
      </w:r>
      <w:r>
        <w:t xml:space="preserve"> in air</w:t>
      </w:r>
      <w:r w:rsidR="00FD10E0">
        <w:t xml:space="preserve"> </w:t>
      </w:r>
      <w:r>
        <w:t>mass is</w:t>
      </w:r>
      <w:r w:rsidR="007538DF">
        <w:t xml:space="preserve"> due to changes in humidity, air pressure, clo</w:t>
      </w:r>
      <w:r w:rsidR="00B56E24">
        <w:t>u</w:t>
      </w:r>
      <w:r w:rsidR="007538DF">
        <w:t xml:space="preserve">ds, </w:t>
      </w:r>
      <w:r w:rsidR="00A546D6">
        <w:t>haze,</w:t>
      </w:r>
      <w:r w:rsidR="007538DF">
        <w:t xml:space="preserve"> and air pollution</w:t>
      </w:r>
      <w:r w:rsidR="00D36F99">
        <w:t xml:space="preserve">. Therefore, </w:t>
      </w:r>
      <w:r w:rsidR="00F510EA">
        <w:t>if light travels inside the air before detection would result in a lower flux</w:t>
      </w:r>
      <w:r w:rsidR="0096705B">
        <w:t>. A</w:t>
      </w:r>
      <w:r w:rsidR="007B1BCC">
        <w:t>ir</w:t>
      </w:r>
      <w:r w:rsidR="0096705B">
        <w:t xml:space="preserve"> mass also causes the scatter</w:t>
      </w:r>
      <w:r w:rsidR="00F70A5D">
        <w:t>ing</w:t>
      </w:r>
      <w:r w:rsidR="0096705B">
        <w:t xml:space="preserve"> of blue light</w:t>
      </w:r>
      <w:r w:rsidR="00F70A5D">
        <w:t>,</w:t>
      </w:r>
      <w:r w:rsidR="0096705B">
        <w:t xml:space="preserve"> making the red light prominent </w:t>
      </w:r>
      <w:r w:rsidR="00166BFD">
        <w:t>when viewing objects.</w:t>
      </w:r>
    </w:p>
    <w:p w14:paraId="6124F69D" w14:textId="2528CEC7" w:rsidR="00166BFD" w:rsidRDefault="00562D46" w:rsidP="00837B0D">
      <w:r>
        <w:t>Air</w:t>
      </w:r>
      <w:r w:rsidR="00FD10E0">
        <w:t xml:space="preserve"> </w:t>
      </w:r>
      <w:r>
        <w:t xml:space="preserve">mass </w:t>
      </w:r>
      <w:r w:rsidR="00A15D1C">
        <w:t>leads to extinction which</w:t>
      </w:r>
      <w:r w:rsidR="0052416A">
        <w:t xml:space="preserve"> is the </w:t>
      </w:r>
      <w:r w:rsidR="00D346CA">
        <w:t xml:space="preserve">sequential scatter and </w:t>
      </w:r>
      <w:r w:rsidR="00656DCF">
        <w:t>absorption</w:t>
      </w:r>
      <w:r w:rsidR="00D346CA">
        <w:t xml:space="preserve"> of electromagnetic radiation by gas and dust between</w:t>
      </w:r>
      <w:r w:rsidR="00816F94">
        <w:t xml:space="preserve"> the emitting celestial body and the observer</w:t>
      </w:r>
      <w:r w:rsidR="00F302CE">
        <w:t xml:space="preserve"> [</w:t>
      </w:r>
      <w:commentRangeStart w:id="11"/>
      <w:r w:rsidR="00F302CE">
        <w:t>ref</w:t>
      </w:r>
      <w:commentRangeEnd w:id="11"/>
      <w:r w:rsidR="000F6BE2">
        <w:rPr>
          <w:rStyle w:val="CommentReference"/>
        </w:rPr>
        <w:commentReference w:id="11"/>
      </w:r>
      <w:r w:rsidR="00F302CE">
        <w:t>]</w:t>
      </w:r>
      <w:r w:rsidR="00816F94">
        <w:t>.</w:t>
      </w:r>
      <w:r w:rsidR="00752AD3">
        <w:t xml:space="preserve"> Observers on earth </w:t>
      </w:r>
      <w:r w:rsidR="007A7C1D">
        <w:t>experience exti</w:t>
      </w:r>
      <w:r w:rsidR="00656DCF">
        <w:t>nct</w:t>
      </w:r>
      <w:r w:rsidR="00BC6D3C">
        <w:t>i</w:t>
      </w:r>
      <w:r w:rsidR="007A7C1D">
        <w:t xml:space="preserve">on from </w:t>
      </w:r>
      <w:r w:rsidR="00F70A5D">
        <w:t xml:space="preserve">the </w:t>
      </w:r>
      <w:r w:rsidR="007A7C1D">
        <w:t xml:space="preserve">interstellar medium and the </w:t>
      </w:r>
      <w:r w:rsidR="00F70A5D">
        <w:t>E</w:t>
      </w:r>
      <w:r w:rsidR="007A7C1D">
        <w:t>arth’s atmosphere</w:t>
      </w:r>
      <w:r w:rsidR="00EE70CB">
        <w:t xml:space="preserve"> (dust mainly)</w:t>
      </w:r>
      <w:r w:rsidR="00434F84">
        <w:t xml:space="preserve">. As </w:t>
      </w:r>
      <w:r w:rsidR="00BC6D3C">
        <w:t>mentioned</w:t>
      </w:r>
      <w:r w:rsidR="00434F84">
        <w:t xml:space="preserve"> earlier, red </w:t>
      </w:r>
      <w:r w:rsidR="00BC6D3C">
        <w:t>light</w:t>
      </w:r>
      <w:r w:rsidR="00434F84">
        <w:t xml:space="preserve"> is less attenuated</w:t>
      </w:r>
      <w:r w:rsidR="00F70A5D">
        <w:t>,</w:t>
      </w:r>
      <w:r w:rsidR="00434F84">
        <w:t xml:space="preserve"> </w:t>
      </w:r>
      <w:r w:rsidR="00AE2836">
        <w:t>leading to interstellar redding [</w:t>
      </w:r>
      <w:commentRangeStart w:id="12"/>
      <w:r w:rsidR="00AE2836">
        <w:t>ref</w:t>
      </w:r>
      <w:commentRangeEnd w:id="12"/>
      <w:r w:rsidR="00F54B74">
        <w:rPr>
          <w:rStyle w:val="CommentReference"/>
        </w:rPr>
        <w:commentReference w:id="12"/>
      </w:r>
      <w:r w:rsidR="00AE2836">
        <w:t>].</w:t>
      </w:r>
      <w:r w:rsidR="0098587B">
        <w:t xml:space="preserve"> </w:t>
      </w:r>
      <w:r w:rsidR="00166BFD">
        <w:t>Lower altitudes areas</w:t>
      </w:r>
      <w:r w:rsidR="008456F3">
        <w:t xml:space="preserve"> </w:t>
      </w:r>
      <w:proofErr w:type="gramStart"/>
      <w:r w:rsidR="008456F3">
        <w:t>are usually not chosen</w:t>
      </w:r>
      <w:proofErr w:type="gramEnd"/>
      <w:r w:rsidR="008456F3">
        <w:t xml:space="preserve"> due to differential exti</w:t>
      </w:r>
      <w:r w:rsidR="0073362B">
        <w:t>nction</w:t>
      </w:r>
      <w:r w:rsidR="00155BBE">
        <w:t xml:space="preserve"> across frames</w:t>
      </w:r>
      <w:r w:rsidR="006F7377">
        <w:t xml:space="preserve">, </w:t>
      </w:r>
      <w:r w:rsidR="00F70A5D">
        <w:t>making</w:t>
      </w:r>
      <w:r w:rsidR="004F31C4">
        <w:t xml:space="preserve"> the object sma</w:t>
      </w:r>
      <w:r w:rsidR="00C21CD4">
        <w:t xml:space="preserve">ller like a </w:t>
      </w:r>
      <w:r w:rsidR="003C4154">
        <w:t>mini spectrum</w:t>
      </w:r>
      <w:r w:rsidR="00C21CD4">
        <w:t xml:space="preserve"> and the position of blue stars</w:t>
      </w:r>
      <w:r w:rsidR="00A642A6">
        <w:t xml:space="preserve"> changes to that of red ones. This effect is</w:t>
      </w:r>
      <w:r w:rsidR="009207C7">
        <w:t xml:space="preserve"> also due to differential fraction and higher scintillation</w:t>
      </w:r>
      <w:r w:rsidR="00AA76F4">
        <w:t xml:space="preserve"> that</w:t>
      </w:r>
      <w:r w:rsidR="004A0212">
        <w:t xml:space="preserve"> makes the data </w:t>
      </w:r>
      <w:r w:rsidR="00E831A9">
        <w:t>noisier</w:t>
      </w:r>
      <w:r w:rsidR="009207C7">
        <w:t xml:space="preserve"> (further discussed in section 3.3.6).</w:t>
      </w:r>
    </w:p>
    <w:p w14:paraId="0134A373" w14:textId="02577AEA" w:rsidR="009207C7" w:rsidRPr="00837B0D" w:rsidRDefault="009207C7" w:rsidP="00837B0D">
      <w:r>
        <w:t xml:space="preserve">Astronomers apply </w:t>
      </w:r>
      <w:r w:rsidR="00F70A5D">
        <w:t>the</w:t>
      </w:r>
      <w:r>
        <w:t xml:space="preserve"> first</w:t>
      </w:r>
      <w:r w:rsidR="00F70A5D">
        <w:t>-</w:t>
      </w:r>
      <w:r>
        <w:t xml:space="preserve">order </w:t>
      </w:r>
      <w:r w:rsidR="00DE25C7">
        <w:t>extinction when there appears to be a dimming effect of the celestial’s object light</w:t>
      </w:r>
      <w:r w:rsidR="007840B0">
        <w:t>.</w:t>
      </w:r>
      <w:r w:rsidR="009A72DB">
        <w:t xml:space="preserve"> </w:t>
      </w:r>
      <w:r w:rsidR="00F70A5D">
        <w:t>Like air</w:t>
      </w:r>
      <w:r w:rsidR="00F53557">
        <w:t xml:space="preserve"> </w:t>
      </w:r>
      <w:r w:rsidR="00F70A5D">
        <w:t>mass, extinction increases as one moves closer to the horizon due to light scattering. It is a wavelength-depende</w:t>
      </w:r>
      <w:r w:rsidR="007214B0">
        <w:t>nt factor</w:t>
      </w:r>
      <w:r w:rsidR="008955AB">
        <w:t xml:space="preserve">. The units for </w:t>
      </w:r>
      <w:r w:rsidR="001E139F">
        <w:t xml:space="preserve">the </w:t>
      </w:r>
      <w:r w:rsidR="00BC6D3C">
        <w:t>first</w:t>
      </w:r>
      <w:r w:rsidR="001E139F">
        <w:t xml:space="preserve"> order </w:t>
      </w:r>
      <w:r w:rsidR="008955AB">
        <w:t>exti</w:t>
      </w:r>
      <w:r w:rsidR="001E139F">
        <w:t>ncti</w:t>
      </w:r>
      <w:r w:rsidR="008955AB">
        <w:t xml:space="preserve">on </w:t>
      </w:r>
      <w:r w:rsidR="003C4154">
        <w:t>are</w:t>
      </w:r>
      <w:r w:rsidR="008955AB">
        <w:t xml:space="preserve"> of </w:t>
      </w:r>
      <w:r w:rsidR="006C3D65">
        <w:t xml:space="preserve">the degree of magnitudes </w:t>
      </w:r>
      <w:r w:rsidR="002B3ADF">
        <w:t>per</w:t>
      </w:r>
      <w:r w:rsidR="006C3D65">
        <w:t xml:space="preserve"> airmass. A second</w:t>
      </w:r>
      <w:r w:rsidR="00F70A5D">
        <w:t>-</w:t>
      </w:r>
      <w:r w:rsidR="006C3D65">
        <w:t xml:space="preserve">order extinction </w:t>
      </w:r>
      <w:r w:rsidR="00120943">
        <w:t>focuses on the targe</w:t>
      </w:r>
      <w:r w:rsidR="00BC6D3C">
        <w:t>t’s</w:t>
      </w:r>
      <w:r w:rsidR="00120943">
        <w:t xml:space="preserve"> colo</w:t>
      </w:r>
      <w:r w:rsidR="00F64C67">
        <w:t>u</w:t>
      </w:r>
      <w:r w:rsidR="00120943">
        <w:t>r and the airmass present at that time</w:t>
      </w:r>
      <w:r w:rsidR="00ED7A58">
        <w:t xml:space="preserve">. </w:t>
      </w:r>
      <w:r w:rsidR="00644897">
        <w:t>Like</w:t>
      </w:r>
      <w:r w:rsidR="00ED7A58">
        <w:t xml:space="preserve"> the first order, second order exti</w:t>
      </w:r>
      <w:r w:rsidR="00F64C67">
        <w:t>ncti</w:t>
      </w:r>
      <w:r w:rsidR="00ED7A58">
        <w:t xml:space="preserve">ons </w:t>
      </w:r>
      <w:r w:rsidR="003C4154">
        <w:t>add</w:t>
      </w:r>
      <w:r w:rsidR="00ED7A58">
        <w:t xml:space="preserve"> a third measurement unit called the colour index</w:t>
      </w:r>
      <w:r w:rsidR="004C71BA">
        <w:t>. A colour index</w:t>
      </w:r>
      <w:r w:rsidR="001E139F">
        <w:t xml:space="preserve"> is the difference of the </w:t>
      </w:r>
      <w:r w:rsidR="00F64C67">
        <w:t>magnitudes</w:t>
      </w:r>
      <w:r w:rsidR="001E139F">
        <w:t xml:space="preserve"> </w:t>
      </w:r>
      <w:r w:rsidR="001025EA">
        <w:t xml:space="preserve">from the different filters in use </w:t>
      </w:r>
      <w:proofErr w:type="gramStart"/>
      <w:r w:rsidR="001025EA">
        <w:t>at the moment</w:t>
      </w:r>
      <w:proofErr w:type="gramEnd"/>
      <w:r w:rsidR="001025EA">
        <w:t xml:space="preserve"> of </w:t>
      </w:r>
      <w:r w:rsidR="00F64C67">
        <w:t>observation</w:t>
      </w:r>
      <w:r w:rsidR="001025EA">
        <w:t>.</w:t>
      </w:r>
      <w:r w:rsidR="00F21B0E">
        <w:t xml:space="preserve"> [</w:t>
      </w:r>
      <w:commentRangeStart w:id="13"/>
      <w:r w:rsidR="00F21B0E">
        <w:t>ref</w:t>
      </w:r>
      <w:commentRangeEnd w:id="13"/>
      <w:r w:rsidR="00F21B0E">
        <w:rPr>
          <w:rStyle w:val="CommentReference"/>
        </w:rPr>
        <w:commentReference w:id="13"/>
      </w:r>
      <w:r w:rsidR="00F21B0E">
        <w:t>]</w:t>
      </w:r>
      <w:r w:rsidR="00ED7A58">
        <w:t>.</w:t>
      </w:r>
    </w:p>
    <w:p w14:paraId="21DAC4B6" w14:textId="4E3DD7BA" w:rsidR="005E1A3A" w:rsidRDefault="005E1A3A" w:rsidP="00837B0D">
      <w:pPr>
        <w:pStyle w:val="Heading3"/>
      </w:pPr>
      <w:r>
        <w:t>Seeing</w:t>
      </w:r>
    </w:p>
    <w:p w14:paraId="3589E844" w14:textId="71130CF7" w:rsidR="001265D8" w:rsidRPr="001265D8" w:rsidRDefault="00C52871" w:rsidP="001265D8">
      <w:r>
        <w:t xml:space="preserve">Seeing is the phenomenon that measures turbulence from the </w:t>
      </w:r>
      <w:r w:rsidR="00F64C67">
        <w:t>atmosphere</w:t>
      </w:r>
      <w:r w:rsidR="00592471">
        <w:t xml:space="preserve"> due to </w:t>
      </w:r>
      <w:r w:rsidR="001C2817">
        <w:t xml:space="preserve">the temperature differences in the layers of the </w:t>
      </w:r>
      <w:r w:rsidR="00F64C67">
        <w:t>atmosphere</w:t>
      </w:r>
      <w:r>
        <w:t xml:space="preserve">. </w:t>
      </w:r>
      <w:r w:rsidR="00201B15">
        <w:t>Seeing is a factor that affects the accuracy of the observation</w:t>
      </w:r>
      <w:r w:rsidR="006073E4">
        <w:t xml:space="preserve">. Ideally, the target object should </w:t>
      </w:r>
      <w:r w:rsidR="004C71BA">
        <w:t>observe</w:t>
      </w:r>
      <w:r w:rsidR="006073E4">
        <w:t xml:space="preserve"> it </w:t>
      </w:r>
      <w:r w:rsidR="00981D7B">
        <w:t>using a light source, though this is not possible for ground observation.</w:t>
      </w:r>
      <w:r>
        <w:t xml:space="preserve"> When the layers of the atmosphere have varying </w:t>
      </w:r>
      <w:r w:rsidR="00F64C67">
        <w:t>temperatures</w:t>
      </w:r>
      <w:r w:rsidR="009A4E30">
        <w:t>, the light path would not appea</w:t>
      </w:r>
      <w:r w:rsidR="001F46A6">
        <w:t>r</w:t>
      </w:r>
      <w:r w:rsidR="009A4E30">
        <w:t xml:space="preserve"> parallel</w:t>
      </w:r>
      <w:r w:rsidR="0024384C">
        <w:t xml:space="preserve">. The final light </w:t>
      </w:r>
      <w:r w:rsidR="00E10909">
        <w:t xml:space="preserve">reaches the observer at a non-zero </w:t>
      </w:r>
      <w:r w:rsidR="00F64C67">
        <w:t>angle</w:t>
      </w:r>
      <w:r w:rsidR="00E10909">
        <w:t xml:space="preserve"> due to the </w:t>
      </w:r>
      <w:r w:rsidR="00996E0C">
        <w:t xml:space="preserve">difference in the </w:t>
      </w:r>
      <w:r w:rsidR="00E10909">
        <w:t>refraction</w:t>
      </w:r>
      <w:r w:rsidR="00996E0C">
        <w:t xml:space="preserve"> indexes</w:t>
      </w:r>
      <w:r w:rsidR="00E10909">
        <w:t xml:space="preserve"> from the layers of the atmosphere</w:t>
      </w:r>
      <w:r w:rsidR="00996E0C">
        <w:t>. The layers also ca</w:t>
      </w:r>
      <w:r w:rsidR="004C71BA">
        <w:t>u</w:t>
      </w:r>
      <w:r w:rsidR="00996E0C">
        <w:t xml:space="preserve">se the </w:t>
      </w:r>
      <w:r w:rsidR="00A84CB7">
        <w:t xml:space="preserve">object to appear large in the image and </w:t>
      </w:r>
      <w:r w:rsidR="000678BE">
        <w:t>occupy</w:t>
      </w:r>
      <w:r w:rsidR="004C71BA">
        <w:t xml:space="preserve"> most image pixels</w:t>
      </w:r>
      <w:r w:rsidR="00DE5B25">
        <w:t xml:space="preserve">. The SI unit for seeing is arc seconds and presents the object’s size at a </w:t>
      </w:r>
      <w:r w:rsidR="00C11945">
        <w:t xml:space="preserve">Full Width at Half Maximum </w:t>
      </w:r>
      <w:r w:rsidR="00C81320">
        <w:t>(FWHM)</w:t>
      </w:r>
      <w:r w:rsidR="001C2817">
        <w:t xml:space="preserve"> of </w:t>
      </w:r>
      <w:r w:rsidR="00CC5506">
        <w:t>the object’s</w:t>
      </w:r>
      <w:r w:rsidR="001C2817">
        <w:t xml:space="preserve"> profile</w:t>
      </w:r>
      <w:r w:rsidR="00C81320">
        <w:t xml:space="preserve">, and ranges from </w:t>
      </w:r>
      <w:r w:rsidR="00B25A07">
        <w:t>0.5~3.0 arc seconds [</w:t>
      </w:r>
      <w:commentRangeStart w:id="14"/>
      <w:r w:rsidR="00B25A07">
        <w:t>ref</w:t>
      </w:r>
      <w:commentRangeEnd w:id="14"/>
      <w:r w:rsidR="00203BB8">
        <w:rPr>
          <w:rStyle w:val="CommentReference"/>
        </w:rPr>
        <w:commentReference w:id="14"/>
      </w:r>
      <w:r w:rsidR="00B25A07">
        <w:t>].</w:t>
      </w:r>
    </w:p>
    <w:p w14:paraId="30ABDF2A" w14:textId="4C9D1823" w:rsidR="00D37C47" w:rsidRDefault="005E1A3A" w:rsidP="00837B0D">
      <w:pPr>
        <w:pStyle w:val="Heading3"/>
      </w:pPr>
      <w:r>
        <w:t>Scintillation</w:t>
      </w:r>
    </w:p>
    <w:p w14:paraId="41B3D44D" w14:textId="613A5C19" w:rsidR="00D37C47" w:rsidRPr="00D37C47" w:rsidRDefault="00450CD6" w:rsidP="00D37C47">
      <w:r w:rsidRPr="00450CD6">
        <w:t>Scintillation</w:t>
      </w:r>
      <w:r w:rsidR="001666A3">
        <w:t xml:space="preserve">, also </w:t>
      </w:r>
      <w:r w:rsidR="00F64C67">
        <w:t>known</w:t>
      </w:r>
      <w:r w:rsidR="001666A3">
        <w:t xml:space="preserve"> as twinkling,</w:t>
      </w:r>
      <w:r w:rsidR="006E4D9B">
        <w:t xml:space="preserve"> is a phenomenon </w:t>
      </w:r>
      <w:r w:rsidR="00591892">
        <w:t>that arises when sma</w:t>
      </w:r>
      <w:r w:rsidR="006C32B6">
        <w:t>ll</w:t>
      </w:r>
      <w:r w:rsidR="00591892">
        <w:t xml:space="preserve"> air cells in the at</w:t>
      </w:r>
      <w:r w:rsidR="007814DF">
        <w:t>m</w:t>
      </w:r>
      <w:r w:rsidR="00591892">
        <w:t xml:space="preserve">osphere </w:t>
      </w:r>
      <w:r w:rsidR="006C32B6">
        <w:t>cause</w:t>
      </w:r>
      <w:r w:rsidR="007814DF">
        <w:t xml:space="preserve"> </w:t>
      </w:r>
      <w:r w:rsidR="000678BE">
        <w:t>the</w:t>
      </w:r>
      <w:r w:rsidR="006A0FC6">
        <w:t xml:space="preserve"> light of an object to arrive in </w:t>
      </w:r>
      <w:proofErr w:type="gramStart"/>
      <w:r w:rsidR="006A0FC6">
        <w:t>several</w:t>
      </w:r>
      <w:proofErr w:type="gramEnd"/>
      <w:r w:rsidR="006A0FC6">
        <w:t xml:space="preserve"> </w:t>
      </w:r>
      <w:r w:rsidR="00F64C67">
        <w:t>packets</w:t>
      </w:r>
      <w:r w:rsidR="008C13E2">
        <w:t xml:space="preserve">. </w:t>
      </w:r>
      <w:r w:rsidR="006E4D9B">
        <w:t>It</w:t>
      </w:r>
      <w:r w:rsidRPr="00450CD6">
        <w:t xml:space="preserve"> is causing the sparkling of light observed </w:t>
      </w:r>
      <w:r w:rsidR="00833812">
        <w:t>in</w:t>
      </w:r>
      <w:r w:rsidRPr="00450CD6">
        <w:t xml:space="preserve"> the night sky. It is </w:t>
      </w:r>
      <w:r w:rsidR="00833812">
        <w:t>because</w:t>
      </w:r>
      <w:r w:rsidRPr="00450CD6">
        <w:t xml:space="preserve"> the light is reaching the observer not in a simple packet but in </w:t>
      </w:r>
      <w:proofErr w:type="gramStart"/>
      <w:r w:rsidRPr="00450CD6">
        <w:t>several</w:t>
      </w:r>
      <w:proofErr w:type="gramEnd"/>
      <w:r w:rsidRPr="00450CD6">
        <w:t>.</w:t>
      </w:r>
      <w:r w:rsidR="00976C50">
        <w:t xml:space="preserve"> Small apertures </w:t>
      </w:r>
      <w:r w:rsidR="00E831A9">
        <w:t>cause</w:t>
      </w:r>
      <w:r w:rsidR="00976C50">
        <w:t xml:space="preserve"> an object to </w:t>
      </w:r>
      <w:r w:rsidR="00F64C67">
        <w:t>twinkle</w:t>
      </w:r>
      <w:r w:rsidR="00976C50">
        <w:t>, resulting in fast variations of brightness.</w:t>
      </w:r>
      <w:r w:rsidR="00B319EE">
        <w:t xml:space="preserve"> </w:t>
      </w:r>
      <w:r w:rsidR="00ED144B">
        <w:t>Stars do twinkle because they are far away from the Earth</w:t>
      </w:r>
      <w:r w:rsidR="00435276">
        <w:t xml:space="preserve">, having their light sources disturbed by the </w:t>
      </w:r>
      <w:r w:rsidR="00F64C67">
        <w:t>atmosphere</w:t>
      </w:r>
      <w:r w:rsidR="004712CF">
        <w:t xml:space="preserve"> causing light </w:t>
      </w:r>
      <w:r w:rsidR="00F64C67">
        <w:t>diversion</w:t>
      </w:r>
      <w:r w:rsidR="00833812">
        <w:t>.</w:t>
      </w:r>
      <w:r w:rsidRPr="00450CD6">
        <w:t xml:space="preserve"> </w:t>
      </w:r>
      <w:r w:rsidR="00976C50">
        <w:t>Therefore, using a large aperture</w:t>
      </w:r>
      <w:r w:rsidR="00644536">
        <w:t xml:space="preserve"> and longer</w:t>
      </w:r>
      <w:r w:rsidRPr="00450CD6">
        <w:t xml:space="preserve"> exposure</w:t>
      </w:r>
      <w:r w:rsidR="00644536">
        <w:t xml:space="preserve"> times</w:t>
      </w:r>
      <w:r w:rsidRPr="00450CD6">
        <w:t xml:space="preserve"> </w:t>
      </w:r>
      <w:r w:rsidR="00644536">
        <w:t>would lower the scintillation effects</w:t>
      </w:r>
      <w:r w:rsidR="00D96248">
        <w:t xml:space="preserve"> [</w:t>
      </w:r>
      <w:commentRangeStart w:id="15"/>
      <w:r w:rsidR="00D96248">
        <w:t>ref</w:t>
      </w:r>
      <w:commentRangeEnd w:id="15"/>
      <w:r w:rsidR="00BE459D">
        <w:rPr>
          <w:rStyle w:val="CommentReference"/>
        </w:rPr>
        <w:commentReference w:id="15"/>
      </w:r>
      <w:r w:rsidR="00D96248">
        <w:t>]</w:t>
      </w:r>
      <w:r w:rsidR="00644536">
        <w:t>.</w:t>
      </w:r>
      <w:r w:rsidR="004712CF">
        <w:t xml:space="preserve"> </w:t>
      </w:r>
    </w:p>
    <w:p w14:paraId="41EE04BC" w14:textId="432538C7" w:rsidR="005E1A3A" w:rsidRDefault="005E1A3A" w:rsidP="00837B0D">
      <w:pPr>
        <w:pStyle w:val="Heading3"/>
      </w:pPr>
      <w:r>
        <w:lastRenderedPageBreak/>
        <w:t>Opposition effect</w:t>
      </w:r>
    </w:p>
    <w:p w14:paraId="060013A5" w14:textId="4E970198" w:rsidR="00450CD6" w:rsidRPr="00450CD6" w:rsidRDefault="00450CD6" w:rsidP="00450CD6">
      <w:r w:rsidRPr="00450CD6">
        <w:t xml:space="preserve">The opposition effect can help to determine </w:t>
      </w:r>
      <w:r w:rsidR="00833812">
        <w:t xml:space="preserve">the </w:t>
      </w:r>
      <w:r w:rsidR="00F64C67" w:rsidRPr="00450CD6">
        <w:t>asteroid’s</w:t>
      </w:r>
      <w:r w:rsidRPr="00450CD6">
        <w:t xml:space="preserve"> surface composition. As the asteroid </w:t>
      </w:r>
      <w:r w:rsidR="00A82438">
        <w:t>approaches</w:t>
      </w:r>
      <w:r w:rsidRPr="00450CD6">
        <w:t xml:space="preserve"> </w:t>
      </w:r>
      <w:r w:rsidR="003508BE">
        <w:t xml:space="preserve">a </w:t>
      </w:r>
      <w:r w:rsidRPr="00450CD6">
        <w:t>position</w:t>
      </w:r>
      <w:r w:rsidR="003508BE">
        <w:t xml:space="preserve"> in its orbit</w:t>
      </w:r>
      <w:r w:rsidRPr="00450CD6">
        <w:t>, that means low phase angles (the angle Sun-asteroid-Earth), a non-linear rise of about 0.3 to 0.5 magnitudes occurs [</w:t>
      </w:r>
      <w:commentRangeStart w:id="16"/>
      <w:r w:rsidR="00C701BE">
        <w:t>ref</w:t>
      </w:r>
      <w:commentRangeEnd w:id="16"/>
      <w:r w:rsidR="00C701BE">
        <w:rPr>
          <w:rStyle w:val="CommentReference"/>
        </w:rPr>
        <w:commentReference w:id="16"/>
      </w:r>
      <w:r w:rsidRPr="00450CD6">
        <w:t xml:space="preserve">]. This happens </w:t>
      </w:r>
      <w:r w:rsidR="00833812">
        <w:t>because</w:t>
      </w:r>
      <w:r w:rsidRPr="00450CD6">
        <w:t xml:space="preserve"> the particles in the </w:t>
      </w:r>
      <w:r w:rsidR="00F64C67" w:rsidRPr="00450CD6">
        <w:t>asteroid’s</w:t>
      </w:r>
      <w:r w:rsidRPr="00450CD6">
        <w:t xml:space="preserve"> surface scatter the sunlight</w:t>
      </w:r>
      <w:r w:rsidR="00833812">
        <w:t>,</w:t>
      </w:r>
      <w:r w:rsidRPr="00450CD6">
        <w:t xml:space="preserve"> and it is independent of rotational variations. [</w:t>
      </w:r>
      <w:commentRangeStart w:id="17"/>
      <w:r w:rsidR="007622B5">
        <w:t>ref</w:t>
      </w:r>
      <w:commentRangeEnd w:id="17"/>
      <w:r w:rsidR="007622B5">
        <w:rPr>
          <w:rStyle w:val="CommentReference"/>
        </w:rPr>
        <w:commentReference w:id="17"/>
      </w:r>
      <w:r w:rsidRPr="00450CD6">
        <w:t xml:space="preserve">] Important factors are the roughness of the surface, the size, the </w:t>
      </w:r>
      <w:r w:rsidR="00A546D6" w:rsidRPr="00450CD6">
        <w:t>shape,</w:t>
      </w:r>
      <w:r w:rsidRPr="00450CD6">
        <w:t xml:space="preserve"> and the porosity of the particles. </w:t>
      </w:r>
      <w:r w:rsidR="00E831A9" w:rsidRPr="00450CD6">
        <w:t>Thus,</w:t>
      </w:r>
      <w:r w:rsidRPr="00450CD6">
        <w:t xml:space="preserve"> low albedo results in little “opposition effect</w:t>
      </w:r>
      <w:r w:rsidR="00506524" w:rsidRPr="00450CD6">
        <w:t>.”</w:t>
      </w:r>
      <w:r w:rsidRPr="00450CD6">
        <w:t xml:space="preserve"> </w:t>
      </w:r>
      <w:r w:rsidR="00E831A9" w:rsidRPr="00450CD6">
        <w:t>However,</w:t>
      </w:r>
      <w:r w:rsidRPr="00450CD6">
        <w:t xml:space="preserve"> the brightness of an asteroid can be different from opposition to opposition due to different obliquity. This means that the angle between the </w:t>
      </w:r>
      <w:r w:rsidR="000678BE" w:rsidRPr="00450CD6">
        <w:t>asteroid’s</w:t>
      </w:r>
      <w:r w:rsidRPr="00450CD6">
        <w:t xml:space="preserve"> spin axis and the ecliptic plane is not always the same from one opposition to another. The larger the angle means more area of the </w:t>
      </w:r>
      <w:r w:rsidR="000678BE" w:rsidRPr="00450CD6">
        <w:t>asteroid’s</w:t>
      </w:r>
      <w:r w:rsidRPr="00450CD6">
        <w:t xml:space="preserve"> surface is lighted</w:t>
      </w:r>
      <w:r w:rsidR="00833812">
        <w:t>,</w:t>
      </w:r>
      <w:r w:rsidRPr="00450CD6">
        <w:t xml:space="preserve"> and the asteroid is brighter at that time.</w:t>
      </w:r>
    </w:p>
    <w:p w14:paraId="57ADD092" w14:textId="2724E27B" w:rsidR="002F273A" w:rsidRDefault="00D06BDA" w:rsidP="00381285">
      <w:pPr>
        <w:pStyle w:val="Heading2"/>
      </w:pPr>
      <w:r>
        <w:t>Light curves</w:t>
      </w:r>
    </w:p>
    <w:p w14:paraId="4D11429A" w14:textId="68EDA6AD" w:rsidR="003D0BAA" w:rsidRPr="00D168C5" w:rsidRDefault="00D168C5" w:rsidP="00D168C5">
      <w:r>
        <w:t>A light curve is a</w:t>
      </w:r>
      <w:r w:rsidR="000D2066">
        <w:t xml:space="preserve"> light-intensity graph of a celestial </w:t>
      </w:r>
      <w:r w:rsidR="008D1201">
        <w:t>o</w:t>
      </w:r>
      <w:r w:rsidR="000D2066">
        <w:t>bject</w:t>
      </w:r>
      <w:r w:rsidR="00506566">
        <w:t xml:space="preserve"> as a function of </w:t>
      </w:r>
      <w:r w:rsidR="008D1201">
        <w:t>time</w:t>
      </w:r>
      <w:r w:rsidR="00506566">
        <w:t>.</w:t>
      </w:r>
      <w:r w:rsidR="0078305B">
        <w:t xml:space="preserve"> </w:t>
      </w:r>
      <w:r w:rsidR="00644897">
        <w:t>In comparison,</w:t>
      </w:r>
      <w:r w:rsidR="0078305B">
        <w:t xml:space="preserve"> light curve photometry is</w:t>
      </w:r>
      <w:r w:rsidR="004924EF">
        <w:t xml:space="preserve"> an asteroid’s optical observation, done over time, to find its rotational properties.</w:t>
      </w:r>
      <w:r w:rsidR="00506566">
        <w:t xml:space="preserve"> </w:t>
      </w:r>
      <w:r w:rsidR="00667A9E">
        <w:t>Since asteroid</w:t>
      </w:r>
      <w:r w:rsidR="00644897">
        <w:t>s</w:t>
      </w:r>
      <w:r w:rsidR="00667A9E">
        <w:t xml:space="preserve"> spin around their axes, they appear to have variations of light bouncing o</w:t>
      </w:r>
      <w:r w:rsidR="00644897">
        <w:t>f</w:t>
      </w:r>
      <w:r w:rsidR="00667A9E">
        <w:t xml:space="preserve">f their surfaces during observations. These variations in </w:t>
      </w:r>
      <w:r w:rsidR="008D1201">
        <w:t>light</w:t>
      </w:r>
      <w:r w:rsidR="00F011D1">
        <w:t xml:space="preserve"> </w:t>
      </w:r>
      <w:r w:rsidR="008D1201">
        <w:t>are</w:t>
      </w:r>
      <w:r w:rsidR="00F011D1">
        <w:t xml:space="preserve"> </w:t>
      </w:r>
      <w:r w:rsidR="00C622D0">
        <w:t xml:space="preserve">what builds on the foundation of the </w:t>
      </w:r>
      <w:r w:rsidR="008D1201">
        <w:t>measurement</w:t>
      </w:r>
      <w:r w:rsidR="00C622D0">
        <w:t xml:space="preserve"> to </w:t>
      </w:r>
      <w:r w:rsidR="008D1201">
        <w:t>generate</w:t>
      </w:r>
      <w:r w:rsidR="00C622D0">
        <w:t xml:space="preserve"> the light curve. </w:t>
      </w:r>
      <w:r w:rsidR="00241CC0">
        <w:t xml:space="preserve">The light curve plot comprises </w:t>
      </w:r>
      <w:r w:rsidR="00644897">
        <w:t xml:space="preserve">a vertical axis that shows the magnitude and the use of flux in </w:t>
      </w:r>
      <w:proofErr w:type="gramStart"/>
      <w:r w:rsidR="00644897">
        <w:t>some</w:t>
      </w:r>
      <w:proofErr w:type="gramEnd"/>
      <w:r w:rsidR="00644897">
        <w:t xml:space="preserve"> cases</w:t>
      </w:r>
      <w:r w:rsidR="00A33BAC">
        <w:t xml:space="preserve">. In the vertical, phase angle </w:t>
      </w:r>
      <w:proofErr w:type="gramStart"/>
      <w:r w:rsidR="00A33BAC">
        <w:t>is used</w:t>
      </w:r>
      <w:proofErr w:type="gramEnd"/>
      <w:r w:rsidR="00A33BAC">
        <w:t xml:space="preserve">, or time to show one complete </w:t>
      </w:r>
      <w:r w:rsidR="00644897">
        <w:t>asteroid rotation</w:t>
      </w:r>
      <w:r w:rsidR="00A33BAC">
        <w:t>.</w:t>
      </w:r>
      <w:r w:rsidR="00947C7F">
        <w:t xml:space="preserve"> </w:t>
      </w:r>
      <w:r w:rsidR="00644897">
        <w:t>Therefore, an observer can</w:t>
      </w:r>
      <w:r w:rsidR="00947C7F">
        <w:t xml:space="preserve"> determine the </w:t>
      </w:r>
      <w:r w:rsidR="00644897">
        <w:t>asteroid’s rotation perio</w:t>
      </w:r>
      <w:r w:rsidR="00947C7F">
        <w:t xml:space="preserve">d </w:t>
      </w:r>
      <w:r w:rsidR="00D52098">
        <w:t>because of its spinning and the amplitudes present in the plot. Fig. 3-1 shows a plot of the asteroid 201 Penel</w:t>
      </w:r>
      <w:r w:rsidR="00644897">
        <w:t>o</w:t>
      </w:r>
      <w:r w:rsidR="00D52098">
        <w:t>pe</w:t>
      </w:r>
      <w:r w:rsidR="004F0432">
        <w:t xml:space="preserve"> that </w:t>
      </w:r>
      <w:proofErr w:type="gramStart"/>
      <w:r w:rsidR="004F0432">
        <w:t>was created</w:t>
      </w:r>
      <w:proofErr w:type="gramEnd"/>
      <w:r w:rsidR="004F0432">
        <w:t xml:space="preserve"> from</w:t>
      </w:r>
      <w:r w:rsidR="006078C0">
        <w:t xml:space="preserve"> the observation obtained from the Mount John university </w:t>
      </w:r>
      <w:r w:rsidR="008D1201">
        <w:t>observatory</w:t>
      </w:r>
      <w:r w:rsidR="006078C0">
        <w:t xml:space="preserve">. </w:t>
      </w:r>
      <w:r w:rsidR="008D1201">
        <w:t>Its</w:t>
      </w:r>
      <w:r w:rsidR="006078C0">
        <w:t xml:space="preserve"> rotation period </w:t>
      </w:r>
      <w:proofErr w:type="gramStart"/>
      <w:r w:rsidR="00950CDA">
        <w:t>was found</w:t>
      </w:r>
      <w:proofErr w:type="gramEnd"/>
      <w:r w:rsidR="00950CDA">
        <w:t xml:space="preserve"> to be 3.7474 hours.</w:t>
      </w:r>
    </w:p>
    <w:p w14:paraId="00761999" w14:textId="77777777" w:rsidR="00FB3D3D" w:rsidRDefault="00C40B79" w:rsidP="00FB3D3D">
      <w:pPr>
        <w:pStyle w:val="Heading2"/>
        <w:numPr>
          <w:ilvl w:val="0"/>
          <w:numId w:val="0"/>
        </w:numPr>
        <w:jc w:val="center"/>
      </w:pPr>
      <w:r>
        <w:rPr>
          <w:noProof/>
        </w:rPr>
        <w:drawing>
          <wp:inline distT="0" distB="0" distL="0" distR="0" wp14:anchorId="407CD9A5" wp14:editId="76DB74DE">
            <wp:extent cx="4320000" cy="2837244"/>
            <wp:effectExtent l="0" t="0" r="4445" b="1270"/>
            <wp:docPr id="1" name="Picture 1"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 histogram&#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20000" cy="2837244"/>
                    </a:xfrm>
                    <a:prstGeom prst="rect">
                      <a:avLst/>
                    </a:prstGeom>
                    <a:noFill/>
                    <a:ln>
                      <a:noFill/>
                    </a:ln>
                  </pic:spPr>
                </pic:pic>
              </a:graphicData>
            </a:graphic>
          </wp:inline>
        </w:drawing>
      </w:r>
    </w:p>
    <w:p w14:paraId="59235EDF" w14:textId="2134E6D7" w:rsidR="008A55AC" w:rsidRDefault="00FB3D3D" w:rsidP="00FB3D3D">
      <w:pPr>
        <w:pStyle w:val="Caption"/>
        <w:jc w:val="center"/>
      </w:pPr>
      <w:r>
        <w:t xml:space="preserve">Figure </w:t>
      </w:r>
      <w:r w:rsidR="006908A2">
        <w:fldChar w:fldCharType="begin"/>
      </w:r>
      <w:r w:rsidR="006908A2">
        <w:instrText xml:space="preserve"> STYLEREF 1 \s </w:instrText>
      </w:r>
      <w:r w:rsidR="006908A2">
        <w:fldChar w:fldCharType="separate"/>
      </w:r>
      <w:r w:rsidR="00CF11D3">
        <w:rPr>
          <w:noProof/>
        </w:rPr>
        <w:t>3</w:t>
      </w:r>
      <w:r w:rsidR="006908A2">
        <w:rPr>
          <w:noProof/>
        </w:rPr>
        <w:fldChar w:fldCharType="end"/>
      </w:r>
      <w:r w:rsidR="00CF11D3">
        <w:noBreakHyphen/>
      </w:r>
      <w:r w:rsidR="006908A2">
        <w:fldChar w:fldCharType="begin"/>
      </w:r>
      <w:r w:rsidR="006908A2">
        <w:instrText xml:space="preserve"> SEQ Figure \* ARABIC \s 1 </w:instrText>
      </w:r>
      <w:r w:rsidR="006908A2">
        <w:fldChar w:fldCharType="separate"/>
      </w:r>
      <w:r w:rsidR="00CF11D3">
        <w:rPr>
          <w:noProof/>
        </w:rPr>
        <w:t>1</w:t>
      </w:r>
      <w:r w:rsidR="006908A2">
        <w:rPr>
          <w:noProof/>
        </w:rPr>
        <w:fldChar w:fldCharType="end"/>
      </w:r>
      <w:r>
        <w:t xml:space="preserve">: The </w:t>
      </w:r>
      <w:r w:rsidRPr="001E3CE8">
        <w:t>Light curve of the asteroid 201 Penelope</w:t>
      </w:r>
      <w:r>
        <w:t>. [</w:t>
      </w:r>
      <w:commentRangeStart w:id="18"/>
      <w:r>
        <w:t>ref</w:t>
      </w:r>
      <w:commentRangeEnd w:id="18"/>
      <w:r w:rsidR="009856DD">
        <w:rPr>
          <w:rStyle w:val="CommentReference"/>
          <w:iCs w:val="0"/>
        </w:rPr>
        <w:commentReference w:id="18"/>
      </w:r>
      <w:r>
        <w:t>]</w:t>
      </w:r>
    </w:p>
    <w:p w14:paraId="4662B950" w14:textId="28D0EADF" w:rsidR="00EA6038" w:rsidRDefault="00E569C1" w:rsidP="008D1201">
      <w:r>
        <w:t xml:space="preserve">One light curve that covers a whole rotation </w:t>
      </w:r>
      <w:r w:rsidR="00AE624F">
        <w:t>can</w:t>
      </w:r>
      <w:r>
        <w:t xml:space="preserve"> determine the </w:t>
      </w:r>
      <w:r w:rsidR="008F1F42">
        <w:t xml:space="preserve">asteroid’s </w:t>
      </w:r>
      <w:r>
        <w:t xml:space="preserve">period, but this will come at the cost </w:t>
      </w:r>
      <w:r w:rsidR="00F53557">
        <w:t>o</w:t>
      </w:r>
      <w:r>
        <w:t xml:space="preserve">f the accuracy of the period. Therefore, more light curves from multiple nights of observations can </w:t>
      </w:r>
      <w:proofErr w:type="gramStart"/>
      <w:r>
        <w:t xml:space="preserve">be </w:t>
      </w:r>
      <w:r w:rsidR="00AE624F">
        <w:t>merged</w:t>
      </w:r>
      <w:proofErr w:type="gramEnd"/>
      <w:r>
        <w:t xml:space="preserve"> </w:t>
      </w:r>
      <w:r w:rsidR="00644897">
        <w:t>in</w:t>
      </w:r>
      <w:r>
        <w:t>to a single light curve plot</w:t>
      </w:r>
      <w:r w:rsidR="008F1F42">
        <w:t xml:space="preserve"> increasing the amount of data of the asteroid. Eventually, it is </w:t>
      </w:r>
      <w:r w:rsidR="004C47CD">
        <w:t>p</w:t>
      </w:r>
      <w:r w:rsidR="008F1F42">
        <w:t>oss</w:t>
      </w:r>
      <w:r w:rsidR="00644897">
        <w:t>i</w:t>
      </w:r>
      <w:r w:rsidR="008F1F42">
        <w:t xml:space="preserve">ble to have a complete </w:t>
      </w:r>
      <w:r w:rsidR="00AE624F">
        <w:t>cover</w:t>
      </w:r>
      <w:r w:rsidR="00F53557">
        <w:t>a</w:t>
      </w:r>
      <w:r w:rsidR="00AE624F">
        <w:t>ge</w:t>
      </w:r>
      <w:r w:rsidR="008F1F42">
        <w:t xml:space="preserve"> of the rotation curve, especially for </w:t>
      </w:r>
      <w:r w:rsidR="00644897">
        <w:t xml:space="preserve">a </w:t>
      </w:r>
      <w:r w:rsidR="008F1F42">
        <w:t>slow rotating asteroid or when visibility windows of the asteroid are short.</w:t>
      </w:r>
      <w:r w:rsidR="004C47CD">
        <w:t xml:space="preserve"> </w:t>
      </w:r>
      <w:r w:rsidR="00AE624F">
        <w:t>Consecutive</w:t>
      </w:r>
      <w:r w:rsidR="004C47CD">
        <w:t xml:space="preserve"> nights of </w:t>
      </w:r>
      <w:r w:rsidR="000D4EC6">
        <w:t>observations</w:t>
      </w:r>
      <w:r w:rsidR="008F1F42">
        <w:t xml:space="preserve"> </w:t>
      </w:r>
      <w:r w:rsidR="0058338D">
        <w:t xml:space="preserve">do have </w:t>
      </w:r>
      <w:r w:rsidR="00644897">
        <w:t xml:space="preserve">a </w:t>
      </w:r>
      <w:r w:rsidR="0058338D">
        <w:t>minimum number of revolutions that ca</w:t>
      </w:r>
      <w:r w:rsidR="00F53557">
        <w:t>n</w:t>
      </w:r>
      <w:r w:rsidR="0058338D">
        <w:t xml:space="preserve"> output </w:t>
      </w:r>
      <w:r w:rsidR="0058338D">
        <w:lastRenderedPageBreak/>
        <w:t xml:space="preserve">the number of </w:t>
      </w:r>
      <w:proofErr w:type="gramStart"/>
      <w:r w:rsidR="0058338D">
        <w:t>possible aliases</w:t>
      </w:r>
      <w:proofErr w:type="gramEnd"/>
      <w:r w:rsidR="0058338D">
        <w:t xml:space="preserve">. An </w:t>
      </w:r>
      <w:r w:rsidR="00AE624F">
        <w:t>alias</w:t>
      </w:r>
      <w:r w:rsidR="0058338D">
        <w:t xml:space="preserve"> of a period is another period that also seems to fit in the same data.</w:t>
      </w:r>
      <w:r w:rsidR="008F1F42">
        <w:t xml:space="preserve"> </w:t>
      </w:r>
      <w:r w:rsidR="00AE624F">
        <w:t>Also</w:t>
      </w:r>
      <w:r w:rsidR="008F1F42">
        <w:t>, observations made over weeks or months</w:t>
      </w:r>
      <w:r w:rsidR="004C47CD">
        <w:t xml:space="preserve"> contain </w:t>
      </w:r>
      <w:proofErr w:type="gramStart"/>
      <w:r w:rsidR="004C47CD">
        <w:t>many</w:t>
      </w:r>
      <w:proofErr w:type="gramEnd"/>
      <w:r w:rsidR="004C47CD">
        <w:t xml:space="preserve"> rotation cycles</w:t>
      </w:r>
      <w:r w:rsidR="008F1F42">
        <w:t xml:space="preserve"> </w:t>
      </w:r>
      <w:r w:rsidR="004C47CD">
        <w:t xml:space="preserve">that </w:t>
      </w:r>
      <w:r w:rsidR="008F1F42">
        <w:t>can be used to improve the accuracy of the rotation period</w:t>
      </w:r>
      <w:r w:rsidR="004C47CD">
        <w:t>.</w:t>
      </w:r>
      <w:r w:rsidR="00B267D6">
        <w:t xml:space="preserve"> Not only is the period data refined, but the data can aid in the derivation of the asteroid’s shape</w:t>
      </w:r>
      <w:r w:rsidR="00064A38">
        <w:t xml:space="preserve"> and its spin axis.</w:t>
      </w:r>
    </w:p>
    <w:p w14:paraId="021C573E" w14:textId="26C15FDB" w:rsidR="00C26AFC" w:rsidRDefault="00C26AFC" w:rsidP="008D1201">
      <w:r>
        <w:t xml:space="preserve">Light curve measurement can </w:t>
      </w:r>
      <w:proofErr w:type="gramStart"/>
      <w:r>
        <w:t>be done</w:t>
      </w:r>
      <w:proofErr w:type="gramEnd"/>
      <w:r>
        <w:t xml:space="preserve"> using </w:t>
      </w:r>
      <w:r w:rsidR="00960E0D">
        <w:t>inexpensive</w:t>
      </w:r>
      <w:r>
        <w:t xml:space="preserve"> </w:t>
      </w:r>
      <w:r w:rsidR="00644897">
        <w:t>equipment</w:t>
      </w:r>
      <w:r>
        <w:t xml:space="preserve"> on </w:t>
      </w:r>
      <w:r w:rsidR="00644897">
        <w:t>the ground,</w:t>
      </w:r>
      <w:r>
        <w:t xml:space="preserve"> but they need an increased observation time. Therefore, the </w:t>
      </w:r>
      <w:r w:rsidR="00644897">
        <w:t>amateur</w:t>
      </w:r>
      <w:r>
        <w:t xml:space="preserve"> astronomy community plays a huge role in gathering and distributing the data. </w:t>
      </w:r>
      <w:r w:rsidR="00AB386A">
        <w:t xml:space="preserve">Data collection from the observations </w:t>
      </w:r>
      <w:proofErr w:type="gramStart"/>
      <w:r w:rsidR="00AB386A">
        <w:t>is saved</w:t>
      </w:r>
      <w:proofErr w:type="gramEnd"/>
      <w:r w:rsidR="00AB386A">
        <w:t xml:space="preserve"> in databases </w:t>
      </w:r>
      <w:r w:rsidR="00114F31">
        <w:t>containing the asteroid’s physical features, mostly</w:t>
      </w:r>
      <w:r w:rsidR="00C15ACC">
        <w:t xml:space="preserve"> photometric data. These databases can </w:t>
      </w:r>
      <w:proofErr w:type="gramStart"/>
      <w:r w:rsidR="00C15ACC">
        <w:t>be accessed</w:t>
      </w:r>
      <w:proofErr w:type="gramEnd"/>
      <w:r w:rsidR="00C15ACC">
        <w:t xml:space="preserve"> </w:t>
      </w:r>
      <w:r w:rsidR="00075A06">
        <w:t>online</w:t>
      </w:r>
      <w:r w:rsidR="00114F31">
        <w:t>. The thesis uses the Light Curve Database (LCDB),</w:t>
      </w:r>
      <w:r w:rsidR="005167AE">
        <w:t xml:space="preserve"> governed by the ALCDEF. The databases </w:t>
      </w:r>
      <w:proofErr w:type="gramStart"/>
      <w:r w:rsidR="005167AE">
        <w:t>include;</w:t>
      </w:r>
      <w:proofErr w:type="gramEnd"/>
    </w:p>
    <w:p w14:paraId="4A868ED1" w14:textId="18B4E71D" w:rsidR="00161411" w:rsidRDefault="00161411" w:rsidP="00161411">
      <w:pPr>
        <w:pStyle w:val="ListParagraph"/>
        <w:numPr>
          <w:ilvl w:val="0"/>
          <w:numId w:val="6"/>
        </w:numPr>
      </w:pPr>
      <w:r>
        <w:t xml:space="preserve">ALCDEF stands for </w:t>
      </w:r>
      <w:r w:rsidR="00F76AC9" w:rsidRPr="00F76AC9">
        <w:t>Asteroid Lightcurve Data Exchange Format</w:t>
      </w:r>
      <w:r w:rsidR="00114F31">
        <w:t>. T</w:t>
      </w:r>
      <w:r w:rsidR="00F41033">
        <w:t xml:space="preserve">he </w:t>
      </w:r>
      <w:r w:rsidR="00114F31">
        <w:t>planetary science division</w:t>
      </w:r>
      <w:r w:rsidR="00F41033">
        <w:t xml:space="preserve"> </w:t>
      </w:r>
      <w:r w:rsidR="00677158">
        <w:t xml:space="preserve">in 2010 to </w:t>
      </w:r>
      <w:r w:rsidR="00F53BDD">
        <w:t>function as</w:t>
      </w:r>
      <w:r w:rsidR="00677158">
        <w:t xml:space="preserve"> a central repository for the submission and exchange of</w:t>
      </w:r>
      <w:r w:rsidR="00D533F3">
        <w:t xml:space="preserve"> asteroid light curve data. The exchange format of ALCDEF comprises metadata arranged in ASCII format</w:t>
      </w:r>
      <w:r w:rsidR="002844A9">
        <w:t>. The information contained in each file has the observation data of the asteroid at multiple time</w:t>
      </w:r>
      <w:r w:rsidR="00114F31">
        <w:t>s</w:t>
      </w:r>
      <w:r w:rsidR="00E50894">
        <w:t xml:space="preserve">. Photometry data is raw with no </w:t>
      </w:r>
      <w:r w:rsidR="00390208">
        <w:t>reduced</w:t>
      </w:r>
      <w:r w:rsidR="00E50894">
        <w:t xml:space="preserve"> unit</w:t>
      </w:r>
      <w:r w:rsidR="009273F5">
        <w:t>y distances nor additions to arbitrary magnitudes</w:t>
      </w:r>
      <w:r w:rsidR="008F6F9D">
        <w:t xml:space="preserve">. Julian Dates JD </w:t>
      </w:r>
      <w:proofErr w:type="gramStart"/>
      <w:r w:rsidR="008F6F9D">
        <w:t>is used</w:t>
      </w:r>
      <w:proofErr w:type="gramEnd"/>
      <w:r w:rsidR="008F6F9D">
        <w:t xml:space="preserve"> to show the </w:t>
      </w:r>
      <w:r w:rsidR="00114F31">
        <w:t>dates of the observation</w:t>
      </w:r>
      <w:r w:rsidR="008F6F9D">
        <w:t>s</w:t>
      </w:r>
      <w:r w:rsidR="007C3FE8">
        <w:t xml:space="preserve">. Apart from all that, the </w:t>
      </w:r>
      <w:r w:rsidR="00390208">
        <w:t>remaining</w:t>
      </w:r>
      <w:r w:rsidR="007C3FE8">
        <w:t xml:space="preserve"> data includes the asteroid’s name and number, </w:t>
      </w:r>
      <w:r w:rsidR="00D64F97">
        <w:t xml:space="preserve">data set contributor as anyone can contribute their data and other optional data from researchers who have studied the asteroids. </w:t>
      </w:r>
      <w:r w:rsidR="00390208">
        <w:t>Five of the asteroids selected for the thesis use data from ALCDEF</w:t>
      </w:r>
      <w:r w:rsidR="000063C2">
        <w:t xml:space="preserve"> [</w:t>
      </w:r>
      <w:commentRangeStart w:id="19"/>
      <w:r w:rsidR="000063C2">
        <w:t>ref</w:t>
      </w:r>
      <w:commentRangeEnd w:id="19"/>
      <w:r w:rsidR="000063C2">
        <w:rPr>
          <w:rStyle w:val="CommentReference"/>
        </w:rPr>
        <w:commentReference w:id="19"/>
      </w:r>
      <w:r w:rsidR="000063C2">
        <w:t>]</w:t>
      </w:r>
      <w:r w:rsidR="00390208">
        <w:t xml:space="preserve">. </w:t>
      </w:r>
    </w:p>
    <w:p w14:paraId="30D26A73" w14:textId="43E009DC" w:rsidR="00124157" w:rsidRDefault="00207A1C" w:rsidP="0011409D">
      <w:pPr>
        <w:pStyle w:val="ListParagraph"/>
        <w:numPr>
          <w:ilvl w:val="0"/>
          <w:numId w:val="6"/>
        </w:numPr>
      </w:pPr>
      <w:r>
        <w:t>The Asteroid Light Curve DataBase (</w:t>
      </w:r>
      <w:r w:rsidR="00124157">
        <w:t>LCDB</w:t>
      </w:r>
      <w:r>
        <w:t>) c</w:t>
      </w:r>
      <w:r w:rsidR="0040529E">
        <w:t>ontains sets of files from a d</w:t>
      </w:r>
      <w:r w:rsidR="005B1315">
        <w:t>B</w:t>
      </w:r>
      <w:r w:rsidR="0040529E">
        <w:t xml:space="preserve">ase IV </w:t>
      </w:r>
      <w:r w:rsidR="005B1315">
        <w:t>database</w:t>
      </w:r>
      <w:r w:rsidR="00356AA6">
        <w:t xml:space="preserve"> if data</w:t>
      </w:r>
      <w:r w:rsidR="000C537A">
        <w:t xml:space="preserve"> from either directly</w:t>
      </w:r>
      <w:r w:rsidR="00301EFC">
        <w:t xml:space="preserve"> from observations</w:t>
      </w:r>
      <w:r w:rsidR="000C537A">
        <w:t xml:space="preserve"> or indirectly </w:t>
      </w:r>
      <w:r w:rsidR="00301EFC">
        <w:t>from calculation</w:t>
      </w:r>
      <w:r w:rsidR="00A201D9">
        <w:t xml:space="preserve">s based on orbital characteristics, </w:t>
      </w:r>
      <w:r w:rsidR="00E20BD1">
        <w:t>which</w:t>
      </w:r>
      <w:r w:rsidR="000C537A">
        <w:t xml:space="preserve"> </w:t>
      </w:r>
      <w:proofErr w:type="gramStart"/>
      <w:r w:rsidR="000C537A">
        <w:t>are used</w:t>
      </w:r>
      <w:proofErr w:type="gramEnd"/>
      <w:r w:rsidR="000C537A">
        <w:t xml:space="preserve"> to obtain the period and amplitude of an astero</w:t>
      </w:r>
      <w:r w:rsidR="00ED7704">
        <w:t xml:space="preserve">id’s light curve. The information in the database comes from </w:t>
      </w:r>
      <w:proofErr w:type="gramStart"/>
      <w:r w:rsidR="00ED7704">
        <w:t>several</w:t>
      </w:r>
      <w:proofErr w:type="gramEnd"/>
      <w:r w:rsidR="00ED7704">
        <w:t xml:space="preserve"> sources</w:t>
      </w:r>
      <w:r w:rsidR="007529CF">
        <w:t xml:space="preserve"> of astronomers and numerous journals. Its main goal is to be a central </w:t>
      </w:r>
      <w:r w:rsidR="00935D08">
        <w:t>rep</w:t>
      </w:r>
      <w:r w:rsidR="00E20BD1">
        <w:t>o</w:t>
      </w:r>
      <w:r w:rsidR="00935D08">
        <w:t>s</w:t>
      </w:r>
      <w:r w:rsidR="00E20BD1">
        <w:t>i</w:t>
      </w:r>
      <w:r w:rsidR="00935D08">
        <w:t xml:space="preserve">tory that offers basic information of </w:t>
      </w:r>
      <w:r w:rsidR="00A201D9">
        <w:t>asteroid’s</w:t>
      </w:r>
      <w:r w:rsidR="00935D08">
        <w:t xml:space="preserve"> rotation rates and related information </w:t>
      </w:r>
      <w:r w:rsidR="00E75D1B">
        <w:t xml:space="preserve">that can </w:t>
      </w:r>
      <w:proofErr w:type="gramStart"/>
      <w:r w:rsidR="00E75D1B">
        <w:t>be used</w:t>
      </w:r>
      <w:proofErr w:type="gramEnd"/>
      <w:r w:rsidR="00E75D1B">
        <w:t xml:space="preserve"> for research and statistical studies. The data</w:t>
      </w:r>
      <w:r w:rsidR="0011409D">
        <w:t xml:space="preserve"> </w:t>
      </w:r>
      <w:r w:rsidR="002E4EE1">
        <w:t>includes estimated/measured diameters, absolute magnitudes, phase slope parameters, albedos, semi-major axis, orbital eccentricity,</w:t>
      </w:r>
      <w:r w:rsidR="00124157">
        <w:t xml:space="preserve"> orbital inclination, family by name, rotation period, </w:t>
      </w:r>
      <w:proofErr w:type="gramStart"/>
      <w:r w:rsidR="003B29F7">
        <w:t>etc</w:t>
      </w:r>
      <w:r w:rsidR="00124157">
        <w:t>.</w:t>
      </w:r>
      <w:proofErr w:type="gramEnd"/>
      <w:r w:rsidR="00124157">
        <w:t xml:space="preserve"> </w:t>
      </w:r>
      <w:r w:rsidR="003B29F7">
        <w:t>More than 4500</w:t>
      </w:r>
      <w:r w:rsidR="00F44B5F">
        <w:t xml:space="preserve"> asteroids </w:t>
      </w:r>
      <w:r w:rsidR="002E4EE1">
        <w:t>are available</w:t>
      </w:r>
      <w:r w:rsidR="00F44B5F">
        <w:t xml:space="preserve"> in the database. </w:t>
      </w:r>
      <w:r w:rsidR="00124157">
        <w:t>LCDB has its online query form</w:t>
      </w:r>
      <w:r w:rsidR="002E4EE1">
        <w:t>. The user can retrieve all columns from the LCDB Summary table and</w:t>
      </w:r>
      <w:r w:rsidR="00124157">
        <w:t xml:space="preserve"> limit results to a specific group, size, and rotation period</w:t>
      </w:r>
      <w:r w:rsidR="00F90327">
        <w:t xml:space="preserve"> [</w:t>
      </w:r>
      <w:commentRangeStart w:id="20"/>
      <w:r w:rsidR="00F90327">
        <w:t>ref</w:t>
      </w:r>
      <w:commentRangeEnd w:id="20"/>
      <w:r w:rsidR="000C7555">
        <w:rPr>
          <w:rStyle w:val="CommentReference"/>
        </w:rPr>
        <w:commentReference w:id="20"/>
      </w:r>
      <w:r w:rsidR="00F90327">
        <w:t>]</w:t>
      </w:r>
      <w:r w:rsidR="00124157">
        <w:t xml:space="preserve">. </w:t>
      </w:r>
    </w:p>
    <w:p w14:paraId="4C54AEF4" w14:textId="2CA5AC7A" w:rsidR="00124157" w:rsidRDefault="009F3599" w:rsidP="000063C2">
      <w:pPr>
        <w:pStyle w:val="ListParagraph"/>
        <w:numPr>
          <w:ilvl w:val="0"/>
          <w:numId w:val="6"/>
        </w:numPr>
      </w:pPr>
      <w:r>
        <w:t>The Asteroid Photometric Catalogue (</w:t>
      </w:r>
      <w:r w:rsidR="00124157">
        <w:t>APC</w:t>
      </w:r>
      <w:r>
        <w:t>)</w:t>
      </w:r>
      <w:r w:rsidR="00124157">
        <w:t xml:space="preserve"> </w:t>
      </w:r>
      <w:r w:rsidR="00894AA8">
        <w:t xml:space="preserve">APC contains over 8700 light curves of over 1200 </w:t>
      </w:r>
      <w:r w:rsidR="00996997">
        <w:t>asteroids</w:t>
      </w:r>
      <w:r w:rsidR="00894AA8">
        <w:t xml:space="preserve"> in its database. It is a</w:t>
      </w:r>
      <w:r w:rsidR="00124157">
        <w:t xml:space="preserve"> successor to the Standard Asteroid Photometric Catalogue (SAPC)</w:t>
      </w:r>
      <w:r w:rsidR="00417A9B">
        <w:t xml:space="preserve">, </w:t>
      </w:r>
      <w:r w:rsidR="00124157">
        <w:t xml:space="preserve">developed </w:t>
      </w:r>
      <w:r w:rsidR="00417A9B">
        <w:t>by</w:t>
      </w:r>
      <w:r w:rsidR="00124157">
        <w:t xml:space="preserve"> the University of Helsinki. </w:t>
      </w:r>
      <w:r w:rsidR="00894AA8">
        <w:t>It is</w:t>
      </w:r>
      <w:r w:rsidR="00124157">
        <w:t xml:space="preserve"> an open web</w:t>
      </w:r>
      <w:r w:rsidR="002E4EE1">
        <w:t xml:space="preserve"> </w:t>
      </w:r>
      <w:r w:rsidR="00124157">
        <w:t>interface to an asteroid lightcurve database serving as a public forum for observers and researchers to exchange and share related data. APC matches modern standards</w:t>
      </w:r>
      <w:r w:rsidR="002E4EE1">
        <w:t xml:space="preserve"> and introduces</w:t>
      </w:r>
      <w:r w:rsidR="00124157">
        <w:t xml:space="preserve"> new technical solutions that </w:t>
      </w:r>
      <w:r w:rsidR="00417A9B">
        <w:t>make</w:t>
      </w:r>
      <w:r w:rsidR="00124157">
        <w:t xml:space="preserve"> the entire system easier to maintain</w:t>
      </w:r>
      <w:r w:rsidR="00996997">
        <w:t xml:space="preserve"> [</w:t>
      </w:r>
      <w:commentRangeStart w:id="21"/>
      <w:r w:rsidR="00996997">
        <w:t>ref</w:t>
      </w:r>
      <w:commentRangeEnd w:id="21"/>
      <w:r w:rsidR="00996997">
        <w:rPr>
          <w:rStyle w:val="CommentReference"/>
        </w:rPr>
        <w:commentReference w:id="21"/>
      </w:r>
      <w:r w:rsidR="00996997">
        <w:t>]</w:t>
      </w:r>
      <w:r w:rsidR="00124157">
        <w:t>.</w:t>
      </w:r>
    </w:p>
    <w:p w14:paraId="51F458DD" w14:textId="01DF06E0" w:rsidR="00EA6038" w:rsidRPr="008D1201" w:rsidRDefault="006D0720" w:rsidP="00E129B7">
      <w:pPr>
        <w:pStyle w:val="ListParagraph"/>
        <w:numPr>
          <w:ilvl w:val="0"/>
          <w:numId w:val="6"/>
        </w:numPr>
      </w:pPr>
      <w:r>
        <w:t xml:space="preserve">The Database of Asteroid Models from Inversion Technique </w:t>
      </w:r>
      <w:r w:rsidR="00135D14">
        <w:t>(</w:t>
      </w:r>
      <w:r w:rsidR="00124157">
        <w:t>DAMIT</w:t>
      </w:r>
      <w:r w:rsidR="00135D14">
        <w:t xml:space="preserve">) </w:t>
      </w:r>
      <w:proofErr w:type="gramStart"/>
      <w:r w:rsidR="00135D14">
        <w:t>was created</w:t>
      </w:r>
      <w:proofErr w:type="gramEnd"/>
      <w:r w:rsidR="00135D14">
        <w:t xml:space="preserve"> to provide </w:t>
      </w:r>
      <w:r w:rsidR="00F76FB6">
        <w:t xml:space="preserve">access to </w:t>
      </w:r>
      <w:r w:rsidR="002E4EE1">
        <w:t xml:space="preserve">the </w:t>
      </w:r>
      <w:r w:rsidR="00F76FB6">
        <w:t>latest physical models of the asteroids to the community. These models contain the shapes, rotation periods</w:t>
      </w:r>
      <w:r w:rsidR="004A324A">
        <w:t xml:space="preserve"> and spin axes of the asteroids. The models </w:t>
      </w:r>
      <w:proofErr w:type="gramStart"/>
      <w:r w:rsidR="004A324A">
        <w:t>are created</w:t>
      </w:r>
      <w:proofErr w:type="gramEnd"/>
      <w:r w:rsidR="004A324A">
        <w:t xml:space="preserve"> from photometric data</w:t>
      </w:r>
      <w:r w:rsidR="00E8466B">
        <w:t xml:space="preserve"> using the light curve inversion technique. Refinement is necessary for </w:t>
      </w:r>
      <w:proofErr w:type="gramStart"/>
      <w:r w:rsidR="00E8466B">
        <w:t>some</w:t>
      </w:r>
      <w:proofErr w:type="gramEnd"/>
      <w:r w:rsidR="00E8466B">
        <w:t xml:space="preserve"> asteroids using adaptive optic images or occultation data.</w:t>
      </w:r>
      <w:r w:rsidR="00F8006F">
        <w:t xml:space="preserve"> The astromet</w:t>
      </w:r>
      <w:r w:rsidR="002E4EE1">
        <w:t>rica</w:t>
      </w:r>
      <w:r w:rsidR="00F8006F">
        <w:t xml:space="preserve"> database aided in modelling a substantial of the asteroids</w:t>
      </w:r>
      <w:r w:rsidR="00F925E2">
        <w:t xml:space="preserve"> using sparse </w:t>
      </w:r>
      <w:r w:rsidR="00F925E2">
        <w:lastRenderedPageBreak/>
        <w:t xml:space="preserve">photometric data. </w:t>
      </w:r>
      <w:r w:rsidR="009D5181">
        <w:t xml:space="preserve">The database and its website </w:t>
      </w:r>
      <w:proofErr w:type="gramStart"/>
      <w:r w:rsidR="009D5181">
        <w:t xml:space="preserve">are </w:t>
      </w:r>
      <w:r w:rsidR="00B26405">
        <w:t>controlled</w:t>
      </w:r>
      <w:proofErr w:type="gramEnd"/>
      <w:r w:rsidR="00B26405">
        <w:t xml:space="preserve"> by the astronomical institu</w:t>
      </w:r>
      <w:r w:rsidR="002E4EE1">
        <w:t>t</w:t>
      </w:r>
      <w:r w:rsidR="00B26405">
        <w:t xml:space="preserve">e of </w:t>
      </w:r>
      <w:r w:rsidR="002E4EE1">
        <w:t>C</w:t>
      </w:r>
      <w:r w:rsidR="00B26405">
        <w:t xml:space="preserve">harles </w:t>
      </w:r>
      <w:r w:rsidR="002E4EE1">
        <w:t>U</w:t>
      </w:r>
      <w:r w:rsidR="00B26405">
        <w:t xml:space="preserve">niversity in </w:t>
      </w:r>
      <w:r w:rsidR="00540389">
        <w:t>Prague</w:t>
      </w:r>
      <w:r w:rsidR="00B26405">
        <w:t xml:space="preserve">, </w:t>
      </w:r>
      <w:r w:rsidR="00540389">
        <w:t>Czech Republic</w:t>
      </w:r>
      <w:r w:rsidR="00752239">
        <w:t xml:space="preserve"> [</w:t>
      </w:r>
      <w:commentRangeStart w:id="22"/>
      <w:r w:rsidR="00752239">
        <w:t>ref</w:t>
      </w:r>
      <w:commentRangeEnd w:id="22"/>
      <w:r w:rsidR="00540389">
        <w:rPr>
          <w:rStyle w:val="CommentReference"/>
        </w:rPr>
        <w:commentReference w:id="22"/>
      </w:r>
      <w:r w:rsidR="00752239">
        <w:t>]</w:t>
      </w:r>
      <w:r w:rsidR="00B26405">
        <w:t>.</w:t>
      </w:r>
    </w:p>
    <w:p w14:paraId="4B3E2F9D" w14:textId="347BDA61" w:rsidR="002F37B2" w:rsidRDefault="002F37B2" w:rsidP="00781C66">
      <w:pPr>
        <w:pStyle w:val="Heading2"/>
      </w:pPr>
      <w:r>
        <w:t>Observations</w:t>
      </w:r>
    </w:p>
    <w:p w14:paraId="6F120F76" w14:textId="13A635D2" w:rsidR="005400E7" w:rsidRPr="008343C4" w:rsidRDefault="00796EFB" w:rsidP="008343C4">
      <w:r>
        <w:t>Observation of asteroids on instruments that enable us to see and capture their data</w:t>
      </w:r>
      <w:r w:rsidR="00225A71">
        <w:t xml:space="preserve"> and the ideal instrument to observe and measure such data is by using a </w:t>
      </w:r>
      <w:r w:rsidR="003423AD">
        <w:t>telescope</w:t>
      </w:r>
      <w:r w:rsidR="00225A71">
        <w:t xml:space="preserve">. Both </w:t>
      </w:r>
      <w:r w:rsidR="003423AD">
        <w:t>astronomers</w:t>
      </w:r>
      <w:r w:rsidR="00225A71">
        <w:t xml:space="preserve"> and </w:t>
      </w:r>
      <w:r w:rsidR="003932F0">
        <w:t xml:space="preserve">space </w:t>
      </w:r>
      <w:r w:rsidR="00225A71">
        <w:t>agencies using observator</w:t>
      </w:r>
      <w:r w:rsidR="003932F0">
        <w:t>ies</w:t>
      </w:r>
      <w:r w:rsidR="00225A71">
        <w:t xml:space="preserve"> use telescopes of </w:t>
      </w:r>
      <w:r w:rsidR="00466564">
        <w:t xml:space="preserve">the </w:t>
      </w:r>
      <w:r w:rsidR="00225A71">
        <w:t xml:space="preserve">varying magnitude of power depending on the distance the object is </w:t>
      </w:r>
      <w:proofErr w:type="gramStart"/>
      <w:r w:rsidR="00225A71">
        <w:t>being observed</w:t>
      </w:r>
      <w:proofErr w:type="gramEnd"/>
      <w:r w:rsidR="00225A71">
        <w:t>.</w:t>
      </w:r>
      <w:r w:rsidR="005400E7">
        <w:t xml:space="preserve"> The hemispherical dome of a telescope on a lonely mountaintop is one of the most familiar icons</w:t>
      </w:r>
      <w:r w:rsidR="00934C43">
        <w:t xml:space="preserve"> </w:t>
      </w:r>
      <w:r w:rsidR="005400E7">
        <w:t>of science. Ground</w:t>
      </w:r>
      <w:r w:rsidR="00466564">
        <w:t>-</w:t>
      </w:r>
      <w:r w:rsidR="005400E7">
        <w:t>based astronomical research telescopes around the world</w:t>
      </w:r>
      <w:r w:rsidR="003423AD">
        <w:t xml:space="preserve"> </w:t>
      </w:r>
      <w:r w:rsidR="005400E7">
        <w:t xml:space="preserve">represent a capital investment of </w:t>
      </w:r>
      <w:proofErr w:type="gramStart"/>
      <w:r w:rsidR="005400E7">
        <w:t>several</w:t>
      </w:r>
      <w:proofErr w:type="gramEnd"/>
      <w:r w:rsidR="005400E7">
        <w:t xml:space="preserve"> billion dollars. </w:t>
      </w:r>
      <w:r w:rsidR="00725184">
        <w:t>T</w:t>
      </w:r>
      <w:r w:rsidR="005400E7" w:rsidRPr="008343C4">
        <w:t xml:space="preserve">he Hubble Space Telescope has a price tag </w:t>
      </w:r>
      <w:r w:rsidR="005A7E0C" w:rsidRPr="008343C4">
        <w:t>of about</w:t>
      </w:r>
      <w:r w:rsidR="005400E7" w:rsidRPr="008343C4">
        <w:t xml:space="preserve"> </w:t>
      </w:r>
      <w:proofErr w:type="gramStart"/>
      <w:r w:rsidR="005400E7" w:rsidRPr="008343C4">
        <w:t>3</w:t>
      </w:r>
      <w:proofErr w:type="gramEnd"/>
      <w:r w:rsidR="005400E7" w:rsidRPr="008343C4">
        <w:t xml:space="preserve"> billion dollars, with an annual operating budget large enough to build a large </w:t>
      </w:r>
      <w:r w:rsidR="003423AD" w:rsidRPr="008343C4">
        <w:t>ground</w:t>
      </w:r>
      <w:r w:rsidR="00725184">
        <w:t>-</w:t>
      </w:r>
      <w:r w:rsidR="003423AD" w:rsidRPr="008343C4">
        <w:t>based telescope</w:t>
      </w:r>
      <w:r w:rsidR="005400E7" w:rsidRPr="008343C4">
        <w:t xml:space="preserve"> each year.</w:t>
      </w:r>
    </w:p>
    <w:p w14:paraId="0E75978E" w14:textId="654E222E" w:rsidR="004B276F" w:rsidRPr="008343C4" w:rsidRDefault="005400E7" w:rsidP="008343C4">
      <w:r w:rsidRPr="008343C4">
        <w:t>Telescopes collect more light than the unaided eye</w:t>
      </w:r>
      <w:r w:rsidR="002D4D1D">
        <w:t>. They</w:t>
      </w:r>
      <w:r w:rsidR="00DC57EC">
        <w:t xml:space="preserve"> </w:t>
      </w:r>
      <w:r w:rsidR="003423AD" w:rsidRPr="008343C4">
        <w:t>have increased</w:t>
      </w:r>
      <w:r w:rsidRPr="008343C4">
        <w:t xml:space="preserve"> angular resolution or ability to see fine detail than the unaided eye</w:t>
      </w:r>
      <w:r w:rsidR="00DC57EC">
        <w:t>. Also,</w:t>
      </w:r>
      <w:r w:rsidR="00BB40CA">
        <w:t xml:space="preserve"> detectors on</w:t>
      </w:r>
      <w:r w:rsidR="00DC57EC">
        <w:t xml:space="preserve"> </w:t>
      </w:r>
      <w:r w:rsidRPr="008343C4">
        <w:t>telescopes</w:t>
      </w:r>
      <w:r w:rsidR="00BB40CA">
        <w:t xml:space="preserve"> </w:t>
      </w:r>
      <w:r w:rsidRPr="008343C4">
        <w:t xml:space="preserve">allow </w:t>
      </w:r>
      <w:r w:rsidR="00BB40CA">
        <w:t>the</w:t>
      </w:r>
      <w:r w:rsidRPr="008343C4">
        <w:t xml:space="preserve"> study </w:t>
      </w:r>
      <w:r w:rsidR="00BB40CA">
        <w:t xml:space="preserve">of </w:t>
      </w:r>
      <w:r w:rsidRPr="008343C4">
        <w:t>wavelengths not visible to the</w:t>
      </w:r>
      <w:r w:rsidR="00915580">
        <w:t xml:space="preserve"> </w:t>
      </w:r>
      <w:r w:rsidR="00662465">
        <w:t>human</w:t>
      </w:r>
      <w:r w:rsidRPr="008343C4">
        <w:t xml:space="preserve"> eye</w:t>
      </w:r>
      <w:r w:rsidR="00662465">
        <w:t xml:space="preserve">, thus, </w:t>
      </w:r>
      <w:r w:rsidRPr="008343C4">
        <w:t>allow</w:t>
      </w:r>
      <w:r w:rsidR="00662465">
        <w:t>ing</w:t>
      </w:r>
      <w:r w:rsidRPr="008343C4">
        <w:t xml:space="preserve"> a permanent record</w:t>
      </w:r>
      <w:r w:rsidR="00662465">
        <w:t xml:space="preserve"> of the observation</w:t>
      </w:r>
      <w:r w:rsidRPr="008343C4">
        <w:t>. For collecting light, the bigger the telescope, the</w:t>
      </w:r>
      <w:r w:rsidR="00915580">
        <w:t xml:space="preserve"> </w:t>
      </w:r>
      <w:r w:rsidRPr="008343C4">
        <w:t>better! More light allows us to see and study fainter objects or make more accurate measurements</w:t>
      </w:r>
      <w:r w:rsidR="00915580">
        <w:t xml:space="preserve"> </w:t>
      </w:r>
      <w:r w:rsidRPr="008343C4">
        <w:t xml:space="preserve">on bright objects. Bigger telescopes also have </w:t>
      </w:r>
      <w:r w:rsidR="00737D15">
        <w:t xml:space="preserve">a </w:t>
      </w:r>
      <w:r w:rsidRPr="008343C4">
        <w:t>better angular resolution, allowing finer detail to</w:t>
      </w:r>
      <w:r w:rsidR="00915580">
        <w:t xml:space="preserve"> </w:t>
      </w:r>
      <w:proofErr w:type="gramStart"/>
      <w:r w:rsidRPr="008343C4">
        <w:t>be seen</w:t>
      </w:r>
      <w:proofErr w:type="gramEnd"/>
      <w:r w:rsidR="00737D15">
        <w:t>. However,</w:t>
      </w:r>
      <w:r w:rsidRPr="008343C4">
        <w:t xml:space="preserve"> the full resolving power of research telescopes </w:t>
      </w:r>
      <w:proofErr w:type="gramStart"/>
      <w:r w:rsidRPr="008343C4">
        <w:t>is usually not attained</w:t>
      </w:r>
      <w:proofErr w:type="gramEnd"/>
      <w:r w:rsidRPr="008343C4">
        <w:t xml:space="preserve"> due to the</w:t>
      </w:r>
      <w:r w:rsidR="00915580">
        <w:t xml:space="preserve"> </w:t>
      </w:r>
      <w:r w:rsidR="00737D15">
        <w:t>harmful</w:t>
      </w:r>
      <w:r w:rsidRPr="008343C4">
        <w:t xml:space="preserve"> effects of the </w:t>
      </w:r>
      <w:r w:rsidR="00766AE2" w:rsidRPr="008343C4">
        <w:t>Earth’s</w:t>
      </w:r>
      <w:r w:rsidRPr="008343C4">
        <w:t xml:space="preserve"> atmosphere, which smears out the light from celestial objects.</w:t>
      </w:r>
    </w:p>
    <w:p w14:paraId="6F8B7F70" w14:textId="1386FCFE" w:rsidR="005400E7" w:rsidRDefault="004E2630" w:rsidP="000618C7">
      <w:pPr>
        <w:pStyle w:val="Heading3"/>
      </w:pPr>
      <w:r>
        <w:t>Image</w:t>
      </w:r>
    </w:p>
    <w:p w14:paraId="3CA45B10" w14:textId="51E6054F" w:rsidR="000618C7" w:rsidRDefault="004C7247" w:rsidP="004C7247">
      <w:r>
        <w:t>A telescope forms an image in the focal plane. The simplest telescope is simply a convex</w:t>
      </w:r>
      <w:r w:rsidR="00915580">
        <w:t xml:space="preserve"> </w:t>
      </w:r>
      <w:r>
        <w:t xml:space="preserve">lens. </w:t>
      </w:r>
      <w:r w:rsidR="002D4D1D">
        <w:t>Suppose we put a small eyepiece near the focal plane and examine the image with our eye. In that case,</w:t>
      </w:r>
      <w:r>
        <w:t xml:space="preserve"> we have a simple visual telescope</w:t>
      </w:r>
      <w:r w:rsidR="007911CF">
        <w:t xml:space="preserve"> of an i</w:t>
      </w:r>
      <w:r w:rsidR="007911CF" w:rsidRPr="00F62674">
        <w:t>mage formed by a telescope mirror objective, as seen without the eyepiece</w:t>
      </w:r>
      <w:r w:rsidR="006D0D76">
        <w:t xml:space="preserve"> as shown in Fig. </w:t>
      </w:r>
      <w:r w:rsidR="00E26195">
        <w:t>3-2.</w:t>
      </w:r>
    </w:p>
    <w:p w14:paraId="1A48CF72" w14:textId="4486C71A" w:rsidR="00CF11D3" w:rsidRDefault="004B5C62" w:rsidP="00CF11D3">
      <w:pPr>
        <w:keepNext/>
        <w:jc w:val="center"/>
      </w:pPr>
      <w:r>
        <w:rPr>
          <w:noProof/>
        </w:rPr>
        <w:drawing>
          <wp:inline distT="0" distB="0" distL="0" distR="0" wp14:anchorId="5CF47EF3" wp14:editId="3EE3A24C">
            <wp:extent cx="5731510" cy="2252345"/>
            <wp:effectExtent l="0" t="0" r="2540" b="0"/>
            <wp:docPr id="5" name="Picture 5" descr="Optical system of a tele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Optical system of a telescop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2252345"/>
                    </a:xfrm>
                    <a:prstGeom prst="rect">
                      <a:avLst/>
                    </a:prstGeom>
                    <a:noFill/>
                    <a:ln>
                      <a:noFill/>
                    </a:ln>
                  </pic:spPr>
                </pic:pic>
              </a:graphicData>
            </a:graphic>
          </wp:inline>
        </w:drawing>
      </w:r>
    </w:p>
    <w:p w14:paraId="115F3062" w14:textId="61825B8E" w:rsidR="00414405" w:rsidRDefault="00CF11D3" w:rsidP="00CF11D3">
      <w:pPr>
        <w:pStyle w:val="Caption"/>
        <w:jc w:val="center"/>
      </w:pPr>
      <w:r>
        <w:t xml:space="preserve">Figure </w:t>
      </w:r>
      <w:r w:rsidR="006908A2">
        <w:fldChar w:fldCharType="begin"/>
      </w:r>
      <w:r w:rsidR="006908A2">
        <w:instrText xml:space="preserve"> STYLEREF 1</w:instrText>
      </w:r>
      <w:r w:rsidR="006908A2">
        <w:instrText xml:space="preserve"> \s </w:instrText>
      </w:r>
      <w:r w:rsidR="006908A2">
        <w:fldChar w:fldCharType="separate"/>
      </w:r>
      <w:r>
        <w:rPr>
          <w:noProof/>
        </w:rPr>
        <w:t>3</w:t>
      </w:r>
      <w:r w:rsidR="006908A2">
        <w:rPr>
          <w:noProof/>
        </w:rPr>
        <w:fldChar w:fldCharType="end"/>
      </w:r>
      <w:r>
        <w:noBreakHyphen/>
      </w:r>
      <w:r w:rsidR="006908A2">
        <w:fldChar w:fldCharType="begin"/>
      </w:r>
      <w:r w:rsidR="006908A2">
        <w:instrText xml:space="preserve"> SEQ Figure \* ARABIC \s 1 </w:instrText>
      </w:r>
      <w:r w:rsidR="006908A2">
        <w:fldChar w:fldCharType="separate"/>
      </w:r>
      <w:r>
        <w:rPr>
          <w:noProof/>
        </w:rPr>
        <w:t>2</w:t>
      </w:r>
      <w:r w:rsidR="006908A2">
        <w:rPr>
          <w:noProof/>
        </w:rPr>
        <w:fldChar w:fldCharType="end"/>
      </w:r>
      <w:r>
        <w:t>: Optical system of a Telescope. [</w:t>
      </w:r>
      <w:commentRangeStart w:id="23"/>
      <w:r>
        <w:t>ref</w:t>
      </w:r>
      <w:commentRangeEnd w:id="23"/>
      <w:r w:rsidR="00E26195">
        <w:rPr>
          <w:rStyle w:val="CommentReference"/>
          <w:iCs w:val="0"/>
        </w:rPr>
        <w:commentReference w:id="23"/>
      </w:r>
      <w:r>
        <w:t>]</w:t>
      </w:r>
    </w:p>
    <w:p w14:paraId="1575151B" w14:textId="464E1690" w:rsidR="00FF5819" w:rsidRDefault="00511E92" w:rsidP="00F62674">
      <w:r>
        <w:t>W</w:t>
      </w:r>
      <w:r w:rsidR="00F62674" w:rsidRPr="00F62674">
        <w:t xml:space="preserve">avefronts </w:t>
      </w:r>
      <w:r w:rsidR="001F00C0">
        <w:t>arriving</w:t>
      </w:r>
      <w:r w:rsidR="00F62674" w:rsidRPr="00F62674">
        <w:t xml:space="preserve"> from </w:t>
      </w:r>
      <w:r>
        <w:t xml:space="preserve">a </w:t>
      </w:r>
      <w:r w:rsidR="00F62674" w:rsidRPr="00F62674">
        <w:t xml:space="preserve">distant object of height </w:t>
      </w:r>
      <w:r w:rsidR="00F62674" w:rsidRPr="00F87B76">
        <w:rPr>
          <w:i/>
          <w:iCs/>
        </w:rPr>
        <w:t>h</w:t>
      </w:r>
      <w:r w:rsidR="00613497">
        <w:rPr>
          <w:i/>
          <w:iCs/>
        </w:rPr>
        <w:t xml:space="preserve"> </w:t>
      </w:r>
      <w:r w:rsidR="00613497">
        <w:t xml:space="preserve">through the concave mirror </w:t>
      </w:r>
      <w:r w:rsidR="00613497">
        <w:rPr>
          <w:i/>
          <w:iCs/>
        </w:rPr>
        <w:t>M</w:t>
      </w:r>
      <w:r w:rsidR="00F62674" w:rsidRPr="00F62674">
        <w:t xml:space="preserve"> become </w:t>
      </w:r>
      <w:r w:rsidR="00F87B76" w:rsidRPr="00F62674">
        <w:t>flat</w:t>
      </w:r>
      <w:r w:rsidR="00F62674" w:rsidRPr="00F62674">
        <w:t xml:space="preserve"> over the aperture of a telescope. </w:t>
      </w:r>
      <w:r w:rsidR="0075512C">
        <w:t>The concave mirror</w:t>
      </w:r>
      <w:r w:rsidR="00F62674" w:rsidRPr="00F62674">
        <w:t xml:space="preserve"> changes the incoming flat wavefront section </w:t>
      </w:r>
      <w:r w:rsidR="00F62674" w:rsidRPr="00914F4A">
        <w:rPr>
          <w:i/>
          <w:iCs/>
        </w:rPr>
        <w:t>W</w:t>
      </w:r>
      <w:r w:rsidR="004600AF">
        <w:rPr>
          <w:i/>
          <w:iCs/>
        </w:rPr>
        <w:t xml:space="preserve"> </w:t>
      </w:r>
      <w:r w:rsidR="004600AF">
        <w:t>shape</w:t>
      </w:r>
      <w:r w:rsidR="00F62674" w:rsidRPr="00F62674">
        <w:t xml:space="preserve"> into </w:t>
      </w:r>
      <w:r w:rsidR="007C3B21">
        <w:t xml:space="preserve">a </w:t>
      </w:r>
      <w:r w:rsidR="00F62674" w:rsidRPr="00F62674">
        <w:t>spherical</w:t>
      </w:r>
      <w:r w:rsidR="007C3B21">
        <w:t xml:space="preserve"> wavefront</w:t>
      </w:r>
      <w:r w:rsidR="00F62674" w:rsidRPr="00F62674">
        <w:t xml:space="preserve"> </w:t>
      </w:r>
      <w:r w:rsidR="00F62674" w:rsidRPr="00914F4A">
        <w:rPr>
          <w:i/>
          <w:iCs/>
        </w:rPr>
        <w:t>W</w:t>
      </w:r>
      <w:r w:rsidR="00914F4A" w:rsidRPr="00914F4A">
        <w:rPr>
          <w:i/>
          <w:iCs/>
        </w:rPr>
        <w:t>`</w:t>
      </w:r>
      <w:r w:rsidR="007C3B21">
        <w:t>.</w:t>
      </w:r>
      <w:r w:rsidR="00393591">
        <w:t xml:space="preserve"> It does so by</w:t>
      </w:r>
      <w:r w:rsidR="00F62674" w:rsidRPr="00F62674">
        <w:t xml:space="preserve"> delaying reflection of the points in phase belonging to the wavefront</w:t>
      </w:r>
      <w:r w:rsidR="00E66D84">
        <w:t>’</w:t>
      </w:r>
      <w:r w:rsidR="00F62674" w:rsidRPr="00F62674">
        <w:t xml:space="preserve">s inner area. </w:t>
      </w:r>
      <w:r w:rsidR="00914F4A">
        <w:t>The focal point</w:t>
      </w:r>
      <w:r w:rsidR="00914F4A" w:rsidRPr="00D2316D">
        <w:rPr>
          <w:i/>
          <w:iCs/>
        </w:rPr>
        <w:t xml:space="preserve"> c</w:t>
      </w:r>
      <w:r w:rsidR="00F62674" w:rsidRPr="00F62674">
        <w:t xml:space="preserve"> is at the cent</w:t>
      </w:r>
      <w:r w:rsidR="00E66D84">
        <w:t>re</w:t>
      </w:r>
      <w:r w:rsidR="00F62674" w:rsidRPr="00F62674">
        <w:t xml:space="preserve"> of curvature </w:t>
      </w:r>
      <w:r w:rsidR="00F62674" w:rsidRPr="00D2316D">
        <w:rPr>
          <w:i/>
          <w:iCs/>
        </w:rPr>
        <w:t>R</w:t>
      </w:r>
      <w:r w:rsidR="00F62674" w:rsidRPr="00F62674">
        <w:t xml:space="preserve"> of the wavefront. Thus, with the stop at mirror surface and exit pupil plane at mirror vertex, the mirror focal length equals the radius of the wavefront in the pupil</w:t>
      </w:r>
      <w:r w:rsidR="008744CC" w:rsidRPr="00F62674">
        <w:t xml:space="preserve">. </w:t>
      </w:r>
      <w:r w:rsidR="00F62674" w:rsidRPr="00F62674">
        <w:t xml:space="preserve">The top point of distant </w:t>
      </w:r>
      <w:r w:rsidR="00F62674" w:rsidRPr="00F62674">
        <w:lastRenderedPageBreak/>
        <w:t xml:space="preserve">object </w:t>
      </w:r>
      <w:r w:rsidR="00F62674" w:rsidRPr="00D2316D">
        <w:rPr>
          <w:i/>
          <w:iCs/>
        </w:rPr>
        <w:t>h</w:t>
      </w:r>
      <w:r w:rsidR="00F62674" w:rsidRPr="00F62674">
        <w:t xml:space="preserve">, at an angle </w:t>
      </w:r>
      <m:oMath>
        <m:r>
          <w:rPr>
            <w:rFonts w:ascii="Cambria Math" w:hAnsi="Cambria Math"/>
          </w:rPr>
          <m:t>α</m:t>
        </m:r>
      </m:oMath>
      <w:r w:rsidR="00F62674" w:rsidRPr="00F62674">
        <w:t xml:space="preserve"> from the optical axis, </w:t>
      </w:r>
      <w:proofErr w:type="gramStart"/>
      <w:r w:rsidR="00F62674" w:rsidRPr="00F62674">
        <w:t>is imaged</w:t>
      </w:r>
      <w:proofErr w:type="gramEnd"/>
      <w:r w:rsidR="00F62674" w:rsidRPr="00F62674">
        <w:t xml:space="preserve"> into (reversed) top of the image </w:t>
      </w:r>
      <w:r w:rsidR="00D2316D">
        <w:rPr>
          <w:i/>
          <w:iCs/>
        </w:rPr>
        <w:t>h`</w:t>
      </w:r>
      <w:r w:rsidR="00F62674" w:rsidRPr="00F62674">
        <w:t xml:space="preserve"> by off-axis wavefront</w:t>
      </w:r>
      <w:r w:rsidR="00D2316D">
        <w:t xml:space="preserve"> </w:t>
      </w:r>
      <m:oMath>
        <m:sSub>
          <m:sSubPr>
            <m:ctrlPr>
              <w:rPr>
                <w:rFonts w:ascii="Cambria Math" w:hAnsi="Cambria Math"/>
                <w:i/>
              </w:rPr>
            </m:ctrlPr>
          </m:sSubPr>
          <m:e>
            <m:r>
              <w:rPr>
                <w:rFonts w:ascii="Cambria Math" w:hAnsi="Cambria Math"/>
              </w:rPr>
              <m:t>W</m:t>
            </m:r>
          </m:e>
          <m:sub>
            <m:r>
              <w:rPr>
                <w:rFonts w:ascii="Cambria Math" w:hAnsi="Cambria Math"/>
              </w:rPr>
              <m:t>a</m:t>
            </m:r>
          </m:sub>
        </m:sSub>
      </m:oMath>
      <w:r w:rsidR="002F4050">
        <w:t xml:space="preserve"> o</w:t>
      </w:r>
      <w:r w:rsidR="00F62674" w:rsidRPr="00F62674">
        <w:t>riginating at the object</w:t>
      </w:r>
      <w:r w:rsidR="00E66D84">
        <w:t>’</w:t>
      </w:r>
      <w:r w:rsidR="00F62674" w:rsidRPr="00F62674">
        <w:t xml:space="preserve">s top point. If observed directly, from the least distance of distinct vision </w:t>
      </w:r>
      <w:r w:rsidR="00F62674" w:rsidRPr="00A8388B">
        <w:rPr>
          <w:i/>
          <w:iCs/>
        </w:rPr>
        <w:t>v</w:t>
      </w:r>
      <w:r w:rsidR="00E66D84">
        <w:t>,</w:t>
      </w:r>
      <w:r w:rsidR="00F62674" w:rsidRPr="00F62674">
        <w:t xml:space="preserve"> </w:t>
      </w:r>
      <w:proofErr w:type="gramStart"/>
      <w:r w:rsidR="00F62674" w:rsidRPr="00F62674">
        <w:t>most of</w:t>
      </w:r>
      <w:proofErr w:type="gramEnd"/>
      <w:r w:rsidR="00F62674" w:rsidRPr="00F62674">
        <w:t xml:space="preserve"> the light from the object image </w:t>
      </w:r>
      <w:r w:rsidR="003713A4">
        <w:rPr>
          <w:i/>
          <w:iCs/>
        </w:rPr>
        <w:t>h`</w:t>
      </w:r>
      <w:r w:rsidR="00F62674" w:rsidRPr="00F62674">
        <w:t xml:space="preserve"> misses the eye pupil</w:t>
      </w:r>
      <w:r w:rsidR="003713A4">
        <w:t>. A</w:t>
      </w:r>
      <w:r w:rsidR="00F62674" w:rsidRPr="00F62674">
        <w:t xml:space="preserve">lso, magnification </w:t>
      </w:r>
      <w:proofErr w:type="gramStart"/>
      <w:r w:rsidR="00F62674" w:rsidRPr="00F62674">
        <w:t>is limited</w:t>
      </w:r>
      <w:proofErr w:type="gramEnd"/>
      <w:r w:rsidR="00F62674" w:rsidRPr="00F62674">
        <w:t xml:space="preserve"> to</w:t>
      </w:r>
      <w:r w:rsidR="004C2FC3">
        <w:t xml:space="preserve"> the focal length</w:t>
      </w:r>
      <w:r w:rsidR="00F62674" w:rsidRPr="00F62674">
        <w:t xml:space="preserve"> ƒ</w:t>
      </w:r>
      <w:r w:rsidR="004C2FC3">
        <w:t xml:space="preserve"> over the distinct view </w:t>
      </w:r>
      <w:r w:rsidR="00EF1A8B">
        <w:rPr>
          <w:i/>
          <w:iCs/>
        </w:rPr>
        <w:t>v</w:t>
      </w:r>
      <w:r w:rsidR="00EF1A8B">
        <w:t xml:space="preserve">. </w:t>
      </w:r>
      <w:r w:rsidR="00F62674" w:rsidRPr="00F62674">
        <w:t>The apparent image angle</w:t>
      </w:r>
      <w:r w:rsidR="002363CB">
        <w:t xml:space="preserve"> </w:t>
      </w:r>
      <m:oMath>
        <m:r>
          <w:rPr>
            <w:rFonts w:ascii="Cambria Math" w:hAnsi="Cambria Math"/>
          </w:rPr>
          <m:t xml:space="preserve">β </m:t>
        </m:r>
      </m:oMath>
      <w:r w:rsidR="00F62674" w:rsidRPr="00F62674">
        <w:t>determines objective magnification as</w:t>
      </w:r>
      <w:r w:rsidR="00FF5819">
        <w:t>;</w:t>
      </w:r>
    </w:p>
    <w:p w14:paraId="725C1897" w14:textId="220ADFF3" w:rsidR="003060B8" w:rsidRPr="002363CB" w:rsidRDefault="006908A2" w:rsidP="00F62674">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M</m:t>
                  </m:r>
                </m:e>
                <m:sub>
                  <m:r>
                    <w:rPr>
                      <w:rFonts w:ascii="Cambria Math" w:hAnsi="Cambria Math"/>
                    </w:rPr>
                    <m:t>0</m:t>
                  </m:r>
                </m:sub>
              </m:sSub>
              <m:r>
                <w:rPr>
                  <w:rFonts w:ascii="Cambria Math" w:hAnsi="Cambria Math"/>
                </w:rPr>
                <m:t>=</m:t>
              </m:r>
              <m:f>
                <m:fPr>
                  <m:ctrlPr>
                    <w:rPr>
                      <w:rFonts w:ascii="Cambria Math" w:hAnsi="Cambria Math"/>
                      <w:i/>
                    </w:rPr>
                  </m:ctrlPr>
                </m:fPr>
                <m:num>
                  <m:func>
                    <m:funcPr>
                      <m:ctrlPr>
                        <w:rPr>
                          <w:rFonts w:ascii="Cambria Math" w:hAnsi="Cambria Math"/>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β</m:t>
                          </m:r>
                        </m:e>
                      </m:d>
                    </m:e>
                  </m:func>
                </m:num>
                <m:den>
                  <m:func>
                    <m:funcPr>
                      <m:ctrlPr>
                        <w:rPr>
                          <w:rFonts w:ascii="Cambria Math" w:hAnsi="Cambria Math"/>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α</m:t>
                          </m:r>
                        </m:e>
                      </m:d>
                    </m:e>
                  </m:func>
                </m:den>
              </m:f>
              <m:r>
                <w:rPr>
                  <w:rFonts w:ascii="Cambria Math" w:hAnsi="Cambria Math"/>
                </w:rPr>
                <m:t>.#</m:t>
              </m:r>
              <m:d>
                <m:dPr>
                  <m:ctrlPr>
                    <w:rPr>
                      <w:rFonts w:ascii="Cambria Math" w:hAnsi="Cambria Math"/>
                      <w:i/>
                    </w:rPr>
                  </m:ctrlPr>
                </m:dPr>
                <m:e>
                  <m:r>
                    <w:rPr>
                      <w:rFonts w:ascii="Cambria Math" w:hAnsi="Cambria Math"/>
                    </w:rPr>
                    <m:t>3.9</m:t>
                  </m:r>
                </m:e>
              </m:d>
            </m:e>
          </m:eqArr>
        </m:oMath>
      </m:oMathPara>
    </w:p>
    <w:p w14:paraId="60FF4268" w14:textId="1F4F5D5B" w:rsidR="00F62674" w:rsidRPr="00F62674" w:rsidRDefault="00F62674" w:rsidP="00F62674"/>
    <w:p w14:paraId="010FCA01" w14:textId="2C9BE8FD" w:rsidR="004C7247" w:rsidRDefault="00280EE3" w:rsidP="00A70A2D">
      <w:pPr>
        <w:pStyle w:val="Heading3"/>
      </w:pPr>
      <w:r>
        <w:t>Focal length</w:t>
      </w:r>
    </w:p>
    <w:p w14:paraId="66840A2F" w14:textId="598055A0" w:rsidR="00AF091D" w:rsidRDefault="00E66D84" w:rsidP="00A4328E">
      <w:r>
        <w:t xml:space="preserve">The focal length </w:t>
      </w:r>
      <w:r w:rsidRPr="009C6A3F">
        <w:rPr>
          <w:i/>
          <w:iCs/>
        </w:rPr>
        <w:t>f</w:t>
      </w:r>
      <w:r>
        <w:t xml:space="preserve"> </w:t>
      </w:r>
      <w:r w:rsidR="009C6A3F">
        <w:t>is a major characteristic property of</w:t>
      </w:r>
      <w:r>
        <w:t xml:space="preserve"> imaging systems</w:t>
      </w:r>
      <w:r w:rsidR="00A4328E">
        <w:t xml:space="preserve">. Focal length is the distance from the </w:t>
      </w:r>
      <w:r w:rsidR="00832828">
        <w:t>eye</w:t>
      </w:r>
      <w:r w:rsidR="00AF091D">
        <w:t>piece</w:t>
      </w:r>
      <w:r w:rsidR="00A4328E">
        <w:t xml:space="preserve"> to the image plane</w:t>
      </w:r>
      <w:r w:rsidR="00C1302A">
        <w:t xml:space="preserve">. </w:t>
      </w:r>
      <w:r w:rsidR="00A4328E">
        <w:t>Another useful number characteri</w:t>
      </w:r>
      <w:r w:rsidR="00AD6314">
        <w:t>s</w:t>
      </w:r>
      <w:r w:rsidR="00A4328E">
        <w:t xml:space="preserve">ing a telescope is the </w:t>
      </w:r>
      <m:oMath>
        <m:sSub>
          <m:sSubPr>
            <m:ctrlPr>
              <w:rPr>
                <w:rFonts w:ascii="Cambria Math" w:hAnsi="Cambria Math"/>
                <w:i/>
              </w:rPr>
            </m:ctrlPr>
          </m:sSubPr>
          <m:e>
            <m:r>
              <w:rPr>
                <w:rFonts w:ascii="Cambria Math" w:hAnsi="Cambria Math"/>
              </w:rPr>
              <m:t>f</m:t>
            </m:r>
          </m:e>
          <m:sub>
            <m:r>
              <w:rPr>
                <w:rFonts w:ascii="Cambria Math" w:hAnsi="Cambria Math"/>
              </w:rPr>
              <m:t>ratio</m:t>
            </m:r>
          </m:sub>
        </m:sSub>
      </m:oMath>
      <w:r w:rsidR="00832828">
        <w:rPr>
          <w:i/>
          <w:iCs/>
        </w:rPr>
        <w:t xml:space="preserve"> </w:t>
      </w:r>
      <w:r w:rsidR="00832828">
        <w:t xml:space="preserve">as </w:t>
      </w:r>
      <w:r w:rsidR="00AF091D">
        <w:t>shown in equation</w:t>
      </w:r>
      <w:r w:rsidR="00A75303">
        <w:t xml:space="preserve"> 3.10</w:t>
      </w:r>
      <w:r w:rsidR="00AF091D">
        <w:t>,</w:t>
      </w:r>
    </w:p>
    <w:p w14:paraId="240DBE6A" w14:textId="251D6B77" w:rsidR="00B626DF" w:rsidRPr="005E6392" w:rsidRDefault="006908A2" w:rsidP="00A4328E">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f</m:t>
                  </m:r>
                </m:e>
                <m:sub>
                  <m:r>
                    <w:rPr>
                      <w:rFonts w:ascii="Cambria Math" w:hAnsi="Cambria Math"/>
                    </w:rPr>
                    <m:t>ratio</m:t>
                  </m:r>
                </m:sub>
              </m:sSub>
              <m:r>
                <w:rPr>
                  <w:rFonts w:ascii="Cambria Math" w:hAnsi="Cambria Math"/>
                </w:rPr>
                <m:t xml:space="preserve">= </m:t>
              </m:r>
              <m:f>
                <m:fPr>
                  <m:type m:val="skw"/>
                  <m:ctrlPr>
                    <w:rPr>
                      <w:rFonts w:ascii="Cambria Math" w:hAnsi="Cambria Math"/>
                      <w:i/>
                    </w:rPr>
                  </m:ctrlPr>
                </m:fPr>
                <m:num>
                  <m:r>
                    <w:rPr>
                      <w:rFonts w:ascii="Cambria Math" w:hAnsi="Cambria Math"/>
                    </w:rPr>
                    <m:t>f</m:t>
                  </m:r>
                </m:num>
                <m:den>
                  <m:r>
                    <w:rPr>
                      <w:rFonts w:ascii="Cambria Math" w:hAnsi="Cambria Math"/>
                    </w:rPr>
                    <m:t>D</m:t>
                  </m:r>
                </m:den>
              </m:f>
              <m:r>
                <w:rPr>
                  <w:rFonts w:ascii="Cambria Math" w:hAnsi="Cambria Math"/>
                </w:rPr>
                <m:t>#</m:t>
              </m:r>
              <m:d>
                <m:dPr>
                  <m:ctrlPr>
                    <w:rPr>
                      <w:rFonts w:ascii="Cambria Math" w:hAnsi="Cambria Math"/>
                      <w:i/>
                    </w:rPr>
                  </m:ctrlPr>
                </m:dPr>
                <m:e>
                  <m:r>
                    <w:rPr>
                      <w:rFonts w:ascii="Cambria Math" w:hAnsi="Cambria Math"/>
                    </w:rPr>
                    <m:t>3.10</m:t>
                  </m:r>
                </m:e>
              </m:d>
            </m:e>
          </m:eqArr>
        </m:oMath>
      </m:oMathPara>
    </w:p>
    <w:p w14:paraId="7445FF15" w14:textId="22F52850" w:rsidR="00A4328E" w:rsidRDefault="00E86904" w:rsidP="00A4328E">
      <w:r>
        <w:t>w</w:t>
      </w:r>
      <w:r w:rsidR="00A4328E">
        <w:t>here</w:t>
      </w:r>
      <w:r w:rsidR="00AC05D7">
        <w:t xml:space="preserve"> </w:t>
      </w:r>
      <m:oMath>
        <m:r>
          <w:rPr>
            <w:rFonts w:ascii="Cambria Math" w:hAnsi="Cambria Math"/>
          </w:rPr>
          <m:t>D</m:t>
        </m:r>
      </m:oMath>
      <w:r w:rsidR="00A4328E">
        <w:t xml:space="preserve"> is the diameter of the primary lens. The </w:t>
      </w:r>
      <w:r w:rsidR="00AC05D7" w:rsidRPr="009C6A3F">
        <w:rPr>
          <w:i/>
          <w:iCs/>
        </w:rPr>
        <w:t>f</w:t>
      </w:r>
      <w:r w:rsidR="00AC05D7">
        <w:t xml:space="preserve"> </w:t>
      </w:r>
      <w:r w:rsidR="00A4328E">
        <w:t>sets the size of the image,</w:t>
      </w:r>
      <w:r w:rsidR="00C1302A">
        <w:t xml:space="preserve"> </w:t>
      </w:r>
      <w:r w:rsidR="00A4328E">
        <w:t xml:space="preserve">while </w:t>
      </w:r>
      <m:oMath>
        <m:r>
          <w:rPr>
            <w:rFonts w:ascii="Cambria Math" w:hAnsi="Cambria Math"/>
          </w:rPr>
          <m:t>D</m:t>
        </m:r>
      </m:oMath>
      <w:r w:rsidR="005C2AEB">
        <w:t xml:space="preserve"> </w:t>
      </w:r>
      <w:r w:rsidR="00A4328E">
        <w:t>controls the amount of light in the image. Systems</w:t>
      </w:r>
      <w:r w:rsidR="00C1302A">
        <w:t xml:space="preserve"> </w:t>
      </w:r>
      <w:r w:rsidR="00A4328E">
        <w:t xml:space="preserve">with a low </w:t>
      </w:r>
      <m:oMath>
        <m:sSub>
          <m:sSubPr>
            <m:ctrlPr>
              <w:rPr>
                <w:rFonts w:ascii="Cambria Math" w:hAnsi="Cambria Math"/>
                <w:i/>
              </w:rPr>
            </m:ctrlPr>
          </m:sSubPr>
          <m:e>
            <m:r>
              <w:rPr>
                <w:rFonts w:ascii="Cambria Math" w:hAnsi="Cambria Math"/>
              </w:rPr>
              <m:t>f</m:t>
            </m:r>
          </m:e>
          <m:sub>
            <m:r>
              <w:rPr>
                <w:rFonts w:ascii="Cambria Math" w:hAnsi="Cambria Math"/>
              </w:rPr>
              <m:t xml:space="preserve">ratio </m:t>
            </m:r>
          </m:sub>
        </m:sSub>
      </m:oMath>
      <w:r w:rsidR="00A4328E">
        <w:t xml:space="preserve">have a </w:t>
      </w:r>
      <w:r w:rsidR="006908A2">
        <w:t>large</w:t>
      </w:r>
      <w:r w:rsidR="00A4328E">
        <w:t xml:space="preserve"> amount of light in their images, compared to the size of</w:t>
      </w:r>
      <w:r w:rsidR="00C1302A">
        <w:t xml:space="preserve"> </w:t>
      </w:r>
      <w:r w:rsidR="00A4328E">
        <w:t>the image</w:t>
      </w:r>
      <w:r w:rsidR="00BC1A0A">
        <w:t>. Systems with</w:t>
      </w:r>
      <w:r w:rsidR="00A4328E">
        <w:t xml:space="preserve"> large </w:t>
      </w:r>
      <m:oMath>
        <m:sSub>
          <m:sSubPr>
            <m:ctrlPr>
              <w:rPr>
                <w:rFonts w:ascii="Cambria Math" w:hAnsi="Cambria Math"/>
                <w:i/>
              </w:rPr>
            </m:ctrlPr>
          </m:sSubPr>
          <m:e>
            <m:r>
              <w:rPr>
                <w:rFonts w:ascii="Cambria Math" w:hAnsi="Cambria Math"/>
              </w:rPr>
              <m:t>f</m:t>
            </m:r>
          </m:e>
          <m:sub>
            <m:r>
              <w:rPr>
                <w:rFonts w:ascii="Cambria Math" w:hAnsi="Cambria Math"/>
              </w:rPr>
              <m:t>ratio</m:t>
            </m:r>
          </m:sub>
        </m:sSub>
      </m:oMath>
      <w:r w:rsidR="00BC1A0A">
        <w:t xml:space="preserve"> </w:t>
      </w:r>
      <w:r w:rsidR="003D56EE">
        <w:t>have low amounts of light in their images</w:t>
      </w:r>
      <w:r w:rsidR="00A4328E">
        <w:t>.</w:t>
      </w:r>
      <w:r w:rsidR="00C1302A">
        <w:t xml:space="preserve"> </w:t>
      </w:r>
      <w:r w:rsidR="00851470">
        <w:t xml:space="preserve">A system’s </w:t>
      </w:r>
      <w:r w:rsidR="00302E7D" w:rsidRPr="009C6A3F">
        <w:rPr>
          <w:i/>
          <w:iCs/>
        </w:rPr>
        <w:t>f</w:t>
      </w:r>
      <w:r w:rsidR="00E55B9B">
        <w:rPr>
          <w:i/>
          <w:iCs/>
        </w:rPr>
        <w:t xml:space="preserve"> </w:t>
      </w:r>
      <w:r w:rsidR="00E55B9B">
        <w:t>is crucial for</w:t>
      </w:r>
      <w:r w:rsidR="00A4328E">
        <w:t xml:space="preserve"> mapping angles in the sky and linear distance in the image plane. Consider </w:t>
      </w:r>
      <w:r w:rsidR="00873F38">
        <w:t>two</w:t>
      </w:r>
      <w:r w:rsidR="00A4328E">
        <w:t xml:space="preserve"> points of light separated by an angle </w:t>
      </w:r>
      <m:oMath>
        <m:r>
          <w:rPr>
            <w:rFonts w:ascii="Cambria Math" w:hAnsi="Cambria Math"/>
          </w:rPr>
          <m:t>∅</m:t>
        </m:r>
      </m:oMath>
      <w:r w:rsidR="00A4328E">
        <w:t xml:space="preserve"> on the sky. The</w:t>
      </w:r>
      <w:r w:rsidR="00C1302A">
        <w:t xml:space="preserve"> </w:t>
      </w:r>
      <w:r w:rsidR="00A4328E">
        <w:t xml:space="preserve">linear distance s between the points in the image </w:t>
      </w:r>
      <w:proofErr w:type="gramStart"/>
      <w:r w:rsidR="00A4328E">
        <w:t>is given</w:t>
      </w:r>
      <w:proofErr w:type="gramEnd"/>
      <w:r w:rsidR="00A4328E">
        <w:t xml:space="preserve"> by</w:t>
      </w:r>
    </w:p>
    <w:p w14:paraId="395CF08A" w14:textId="2B766AA3" w:rsidR="00A4328E" w:rsidRPr="00847C2C" w:rsidRDefault="006908A2" w:rsidP="00A4328E">
      <m:oMathPara>
        <m:oMath>
          <m:eqArr>
            <m:eqArrPr>
              <m:maxDist m:val="1"/>
              <m:ctrlPr>
                <w:rPr>
                  <w:rFonts w:ascii="Cambria Math" w:hAnsi="Cambria Math"/>
                  <w:i/>
                </w:rPr>
              </m:ctrlPr>
            </m:eqArrPr>
            <m:e>
              <m:r>
                <w:rPr>
                  <w:rFonts w:ascii="Cambria Math" w:hAnsi="Cambria Math"/>
                </w:rPr>
                <m:t>s=f∅#</m:t>
              </m:r>
              <m:d>
                <m:dPr>
                  <m:ctrlPr>
                    <w:rPr>
                      <w:rFonts w:ascii="Cambria Math" w:hAnsi="Cambria Math"/>
                      <w:i/>
                    </w:rPr>
                  </m:ctrlPr>
                </m:dPr>
                <m:e>
                  <m:r>
                    <w:rPr>
                      <w:rFonts w:ascii="Cambria Math" w:hAnsi="Cambria Math"/>
                    </w:rPr>
                    <m:t>3.11</m:t>
                  </m:r>
                </m:e>
              </m:d>
            </m:e>
          </m:eqArr>
        </m:oMath>
      </m:oMathPara>
    </w:p>
    <w:p w14:paraId="132921A5" w14:textId="31E56E9C" w:rsidR="00847C2C" w:rsidRPr="00847C2C" w:rsidRDefault="00847C2C" w:rsidP="00AA2752">
      <w:r>
        <w:t xml:space="preserve">provided </w:t>
      </w:r>
      <m:oMath>
        <m:r>
          <w:rPr>
            <w:rFonts w:ascii="Cambria Math" w:hAnsi="Cambria Math"/>
          </w:rPr>
          <m:t>∅</m:t>
        </m:r>
      </m:oMath>
      <w:r>
        <w:t xml:space="preserve"> is measured in radians and is </w:t>
      </w:r>
      <w:proofErr w:type="gramStart"/>
      <w:r>
        <w:t>reasonably small</w:t>
      </w:r>
      <w:proofErr w:type="gramEnd"/>
      <w:r w:rsidR="00790A6C">
        <w:t>.</w:t>
      </w:r>
      <w:r>
        <w:t xml:space="preserve"> Traditionally, the mapping between angle on sky and distance in the focal plane </w:t>
      </w:r>
      <w:proofErr w:type="gramStart"/>
      <w:r>
        <w:t>is given</w:t>
      </w:r>
      <w:proofErr w:type="gramEnd"/>
      <w:r>
        <w:t xml:space="preserve"> by</w:t>
      </w:r>
      <w:r w:rsidR="00C1302A">
        <w:t xml:space="preserve"> </w:t>
      </w:r>
      <w:r>
        <w:t xml:space="preserve">the inverse plate scale, measured in units such as arcsec/mm or arcmin/mm. </w:t>
      </w:r>
      <w:r w:rsidR="00AA2752">
        <w:t xml:space="preserve">For systems with </w:t>
      </w:r>
      <w:r w:rsidR="00884012">
        <w:t>two</w:t>
      </w:r>
      <w:r w:rsidR="00AA2752">
        <w:t xml:space="preserve"> mirrors, neither plane, the idea of</w:t>
      </w:r>
      <w:r w:rsidR="00E06B09">
        <w:t xml:space="preserve"> the</w:t>
      </w:r>
      <w:r w:rsidR="00AA2752">
        <w:t xml:space="preserve"> </w:t>
      </w:r>
      <w:r w:rsidR="00E06B09">
        <w:rPr>
          <w:i/>
          <w:iCs/>
        </w:rPr>
        <w:t xml:space="preserve">f </w:t>
      </w:r>
      <w:r w:rsidR="00AA2752">
        <w:t xml:space="preserve">is more complicated. This results in a system with an effective </w:t>
      </w:r>
      <w:r w:rsidR="00F856E5">
        <w:rPr>
          <w:i/>
          <w:iCs/>
        </w:rPr>
        <w:t xml:space="preserve">f </w:t>
      </w:r>
      <w:r w:rsidR="00AA2752">
        <w:t xml:space="preserve">much larger than the </w:t>
      </w:r>
      <w:r w:rsidR="00E06B09">
        <w:rPr>
          <w:i/>
          <w:iCs/>
        </w:rPr>
        <w:t xml:space="preserve">f </w:t>
      </w:r>
      <w:r w:rsidR="00AA2752">
        <w:t>of the primary mirror. The image scale and f-ratio are the effective</w:t>
      </w:r>
      <w:r w:rsidR="00E06B09">
        <w:t xml:space="preserve"> </w:t>
      </w:r>
      <w:r w:rsidR="00E06B09">
        <w:rPr>
          <w:i/>
          <w:iCs/>
        </w:rPr>
        <w:t>f</w:t>
      </w:r>
      <w:r w:rsidR="00AA2752">
        <w:t>, not the</w:t>
      </w:r>
      <w:r w:rsidR="001356A5">
        <w:t xml:space="preserve"> </w:t>
      </w:r>
      <w:r w:rsidR="00AA2752">
        <w:t>primary mirror focal length.</w:t>
      </w:r>
    </w:p>
    <w:p w14:paraId="5A584407" w14:textId="2A6A192B" w:rsidR="00537CE4" w:rsidRDefault="00537CE4" w:rsidP="00537CE4">
      <w:pPr>
        <w:pStyle w:val="Heading3"/>
      </w:pPr>
      <w:r>
        <w:t>Telescope types</w:t>
      </w:r>
    </w:p>
    <w:p w14:paraId="2EFDD65A" w14:textId="595F158B" w:rsidR="00EE13C0" w:rsidRDefault="00EE13C0" w:rsidP="00EE13C0">
      <w:r>
        <w:t xml:space="preserve">Telescopes can </w:t>
      </w:r>
      <w:proofErr w:type="gramStart"/>
      <w:r>
        <w:t>be divided</w:t>
      </w:r>
      <w:proofErr w:type="gramEnd"/>
      <w:r>
        <w:t xml:space="preserve"> into refracting, reflecting, or catadioptric. Refractors use a lens</w:t>
      </w:r>
      <w:r w:rsidR="001356A5">
        <w:t xml:space="preserve"> </w:t>
      </w:r>
      <w:r>
        <w:t>(transmissive optical element) as the primary light</w:t>
      </w:r>
      <w:r w:rsidR="00F856E5">
        <w:t>-</w:t>
      </w:r>
      <w:r>
        <w:t>gathering element. Reflectors use a mirror as</w:t>
      </w:r>
      <w:r w:rsidR="001356A5">
        <w:t xml:space="preserve"> </w:t>
      </w:r>
      <w:r>
        <w:t>the primary light</w:t>
      </w:r>
      <w:r w:rsidR="00F856E5">
        <w:t>-</w:t>
      </w:r>
      <w:r>
        <w:t>gathering element. Catadioptric telescopes use both transmissive element(s) and</w:t>
      </w:r>
      <w:r w:rsidR="001356A5">
        <w:t xml:space="preserve"> </w:t>
      </w:r>
      <w:r>
        <w:t>reflective element(s) as part of their primary light</w:t>
      </w:r>
      <w:r w:rsidR="00F63C16">
        <w:t>-</w:t>
      </w:r>
      <w:r>
        <w:t>gathering element.</w:t>
      </w:r>
      <w:r w:rsidR="001356A5">
        <w:t xml:space="preserve"> </w:t>
      </w:r>
      <w:r>
        <w:t>The largest</w:t>
      </w:r>
      <w:r w:rsidR="001356A5">
        <w:t xml:space="preserve"> </w:t>
      </w:r>
      <w:r>
        <w:t>refractors, built in the late 19</w:t>
      </w:r>
      <w:r w:rsidR="008328A0" w:rsidRPr="00BE51D1">
        <w:rPr>
          <w:vertAlign w:val="superscript"/>
        </w:rPr>
        <w:t>th</w:t>
      </w:r>
      <w:r w:rsidR="008328A0">
        <w:t xml:space="preserve"> and</w:t>
      </w:r>
      <w:r>
        <w:t xml:space="preserve"> early 20</w:t>
      </w:r>
      <w:r w:rsidRPr="006532E4">
        <w:rPr>
          <w:vertAlign w:val="superscript"/>
        </w:rPr>
        <w:t>th</w:t>
      </w:r>
      <w:r>
        <w:t xml:space="preserve"> centur</w:t>
      </w:r>
      <w:r w:rsidR="00F63C16">
        <w:t>ies</w:t>
      </w:r>
      <w:r w:rsidR="006532E4">
        <w:t xml:space="preserve">. </w:t>
      </w:r>
      <w:r>
        <w:t>Larger refractors than these have never</w:t>
      </w:r>
      <w:r w:rsidR="001356A5">
        <w:t xml:space="preserve"> </w:t>
      </w:r>
      <w:proofErr w:type="gramStart"/>
      <w:r>
        <w:t>been built</w:t>
      </w:r>
      <w:proofErr w:type="gramEnd"/>
      <w:r>
        <w:t xml:space="preserve"> due to </w:t>
      </w:r>
      <w:r w:rsidR="006532E4">
        <w:t>some</w:t>
      </w:r>
      <w:r>
        <w:t xml:space="preserve"> factors. First, since the light must pass through the lens, it must</w:t>
      </w:r>
      <w:r w:rsidR="001356A5">
        <w:t xml:space="preserve"> </w:t>
      </w:r>
      <w:proofErr w:type="gramStart"/>
      <w:r>
        <w:t>be supported</w:t>
      </w:r>
      <w:proofErr w:type="gramEnd"/>
      <w:r>
        <w:t xml:space="preserve"> only along the edge of the glass. </w:t>
      </w:r>
      <w:r w:rsidR="00F63C16">
        <w:t>A l</w:t>
      </w:r>
      <w:r>
        <w:t>arge lens can flex as the angle between the lens</w:t>
      </w:r>
      <w:r w:rsidR="001356A5">
        <w:t xml:space="preserve"> </w:t>
      </w:r>
      <w:r>
        <w:t>and the pull of gravity changes, distorting the figure of the lens. Refractors suffer from chromatic</w:t>
      </w:r>
      <w:r w:rsidR="001356A5">
        <w:t xml:space="preserve"> </w:t>
      </w:r>
      <w:r>
        <w:t xml:space="preserve">aberration, meaning that light of different wavelengths come to </w:t>
      </w:r>
      <w:r w:rsidR="00F63C16">
        <w:t xml:space="preserve">a </w:t>
      </w:r>
      <w:r>
        <w:t>slightly different focus. Chromatic</w:t>
      </w:r>
      <w:r w:rsidR="001356A5">
        <w:t xml:space="preserve"> </w:t>
      </w:r>
      <w:r>
        <w:t xml:space="preserve">aberration can be </w:t>
      </w:r>
      <w:r w:rsidR="006908A2">
        <w:t>mitigated</w:t>
      </w:r>
      <w:r>
        <w:t xml:space="preserve"> by using </w:t>
      </w:r>
      <w:r w:rsidR="00F63C16">
        <w:t>two</w:t>
      </w:r>
      <w:r>
        <w:t xml:space="preserve"> or more elements or separate pieces of </w:t>
      </w:r>
      <w:proofErr w:type="gramStart"/>
      <w:r>
        <w:t>different</w:t>
      </w:r>
      <w:r w:rsidR="001356A5">
        <w:t xml:space="preserve"> </w:t>
      </w:r>
      <w:r>
        <w:t>types</w:t>
      </w:r>
      <w:proofErr w:type="gramEnd"/>
      <w:r>
        <w:t xml:space="preserve"> of glass. By proper choice of glasses with different index</w:t>
      </w:r>
      <w:r w:rsidR="00F63C16">
        <w:t>es</w:t>
      </w:r>
      <w:r>
        <w:t xml:space="preserve"> of refraction vs wavelength curves,</w:t>
      </w:r>
      <w:r w:rsidR="001356A5">
        <w:t xml:space="preserve"> </w:t>
      </w:r>
      <w:r>
        <w:t>the chromatic aberration of one element can help cancel that of another element. However, using</w:t>
      </w:r>
      <w:r w:rsidR="001356A5">
        <w:t xml:space="preserve"> </w:t>
      </w:r>
      <w:r w:rsidR="00F63C16">
        <w:t>two</w:t>
      </w:r>
      <w:r>
        <w:t xml:space="preserve"> or more elements has disadvantages</w:t>
      </w:r>
      <w:r w:rsidR="00F63C16">
        <w:t>,</w:t>
      </w:r>
      <w:r>
        <w:t xml:space="preserve"> such as increased cost and reflection light losses at each </w:t>
      </w:r>
      <w:r w:rsidR="00155367">
        <w:t>air</w:t>
      </w:r>
      <w:r w:rsidR="00F63C16">
        <w:t>-</w:t>
      </w:r>
      <w:r w:rsidR="00155367">
        <w:t>glass</w:t>
      </w:r>
      <w:r>
        <w:t xml:space="preserve"> interface. Multi-element transmissive optics </w:t>
      </w:r>
      <w:proofErr w:type="gramStart"/>
      <w:r>
        <w:t>are used</w:t>
      </w:r>
      <w:proofErr w:type="gramEnd"/>
      <w:r>
        <w:t xml:space="preserve"> </w:t>
      </w:r>
      <w:r w:rsidR="006908A2">
        <w:t>exclusively</w:t>
      </w:r>
      <w:r>
        <w:t xml:space="preserve"> as camera </w:t>
      </w:r>
      <w:r>
        <w:lastRenderedPageBreak/>
        <w:t>lenses</w:t>
      </w:r>
      <w:r w:rsidR="00F63C16">
        <w:t>. Still,</w:t>
      </w:r>
      <w:r>
        <w:t xml:space="preserve"> in </w:t>
      </w:r>
      <w:r w:rsidR="00155367">
        <w:t>present</w:t>
      </w:r>
      <w:r w:rsidR="00F63C16">
        <w:t>-</w:t>
      </w:r>
      <w:r w:rsidR="00155367">
        <w:t>day</w:t>
      </w:r>
      <w:r>
        <w:t xml:space="preserve"> astronomy</w:t>
      </w:r>
      <w:r w:rsidR="00F63C16">
        <w:t>,</w:t>
      </w:r>
      <w:r>
        <w:t xml:space="preserve"> refractors are rare, except for a small minority of amateur telescopes.</w:t>
      </w:r>
    </w:p>
    <w:p w14:paraId="33423E03" w14:textId="7E6E0080" w:rsidR="00E400CA" w:rsidRDefault="00870B2A" w:rsidP="00E400CA">
      <w:r>
        <w:t>A</w:t>
      </w:r>
      <w:r w:rsidR="00EE13C0">
        <w:t xml:space="preserve"> Schmidt camera </w:t>
      </w:r>
      <w:proofErr w:type="gramStart"/>
      <w:r w:rsidR="00EE13C0">
        <w:t>is often used</w:t>
      </w:r>
      <w:proofErr w:type="gramEnd"/>
      <w:r w:rsidR="007D36DF">
        <w:t xml:space="preserve"> to get nice images of </w:t>
      </w:r>
      <w:r>
        <w:t>large fields of degree.</w:t>
      </w:r>
      <w:r w:rsidR="00EE13C0">
        <w:t xml:space="preserve"> This</w:t>
      </w:r>
      <w:r w:rsidR="001356A5">
        <w:t xml:space="preserve"> </w:t>
      </w:r>
      <w:r w:rsidR="00EE13C0">
        <w:t xml:space="preserve">uses a spherical primary. Of course, a spherical mirror suffers from spherical </w:t>
      </w:r>
      <w:r w:rsidR="00F53BDD">
        <w:t>aberration because</w:t>
      </w:r>
      <w:r w:rsidR="001356A5">
        <w:t xml:space="preserve"> </w:t>
      </w:r>
      <w:r w:rsidR="00EE13C0">
        <w:t>rays hitting the central part of the mirror come</w:t>
      </w:r>
      <w:r>
        <w:t>s</w:t>
      </w:r>
      <w:r w:rsidR="00EE13C0">
        <w:t xml:space="preserve"> to a different focus than rays hitting the outer</w:t>
      </w:r>
      <w:r w:rsidR="00E400CA">
        <w:t xml:space="preserve"> parts of the mirror. In a classic Schmidt camera</w:t>
      </w:r>
      <w:r w:rsidR="00F1059E">
        <w:t>,</w:t>
      </w:r>
      <w:r w:rsidR="00E400CA">
        <w:t xml:space="preserve"> a weak transmissive corrector </w:t>
      </w:r>
      <w:proofErr w:type="gramStart"/>
      <w:r w:rsidR="00E400CA">
        <w:t>is used</w:t>
      </w:r>
      <w:proofErr w:type="gramEnd"/>
      <w:r w:rsidR="00E400CA">
        <w:t>,</w:t>
      </w:r>
      <w:r w:rsidR="001356A5">
        <w:t xml:space="preserve"> </w:t>
      </w:r>
      <w:r w:rsidR="00E400CA">
        <w:t>which is figured to cancel the spherical aberration of the primary. This gives good images</w:t>
      </w:r>
      <w:r w:rsidR="001356A5">
        <w:t xml:space="preserve"> </w:t>
      </w:r>
      <w:r w:rsidR="00E400CA">
        <w:t xml:space="preserve">over fields of </w:t>
      </w:r>
      <w:proofErr w:type="gramStart"/>
      <w:r w:rsidR="00E400CA">
        <w:t>many</w:t>
      </w:r>
      <w:proofErr w:type="gramEnd"/>
      <w:r w:rsidR="00E400CA">
        <w:t xml:space="preserve"> degrees but at the expense of a curved focal </w:t>
      </w:r>
      <w:r w:rsidR="00013585">
        <w:t>plane.</w:t>
      </w:r>
    </w:p>
    <w:p w14:paraId="130962B5" w14:textId="7007BEBB" w:rsidR="00A70A2D" w:rsidRDefault="00A70A2D" w:rsidP="00A70A2D">
      <w:pPr>
        <w:pStyle w:val="Heading3"/>
      </w:pPr>
      <w:r>
        <w:t>Field of View (FOV)</w:t>
      </w:r>
    </w:p>
    <w:p w14:paraId="756A50DA" w14:textId="3DF16EE9" w:rsidR="00C64BAA" w:rsidRPr="0080145D" w:rsidRDefault="00C64BAA" w:rsidP="00C64BAA">
      <w:r>
        <w:t xml:space="preserve">The FOV is the sky area covered by an image taken with a telescope. </w:t>
      </w:r>
      <w:r w:rsidR="00C0192F">
        <w:t>It</w:t>
      </w:r>
      <w:r w:rsidR="001356A5">
        <w:t xml:space="preserve"> </w:t>
      </w:r>
      <w:r>
        <w:t xml:space="preserve">depends on both the focal length of the telescope and the area of the imaging detector. </w:t>
      </w:r>
      <w:r w:rsidR="00C0192F">
        <w:t>The angular area covered with single CCD detectors</w:t>
      </w:r>
      <w:r>
        <w:t xml:space="preserve"> tends to be smaller with larger telescopes, as larger</w:t>
      </w:r>
      <w:r w:rsidR="001356A5">
        <w:t xml:space="preserve"> </w:t>
      </w:r>
      <w:r>
        <w:t>telescopes usually mean longer</w:t>
      </w:r>
      <w:r w:rsidR="0080145D">
        <w:t xml:space="preserve"> </w:t>
      </w:r>
      <w:r w:rsidR="0080145D">
        <w:rPr>
          <w:i/>
          <w:iCs/>
        </w:rPr>
        <w:t>f</w:t>
      </w:r>
      <w:r w:rsidR="0080145D">
        <w:t>.</w:t>
      </w:r>
    </w:p>
    <w:p w14:paraId="1C911A8F" w14:textId="449BF0F2" w:rsidR="00C64BAA" w:rsidRDefault="00C64BAA" w:rsidP="00C64BAA">
      <w:r>
        <w:t>This is related to angle the same way area is related to length. Usual units of angular area are</w:t>
      </w:r>
      <w:r w:rsidR="001356A5">
        <w:t xml:space="preserve"> </w:t>
      </w:r>
      <w:r>
        <w:t>square degrees or square arcmin</w:t>
      </w:r>
      <w:r w:rsidR="00F53BDD">
        <w:t>.</w:t>
      </w:r>
      <w:r>
        <w:t xml:space="preserve"> The natural unit of solid angle is the steradian, which is</w:t>
      </w:r>
      <w:r w:rsidR="001356A5">
        <w:t xml:space="preserve"> </w:t>
      </w:r>
      <w:r>
        <w:t xml:space="preserve">the angular area subtended by an angular area </w:t>
      </w:r>
      <w:proofErr w:type="gramStart"/>
      <w:r>
        <w:t>1</w:t>
      </w:r>
      <w:proofErr w:type="gramEnd"/>
      <w:r>
        <w:t xml:space="preserve"> radian by 1 radian. There are</w:t>
      </w:r>
      <w:r w:rsidR="001356A5">
        <w:t xml:space="preserve"> </w:t>
      </w:r>
      <w:r>
        <w:t xml:space="preserve">4π steradians in a complete sphere, as seen from the sphere’s </w:t>
      </w:r>
      <w:r w:rsidR="00155367">
        <w:t>centre</w:t>
      </w:r>
      <w:r>
        <w:t>.</w:t>
      </w:r>
      <w:r w:rsidR="001356A5">
        <w:t xml:space="preserve"> </w:t>
      </w:r>
      <w:r>
        <w:t xml:space="preserve">The </w:t>
      </w:r>
      <w:r w:rsidR="00245316">
        <w:t>FOV</w:t>
      </w:r>
      <w:r>
        <w:t xml:space="preserve"> of moderate to large telescopes is often much smaller than one might initially</w:t>
      </w:r>
      <w:r w:rsidR="003830C7">
        <w:t xml:space="preserve"> </w:t>
      </w:r>
      <w:r>
        <w:t xml:space="preserve">expect. </w:t>
      </w:r>
      <w:r w:rsidR="00812601">
        <w:t>One would have to take over one million images with this telescope and CCD combination to cover the entire sky</w:t>
      </w:r>
      <w:r w:rsidR="003830C7">
        <w:t>.</w:t>
      </w:r>
    </w:p>
    <w:p w14:paraId="742CFCFF" w14:textId="5553BC99" w:rsidR="00A70A2D" w:rsidRDefault="00C64BAA" w:rsidP="00C64BAA">
      <w:r>
        <w:t xml:space="preserve">To overcome small fields covered by CCDs at large telescopes, astronomers </w:t>
      </w:r>
      <w:r w:rsidR="005B4734">
        <w:t>build</w:t>
      </w:r>
      <w:r>
        <w:t xml:space="preserve"> cameras</w:t>
      </w:r>
      <w:r w:rsidR="003830C7">
        <w:t xml:space="preserve"> </w:t>
      </w:r>
      <w:r>
        <w:t xml:space="preserve">with multiple CCDs in the same plane. These cameras are </w:t>
      </w:r>
      <w:r w:rsidR="005B4734">
        <w:t>costly</w:t>
      </w:r>
      <w:r>
        <w:t xml:space="preserve"> and require financial</w:t>
      </w:r>
      <w:r w:rsidR="003830C7">
        <w:t xml:space="preserve"> </w:t>
      </w:r>
      <w:r>
        <w:t>and engineering resources that only the largest observatories can muster.</w:t>
      </w:r>
    </w:p>
    <w:p w14:paraId="6A31FD13" w14:textId="40E7DCB4" w:rsidR="00E527DE" w:rsidRDefault="00E527DE" w:rsidP="00E527DE">
      <w:pPr>
        <w:pStyle w:val="Heading3"/>
      </w:pPr>
      <w:r>
        <w:t>Resolution</w:t>
      </w:r>
    </w:p>
    <w:p w14:paraId="1A0AB724" w14:textId="670B010C" w:rsidR="00CE774E" w:rsidRDefault="00CE774E" w:rsidP="00CE774E">
      <w:r>
        <w:t>A point source has no angular extent. Although real stars have a finite angular</w:t>
      </w:r>
      <w:r w:rsidR="003830C7">
        <w:t xml:space="preserve"> </w:t>
      </w:r>
      <w:r>
        <w:t>extent, they are</w:t>
      </w:r>
      <w:r w:rsidR="00284C80">
        <w:t xml:space="preserve"> point sources for practical purposes with optical telescop</w:t>
      </w:r>
      <w:r>
        <w:t>es. So, is the image of a</w:t>
      </w:r>
      <w:r w:rsidR="003830C7">
        <w:t xml:space="preserve"> </w:t>
      </w:r>
      <w:r>
        <w:t xml:space="preserve">star a point? No. First, the atmosphere smears out the light from a point source, </w:t>
      </w:r>
      <w:r w:rsidR="005A7E0C">
        <w:t>a particularly important</w:t>
      </w:r>
      <w:r w:rsidR="003830C7">
        <w:t xml:space="preserve"> </w:t>
      </w:r>
      <w:r>
        <w:t xml:space="preserve">and deleterious process called seeing. </w:t>
      </w:r>
      <w:r w:rsidR="00253886">
        <w:t>A</w:t>
      </w:r>
      <w:r>
        <w:t xml:space="preserve"> telescope </w:t>
      </w:r>
      <w:r w:rsidR="00253886">
        <w:t>like the</w:t>
      </w:r>
      <w:r>
        <w:t xml:space="preserve"> Hubble</w:t>
      </w:r>
      <w:r w:rsidR="00253886">
        <w:t xml:space="preserve"> would</w:t>
      </w:r>
      <w:r>
        <w:t xml:space="preserve"> not focus </w:t>
      </w:r>
      <w:r w:rsidR="009D4EC3">
        <w:t>on</w:t>
      </w:r>
      <w:r w:rsidR="00253886">
        <w:t xml:space="preserve"> </w:t>
      </w:r>
      <w:r>
        <w:t>a point source in a point image</w:t>
      </w:r>
      <w:r w:rsidR="006F4542">
        <w:t xml:space="preserve"> because </w:t>
      </w:r>
      <w:r>
        <w:t>light acts as a wave</w:t>
      </w:r>
      <w:r w:rsidR="009D4EC3">
        <w:t>. The</w:t>
      </w:r>
      <w:r>
        <w:t xml:space="preserve"> waves from </w:t>
      </w:r>
      <w:r w:rsidR="00766AE2">
        <w:t>distinct parts</w:t>
      </w:r>
      <w:r w:rsidR="00253886">
        <w:t xml:space="preserve"> of the mirror interfere with each other </w:t>
      </w:r>
      <w:r w:rsidR="005E2D96">
        <w:t>causing an</w:t>
      </w:r>
      <w:r>
        <w:t xml:space="preserve"> Airy disk pattern. The Airy disk has a central peak, then a series of dark and light annuli. </w:t>
      </w:r>
    </w:p>
    <w:p w14:paraId="6855056F" w14:textId="566A8924" w:rsidR="00CE774E" w:rsidRDefault="001902F7" w:rsidP="001902F7">
      <w:r>
        <w:t xml:space="preserve">The angular size of the Airy disk pattern on the sky is set only by the diameter </w:t>
      </w:r>
      <m:oMath>
        <m:r>
          <w:rPr>
            <w:rFonts w:ascii="Cambria Math" w:hAnsi="Cambria Math"/>
          </w:rPr>
          <m:t>D</m:t>
        </m:r>
      </m:oMath>
      <w:r>
        <w:t xml:space="preserve"> of the</w:t>
      </w:r>
      <w:r w:rsidR="0069148F">
        <w:t xml:space="preserve"> </w:t>
      </w:r>
      <w:r>
        <w:t>primary lens, not by its</w:t>
      </w:r>
      <w:r w:rsidR="005E2D96">
        <w:t xml:space="preserve"> </w:t>
      </w:r>
      <w:r w:rsidR="005E2D96">
        <w:rPr>
          <w:i/>
          <w:iCs/>
        </w:rPr>
        <w:t>f</w:t>
      </w:r>
      <w:r>
        <w:t>. The linear size of the Airy</w:t>
      </w:r>
      <w:r w:rsidR="0069148F">
        <w:t xml:space="preserve"> </w:t>
      </w:r>
      <w:r>
        <w:t>disk</w:t>
      </w:r>
      <w:r w:rsidR="0069148F">
        <w:t xml:space="preserve"> </w:t>
      </w:r>
      <w:r>
        <w:t>in the image plane is set by the angular size and the image scale, set by the</w:t>
      </w:r>
      <w:r w:rsidR="004E1251">
        <w:t xml:space="preserve"> </w:t>
      </w:r>
      <w:r w:rsidR="004E1251">
        <w:rPr>
          <w:i/>
          <w:iCs/>
        </w:rPr>
        <w:t>f</w:t>
      </w:r>
      <w:r>
        <w:t>.</w:t>
      </w:r>
      <w:r w:rsidR="0069148F">
        <w:t xml:space="preserve"> </w:t>
      </w:r>
      <w:r>
        <w:t xml:space="preserve">The angular radius of the first dark ring </w:t>
      </w:r>
      <w:proofErr w:type="gramStart"/>
      <w:r>
        <w:t>is given</w:t>
      </w:r>
      <w:proofErr w:type="gramEnd"/>
      <w:r>
        <w:t xml:space="preserve"> by</w:t>
      </w:r>
    </w:p>
    <w:p w14:paraId="7C7DCF78" w14:textId="5AFC3FFD" w:rsidR="001902F7" w:rsidRPr="0043648D" w:rsidRDefault="006908A2" w:rsidP="001902F7">
      <m:oMathPara>
        <m:oMath>
          <m:eqArr>
            <m:eqArrPr>
              <m:maxDist m:val="1"/>
              <m:ctrlPr>
                <w:rPr>
                  <w:rFonts w:ascii="Cambria Math" w:hAnsi="Cambria Math"/>
                  <w:i/>
                </w:rPr>
              </m:ctrlPr>
            </m:eqArrPr>
            <m:e>
              <m:r>
                <w:rPr>
                  <w:rFonts w:ascii="Cambria Math" w:hAnsi="Cambria Math"/>
                </w:rPr>
                <m:t>∅=</m:t>
              </m:r>
              <m:f>
                <m:fPr>
                  <m:ctrlPr>
                    <w:rPr>
                      <w:rFonts w:ascii="Cambria Math" w:hAnsi="Cambria Math"/>
                      <w:i/>
                    </w:rPr>
                  </m:ctrlPr>
                </m:fPr>
                <m:num>
                  <m:r>
                    <w:rPr>
                      <w:rFonts w:ascii="Cambria Math" w:hAnsi="Cambria Math"/>
                    </w:rPr>
                    <m:t>1.22λ</m:t>
                  </m:r>
                </m:num>
                <m:den>
                  <m:r>
                    <w:rPr>
                      <w:rFonts w:ascii="Cambria Math" w:hAnsi="Cambria Math"/>
                    </w:rPr>
                    <m:t>D</m:t>
                  </m:r>
                </m:den>
              </m:f>
              <m:r>
                <w:rPr>
                  <w:rFonts w:ascii="Cambria Math" w:hAnsi="Cambria Math"/>
                </w:rPr>
                <m:t>#</m:t>
              </m:r>
              <m:d>
                <m:dPr>
                  <m:ctrlPr>
                    <w:rPr>
                      <w:rFonts w:ascii="Cambria Math" w:hAnsi="Cambria Math"/>
                      <w:i/>
                    </w:rPr>
                  </m:ctrlPr>
                </m:dPr>
                <m:e>
                  <m:r>
                    <w:rPr>
                      <w:rFonts w:ascii="Cambria Math" w:hAnsi="Cambria Math"/>
                    </w:rPr>
                    <m:t>3.12</m:t>
                  </m:r>
                </m:e>
              </m:d>
            </m:e>
          </m:eqArr>
        </m:oMath>
      </m:oMathPara>
    </w:p>
    <w:p w14:paraId="68D3C8B6" w14:textId="2984DEA7" w:rsidR="00B36A3D" w:rsidRDefault="00B36A3D" w:rsidP="00B36A3D">
      <w:r>
        <w:t>where λ is the wavelength of the radiation. Note that the larger the telescope primary, the smaller</w:t>
      </w:r>
      <w:r w:rsidR="0069148F">
        <w:t xml:space="preserve"> </w:t>
      </w:r>
      <w:r>
        <w:t xml:space="preserve">the angular size of the image of a point source. The angle above </w:t>
      </w:r>
      <w:proofErr w:type="gramStart"/>
      <w:r>
        <w:t>is traditionally called</w:t>
      </w:r>
      <w:proofErr w:type="gramEnd"/>
      <w:r>
        <w:t xml:space="preserve"> the Dawes</w:t>
      </w:r>
      <w:r w:rsidR="0069148F">
        <w:t xml:space="preserve"> </w:t>
      </w:r>
      <w:r>
        <w:t>limit or the diffraction limit. To first order, two</w:t>
      </w:r>
      <w:r w:rsidR="001955CF">
        <w:t>-</w:t>
      </w:r>
      <w:r>
        <w:t>point sources with angular separation larger</w:t>
      </w:r>
      <w:r w:rsidR="0069148F">
        <w:t xml:space="preserve"> </w:t>
      </w:r>
      <w:r>
        <w:t>than the Dawes limit are resolvable</w:t>
      </w:r>
      <w:r w:rsidR="001955CF">
        <w:t>. In contrast,</w:t>
      </w:r>
      <w:r>
        <w:t xml:space="preserve"> two</w:t>
      </w:r>
      <w:r w:rsidR="001955CF">
        <w:t>-</w:t>
      </w:r>
      <w:r>
        <w:t>point sources closer to the Dawes limit</w:t>
      </w:r>
      <w:r w:rsidR="0069148F">
        <w:t xml:space="preserve"> </w:t>
      </w:r>
      <w:r>
        <w:t xml:space="preserve">would </w:t>
      </w:r>
      <w:proofErr w:type="gramStart"/>
      <w:r>
        <w:t>be seen</w:t>
      </w:r>
      <w:proofErr w:type="gramEnd"/>
      <w:r>
        <w:t xml:space="preserve"> as one point and would not be resolvable. In practice, at least in the optical with</w:t>
      </w:r>
      <w:r w:rsidR="0069148F">
        <w:t xml:space="preserve"> </w:t>
      </w:r>
      <w:r>
        <w:t xml:space="preserve">most telescopes, angular resolving power is set by the seeing or smearing by </w:t>
      </w:r>
      <w:r w:rsidR="001955CF">
        <w:t xml:space="preserve">the </w:t>
      </w:r>
      <w:r>
        <w:t>atmosphere</w:t>
      </w:r>
      <w:r w:rsidR="00BF56FC">
        <w:t>,</w:t>
      </w:r>
      <w:r>
        <w:t xml:space="preserve"> and the Dawes limit plays no role. However, this does not mean that the </w:t>
      </w:r>
      <w:r>
        <w:lastRenderedPageBreak/>
        <w:t>Dawes</w:t>
      </w:r>
      <w:r w:rsidR="0069148F">
        <w:t xml:space="preserve"> </w:t>
      </w:r>
      <w:r>
        <w:t xml:space="preserve">limit is not important. For example, the Hubble Space Telescope angular resolution is </w:t>
      </w:r>
      <w:r w:rsidR="00766AE2">
        <w:t>set</w:t>
      </w:r>
      <w:r>
        <w:t xml:space="preserve"> by the Dawes limit. Of course, the Dawes limit assumes the optics </w:t>
      </w:r>
      <w:proofErr w:type="gramStart"/>
      <w:r>
        <w:t xml:space="preserve">are </w:t>
      </w:r>
      <w:r w:rsidR="001955CF">
        <w:t>correctly figured</w:t>
      </w:r>
      <w:proofErr w:type="gramEnd"/>
      <w:r>
        <w:t>. When</w:t>
      </w:r>
      <w:r w:rsidR="00E374E3">
        <w:t xml:space="preserve"> </w:t>
      </w:r>
      <w:r>
        <w:t xml:space="preserve">Hubble </w:t>
      </w:r>
      <w:proofErr w:type="gramStart"/>
      <w:r>
        <w:t>was first used</w:t>
      </w:r>
      <w:proofErr w:type="gramEnd"/>
      <w:r>
        <w:t>, the optics suffered from spherical aberration.</w:t>
      </w:r>
    </w:p>
    <w:p w14:paraId="11945DD5" w14:textId="7819DDB3" w:rsidR="008343C4" w:rsidRDefault="00B36A3D" w:rsidP="008343C4">
      <w:r>
        <w:t xml:space="preserve">The smaller the angular size of a point source, the easier it is to resolve, or separate, </w:t>
      </w:r>
      <w:r w:rsidR="00766AE2">
        <w:t>2-point</w:t>
      </w:r>
      <w:r w:rsidR="00E374E3">
        <w:t xml:space="preserve"> </w:t>
      </w:r>
      <w:r>
        <w:t>sources close together in the sky.</w:t>
      </w:r>
      <w:r w:rsidR="00185CB3">
        <w:t xml:space="preserve"> </w:t>
      </w:r>
      <w:r w:rsidR="008343C4">
        <w:t>A 1</w:t>
      </w:r>
      <w:r w:rsidR="00185CB3">
        <w:t>-</w:t>
      </w:r>
      <w:r w:rsidR="008343C4">
        <w:t>meter telescope observing yellow light would have a Dawes angle of about 0.14 arcsec,</w:t>
      </w:r>
      <w:r w:rsidR="00E374E3">
        <w:t xml:space="preserve"> </w:t>
      </w:r>
      <w:r w:rsidR="008343C4">
        <w:t xml:space="preserve">so the </w:t>
      </w:r>
      <w:r w:rsidR="00185CB3">
        <w:t>two</w:t>
      </w:r>
      <w:r w:rsidR="008343C4">
        <w:t xml:space="preserve"> stars 0.92 arcsec apart would </w:t>
      </w:r>
      <w:proofErr w:type="gramStart"/>
      <w:r w:rsidR="008343C4">
        <w:t>be very easily resolved</w:t>
      </w:r>
      <w:proofErr w:type="gramEnd"/>
      <w:r w:rsidR="00E374E3">
        <w:t xml:space="preserve">. </w:t>
      </w:r>
      <w:r w:rsidR="008343C4">
        <w:t>Thus, in the absence of additional sources of image degradation, the 1</w:t>
      </w:r>
      <w:r w:rsidR="00185CB3">
        <w:t>-</w:t>
      </w:r>
      <w:r w:rsidR="008343C4">
        <w:t>meter telescope could</w:t>
      </w:r>
      <w:r w:rsidR="00E374E3">
        <w:t xml:space="preserve"> </w:t>
      </w:r>
      <w:r w:rsidR="008343C4">
        <w:t>easily resolve the 0.92 arcsec stars</w:t>
      </w:r>
      <w:r w:rsidR="00185CB3">
        <w:t xml:space="preserve"> an</w:t>
      </w:r>
      <w:r w:rsidR="008343C4">
        <w:t xml:space="preserve">d resolve stars about </w:t>
      </w:r>
      <w:r w:rsidR="00185CB3">
        <w:t>seven</w:t>
      </w:r>
      <w:r w:rsidR="008343C4">
        <w:t xml:space="preserve"> times closer than this,</w:t>
      </w:r>
      <w:r w:rsidR="00E374E3">
        <w:t xml:space="preserve"> </w:t>
      </w:r>
      <w:r w:rsidR="008343C4">
        <w:t>which would not be possible with the 0.15</w:t>
      </w:r>
      <w:r w:rsidR="00185CB3">
        <w:t>-</w:t>
      </w:r>
      <w:r w:rsidR="008343C4">
        <w:t>meter telescope.</w:t>
      </w:r>
    </w:p>
    <w:p w14:paraId="2550F026" w14:textId="6F9CFAAB" w:rsidR="00C64BAA" w:rsidRDefault="00E527DE" w:rsidP="00E527DE">
      <w:pPr>
        <w:pStyle w:val="Heading3"/>
      </w:pPr>
      <w:r>
        <w:t>Mountings and Locations</w:t>
      </w:r>
    </w:p>
    <w:p w14:paraId="0DEEBDC3" w14:textId="6390971E" w:rsidR="00475AA0" w:rsidRDefault="00475AA0" w:rsidP="00475AA0">
      <w:r>
        <w:t>Most research telescopes are on general</w:t>
      </w:r>
      <w:r w:rsidR="0061650B">
        <w:t>-</w:t>
      </w:r>
      <w:r>
        <w:t xml:space="preserve">purpose mountings </w:t>
      </w:r>
      <w:r w:rsidR="0061650B">
        <w:t>that allow them to point at any spot on the sky</w:t>
      </w:r>
      <w:r w:rsidR="006C3162">
        <w:t>,</w:t>
      </w:r>
      <w:r w:rsidR="0061650B">
        <w:t xml:space="preserve"> track the apparent motion of the stars caused by the Earth’s rotation</w:t>
      </w:r>
      <w:r>
        <w:t xml:space="preserve">. </w:t>
      </w:r>
      <w:proofErr w:type="gramStart"/>
      <w:r w:rsidR="0061650B">
        <w:t>Some</w:t>
      </w:r>
      <w:proofErr w:type="gramEnd"/>
      <w:r w:rsidR="0061650B">
        <w:t xml:space="preserve"> special purpose telescopes</w:t>
      </w:r>
      <w:r>
        <w:t xml:space="preserve"> can only look at restricted parts of</w:t>
      </w:r>
      <w:r w:rsidR="00E374E3">
        <w:t xml:space="preserve"> </w:t>
      </w:r>
      <w:r>
        <w:t>the sky, such as transit telescopes.</w:t>
      </w:r>
    </w:p>
    <w:p w14:paraId="4509947C" w14:textId="7F080B06" w:rsidR="00475AA0" w:rsidRDefault="00475AA0" w:rsidP="00475AA0">
      <w:r>
        <w:t xml:space="preserve">The </w:t>
      </w:r>
      <w:r w:rsidR="00261532">
        <w:t>essential</w:t>
      </w:r>
      <w:r>
        <w:t xml:space="preserve"> general</w:t>
      </w:r>
      <w:r w:rsidR="00261532">
        <w:t>-</w:t>
      </w:r>
      <w:r>
        <w:t>purpose telescope mounting consists of two rotational axes at right angles to</w:t>
      </w:r>
      <w:r w:rsidR="00E374E3">
        <w:t xml:space="preserve"> </w:t>
      </w:r>
      <w:r>
        <w:t xml:space="preserve">each other. </w:t>
      </w:r>
      <w:r w:rsidR="00261532">
        <w:t>For a</w:t>
      </w:r>
      <w:r w:rsidR="00AF6109">
        <w:t>n</w:t>
      </w:r>
      <w:r>
        <w:t xml:space="preserve"> altitude-azimuth mounting, one rotational axis points straight up, and</w:t>
      </w:r>
      <w:r w:rsidR="00E374E3">
        <w:t xml:space="preserve"> </w:t>
      </w:r>
      <w:r>
        <w:t>the other axis is horizontal. We can move the telescope in altitude and in</w:t>
      </w:r>
      <w:r w:rsidR="00E374E3">
        <w:t xml:space="preserve"> </w:t>
      </w:r>
      <w:r>
        <w:t>azimuth</w:t>
      </w:r>
      <w:r w:rsidR="00AF6109">
        <w:t>.</w:t>
      </w:r>
      <w:r>
        <w:t xml:space="preserve"> In the equatorial mounting,</w:t>
      </w:r>
      <w:r w:rsidR="00E374E3">
        <w:t xml:space="preserve"> </w:t>
      </w:r>
      <w:r>
        <w:t xml:space="preserve">one axis </w:t>
      </w:r>
      <w:proofErr w:type="gramStart"/>
      <w:r>
        <w:t>is tilted</w:t>
      </w:r>
      <w:proofErr w:type="gramEnd"/>
      <w:r>
        <w:t xml:space="preserve"> to be parallel to the </w:t>
      </w:r>
      <w:r w:rsidR="00AF6109">
        <w:t>Earth's rotational axis</w:t>
      </w:r>
      <w:r>
        <w:t>.</w:t>
      </w:r>
    </w:p>
    <w:p w14:paraId="49A2CB5B" w14:textId="4C087D70" w:rsidR="00171DD1" w:rsidRDefault="00475AA0" w:rsidP="00475AA0">
      <w:r>
        <w:t>Both types of mountings have their advantages and disadvantages. An equatorial mounting</w:t>
      </w:r>
      <w:r w:rsidR="00E374E3">
        <w:t xml:space="preserve"> </w:t>
      </w:r>
      <w:r>
        <w:t xml:space="preserve">allows the stars to </w:t>
      </w:r>
      <w:proofErr w:type="gramStart"/>
      <w:r>
        <w:t>be tracked</w:t>
      </w:r>
      <w:proofErr w:type="gramEnd"/>
      <w:r>
        <w:t xml:space="preserve"> by driving only one axis at a constant rate of once per</w:t>
      </w:r>
      <w:r w:rsidR="00E374E3">
        <w:t xml:space="preserve"> </w:t>
      </w:r>
      <w:r>
        <w:t xml:space="preserve">sidereal day. In an </w:t>
      </w:r>
      <w:r w:rsidR="00A81A05">
        <w:t>altitude-azimuth</w:t>
      </w:r>
      <w:r>
        <w:t xml:space="preserve"> mount, you must move both axes </w:t>
      </w:r>
      <w:r w:rsidR="00A81A05">
        <w:t>simultaneously</w:t>
      </w:r>
      <w:r>
        <w:t xml:space="preserve"> to follow the paths</w:t>
      </w:r>
      <w:r w:rsidR="00E374E3">
        <w:t xml:space="preserve"> </w:t>
      </w:r>
      <w:r>
        <w:t>of</w:t>
      </w:r>
      <w:r w:rsidR="00E374E3">
        <w:t xml:space="preserve"> </w:t>
      </w:r>
      <w:r>
        <w:t>stars across the sky</w:t>
      </w:r>
      <w:r w:rsidR="00A81A05">
        <w:t>.</w:t>
      </w:r>
      <w:r>
        <w:t xml:space="preserve"> The rates that the two axes </w:t>
      </w:r>
      <w:proofErr w:type="gramStart"/>
      <w:r>
        <w:t>are driven</w:t>
      </w:r>
      <w:proofErr w:type="gramEnd"/>
      <w:r>
        <w:t xml:space="preserve"> are different, and both change with position in the sky. The optical field for an equatorial</w:t>
      </w:r>
      <w:r w:rsidR="00E374E3">
        <w:t xml:space="preserve"> </w:t>
      </w:r>
      <w:r>
        <w:t xml:space="preserve">mount stays at a constant angle relative to the telescope tube. In an </w:t>
      </w:r>
      <w:r w:rsidR="00964DDB">
        <w:t>altitude-azimuth</w:t>
      </w:r>
      <w:r>
        <w:t xml:space="preserve"> mount, the field rotates</w:t>
      </w:r>
      <w:r w:rsidR="00E374E3">
        <w:t xml:space="preserve"> </w:t>
      </w:r>
      <w:r>
        <w:t xml:space="preserve">relative to the tube. </w:t>
      </w:r>
    </w:p>
    <w:p w14:paraId="220D1896" w14:textId="1E4ED249" w:rsidR="00475AA0" w:rsidRDefault="00475AA0" w:rsidP="00475AA0">
      <w:r>
        <w:t xml:space="preserve">For an </w:t>
      </w:r>
      <w:r w:rsidR="00A93552">
        <w:t>altitude-azimuth</w:t>
      </w:r>
      <w:r>
        <w:t xml:space="preserve"> mounting, this</w:t>
      </w:r>
      <w:r w:rsidR="00171DD1">
        <w:t xml:space="preserve"> </w:t>
      </w:r>
      <w:r>
        <w:t>would just mean parking the telescope at the point due north, at an altitude above the horizon</w:t>
      </w:r>
      <w:r w:rsidR="00171DD1">
        <w:t xml:space="preserve"> </w:t>
      </w:r>
      <w:r>
        <w:t>equal to one latitude. The stars would describe little circles around the true pole position</w:t>
      </w:r>
      <w:r w:rsidR="00FF303E">
        <w:t xml:space="preserve">. </w:t>
      </w:r>
      <w:r>
        <w:t>For an equatorial mounting, the telescope</w:t>
      </w:r>
      <w:r w:rsidR="00171DD1">
        <w:t xml:space="preserve"> </w:t>
      </w:r>
      <w:r>
        <w:t xml:space="preserve">would </w:t>
      </w:r>
      <w:proofErr w:type="gramStart"/>
      <w:r>
        <w:t>be pointed</w:t>
      </w:r>
      <w:proofErr w:type="gramEnd"/>
      <w:r>
        <w:t xml:space="preserve"> at the pole but would rotate around its optical axis so that the polar field would</w:t>
      </w:r>
      <w:r w:rsidR="00171DD1">
        <w:t xml:space="preserve"> </w:t>
      </w:r>
      <w:r>
        <w:t xml:space="preserve">be fixed relative to the tube.) To make long exposures on an </w:t>
      </w:r>
      <w:r w:rsidR="00A93552">
        <w:t>altitude-azimuth</w:t>
      </w:r>
      <w:r>
        <w:t xml:space="preserve"> telescope </w:t>
      </w:r>
      <w:r w:rsidR="00155367">
        <w:t>without</w:t>
      </w:r>
      <w:r>
        <w:t xml:space="preserve"> trailing requires a field derotator, a gizmo </w:t>
      </w:r>
      <w:r w:rsidR="00FF303E">
        <w:t>that</w:t>
      </w:r>
      <w:r>
        <w:t xml:space="preserve"> rotates the camera relative to the telescope in such a way as to</w:t>
      </w:r>
      <w:r w:rsidR="00171DD1">
        <w:t xml:space="preserve"> </w:t>
      </w:r>
      <w:r>
        <w:t>cancel out the rotation induced by the mounting.</w:t>
      </w:r>
    </w:p>
    <w:p w14:paraId="0A163257" w14:textId="070A49CC" w:rsidR="00475AA0" w:rsidRDefault="00475AA0" w:rsidP="00475AA0">
      <w:r>
        <w:t xml:space="preserve">This field rotation sounds like a major annoyance. Also, </w:t>
      </w:r>
      <w:r w:rsidR="000C7BA4">
        <w:t>altitude-azimuth</w:t>
      </w:r>
      <w:r>
        <w:t xml:space="preserve"> </w:t>
      </w:r>
      <w:r w:rsidR="005A7E0C">
        <w:t>mountings</w:t>
      </w:r>
      <w:r>
        <w:t xml:space="preserve"> require a computer</w:t>
      </w:r>
      <w:r w:rsidR="005A7E0C">
        <w:t xml:space="preserve"> </w:t>
      </w:r>
      <w:r>
        <w:t>to calculate the drive rates for the two motors as a function of position in the sky</w:t>
      </w:r>
      <w:r w:rsidR="000C7BA4">
        <w:t>.</w:t>
      </w:r>
      <w:r w:rsidR="00370A5C">
        <w:t xml:space="preserve"> Therefore,</w:t>
      </w:r>
      <w:r w:rsidR="000C7BA4">
        <w:t xml:space="preserve"> </w:t>
      </w:r>
      <w:r w:rsidR="00370A5C">
        <w:t>altitude-azimuth</w:t>
      </w:r>
      <w:r>
        <w:t xml:space="preserve"> mountings allow the </w:t>
      </w:r>
      <w:r w:rsidR="005A7E0C">
        <w:t>centre</w:t>
      </w:r>
      <w:r>
        <w:t xml:space="preserve"> of mass of the telescope to be over the </w:t>
      </w:r>
      <w:r w:rsidR="005A7E0C">
        <w:t>centre</w:t>
      </w:r>
      <w:r>
        <w:t xml:space="preserve"> of</w:t>
      </w:r>
      <w:r w:rsidR="00934C43">
        <w:t xml:space="preserve"> </w:t>
      </w:r>
      <w:r>
        <w:t>the azimuth bearing</w:t>
      </w:r>
      <w:r w:rsidR="00370A5C">
        <w:t>. For most equatorial mountings, the telescope centre of mass is not over the centre of mass</w:t>
      </w:r>
      <w:r>
        <w:t xml:space="preserve"> the azimuth bearing, due to the tilt of the azimuth bearing. Thus, altaz mountings</w:t>
      </w:r>
      <w:r w:rsidR="00934C43">
        <w:t xml:space="preserve"> </w:t>
      </w:r>
      <w:r>
        <w:t xml:space="preserve">can </w:t>
      </w:r>
      <w:proofErr w:type="gramStart"/>
      <w:r>
        <w:t>be made</w:t>
      </w:r>
      <w:proofErr w:type="gramEnd"/>
      <w:r>
        <w:t xml:space="preserve"> stiffer and more compact than equatorial mountings. Most large research telescopes</w:t>
      </w:r>
      <w:r w:rsidR="00934C43">
        <w:t xml:space="preserve"> </w:t>
      </w:r>
      <w:proofErr w:type="gramStart"/>
      <w:r>
        <w:t>are now made</w:t>
      </w:r>
      <w:proofErr w:type="gramEnd"/>
      <w:r>
        <w:t xml:space="preserve"> with </w:t>
      </w:r>
      <w:r w:rsidR="00097CA8">
        <w:t xml:space="preserve">altitude-azimuth </w:t>
      </w:r>
      <w:r>
        <w:t>mountings. The cost and bother of the field derotator are trivial compared</w:t>
      </w:r>
      <w:r w:rsidR="00934C43">
        <w:t xml:space="preserve"> </w:t>
      </w:r>
      <w:r>
        <w:t>to the savings in cost due to a smaller, more compact telescope structure, which saves significant</w:t>
      </w:r>
      <w:r w:rsidR="00934C43">
        <w:t xml:space="preserve"> </w:t>
      </w:r>
      <w:r>
        <w:t>funds due to the cost of building the telescope dome</w:t>
      </w:r>
      <w:r w:rsidR="00934C43">
        <w:t xml:space="preserve"> </w:t>
      </w:r>
      <w:r>
        <w:t>or other type of enclosure.</w:t>
      </w:r>
    </w:p>
    <w:p w14:paraId="7440B8EB" w14:textId="710C2F5C" w:rsidR="002F37B2" w:rsidRDefault="00781C66" w:rsidP="00781C66">
      <w:pPr>
        <w:pStyle w:val="Heading2"/>
      </w:pPr>
      <w:r>
        <w:t>Preliminary orbit determination</w:t>
      </w:r>
    </w:p>
    <w:p w14:paraId="7B81BF40" w14:textId="511A27A3" w:rsidR="009E7799" w:rsidRDefault="004F6F1E" w:rsidP="00173ACB">
      <w:r>
        <w:t xml:space="preserve">Orbit determination of objects in our solar system is </w:t>
      </w:r>
      <w:r w:rsidR="00376DE2">
        <w:t>possible through celestial mechanics</w:t>
      </w:r>
      <w:r w:rsidR="00D813DA">
        <w:t>. O</w:t>
      </w:r>
      <w:r w:rsidR="00376DE2">
        <w:t xml:space="preserve">ver the </w:t>
      </w:r>
      <w:r w:rsidR="00E81368">
        <w:t>years</w:t>
      </w:r>
      <w:r w:rsidR="00376DE2">
        <w:t>, it has gained interest fro</w:t>
      </w:r>
      <w:r w:rsidR="00E81368">
        <w:t>m</w:t>
      </w:r>
      <w:r w:rsidR="00376DE2">
        <w:t xml:space="preserve"> scientists and </w:t>
      </w:r>
      <w:r w:rsidR="00E81368">
        <w:t>researchers</w:t>
      </w:r>
      <w:r w:rsidR="00376DE2">
        <w:t>.</w:t>
      </w:r>
      <w:r w:rsidR="00800881">
        <w:t xml:space="preserve"> </w:t>
      </w:r>
      <w:r w:rsidR="00DA35DA">
        <w:t>The orbit co</w:t>
      </w:r>
      <w:r w:rsidR="00E81368">
        <w:t>m</w:t>
      </w:r>
      <w:r w:rsidR="00DA35DA">
        <w:t xml:space="preserve">putation is </w:t>
      </w:r>
      <w:r w:rsidR="00E81368">
        <w:lastRenderedPageBreak/>
        <w:t>possible</w:t>
      </w:r>
      <w:r w:rsidR="00DA35DA">
        <w:t xml:space="preserve"> by formulating the determination </w:t>
      </w:r>
      <w:r w:rsidR="009F0F79">
        <w:t xml:space="preserve">of a </w:t>
      </w:r>
      <w:r w:rsidR="00E81368">
        <w:t>given</w:t>
      </w:r>
      <w:r w:rsidR="009F0F79">
        <w:t xml:space="preserve"> set of quantities observed for the body at different epochs</w:t>
      </w:r>
      <w:r w:rsidR="00D813DA">
        <w:t xml:space="preserve"> and t</w:t>
      </w:r>
      <w:r w:rsidR="001C2B38">
        <w:t xml:space="preserve">hen the computation of the position and </w:t>
      </w:r>
      <w:r w:rsidR="00E81368">
        <w:t>velocity</w:t>
      </w:r>
      <w:r w:rsidR="001C2B38">
        <w:t xml:space="preserve"> of the body during the observation period. </w:t>
      </w:r>
      <w:r w:rsidR="00F44304">
        <w:t>Orbit determination methods are</w:t>
      </w:r>
      <w:r w:rsidR="001C2B38">
        <w:t xml:space="preserve"> orbit computation methods to obtain the classical orbital elements of the body</w:t>
      </w:r>
      <w:r w:rsidR="00CF6881">
        <w:t>. F</w:t>
      </w:r>
      <w:r w:rsidR="00857416">
        <w:t>or an asteroid</w:t>
      </w:r>
      <w:r w:rsidR="00CF6881">
        <w:t>, these elements</w:t>
      </w:r>
      <w:r w:rsidR="00857416">
        <w:t xml:space="preserve"> are </w:t>
      </w:r>
      <w:r w:rsidR="00857416" w:rsidRPr="00CA669D">
        <w:rPr>
          <w:i/>
          <w:iCs/>
        </w:rPr>
        <w:t>a, e, i, Ω, ω</w:t>
      </w:r>
      <w:r w:rsidR="00CA669D">
        <w:rPr>
          <w:i/>
          <w:iCs/>
        </w:rPr>
        <w:t xml:space="preserve"> </w:t>
      </w:r>
      <w:r w:rsidR="00CA669D">
        <w:t>and</w:t>
      </w:r>
      <w:r w:rsidR="00E04169" w:rsidRPr="00CA669D">
        <w:rPr>
          <w:i/>
          <w:iCs/>
        </w:rPr>
        <w:t xml:space="preserve"> </w:t>
      </w:r>
      <w:r w:rsidR="00AA6E61" w:rsidRPr="00CA669D">
        <w:rPr>
          <w:i/>
          <w:iCs/>
        </w:rPr>
        <w:t>v</w:t>
      </w:r>
      <w:r w:rsidR="00CF6881">
        <w:rPr>
          <w:i/>
          <w:iCs/>
        </w:rPr>
        <w:t xml:space="preserve">, </w:t>
      </w:r>
      <w:r w:rsidR="00CF6881">
        <w:t>w</w:t>
      </w:r>
      <w:r w:rsidR="00AB6AB6">
        <w:t xml:space="preserve">hich are </w:t>
      </w:r>
      <w:r w:rsidR="00AB6AB6" w:rsidRPr="00AB6AB6">
        <w:t>semi-major axis, eccentricity, inclination, right ascension of the ascending node</w:t>
      </w:r>
      <w:r w:rsidR="00AB6AB6">
        <w:t xml:space="preserve"> (RAAN),</w:t>
      </w:r>
      <w:r w:rsidR="00AB6AB6" w:rsidRPr="00AB6AB6">
        <w:t xml:space="preserve"> </w:t>
      </w:r>
      <w:r w:rsidR="00007434">
        <w:t xml:space="preserve">the </w:t>
      </w:r>
      <w:r w:rsidR="00AB6AB6" w:rsidRPr="00AB6AB6">
        <w:t>argument of perigee, and the true anomaly</w:t>
      </w:r>
      <w:r w:rsidR="00AB6AB6">
        <w:t>, res</w:t>
      </w:r>
      <w:r w:rsidR="005E27F4">
        <w:t>p</w:t>
      </w:r>
      <w:r w:rsidR="00AB6AB6">
        <w:t>ectively</w:t>
      </w:r>
      <w:r w:rsidR="002E6012">
        <w:t xml:space="preserve"> [</w:t>
      </w:r>
      <w:commentRangeStart w:id="24"/>
      <w:r w:rsidR="002E6012">
        <w:t>ref</w:t>
      </w:r>
      <w:commentRangeEnd w:id="24"/>
      <w:r w:rsidR="00B54767">
        <w:rPr>
          <w:rStyle w:val="CommentReference"/>
        </w:rPr>
        <w:commentReference w:id="24"/>
      </w:r>
      <w:r w:rsidR="002E6012">
        <w:t>]</w:t>
      </w:r>
      <w:r w:rsidR="00E04169">
        <w:t>.</w:t>
      </w:r>
    </w:p>
    <w:p w14:paraId="43175495" w14:textId="69C3AF08" w:rsidR="006643E1" w:rsidRDefault="006643E1" w:rsidP="00173ACB">
      <w:r>
        <w:t xml:space="preserve">The </w:t>
      </w:r>
      <w:r w:rsidR="00E81368">
        <w:t>development</w:t>
      </w:r>
      <w:r>
        <w:t xml:space="preserve"> of methods in celestial mechanics that involve orbit computation</w:t>
      </w:r>
      <w:r w:rsidR="00160B41">
        <w:t xml:space="preserve"> came from the discovery of Ceres by Guiseppe Piazzi (introduced in chapter 1)</w:t>
      </w:r>
      <w:r w:rsidR="008C6537">
        <w:t xml:space="preserve">. He made it possible by </w:t>
      </w:r>
      <w:r w:rsidR="00E81368">
        <w:t>follow-up</w:t>
      </w:r>
      <w:r w:rsidR="008C6537">
        <w:t xml:space="preserve"> observations of Ceres for 30 </w:t>
      </w:r>
      <w:r w:rsidR="00482E0C">
        <w:t>days</w:t>
      </w:r>
      <w:r w:rsidR="008C6537">
        <w:t xml:space="preserve">, </w:t>
      </w:r>
      <w:r w:rsidR="00E81368">
        <w:t>collecting</w:t>
      </w:r>
      <w:r w:rsidR="008C6537">
        <w:t xml:space="preserve"> </w:t>
      </w:r>
      <w:r w:rsidR="00CB4522">
        <w:t xml:space="preserve">twenty observations in the process. </w:t>
      </w:r>
      <w:r w:rsidR="00B10CAD">
        <w:t>After the observation, a new problem arose where</w:t>
      </w:r>
      <w:r w:rsidR="00503C62">
        <w:t xml:space="preserve"> the epoch of the observation had to be set to predict where and at what time ceres can </w:t>
      </w:r>
      <w:proofErr w:type="gramStart"/>
      <w:r w:rsidR="00503C62">
        <w:t>be observed</w:t>
      </w:r>
      <w:proofErr w:type="gramEnd"/>
      <w:r w:rsidR="00503C62">
        <w:t xml:space="preserve"> again.</w:t>
      </w:r>
      <w:r w:rsidR="00C46585">
        <w:t xml:space="preserve"> A year later. H. Olbers and F. Zach</w:t>
      </w:r>
      <w:r w:rsidR="00F27B9E">
        <w:t xml:space="preserve"> were able to locate ceres, with the help of Gauss</w:t>
      </w:r>
      <w:r w:rsidR="003C578E">
        <w:t xml:space="preserve">, </w:t>
      </w:r>
      <w:r w:rsidR="009B5320">
        <w:t>after that</w:t>
      </w:r>
      <w:r w:rsidR="00E81368">
        <w:t>,</w:t>
      </w:r>
      <w:r w:rsidR="003C578E">
        <w:t xml:space="preserve"> creating and developing the gauss method.</w:t>
      </w:r>
    </w:p>
    <w:p w14:paraId="598F06D7" w14:textId="7E0484E0" w:rsidR="007213D2" w:rsidRDefault="00E81368" w:rsidP="00173ACB">
      <w:r>
        <w:t>Like</w:t>
      </w:r>
      <w:r w:rsidR="007213D2">
        <w:t xml:space="preserve"> the origins of the orbit determination techniques, a similar approach will </w:t>
      </w:r>
      <w:proofErr w:type="gramStart"/>
      <w:r w:rsidR="007213D2">
        <w:t>be used</w:t>
      </w:r>
      <w:proofErr w:type="gramEnd"/>
      <w:r w:rsidR="007213D2">
        <w:t xml:space="preserve"> in the </w:t>
      </w:r>
      <w:r w:rsidR="00761A53">
        <w:t xml:space="preserve">initial orbit </w:t>
      </w:r>
      <w:r w:rsidR="007213D2">
        <w:t>determination</w:t>
      </w:r>
      <w:r w:rsidR="00802038">
        <w:t xml:space="preserve"> as</w:t>
      </w:r>
      <w:r w:rsidR="000253D9">
        <w:t xml:space="preserve"> to</w:t>
      </w:r>
      <w:r w:rsidR="00802038">
        <w:t xml:space="preserve"> </w:t>
      </w:r>
      <w:r w:rsidR="009B5320">
        <w:t>the</w:t>
      </w:r>
      <w:r w:rsidR="00802038">
        <w:t xml:space="preserve"> </w:t>
      </w:r>
      <w:r w:rsidR="00482E0C">
        <w:t>first development</w:t>
      </w:r>
      <w:r w:rsidR="00600674">
        <w:t xml:space="preserve"> for orbital elements of a body in </w:t>
      </w:r>
      <w:r w:rsidR="00482E0C">
        <w:t>motion</w:t>
      </w:r>
      <w:r w:rsidR="00761A53">
        <w:t xml:space="preserve">. The process involves determining the </w:t>
      </w:r>
      <w:r>
        <w:t>position</w:t>
      </w:r>
      <w:r w:rsidR="00761A53">
        <w:t xml:space="preserve"> and </w:t>
      </w:r>
      <w:r>
        <w:t>velocity</w:t>
      </w:r>
      <w:r w:rsidR="00761A53">
        <w:t xml:space="preserve"> vector</w:t>
      </w:r>
      <w:r w:rsidR="000F7924">
        <w:t xml:space="preserve"> at the observation time. Since asteroid observation </w:t>
      </w:r>
      <w:r w:rsidR="00482E0C">
        <w:t>rel</w:t>
      </w:r>
      <w:r w:rsidR="009B5320">
        <w:t>ies</w:t>
      </w:r>
      <w:r w:rsidR="00482E0C">
        <w:t xml:space="preserve"> on</w:t>
      </w:r>
      <w:r w:rsidR="000F7924">
        <w:t xml:space="preserve"> the use of telescopes, values of RA right ascension and DEC </w:t>
      </w:r>
      <w:r>
        <w:t>declination</w:t>
      </w:r>
      <w:r w:rsidR="000F7924">
        <w:t xml:space="preserve"> will </w:t>
      </w:r>
      <w:proofErr w:type="gramStart"/>
      <w:r w:rsidR="000F7924">
        <w:t>be used</w:t>
      </w:r>
      <w:proofErr w:type="gramEnd"/>
      <w:r w:rsidR="007858B7">
        <w:t>.</w:t>
      </w:r>
    </w:p>
    <w:p w14:paraId="717E9568" w14:textId="5107184D" w:rsidR="007858B7" w:rsidRDefault="00CF49FF" w:rsidP="00173ACB">
      <w:r>
        <w:t xml:space="preserve">There are </w:t>
      </w:r>
      <w:proofErr w:type="gramStart"/>
      <w:r>
        <w:t>many</w:t>
      </w:r>
      <w:proofErr w:type="gramEnd"/>
      <w:r>
        <w:t xml:space="preserve"> </w:t>
      </w:r>
      <w:r w:rsidR="007E7957">
        <w:t>orbit</w:t>
      </w:r>
      <w:r>
        <w:t xml:space="preserve"> </w:t>
      </w:r>
      <w:r w:rsidR="00044D56">
        <w:t>determination methods</w:t>
      </w:r>
      <w:r w:rsidR="000253D9">
        <w:t>,</w:t>
      </w:r>
      <w:r w:rsidR="00044D56">
        <w:t xml:space="preserve"> including </w:t>
      </w:r>
      <w:r w:rsidR="000253D9">
        <w:t xml:space="preserve">the </w:t>
      </w:r>
      <w:r w:rsidR="00044D56">
        <w:t>Gauss method</w:t>
      </w:r>
      <w:r w:rsidR="00487BDA">
        <w:t>, Laplace method, amongst others</w:t>
      </w:r>
      <w:r w:rsidR="00044D56">
        <w:t xml:space="preserve">. </w:t>
      </w:r>
      <w:r w:rsidR="007858B7">
        <w:t xml:space="preserve">For the </w:t>
      </w:r>
      <w:r w:rsidR="00044D56">
        <w:t>project,</w:t>
      </w:r>
      <w:r w:rsidR="007858B7">
        <w:t xml:space="preserve"> the thesis shall use Gibb’s and Lambart</w:t>
      </w:r>
      <w:r w:rsidR="000B478E">
        <w:t xml:space="preserve">’s problem methodologies to solve for the </w:t>
      </w:r>
      <w:r w:rsidR="00E81368">
        <w:t>orbital</w:t>
      </w:r>
      <w:r w:rsidR="000B478E">
        <w:t xml:space="preserve"> elements of the asteroids.</w:t>
      </w:r>
      <w:r w:rsidR="003804B5">
        <w:t xml:space="preserve"> These methods </w:t>
      </w:r>
      <w:r w:rsidR="00172FC9">
        <w:t>use</w:t>
      </w:r>
      <w:r w:rsidR="003804B5">
        <w:t xml:space="preserve"> three position vectors of the asteroids in space and the time between the observations made</w:t>
      </w:r>
      <w:r w:rsidR="009F153D">
        <w:t>.</w:t>
      </w:r>
    </w:p>
    <w:p w14:paraId="45EB4085" w14:textId="72AA9AF4" w:rsidR="009F153D" w:rsidRDefault="00A64063" w:rsidP="009F153D">
      <w:pPr>
        <w:pStyle w:val="Heading3"/>
      </w:pPr>
      <w:r>
        <w:t>Orbital State Vectors</w:t>
      </w:r>
    </w:p>
    <w:p w14:paraId="16077416" w14:textId="6DE30D25" w:rsidR="00F468A3" w:rsidRPr="00F468A3" w:rsidRDefault="00F468A3" w:rsidP="00F468A3">
      <w:r>
        <w:t>The state vect</w:t>
      </w:r>
      <w:r w:rsidR="00C93030">
        <w:t xml:space="preserve">ors </w:t>
      </w:r>
      <w:proofErr w:type="gramStart"/>
      <w:r w:rsidR="00B339A1">
        <w:t>are defined</w:t>
      </w:r>
      <w:proofErr w:type="gramEnd"/>
      <w:r w:rsidR="00B339A1">
        <w:t xml:space="preserve"> as cartesian vectors of the position and velocity</w:t>
      </w:r>
      <w:r w:rsidR="0009501A">
        <w:t xml:space="preserve"> together with the epoch, </w:t>
      </w:r>
      <w:r w:rsidR="003508BE">
        <w:t>which</w:t>
      </w:r>
      <w:r w:rsidR="0009501A">
        <w:t xml:space="preserve"> determine</w:t>
      </w:r>
      <w:r w:rsidR="000253D9">
        <w:t>s</w:t>
      </w:r>
      <w:r w:rsidR="0009501A">
        <w:t xml:space="preserve"> the asteroid</w:t>
      </w:r>
      <w:r w:rsidR="00FE7474">
        <w:t xml:space="preserve">’s orbital trajectory around the </w:t>
      </w:r>
      <w:r w:rsidR="000253D9">
        <w:t>S</w:t>
      </w:r>
      <w:r w:rsidR="00FE7474">
        <w:t>un [</w:t>
      </w:r>
      <w:commentRangeStart w:id="25"/>
      <w:r w:rsidR="006B4776">
        <w:t>ref</w:t>
      </w:r>
      <w:commentRangeEnd w:id="25"/>
      <w:r w:rsidR="006B4776">
        <w:rPr>
          <w:rStyle w:val="CommentReference"/>
        </w:rPr>
        <w:commentReference w:id="25"/>
      </w:r>
      <w:r w:rsidR="00FE7474">
        <w:t>].</w:t>
      </w:r>
      <w:r w:rsidR="006B4776">
        <w:t xml:space="preserve"> In fig. 3.2, the </w:t>
      </w:r>
      <w:r w:rsidR="003D4324">
        <w:t>position</w:t>
      </w:r>
      <w:r w:rsidR="006B4776">
        <w:t xml:space="preserve"> vector is r while the velocity vector is v. both the </w:t>
      </w:r>
      <w:r w:rsidR="003D4324">
        <w:t>position</w:t>
      </w:r>
      <w:r w:rsidR="006B4776">
        <w:t xml:space="preserve"> and velocity vectors are </w:t>
      </w:r>
      <w:r w:rsidR="003D4324">
        <w:t xml:space="preserve">in the </w:t>
      </w:r>
      <w:r w:rsidR="000253D9">
        <w:t>three</w:t>
      </w:r>
      <w:r w:rsidR="003D4324">
        <w:t xml:space="preserve"> directions of the Cartesians plane in the XYZ axes.</w:t>
      </w:r>
      <w:r w:rsidR="0046323A">
        <w:t xml:space="preserve"> </w:t>
      </w:r>
      <w:r w:rsidR="000253D9">
        <w:t>A reference frame defines the state vectors</w:t>
      </w:r>
      <w:r w:rsidR="00AE60A6">
        <w:t xml:space="preserve">. For the asteroids, the </w:t>
      </w:r>
      <w:r w:rsidR="000253D9">
        <w:t>S</w:t>
      </w:r>
      <w:r w:rsidR="00AE60A6">
        <w:t xml:space="preserve">un </w:t>
      </w:r>
      <w:proofErr w:type="gramStart"/>
      <w:r w:rsidR="00AE60A6">
        <w:t>is used</w:t>
      </w:r>
      <w:proofErr w:type="gramEnd"/>
      <w:r w:rsidR="00AE60A6">
        <w:t xml:space="preserve"> as the </w:t>
      </w:r>
      <w:r w:rsidR="009D650F">
        <w:t>centre</w:t>
      </w:r>
      <w:r w:rsidR="00D71A37">
        <w:t xml:space="preserve"> of mass</w:t>
      </w:r>
      <w:r w:rsidR="000253D9">
        <w:t>,</w:t>
      </w:r>
      <w:r w:rsidR="00283D4A">
        <w:t xml:space="preserve"> with other</w:t>
      </w:r>
      <w:r w:rsidR="000253D9">
        <w:t>s</w:t>
      </w:r>
      <w:r w:rsidR="00283D4A">
        <w:t xml:space="preserve"> as the body having more mass than the asteroid</w:t>
      </w:r>
      <w:r w:rsidR="00D71A37">
        <w:t xml:space="preserve">, also known as the </w:t>
      </w:r>
      <w:r w:rsidR="009D650F">
        <w:t>barycentre</w:t>
      </w:r>
    </w:p>
    <w:p w14:paraId="1914D262" w14:textId="77777777" w:rsidR="009756D3" w:rsidRDefault="009756D3" w:rsidP="009756D3">
      <w:pPr>
        <w:keepNext/>
        <w:jc w:val="center"/>
      </w:pPr>
      <w:r>
        <w:rPr>
          <w:noProof/>
        </w:rPr>
        <w:lastRenderedPageBreak/>
        <w:drawing>
          <wp:inline distT="0" distB="0" distL="0" distR="0" wp14:anchorId="2283FE92" wp14:editId="1F5E070E">
            <wp:extent cx="4320000" cy="3240239"/>
            <wp:effectExtent l="0" t="0" r="4445"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20000" cy="3240239"/>
                    </a:xfrm>
                    <a:prstGeom prst="rect">
                      <a:avLst/>
                    </a:prstGeom>
                    <a:noFill/>
                    <a:ln>
                      <a:noFill/>
                    </a:ln>
                  </pic:spPr>
                </pic:pic>
              </a:graphicData>
            </a:graphic>
          </wp:inline>
        </w:drawing>
      </w:r>
    </w:p>
    <w:p w14:paraId="038DD105" w14:textId="43CEFFE6" w:rsidR="00937409" w:rsidRDefault="009756D3" w:rsidP="009756D3">
      <w:pPr>
        <w:pStyle w:val="Caption"/>
        <w:jc w:val="center"/>
      </w:pPr>
      <w:r>
        <w:t xml:space="preserve">Figure </w:t>
      </w:r>
      <w:r w:rsidR="006908A2">
        <w:fldChar w:fldCharType="begin"/>
      </w:r>
      <w:r w:rsidR="006908A2">
        <w:instrText xml:space="preserve"> STYLEREF 1 \s </w:instrText>
      </w:r>
      <w:r w:rsidR="006908A2">
        <w:fldChar w:fldCharType="separate"/>
      </w:r>
      <w:r w:rsidR="00CF11D3">
        <w:rPr>
          <w:noProof/>
        </w:rPr>
        <w:t>3</w:t>
      </w:r>
      <w:r w:rsidR="006908A2">
        <w:rPr>
          <w:noProof/>
        </w:rPr>
        <w:fldChar w:fldCharType="end"/>
      </w:r>
      <w:r w:rsidR="00CF11D3">
        <w:noBreakHyphen/>
      </w:r>
      <w:r w:rsidR="006908A2">
        <w:fldChar w:fldCharType="begin"/>
      </w:r>
      <w:r w:rsidR="006908A2">
        <w:instrText xml:space="preserve"> SEQ Figure \* ARABIC \s 1 </w:instrText>
      </w:r>
      <w:r w:rsidR="006908A2">
        <w:fldChar w:fldCharType="separate"/>
      </w:r>
      <w:r w:rsidR="00CF11D3">
        <w:rPr>
          <w:noProof/>
        </w:rPr>
        <w:t>3</w:t>
      </w:r>
      <w:r w:rsidR="006908A2">
        <w:rPr>
          <w:noProof/>
        </w:rPr>
        <w:fldChar w:fldCharType="end"/>
      </w:r>
      <w:r>
        <w:t>: The position and velocity vectors. [</w:t>
      </w:r>
      <w:commentRangeStart w:id="26"/>
      <w:r>
        <w:t>ref</w:t>
      </w:r>
      <w:commentRangeEnd w:id="26"/>
      <w:r w:rsidR="001D1BAC">
        <w:rPr>
          <w:rStyle w:val="CommentReference"/>
          <w:iCs w:val="0"/>
        </w:rPr>
        <w:commentReference w:id="26"/>
      </w:r>
      <w:r>
        <w:t>]</w:t>
      </w:r>
    </w:p>
    <w:p w14:paraId="5912E8A2" w14:textId="09604A72" w:rsidR="00C5489E" w:rsidRDefault="00C91D42" w:rsidP="00C91D42">
      <w:r>
        <w:t>The position vector</w:t>
      </w:r>
      <w:r w:rsidR="00393552">
        <w:t xml:space="preserve">s </w:t>
      </w:r>
      <w:r w:rsidR="00113353">
        <w:t>represent the position</w:t>
      </w:r>
      <w:r w:rsidR="00CF4AB2">
        <w:t xml:space="preserve"> </w:t>
      </w:r>
      <w:r w:rsidR="00113353">
        <w:t xml:space="preserve">of the </w:t>
      </w:r>
      <w:r w:rsidR="00CF4AB2">
        <w:t>a</w:t>
      </w:r>
      <w:r w:rsidR="00113353">
        <w:t xml:space="preserve">steroid </w:t>
      </w:r>
      <w:r w:rsidR="00CF4AB2">
        <w:t>for a chosen</w:t>
      </w:r>
      <w:r w:rsidR="00113353">
        <w:t xml:space="preserve"> reference frame</w:t>
      </w:r>
      <w:r w:rsidR="000253D9">
        <w:t>. In contrast,</w:t>
      </w:r>
      <w:r w:rsidR="00113353">
        <w:t xml:space="preserve"> the velocity </w:t>
      </w:r>
      <w:r w:rsidR="003D71EA">
        <w:t xml:space="preserve">vectors represent the </w:t>
      </w:r>
      <w:r w:rsidR="000253D9">
        <w:t>asteroid’s velocity</w:t>
      </w:r>
      <w:r w:rsidR="003D71EA">
        <w:t xml:space="preserve"> at the same reference frame.</w:t>
      </w:r>
      <w:r w:rsidR="000011BD">
        <w:t xml:space="preserve"> If a geocentric frame </w:t>
      </w:r>
      <w:proofErr w:type="gramStart"/>
      <w:r w:rsidR="000011BD">
        <w:t>is used</w:t>
      </w:r>
      <w:proofErr w:type="gramEnd"/>
      <w:r w:rsidR="000011BD">
        <w:t xml:space="preserve">, the state vectors </w:t>
      </w:r>
      <w:r w:rsidR="00C5489E">
        <w:t xml:space="preserve">appear </w:t>
      </w:r>
      <w:r w:rsidR="00A3607C">
        <w:t>in equations 3.</w:t>
      </w:r>
      <w:r w:rsidR="007B7E4C">
        <w:t>13</w:t>
      </w:r>
      <w:r w:rsidR="00A3607C">
        <w:t xml:space="preserve"> and 3.1</w:t>
      </w:r>
      <w:r w:rsidR="007B7E4C">
        <w:t>4</w:t>
      </w:r>
      <w:r w:rsidR="00107E02">
        <w:t>, where</w:t>
      </w:r>
      <w:r w:rsidR="00A3607C">
        <w:t xml:space="preserve"> the unit vectors</w:t>
      </w:r>
      <w:r w:rsidR="00107E02">
        <w:t xml:space="preserve"> </w:t>
      </w:r>
      <m:oMath>
        <m:acc>
          <m:accPr>
            <m:ctrlPr>
              <w:rPr>
                <w:rFonts w:ascii="Cambria Math" w:hAnsi="Cambria Math"/>
                <w:i/>
              </w:rPr>
            </m:ctrlPr>
          </m:accPr>
          <m:e>
            <m:r>
              <w:rPr>
                <w:rFonts w:ascii="Cambria Math" w:hAnsi="Cambria Math"/>
              </w:rPr>
              <m:t>I</m:t>
            </m:r>
          </m:e>
        </m:acc>
      </m:oMath>
      <w:r w:rsidR="00555E80">
        <w:t xml:space="preserve">, </w:t>
      </w:r>
      <m:oMath>
        <m:acc>
          <m:accPr>
            <m:ctrlPr>
              <w:rPr>
                <w:rFonts w:ascii="Cambria Math" w:hAnsi="Cambria Math"/>
                <w:i/>
              </w:rPr>
            </m:ctrlPr>
          </m:accPr>
          <m:e>
            <m:r>
              <w:rPr>
                <w:rFonts w:ascii="Cambria Math" w:hAnsi="Cambria Math"/>
              </w:rPr>
              <m:t>J</m:t>
            </m:r>
          </m:e>
        </m:acc>
      </m:oMath>
      <w:r w:rsidR="00A3607C">
        <w:t xml:space="preserve"> </w:t>
      </w:r>
      <w:r w:rsidR="00366305">
        <w:t xml:space="preserve">and </w:t>
      </w:r>
      <m:oMath>
        <m:acc>
          <m:accPr>
            <m:ctrlPr>
              <w:rPr>
                <w:rFonts w:ascii="Cambria Math" w:hAnsi="Cambria Math"/>
                <w:i/>
              </w:rPr>
            </m:ctrlPr>
          </m:accPr>
          <m:e>
            <m:r>
              <w:rPr>
                <w:rFonts w:ascii="Cambria Math" w:hAnsi="Cambria Math"/>
              </w:rPr>
              <m:t>K</m:t>
            </m:r>
          </m:e>
        </m:acc>
      </m:oMath>
      <w:r w:rsidR="00366305">
        <w:t xml:space="preserve"> form </w:t>
      </w:r>
      <w:r w:rsidR="00555E80">
        <w:t>a</w:t>
      </w:r>
      <w:r w:rsidR="00366305">
        <w:t xml:space="preserve"> </w:t>
      </w:r>
      <w:r w:rsidR="00107E02">
        <w:t>right-hand</w:t>
      </w:r>
      <w:r w:rsidR="00555E80">
        <w:t xml:space="preserve"> triad.</w:t>
      </w:r>
      <w:r w:rsidR="00107E02">
        <w:t xml:space="preserve"> The velocity vector </w:t>
      </w:r>
      <w:proofErr w:type="gramStart"/>
      <w:r w:rsidR="00107E02">
        <w:t>is also shown</w:t>
      </w:r>
      <w:proofErr w:type="gramEnd"/>
      <w:r w:rsidR="00107E02">
        <w:t xml:space="preserve"> as a derivative of the position vector as </w:t>
      </w:r>
      <m:oMath>
        <m:acc>
          <m:accPr>
            <m:chr m:val="̇"/>
            <m:ctrlPr>
              <w:rPr>
                <w:rFonts w:ascii="Cambria Math" w:hAnsi="Cambria Math"/>
                <w:i/>
              </w:rPr>
            </m:ctrlPr>
          </m:accPr>
          <m:e>
            <m:r>
              <w:rPr>
                <w:rFonts w:ascii="Cambria Math" w:hAnsi="Cambria Math"/>
              </w:rPr>
              <m:t>r</m:t>
            </m:r>
          </m:e>
        </m:acc>
      </m:oMath>
      <w:r w:rsidR="00107E02">
        <w:t xml:space="preserve"> (r dot).</w:t>
      </w:r>
    </w:p>
    <w:p w14:paraId="2B691217" w14:textId="1C96C996" w:rsidR="00F2067B" w:rsidRPr="00513C3D" w:rsidRDefault="006908A2" w:rsidP="00C91D42">
      <m:oMathPara>
        <m:oMath>
          <m:eqArr>
            <m:eqArrPr>
              <m:maxDist m:val="1"/>
              <m:ctrlPr>
                <w:rPr>
                  <w:rFonts w:ascii="Cambria Math" w:hAnsi="Cambria Math"/>
                  <w:i/>
                </w:rPr>
              </m:ctrlPr>
            </m:eqArrPr>
            <m:e>
              <m:r>
                <w:rPr>
                  <w:rFonts w:ascii="Cambria Math" w:hAnsi="Cambria Math"/>
                </w:rPr>
                <m:t>r=X</m:t>
              </m:r>
              <m:acc>
                <m:accPr>
                  <m:ctrlPr>
                    <w:rPr>
                      <w:rFonts w:ascii="Cambria Math" w:hAnsi="Cambria Math"/>
                      <w:i/>
                    </w:rPr>
                  </m:ctrlPr>
                </m:accPr>
                <m:e>
                  <m:r>
                    <w:rPr>
                      <w:rFonts w:ascii="Cambria Math" w:hAnsi="Cambria Math"/>
                    </w:rPr>
                    <m:t>I</m:t>
                  </m:r>
                </m:e>
              </m:acc>
              <m:r>
                <w:rPr>
                  <w:rFonts w:ascii="Cambria Math" w:hAnsi="Cambria Math"/>
                </w:rPr>
                <m:t>+Y</m:t>
              </m:r>
              <m:acc>
                <m:accPr>
                  <m:ctrlPr>
                    <w:rPr>
                      <w:rFonts w:ascii="Cambria Math" w:hAnsi="Cambria Math"/>
                      <w:i/>
                    </w:rPr>
                  </m:ctrlPr>
                </m:accPr>
                <m:e>
                  <m:r>
                    <w:rPr>
                      <w:rFonts w:ascii="Cambria Math" w:hAnsi="Cambria Math"/>
                    </w:rPr>
                    <m:t>J</m:t>
                  </m:r>
                </m:e>
              </m:acc>
              <m:r>
                <w:rPr>
                  <w:rFonts w:ascii="Cambria Math" w:hAnsi="Cambria Math"/>
                </w:rPr>
                <m:t>+Z</m:t>
              </m:r>
              <m:acc>
                <m:accPr>
                  <m:ctrlPr>
                    <w:rPr>
                      <w:rFonts w:ascii="Cambria Math" w:hAnsi="Cambria Math"/>
                      <w:i/>
                    </w:rPr>
                  </m:ctrlPr>
                </m:accPr>
                <m:e>
                  <m:r>
                    <w:rPr>
                      <w:rFonts w:ascii="Cambria Math" w:hAnsi="Cambria Math"/>
                    </w:rPr>
                    <m:t>K</m:t>
                  </m:r>
                </m:e>
              </m:acc>
              <m:r>
                <w:rPr>
                  <w:rFonts w:ascii="Cambria Math" w:hAnsi="Cambria Math"/>
                </w:rPr>
                <m:t>#</m:t>
              </m:r>
              <m:d>
                <m:dPr>
                  <m:ctrlPr>
                    <w:rPr>
                      <w:rFonts w:ascii="Cambria Math" w:hAnsi="Cambria Math"/>
                      <w:i/>
                    </w:rPr>
                  </m:ctrlPr>
                </m:dPr>
                <m:e>
                  <m:r>
                    <w:rPr>
                      <w:rFonts w:ascii="Cambria Math" w:hAnsi="Cambria Math"/>
                    </w:rPr>
                    <m:t>3.</m:t>
                  </m:r>
                  <m:r>
                    <w:rPr>
                      <w:rFonts w:ascii="Cambria Math" w:hAnsi="Cambria Math"/>
                    </w:rPr>
                    <m:t>13</m:t>
                  </m:r>
                </m:e>
              </m:d>
            </m:e>
          </m:eqArr>
        </m:oMath>
      </m:oMathPara>
    </w:p>
    <w:p w14:paraId="0381AB8A" w14:textId="6D9AECCE" w:rsidR="0062208B" w:rsidRPr="0062208B" w:rsidRDefault="006908A2" w:rsidP="00C91D42">
      <m:oMathPara>
        <m:oMath>
          <m:eqArr>
            <m:eqArrPr>
              <m:maxDist m:val="1"/>
              <m:ctrlPr>
                <w:rPr>
                  <w:rFonts w:ascii="Cambria Math" w:hAnsi="Cambria Math"/>
                  <w:i/>
                </w:rPr>
              </m:ctrlPr>
            </m:eqArrPr>
            <m:e>
              <m:r>
                <w:rPr>
                  <w:rFonts w:ascii="Cambria Math" w:hAnsi="Cambria Math"/>
                </w:rPr>
                <m:t>v= νx</m:t>
              </m:r>
              <m:acc>
                <m:accPr>
                  <m:ctrlPr>
                    <w:rPr>
                      <w:rFonts w:ascii="Cambria Math" w:hAnsi="Cambria Math"/>
                      <w:i/>
                    </w:rPr>
                  </m:ctrlPr>
                </m:accPr>
                <m:e>
                  <m:r>
                    <w:rPr>
                      <w:rFonts w:ascii="Cambria Math" w:hAnsi="Cambria Math"/>
                    </w:rPr>
                    <m:t>I</m:t>
                  </m:r>
                </m:e>
              </m:acc>
              <m:r>
                <w:rPr>
                  <w:rFonts w:ascii="Cambria Math" w:hAnsi="Cambria Math"/>
                </w:rPr>
                <m:t>+vy</m:t>
              </m:r>
              <m:acc>
                <m:accPr>
                  <m:ctrlPr>
                    <w:rPr>
                      <w:rFonts w:ascii="Cambria Math" w:hAnsi="Cambria Math"/>
                      <w:i/>
                    </w:rPr>
                  </m:ctrlPr>
                </m:accPr>
                <m:e>
                  <m:r>
                    <w:rPr>
                      <w:rFonts w:ascii="Cambria Math" w:hAnsi="Cambria Math"/>
                    </w:rPr>
                    <m:t>J</m:t>
                  </m:r>
                </m:e>
              </m:acc>
              <m:r>
                <w:rPr>
                  <w:rFonts w:ascii="Cambria Math" w:hAnsi="Cambria Math"/>
                </w:rPr>
                <m:t>+vz</m:t>
              </m:r>
              <m:acc>
                <m:accPr>
                  <m:ctrlPr>
                    <w:rPr>
                      <w:rFonts w:ascii="Cambria Math" w:hAnsi="Cambria Math"/>
                      <w:i/>
                    </w:rPr>
                  </m:ctrlPr>
                </m:accPr>
                <m:e>
                  <m:r>
                    <w:rPr>
                      <w:rFonts w:ascii="Cambria Math" w:hAnsi="Cambria Math"/>
                    </w:rPr>
                    <m:t>K</m:t>
                  </m:r>
                </m:e>
              </m:acc>
              <m:r>
                <w:rPr>
                  <w:rFonts w:ascii="Cambria Math" w:hAnsi="Cambria Math"/>
                </w:rPr>
                <m:t>#</m:t>
              </m:r>
              <m:d>
                <m:dPr>
                  <m:ctrlPr>
                    <w:rPr>
                      <w:rFonts w:ascii="Cambria Math" w:hAnsi="Cambria Math"/>
                      <w:i/>
                    </w:rPr>
                  </m:ctrlPr>
                </m:dPr>
                <m:e>
                  <m:r>
                    <w:rPr>
                      <w:rFonts w:ascii="Cambria Math" w:hAnsi="Cambria Math"/>
                    </w:rPr>
                    <m:t>3.1</m:t>
                  </m:r>
                  <m:r>
                    <w:rPr>
                      <w:rFonts w:ascii="Cambria Math" w:hAnsi="Cambria Math"/>
                    </w:rPr>
                    <m:t>4</m:t>
                  </m:r>
                </m:e>
              </m:d>
            </m:e>
          </m:eqArr>
        </m:oMath>
      </m:oMathPara>
    </w:p>
    <w:p w14:paraId="32BA5AEA" w14:textId="1A0F21C3" w:rsidR="00C91D42" w:rsidRPr="00C91D42" w:rsidRDefault="003D71EA" w:rsidP="00C91D42">
      <w:r>
        <w:t xml:space="preserve"> </w:t>
      </w:r>
      <w:r w:rsidR="000D10B2">
        <w:t>T</w:t>
      </w:r>
      <w:r>
        <w:t>he time</w:t>
      </w:r>
      <w:r w:rsidR="00AF7D4B">
        <w:t xml:space="preserve"> these vectors </w:t>
      </w:r>
      <w:proofErr w:type="gramStart"/>
      <w:r w:rsidR="00AF7D4B">
        <w:t>were measured</w:t>
      </w:r>
      <w:proofErr w:type="gramEnd"/>
      <w:r w:rsidR="00AF7D4B">
        <w:t xml:space="preserve"> are sufficient to present the asteroid’s trajectory through its orbital elements. </w:t>
      </w:r>
      <w:r w:rsidR="009C3A51">
        <w:t>And the</w:t>
      </w:r>
      <w:r w:rsidR="00BD65FA">
        <w:t xml:space="preserve"> reverse happens as the </w:t>
      </w:r>
      <w:r w:rsidR="00CF4AB2">
        <w:t>orbital</w:t>
      </w:r>
      <w:r w:rsidR="00BD65FA">
        <w:t xml:space="preserve"> elements can give the position and velocity vectors</w:t>
      </w:r>
      <w:r w:rsidR="004E568C">
        <w:t>.</w:t>
      </w:r>
      <w:r w:rsidR="00B31C39">
        <w:t xml:space="preserve"> State vectors are important in numerical integration</w:t>
      </w:r>
      <w:r w:rsidR="009E0DCD">
        <w:t>, accounting</w:t>
      </w:r>
      <w:r w:rsidR="007B5E85">
        <w:t xml:space="preserve"> for significant or </w:t>
      </w:r>
      <w:r w:rsidR="00F47F83">
        <w:t>arbitrary</w:t>
      </w:r>
      <w:r w:rsidR="007B5E85">
        <w:t xml:space="preserve"> </w:t>
      </w:r>
      <w:r w:rsidR="00F47F83">
        <w:t>perturbations</w:t>
      </w:r>
      <w:r w:rsidR="007B5E85">
        <w:t xml:space="preserve"> like drag or </w:t>
      </w:r>
      <w:r w:rsidR="00F47F83">
        <w:t>gravitational</w:t>
      </w:r>
      <w:r w:rsidR="007B5E85">
        <w:t xml:space="preserve"> effects from third bodies</w:t>
      </w:r>
      <w:r w:rsidR="009E0DCD">
        <w:t>. A</w:t>
      </w:r>
      <w:r w:rsidR="007B5E85">
        <w:t xml:space="preserve">s well as the </w:t>
      </w:r>
      <w:r w:rsidR="00F47F83">
        <w:t>central</w:t>
      </w:r>
      <w:r w:rsidR="007B5E85">
        <w:t xml:space="preserve"> body </w:t>
      </w:r>
      <w:r w:rsidR="000D10B2">
        <w:t>is</w:t>
      </w:r>
      <w:r w:rsidR="007B5E85">
        <w:t xml:space="preserve"> the </w:t>
      </w:r>
      <w:r w:rsidR="000253D9">
        <w:t>S</w:t>
      </w:r>
      <w:r w:rsidR="007B5E85">
        <w:t>un.</w:t>
      </w:r>
      <w:r w:rsidR="006E5B3F">
        <w:t xml:space="preserve"> that said, the orbital elements are only valid at that moment they </w:t>
      </w:r>
      <w:proofErr w:type="gramStart"/>
      <w:r w:rsidR="006E5B3F">
        <w:t>are computed</w:t>
      </w:r>
      <w:proofErr w:type="gramEnd"/>
      <w:r w:rsidR="006E5B3F">
        <w:t>. The reason is due to the</w:t>
      </w:r>
      <w:r w:rsidR="0074112D">
        <w:t xml:space="preserve"> continuous </w:t>
      </w:r>
      <w:r w:rsidR="00F47F83">
        <w:t>perturbations</w:t>
      </w:r>
      <w:r w:rsidR="0074112D">
        <w:t xml:space="preserve"> that affect the </w:t>
      </w:r>
      <w:r w:rsidR="00F47F83">
        <w:t>orbital</w:t>
      </w:r>
      <w:r w:rsidR="0074112D">
        <w:t xml:space="preserve"> elements. Therefore, </w:t>
      </w:r>
      <w:r w:rsidR="0032269E">
        <w:t>databases have recomputed values of these elements over time to account for the changes affecting the asteroids.</w:t>
      </w:r>
      <w:r w:rsidR="00E149D1">
        <w:t xml:space="preserve"> It </w:t>
      </w:r>
      <w:proofErr w:type="gramStart"/>
      <w:r w:rsidR="00E149D1">
        <w:t>is fit</w:t>
      </w:r>
      <w:proofErr w:type="gramEnd"/>
      <w:r w:rsidR="00E149D1">
        <w:t xml:space="preserve"> to say that these orbital elements are </w:t>
      </w:r>
      <w:r w:rsidR="00F47F83">
        <w:t>osculating</w:t>
      </w:r>
      <w:r w:rsidR="00E149D1">
        <w:t xml:space="preserve"> elements as they </w:t>
      </w:r>
      <w:r w:rsidR="00F47F83">
        <w:t>coincide</w:t>
      </w:r>
      <w:r w:rsidR="00E149D1">
        <w:t xml:space="preserve"> with the actual orbit </w:t>
      </w:r>
      <w:r w:rsidR="00F47F83">
        <w:t xml:space="preserve">only </w:t>
      </w:r>
      <w:r w:rsidR="00E149D1">
        <w:t xml:space="preserve">at the </w:t>
      </w:r>
      <w:r w:rsidR="00F47F83">
        <w:t>given time.</w:t>
      </w:r>
    </w:p>
    <w:p w14:paraId="2B2B6488" w14:textId="0C0E060F" w:rsidR="009F153D" w:rsidRDefault="009F153D" w:rsidP="009F153D">
      <w:pPr>
        <w:pStyle w:val="Heading3"/>
      </w:pPr>
      <w:r>
        <w:t>Gibbs Method</w:t>
      </w:r>
    </w:p>
    <w:p w14:paraId="110B1564" w14:textId="7F01EB88" w:rsidR="00EF2C42" w:rsidRDefault="00EF2C42" w:rsidP="00EF2C42">
      <w:r>
        <w:t xml:space="preserve"> From observations made for astero</w:t>
      </w:r>
      <w:r w:rsidR="00FC1FF8">
        <w:t>i</w:t>
      </w:r>
      <w:r>
        <w:t>ds</w:t>
      </w:r>
      <w:r w:rsidR="005F3B2B">
        <w:t>, the position v</w:t>
      </w:r>
      <w:r w:rsidR="00FC1FF8">
        <w:t>e</w:t>
      </w:r>
      <w:r w:rsidR="005F3B2B">
        <w:t xml:space="preserve">ctors can </w:t>
      </w:r>
      <w:proofErr w:type="gramStart"/>
      <w:r w:rsidR="005F3B2B">
        <w:t>be obtained</w:t>
      </w:r>
      <w:proofErr w:type="gramEnd"/>
      <w:r w:rsidR="005F3B2B">
        <w:t xml:space="preserve"> from a </w:t>
      </w:r>
      <w:r w:rsidR="00D640C1">
        <w:t xml:space="preserve">successive observation period moments </w:t>
      </w:r>
      <w:r w:rsidR="00D640C1">
        <w:rPr>
          <w:i/>
          <w:iCs/>
        </w:rPr>
        <w:t xml:space="preserve">t. </w:t>
      </w:r>
      <w:r w:rsidR="00DB6F9B">
        <w:t xml:space="preserve">since the </w:t>
      </w:r>
      <w:r w:rsidR="00FC1FF8">
        <w:t>Gibbs</w:t>
      </w:r>
      <w:r w:rsidR="00DB6F9B">
        <w:t xml:space="preserve"> methods require three position vectors, three successive times need to be made</w:t>
      </w:r>
      <w:r w:rsidR="00FC1FF8">
        <w:t>,</w:t>
      </w:r>
      <w:r w:rsidR="001A3FBD">
        <w:t xml:space="preserve"> that is </w:t>
      </w:r>
      <m:oMath>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2</m:t>
            </m:r>
          </m:sub>
        </m:sSub>
      </m:oMath>
      <w:r w:rsidR="001A3FBD">
        <w:t xml:space="preserve"> and </w:t>
      </w:r>
      <m:oMath>
        <m:sSub>
          <m:sSubPr>
            <m:ctrlPr>
              <w:rPr>
                <w:rFonts w:ascii="Cambria Math" w:hAnsi="Cambria Math"/>
                <w:i/>
              </w:rPr>
            </m:ctrlPr>
          </m:sSubPr>
          <m:e>
            <m:r>
              <w:rPr>
                <w:rFonts w:ascii="Cambria Math" w:hAnsi="Cambria Math"/>
              </w:rPr>
              <m:t>t</m:t>
            </m:r>
          </m:e>
          <m:sub>
            <m:r>
              <w:rPr>
                <w:rFonts w:ascii="Cambria Math" w:hAnsi="Cambria Math"/>
              </w:rPr>
              <m:t>3</m:t>
            </m:r>
          </m:sub>
        </m:sSub>
      </m:oMath>
      <w:r w:rsidR="006F06FE">
        <w:t xml:space="preserve">. Therefore, to obtain the </w:t>
      </w:r>
      <w:r w:rsidR="0046706B">
        <w:t>velocity</w:t>
      </w:r>
      <w:r w:rsidR="006F06FE">
        <w:t xml:space="preserve"> vectors based on those three times of observation</w:t>
      </w:r>
      <w:r w:rsidR="00B62399">
        <w:t xml:space="preserve">, the </w:t>
      </w:r>
      <w:r w:rsidR="0046706B">
        <w:t>Gibbs</w:t>
      </w:r>
      <w:r w:rsidR="00B62399">
        <w:t xml:space="preserve"> method </w:t>
      </w:r>
      <w:r w:rsidR="006908A2">
        <w:t>is</w:t>
      </w:r>
      <w:r w:rsidR="00B62399">
        <w:t xml:space="preserve"> the best solution. J.W. Gibbs </w:t>
      </w:r>
      <w:r w:rsidR="00DF33C8">
        <w:t xml:space="preserve">was an American scholar who made great </w:t>
      </w:r>
      <w:r w:rsidR="0046706B">
        <w:t>contributions</w:t>
      </w:r>
      <w:r w:rsidR="00DF33C8">
        <w:t xml:space="preserve"> to </w:t>
      </w:r>
      <w:r w:rsidR="0046706B">
        <w:t>thermodynamics</w:t>
      </w:r>
      <w:r w:rsidR="00DF33C8">
        <w:t xml:space="preserve">. He </w:t>
      </w:r>
      <w:r w:rsidR="00F53BDD">
        <w:t>produced</w:t>
      </w:r>
      <w:r w:rsidR="00DF33C8">
        <w:t xml:space="preserve"> the preliminary orbit determination that borrows </w:t>
      </w:r>
      <w:proofErr w:type="gramStart"/>
      <w:r w:rsidR="00DF33C8">
        <w:t>a lot of</w:t>
      </w:r>
      <w:proofErr w:type="gramEnd"/>
      <w:r w:rsidR="00DF33C8">
        <w:t xml:space="preserve"> inspiration from Gauss and works with only th</w:t>
      </w:r>
      <w:r w:rsidR="0046706B">
        <w:t>ree position</w:t>
      </w:r>
      <w:r w:rsidR="00DF33C8">
        <w:t xml:space="preserve"> vectors.</w:t>
      </w:r>
    </w:p>
    <w:p w14:paraId="247164D1" w14:textId="09E6FEC3" w:rsidR="00CD79BC" w:rsidRDefault="00CD79BC" w:rsidP="00EF2C42">
      <w:r>
        <w:lastRenderedPageBreak/>
        <w:t xml:space="preserve">The position </w:t>
      </w:r>
      <w:r w:rsidR="00024EEB">
        <w:t>vectors</w:t>
      </w:r>
      <w:r>
        <w:t xml:space="preserve"> lie on the same plane</w:t>
      </w:r>
      <w:r w:rsidR="00B71D60">
        <w:t>, f</w:t>
      </w:r>
      <w:r w:rsidR="009E0DCD">
        <w:t>or</w:t>
      </w:r>
      <w:r w:rsidR="00B71D60">
        <w:t>m the basis of the conservation of angular moment.</w:t>
      </w:r>
      <w:r w:rsidR="005A659E">
        <w:t xml:space="preserve"> Therefore, the position vectors </w:t>
      </w:r>
      <m:oMath>
        <m:sSub>
          <m:sSubPr>
            <m:ctrlPr>
              <w:rPr>
                <w:rFonts w:ascii="Cambria Math" w:hAnsi="Cambria Math"/>
                <w:i/>
              </w:rPr>
            </m:ctrlPr>
          </m:sSubPr>
          <m:e>
            <m:r>
              <m:rPr>
                <m:sty m:val="bi"/>
              </m:rPr>
              <w:rPr>
                <w:rFonts w:ascii="Cambria Math" w:hAnsi="Cambria Math"/>
              </w:rPr>
              <m:t>r</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m:rPr>
                <m:sty m:val="bi"/>
              </m:rPr>
              <w:rPr>
                <w:rFonts w:ascii="Cambria Math" w:hAnsi="Cambria Math"/>
              </w:rPr>
              <m:t>r</m:t>
            </m:r>
          </m:e>
          <m:sub>
            <m:r>
              <w:rPr>
                <w:rFonts w:ascii="Cambria Math" w:hAnsi="Cambria Math"/>
              </w:rPr>
              <m:t>2</m:t>
            </m:r>
          </m:sub>
        </m:sSub>
      </m:oMath>
      <w:r w:rsidR="005A659E">
        <w:t xml:space="preserve"> and </w:t>
      </w:r>
      <m:oMath>
        <m:sSub>
          <m:sSubPr>
            <m:ctrlPr>
              <w:rPr>
                <w:rFonts w:ascii="Cambria Math" w:hAnsi="Cambria Math"/>
                <w:i/>
              </w:rPr>
            </m:ctrlPr>
          </m:sSubPr>
          <m:e>
            <m:r>
              <m:rPr>
                <m:sty m:val="bi"/>
              </m:rPr>
              <w:rPr>
                <w:rFonts w:ascii="Cambria Math" w:hAnsi="Cambria Math"/>
              </w:rPr>
              <m:t>r</m:t>
            </m:r>
          </m:e>
          <m:sub>
            <m:r>
              <w:rPr>
                <w:rFonts w:ascii="Cambria Math" w:hAnsi="Cambria Math"/>
              </w:rPr>
              <m:t>3</m:t>
            </m:r>
          </m:sub>
        </m:sSub>
      </m:oMath>
      <w:r w:rsidR="005A659E">
        <w:t xml:space="preserve"> lie on the same plan</w:t>
      </w:r>
      <w:r w:rsidR="009E0DCD">
        <w:t>,</w:t>
      </w:r>
      <w:r w:rsidR="005A659E">
        <w:t xml:space="preserve"> and </w:t>
      </w:r>
      <w:r w:rsidR="006C0200">
        <w:t xml:space="preserve">scalar factors </w:t>
      </w:r>
      <w:r w:rsidR="00987D23">
        <w:t xml:space="preserve">can </w:t>
      </w:r>
      <w:proofErr w:type="gramStart"/>
      <w:r w:rsidR="00987D23">
        <w:t>be used</w:t>
      </w:r>
      <w:proofErr w:type="gramEnd"/>
      <w:r w:rsidR="00987D23">
        <w:t xml:space="preserve"> when </w:t>
      </w:r>
      <w:r w:rsidR="00024EEB">
        <w:t>summing</w:t>
      </w:r>
      <w:r w:rsidR="00987D23">
        <w:t xml:space="preserve"> up one position vector</w:t>
      </w:r>
      <w:r w:rsidR="009E0DCD">
        <w:t>,</w:t>
      </w:r>
      <w:r w:rsidR="00987D23">
        <w:t xml:space="preserve"> as shown in equation 3.1</w:t>
      </w:r>
      <w:r w:rsidR="007B7E4C">
        <w:t>5</w:t>
      </w:r>
      <w:r w:rsidR="00987D23">
        <w:t>.</w:t>
      </w:r>
      <w:r w:rsidR="00024EEB">
        <w:t xml:space="preserve"> the </w:t>
      </w:r>
      <w:r w:rsidR="00F4664B">
        <w:t>coefficients</w:t>
      </w:r>
      <w:r w:rsidR="00024EEB">
        <w:t xml:space="preserve"> </w:t>
      </w:r>
      <m:oMath>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 xml:space="preserve"> </m:t>
        </m:r>
      </m:oMath>
      <w:r w:rsidR="00024EEB">
        <w:t xml:space="preserve">and </w:t>
      </w:r>
      <m:oMath>
        <m:sSub>
          <m:sSubPr>
            <m:ctrlPr>
              <w:rPr>
                <w:rFonts w:ascii="Cambria Math" w:hAnsi="Cambria Math"/>
                <w:i/>
              </w:rPr>
            </m:ctrlPr>
          </m:sSubPr>
          <m:e>
            <m:r>
              <w:rPr>
                <w:rFonts w:ascii="Cambria Math" w:hAnsi="Cambria Math"/>
              </w:rPr>
              <m:t>c</m:t>
            </m:r>
          </m:e>
          <m:sub>
            <m:r>
              <w:rPr>
                <w:rFonts w:ascii="Cambria Math" w:hAnsi="Cambria Math"/>
              </w:rPr>
              <m:t>3</m:t>
            </m:r>
          </m:sub>
        </m:sSub>
      </m:oMath>
      <w:r w:rsidR="00F344EA">
        <w:t xml:space="preserve"> </w:t>
      </w:r>
      <w:proofErr w:type="gramStart"/>
      <w:r w:rsidR="00F344EA">
        <w:t>are output</w:t>
      </w:r>
      <w:proofErr w:type="gramEnd"/>
      <w:r w:rsidR="00F344EA">
        <w:t xml:space="preserve"> from the position vectors.</w:t>
      </w:r>
    </w:p>
    <w:p w14:paraId="4293E759" w14:textId="056A11A7" w:rsidR="00987D23" w:rsidRPr="00D10870" w:rsidRDefault="006908A2" w:rsidP="00EF2C42">
      <m:oMathPara>
        <m:oMath>
          <m:eqArr>
            <m:eqArrPr>
              <m:maxDist m:val="1"/>
              <m:ctrlPr>
                <w:rPr>
                  <w:rFonts w:ascii="Cambria Math" w:hAnsi="Cambria Math"/>
                </w:rPr>
              </m:ctrlPr>
            </m:eqArrPr>
            <m:e>
              <m:sSub>
                <m:sSubPr>
                  <m:ctrlPr>
                    <w:rPr>
                      <w:rFonts w:ascii="Cambria Math" w:hAnsi="Cambria Math"/>
                      <w:i/>
                    </w:rPr>
                  </m:ctrlPr>
                </m:sSubPr>
                <m:e>
                  <m:r>
                    <m:rPr>
                      <m:sty m:val="bi"/>
                    </m:rPr>
                    <w:rPr>
                      <w:rFonts w:ascii="Cambria Math" w:hAnsi="Cambria Math"/>
                    </w:rPr>
                    <m:t>r</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2</m:t>
                  </m:r>
                </m:sub>
              </m:sSub>
              <m:sSub>
                <m:sSubPr>
                  <m:ctrlPr>
                    <w:rPr>
                      <w:rFonts w:ascii="Cambria Math" w:hAnsi="Cambria Math"/>
                      <w:i/>
                    </w:rPr>
                  </m:ctrlPr>
                </m:sSubPr>
                <m:e>
                  <m:r>
                    <m:rPr>
                      <m:sty m:val="bi"/>
                    </m:rPr>
                    <w:rPr>
                      <w:rFonts w:ascii="Cambria Math" w:hAnsi="Cambria Math"/>
                    </w:rPr>
                    <m:t>r</m:t>
                  </m:r>
                </m:e>
                <m:sub>
                  <m:r>
                    <w:rPr>
                      <w:rFonts w:ascii="Cambria Math" w:hAnsi="Cambria Math"/>
                    </w:rPr>
                    <m:t>2</m:t>
                  </m:r>
                </m:sub>
              </m:sSub>
              <m:r>
                <m:rPr>
                  <m:sty m:val="p"/>
                </m:rP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c</m:t>
                      </m:r>
                    </m:e>
                    <m:sub>
                      <m:r>
                        <w:rPr>
                          <w:rFonts w:ascii="Cambria Math" w:hAnsi="Cambria Math"/>
                        </w:rPr>
                        <m:t>3</m:t>
                      </m:r>
                    </m:sub>
                  </m:sSub>
                  <m:r>
                    <m:rPr>
                      <m:sty m:val="bi"/>
                    </m:rPr>
                    <w:rPr>
                      <w:rFonts w:ascii="Cambria Math" w:hAnsi="Cambria Math"/>
                    </w:rPr>
                    <m:t>r</m:t>
                  </m:r>
                </m:e>
                <m:sub>
                  <m:r>
                    <w:rPr>
                      <w:rFonts w:ascii="Cambria Math" w:hAnsi="Cambria Math"/>
                    </w:rPr>
                    <m:t>3</m:t>
                  </m:r>
                </m:sub>
              </m:sSub>
              <m:r>
                <m:rPr>
                  <m:sty m:val="p"/>
                </m:rPr>
                <w:rPr>
                  <w:rFonts w:ascii="Cambria Math" w:hAnsi="Cambria Math"/>
                </w:rPr>
                <m:t xml:space="preserve"> </m:t>
              </m:r>
              <m:r>
                <w:rPr>
                  <w:rFonts w:ascii="Cambria Math" w:hAnsi="Cambria Math"/>
                </w:rPr>
                <m:t>#</m:t>
              </m:r>
              <m:d>
                <m:dPr>
                  <m:ctrlPr>
                    <w:rPr>
                      <w:rFonts w:ascii="Cambria Math" w:hAnsi="Cambria Math"/>
                    </w:rPr>
                  </m:ctrlPr>
                </m:dPr>
                <m:e>
                  <m:r>
                    <m:rPr>
                      <m:sty m:val="p"/>
                    </m:rPr>
                    <w:rPr>
                      <w:rFonts w:ascii="Cambria Math" w:hAnsi="Cambria Math"/>
                    </w:rPr>
                    <m:t>3.1</m:t>
                  </m:r>
                  <m:r>
                    <m:rPr>
                      <m:sty m:val="p"/>
                    </m:rPr>
                    <w:rPr>
                      <w:rFonts w:ascii="Cambria Math" w:hAnsi="Cambria Math"/>
                    </w:rPr>
                    <m:t>5</m:t>
                  </m:r>
                </m:e>
              </m:d>
              <m:ctrlPr>
                <w:rPr>
                  <w:rFonts w:ascii="Cambria Math" w:hAnsi="Cambria Math"/>
                  <w:i/>
                </w:rPr>
              </m:ctrlPr>
            </m:e>
          </m:eqArr>
        </m:oMath>
      </m:oMathPara>
    </w:p>
    <w:p w14:paraId="5C721498" w14:textId="4E2ED403" w:rsidR="00D10870" w:rsidRDefault="00647245" w:rsidP="00EF2C42">
      <w:r>
        <w:t>T</w:t>
      </w:r>
      <w:r w:rsidR="00297081">
        <w:t>he unit vector</w:t>
      </w:r>
      <w:r w:rsidR="005212BE">
        <w:t xml:space="preserve"> </w:t>
      </w:r>
      <m:oMath>
        <m:sSub>
          <m:sSubPr>
            <m:ctrlPr>
              <w:rPr>
                <w:rFonts w:ascii="Cambria Math" w:hAnsi="Cambria Math"/>
                <w:i/>
              </w:rPr>
            </m:ctrlPr>
          </m:sSubPr>
          <m:e>
            <m:acc>
              <m:accPr>
                <m:ctrlPr>
                  <w:rPr>
                    <w:rFonts w:ascii="Cambria Math" w:hAnsi="Cambria Math"/>
                    <w:i/>
                  </w:rPr>
                </m:ctrlPr>
              </m:accPr>
              <m:e>
                <m:r>
                  <w:rPr>
                    <w:rFonts w:ascii="Cambria Math" w:hAnsi="Cambria Math"/>
                  </w:rPr>
                  <m:t>C</m:t>
                </m:r>
              </m:e>
            </m:acc>
          </m:e>
          <m:sub>
            <m:r>
              <w:rPr>
                <w:rFonts w:ascii="Cambria Math" w:hAnsi="Cambria Math"/>
              </w:rPr>
              <m:t>23</m:t>
            </m:r>
          </m:sub>
        </m:sSub>
      </m:oMath>
      <w:r w:rsidR="00297081">
        <w:t xml:space="preserve"> normal to</w:t>
      </w:r>
      <w:r w:rsidR="00E63DB7">
        <w:t xml:space="preserve"> the </w:t>
      </w:r>
      <m:oMath>
        <m:sSub>
          <m:sSubPr>
            <m:ctrlPr>
              <w:rPr>
                <w:rFonts w:ascii="Cambria Math" w:hAnsi="Cambria Math"/>
                <w:i/>
              </w:rPr>
            </m:ctrlPr>
          </m:sSubPr>
          <m:e>
            <m:r>
              <m:rPr>
                <m:sty m:val="bi"/>
              </m:rPr>
              <w:rPr>
                <w:rFonts w:ascii="Cambria Math" w:hAnsi="Cambria Math"/>
              </w:rPr>
              <m:t>r</m:t>
            </m:r>
          </m:e>
          <m:sub>
            <m:r>
              <w:rPr>
                <w:rFonts w:ascii="Cambria Math" w:hAnsi="Cambria Math"/>
              </w:rPr>
              <m:t>2</m:t>
            </m:r>
          </m:sub>
        </m:sSub>
      </m:oMath>
      <w:r w:rsidR="005212BE">
        <w:t xml:space="preserve"> and </w:t>
      </w:r>
      <m:oMath>
        <m:sSub>
          <m:sSubPr>
            <m:ctrlPr>
              <w:rPr>
                <w:rFonts w:ascii="Cambria Math" w:hAnsi="Cambria Math"/>
                <w:i/>
              </w:rPr>
            </m:ctrlPr>
          </m:sSubPr>
          <m:e>
            <m:r>
              <m:rPr>
                <m:sty m:val="bi"/>
              </m:rPr>
              <w:rPr>
                <w:rFonts w:ascii="Cambria Math" w:hAnsi="Cambria Math"/>
              </w:rPr>
              <m:t>r</m:t>
            </m:r>
          </m:e>
          <m:sub>
            <m:r>
              <w:rPr>
                <w:rFonts w:ascii="Cambria Math" w:hAnsi="Cambria Math"/>
              </w:rPr>
              <m:t>3</m:t>
            </m:r>
          </m:sub>
        </m:sSub>
      </m:oMath>
      <w:r w:rsidR="00F03B1E">
        <w:t xml:space="preserve"> plane should be perpendicular to </w:t>
      </w:r>
      <w:r w:rsidR="009E0DCD">
        <w:t xml:space="preserve">the </w:t>
      </w:r>
      <w:r w:rsidR="00F4757B">
        <w:t>unit</w:t>
      </w:r>
      <w:r w:rsidR="00F03B1E">
        <w:t xml:space="preserve"> vector </w:t>
      </w:r>
      <m:oMath>
        <m:sSub>
          <m:sSubPr>
            <m:ctrlPr>
              <w:rPr>
                <w:rFonts w:ascii="Cambria Math" w:hAnsi="Cambria Math"/>
                <w:i/>
              </w:rPr>
            </m:ctrlPr>
          </m:sSubPr>
          <m:e>
            <m:acc>
              <m:accPr>
                <m:ctrlPr>
                  <w:rPr>
                    <w:rFonts w:ascii="Cambria Math" w:hAnsi="Cambria Math"/>
                    <w:i/>
                  </w:rPr>
                </m:ctrlPr>
              </m:accPr>
              <m:e>
                <m:r>
                  <w:rPr>
                    <w:rFonts w:ascii="Cambria Math" w:hAnsi="Cambria Math"/>
                  </w:rPr>
                  <m:t>u</m:t>
                </m:r>
              </m:e>
            </m:acc>
          </m:e>
          <m:sub>
            <m:r>
              <w:rPr>
                <w:rFonts w:ascii="Cambria Math" w:hAnsi="Cambria Math"/>
              </w:rPr>
              <m:t>r1</m:t>
            </m:r>
          </m:sub>
        </m:sSub>
      </m:oMath>
      <w:r w:rsidR="00F03B1E">
        <w:t xml:space="preserve"> in the </w:t>
      </w:r>
      <m:oMath>
        <m:sSub>
          <m:sSubPr>
            <m:ctrlPr>
              <w:rPr>
                <w:rFonts w:ascii="Cambria Math" w:hAnsi="Cambria Math"/>
                <w:i/>
              </w:rPr>
            </m:ctrlPr>
          </m:sSubPr>
          <m:e>
            <m:r>
              <m:rPr>
                <m:sty m:val="bi"/>
              </m:rPr>
              <w:rPr>
                <w:rFonts w:ascii="Cambria Math" w:hAnsi="Cambria Math"/>
              </w:rPr>
              <m:t>r</m:t>
            </m:r>
          </m:e>
          <m:sub>
            <m:r>
              <w:rPr>
                <w:rFonts w:ascii="Cambria Math" w:hAnsi="Cambria Math"/>
              </w:rPr>
              <m:t>1</m:t>
            </m:r>
          </m:sub>
        </m:sSub>
        <m:r>
          <w:rPr>
            <w:rFonts w:ascii="Cambria Math" w:hAnsi="Cambria Math"/>
          </w:rPr>
          <m:t xml:space="preserve"> </m:t>
        </m:r>
      </m:oMath>
      <w:r w:rsidR="00AB022B">
        <w:t>direction</w:t>
      </w:r>
      <w:r w:rsidR="00F4757B">
        <w:t>, such that the dot product is a zero</w:t>
      </w:r>
      <w:r w:rsidR="009E0DCD">
        <w:t>,</w:t>
      </w:r>
      <w:r w:rsidR="00F4757B">
        <w:t xml:space="preserve"> as shown in equation 3.1</w:t>
      </w:r>
      <w:r w:rsidR="007B7E4C">
        <w:t>6</w:t>
      </w:r>
      <w:r w:rsidR="00F4757B">
        <w:t>.</w:t>
      </w:r>
    </w:p>
    <w:p w14:paraId="5EFC6F0A" w14:textId="08D7D4AC" w:rsidR="007572A0" w:rsidRPr="007572A0" w:rsidRDefault="006908A2" w:rsidP="00EF2C42">
      <m:oMathPara>
        <m:oMath>
          <m:eqArr>
            <m:eqArrPr>
              <m:maxDist m:val="1"/>
              <m:ctrlPr>
                <w:rPr>
                  <w:rFonts w:ascii="Cambria Math" w:hAnsi="Cambria Math"/>
                  <w:i/>
                </w:rPr>
              </m:ctrlPr>
            </m:eqArrPr>
            <m:e>
              <m:sSub>
                <m:sSubPr>
                  <m:ctrlPr>
                    <w:rPr>
                      <w:rFonts w:ascii="Cambria Math" w:hAnsi="Cambria Math"/>
                      <w:i/>
                    </w:rPr>
                  </m:ctrlPr>
                </m:sSubPr>
                <m:e>
                  <m:acc>
                    <m:accPr>
                      <m:ctrlPr>
                        <w:rPr>
                          <w:rFonts w:ascii="Cambria Math" w:hAnsi="Cambria Math"/>
                          <w:i/>
                        </w:rPr>
                      </m:ctrlPr>
                    </m:accPr>
                    <m:e>
                      <m:r>
                        <w:rPr>
                          <w:rFonts w:ascii="Cambria Math" w:hAnsi="Cambria Math"/>
                        </w:rPr>
                        <m:t>u</m:t>
                      </m:r>
                    </m:e>
                  </m:acc>
                </m:e>
                <m:sub>
                  <m:r>
                    <w:rPr>
                      <w:rFonts w:ascii="Cambria Math" w:hAnsi="Cambria Math"/>
                    </w:rPr>
                    <m:t>r1</m:t>
                  </m:r>
                </m:sub>
              </m:sSub>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C</m:t>
                      </m:r>
                    </m:e>
                  </m:acc>
                </m:e>
                <m:sub>
                  <m:r>
                    <w:rPr>
                      <w:rFonts w:ascii="Cambria Math" w:hAnsi="Cambria Math"/>
                    </w:rPr>
                    <m:t>23</m:t>
                  </m:r>
                </m:sub>
              </m:sSub>
              <m:r>
                <w:rPr>
                  <w:rFonts w:ascii="Cambria Math" w:hAnsi="Cambria Math"/>
                </w:rPr>
                <m:t>=0#</m:t>
              </m:r>
              <m:d>
                <m:dPr>
                  <m:ctrlPr>
                    <w:rPr>
                      <w:rFonts w:ascii="Cambria Math" w:hAnsi="Cambria Math"/>
                      <w:i/>
                    </w:rPr>
                  </m:ctrlPr>
                </m:dPr>
                <m:e>
                  <m:r>
                    <w:rPr>
                      <w:rFonts w:ascii="Cambria Math" w:hAnsi="Cambria Math"/>
                    </w:rPr>
                    <m:t>3.1</m:t>
                  </m:r>
                  <m:r>
                    <w:rPr>
                      <w:rFonts w:ascii="Cambria Math" w:hAnsi="Cambria Math"/>
                    </w:rPr>
                    <m:t>6</m:t>
                  </m:r>
                </m:e>
              </m:d>
            </m:e>
          </m:eqArr>
        </m:oMath>
      </m:oMathPara>
    </w:p>
    <w:p w14:paraId="7B5076A8" w14:textId="154104CC" w:rsidR="000714D6" w:rsidRDefault="000714D6" w:rsidP="00EF2C42">
      <w:r>
        <w:t xml:space="preserve">Where the unit vectors </w:t>
      </w:r>
      <m:oMath>
        <m:sSub>
          <m:sSubPr>
            <m:ctrlPr>
              <w:rPr>
                <w:rFonts w:ascii="Cambria Math" w:hAnsi="Cambria Math"/>
                <w:i/>
              </w:rPr>
            </m:ctrlPr>
          </m:sSubPr>
          <m:e>
            <m:acc>
              <m:accPr>
                <m:ctrlPr>
                  <w:rPr>
                    <w:rFonts w:ascii="Cambria Math" w:hAnsi="Cambria Math"/>
                    <w:i/>
                  </w:rPr>
                </m:ctrlPr>
              </m:accPr>
              <m:e>
                <m:r>
                  <w:rPr>
                    <w:rFonts w:ascii="Cambria Math" w:hAnsi="Cambria Math"/>
                  </w:rPr>
                  <m:t>u</m:t>
                </m:r>
              </m:e>
            </m:acc>
          </m:e>
          <m:sub>
            <m:r>
              <w:rPr>
                <w:rFonts w:ascii="Cambria Math" w:hAnsi="Cambria Math"/>
              </w:rPr>
              <m:t>r1</m:t>
            </m:r>
          </m:sub>
        </m:sSub>
      </m:oMath>
      <w:r>
        <w:t xml:space="preserve"> and </w:t>
      </w:r>
      <m:oMath>
        <m:sSub>
          <m:sSubPr>
            <m:ctrlPr>
              <w:rPr>
                <w:rFonts w:ascii="Cambria Math" w:hAnsi="Cambria Math"/>
                <w:i/>
              </w:rPr>
            </m:ctrlPr>
          </m:sSubPr>
          <m:e>
            <m:acc>
              <m:accPr>
                <m:ctrlPr>
                  <w:rPr>
                    <w:rFonts w:ascii="Cambria Math" w:hAnsi="Cambria Math"/>
                    <w:i/>
                  </w:rPr>
                </m:ctrlPr>
              </m:accPr>
              <m:e>
                <m:r>
                  <w:rPr>
                    <w:rFonts w:ascii="Cambria Math" w:hAnsi="Cambria Math"/>
                  </w:rPr>
                  <m:t>C</m:t>
                </m:r>
              </m:e>
            </m:acc>
          </m:e>
          <m:sub>
            <m:r>
              <w:rPr>
                <w:rFonts w:ascii="Cambria Math" w:hAnsi="Cambria Math"/>
              </w:rPr>
              <m:t>23</m:t>
            </m:r>
          </m:sub>
        </m:sSub>
      </m:oMath>
      <w:r>
        <w:t xml:space="preserve"> </w:t>
      </w:r>
      <w:proofErr w:type="gramStart"/>
      <w:r>
        <w:t>are shown</w:t>
      </w:r>
      <w:proofErr w:type="gramEnd"/>
      <w:r>
        <w:t xml:space="preserve"> in equations 3.1</w:t>
      </w:r>
      <w:r w:rsidR="00414DC6">
        <w:t>7</w:t>
      </w:r>
      <w:r>
        <w:t xml:space="preserve"> and 3.1</w:t>
      </w:r>
      <w:r w:rsidR="00414DC6">
        <w:t>8</w:t>
      </w:r>
      <w:r>
        <w:t>, respectively.</w:t>
      </w:r>
    </w:p>
    <w:p w14:paraId="3A43E142" w14:textId="5C9FC6BE" w:rsidR="000714D6" w:rsidRPr="000714D6" w:rsidRDefault="006908A2" w:rsidP="00EF2C42">
      <m:oMathPara>
        <m:oMath>
          <m:eqArr>
            <m:eqArrPr>
              <m:maxDist m:val="1"/>
              <m:ctrlPr>
                <w:rPr>
                  <w:rFonts w:ascii="Cambria Math" w:hAnsi="Cambria Math"/>
                  <w:i/>
                </w:rPr>
              </m:ctrlPr>
            </m:eqArrPr>
            <m:e>
              <m:sSub>
                <m:sSubPr>
                  <m:ctrlPr>
                    <w:rPr>
                      <w:rFonts w:ascii="Cambria Math" w:hAnsi="Cambria Math"/>
                      <w:i/>
                    </w:rPr>
                  </m:ctrlPr>
                </m:sSubPr>
                <m:e>
                  <m:acc>
                    <m:accPr>
                      <m:ctrlPr>
                        <w:rPr>
                          <w:rFonts w:ascii="Cambria Math" w:hAnsi="Cambria Math"/>
                          <w:i/>
                        </w:rPr>
                      </m:ctrlPr>
                    </m:accPr>
                    <m:e>
                      <m:r>
                        <w:rPr>
                          <w:rFonts w:ascii="Cambria Math" w:hAnsi="Cambria Math"/>
                        </w:rPr>
                        <m:t>u</m:t>
                      </m:r>
                    </m:e>
                  </m:acc>
                </m:e>
                <m:sub>
                  <m:r>
                    <w:rPr>
                      <w:rFonts w:ascii="Cambria Math" w:hAnsi="Cambria Math"/>
                    </w:rPr>
                    <m:t>r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m:rPr>
                          <m:sty m:val="bi"/>
                        </m:rPr>
                        <w:rPr>
                          <w:rFonts w:ascii="Cambria Math" w:hAnsi="Cambria Math"/>
                        </w:rPr>
                        <m:t>r</m:t>
                      </m:r>
                    </m:e>
                    <m:sub>
                      <m:r>
                        <w:rPr>
                          <w:rFonts w:ascii="Cambria Math" w:hAnsi="Cambria Math"/>
                        </w:rPr>
                        <m:t>1</m:t>
                      </m:r>
                    </m:sub>
                  </m:sSub>
                </m:num>
                <m:den>
                  <m:sSub>
                    <m:sSubPr>
                      <m:ctrlPr>
                        <w:rPr>
                          <w:rFonts w:ascii="Cambria Math" w:hAnsi="Cambria Math"/>
                          <w:i/>
                        </w:rPr>
                      </m:ctrlPr>
                    </m:sSubPr>
                    <m:e>
                      <m:r>
                        <w:rPr>
                          <w:rFonts w:ascii="Cambria Math" w:hAnsi="Cambria Math"/>
                        </w:rPr>
                        <m:t>r</m:t>
                      </m:r>
                    </m:e>
                    <m:sub>
                      <m:r>
                        <w:rPr>
                          <w:rFonts w:ascii="Cambria Math" w:hAnsi="Cambria Math"/>
                        </w:rPr>
                        <m:t>1</m:t>
                      </m:r>
                    </m:sub>
                  </m:sSub>
                </m:den>
              </m:f>
              <m:r>
                <w:rPr>
                  <w:rFonts w:ascii="Cambria Math" w:hAnsi="Cambria Math"/>
                </w:rPr>
                <m:t>#</m:t>
              </m:r>
              <m:d>
                <m:dPr>
                  <m:ctrlPr>
                    <w:rPr>
                      <w:rFonts w:ascii="Cambria Math" w:hAnsi="Cambria Math"/>
                      <w:i/>
                    </w:rPr>
                  </m:ctrlPr>
                </m:dPr>
                <m:e>
                  <m:r>
                    <w:rPr>
                      <w:rFonts w:ascii="Cambria Math" w:hAnsi="Cambria Math"/>
                    </w:rPr>
                    <m:t>3.1</m:t>
                  </m:r>
                  <m:r>
                    <w:rPr>
                      <w:rFonts w:ascii="Cambria Math" w:hAnsi="Cambria Math"/>
                    </w:rPr>
                    <m:t>7</m:t>
                  </m:r>
                </m:e>
              </m:d>
            </m:e>
          </m:eqArr>
        </m:oMath>
      </m:oMathPara>
    </w:p>
    <w:p w14:paraId="1A9B7223" w14:textId="060E182A" w:rsidR="000714D6" w:rsidRPr="00530A53" w:rsidRDefault="006908A2" w:rsidP="00EF2C42">
      <m:oMathPara>
        <m:oMath>
          <m:eqArr>
            <m:eqArrPr>
              <m:maxDist m:val="1"/>
              <m:ctrlPr>
                <w:rPr>
                  <w:rFonts w:ascii="Cambria Math" w:hAnsi="Cambria Math"/>
                  <w:i/>
                </w:rPr>
              </m:ctrlPr>
            </m:eqArrPr>
            <m:e>
              <m:sSub>
                <m:sSubPr>
                  <m:ctrlPr>
                    <w:rPr>
                      <w:rFonts w:ascii="Cambria Math" w:hAnsi="Cambria Math"/>
                      <w:i/>
                    </w:rPr>
                  </m:ctrlPr>
                </m:sSubPr>
                <m:e>
                  <m:acc>
                    <m:accPr>
                      <m:ctrlPr>
                        <w:rPr>
                          <w:rFonts w:ascii="Cambria Math" w:hAnsi="Cambria Math"/>
                          <w:i/>
                        </w:rPr>
                      </m:ctrlPr>
                    </m:accPr>
                    <m:e>
                      <m:r>
                        <w:rPr>
                          <w:rFonts w:ascii="Cambria Math" w:hAnsi="Cambria Math"/>
                        </w:rPr>
                        <m:t>C</m:t>
                      </m:r>
                    </m:e>
                  </m:acc>
                </m:e>
                <m:sub>
                  <m:r>
                    <w:rPr>
                      <w:rFonts w:ascii="Cambria Math" w:hAnsi="Cambria Math"/>
                    </w:rPr>
                    <m:t>23</m:t>
                  </m:r>
                </m:sub>
              </m:sSub>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m:rPr>
                              <m:sty m:val="bi"/>
                            </m:rPr>
                            <w:rPr>
                              <w:rFonts w:ascii="Cambria Math" w:hAnsi="Cambria Math"/>
                            </w:rPr>
                            <m:t>r</m:t>
                          </m:r>
                        </m:e>
                        <m:sub>
                          <m:r>
                            <w:rPr>
                              <w:rFonts w:ascii="Cambria Math" w:hAnsi="Cambria Math"/>
                            </w:rPr>
                            <m:t>2</m:t>
                          </m:r>
                        </m:sub>
                      </m:sSub>
                      <m:r>
                        <m:rPr>
                          <m:sty m:val="p"/>
                        </m:rPr>
                        <w:rPr>
                          <w:rFonts w:ascii="Cambria Math" w:hAnsi="Cambria Math"/>
                        </w:rPr>
                        <m:t xml:space="preserve"> × </m:t>
                      </m:r>
                      <m:sSub>
                        <m:sSubPr>
                          <m:ctrlPr>
                            <w:rPr>
                              <w:rFonts w:ascii="Cambria Math" w:hAnsi="Cambria Math"/>
                              <w:i/>
                            </w:rPr>
                          </m:ctrlPr>
                        </m:sSubPr>
                        <m:e>
                          <m:r>
                            <m:rPr>
                              <m:sty m:val="bi"/>
                            </m:rPr>
                            <w:rPr>
                              <w:rFonts w:ascii="Cambria Math" w:hAnsi="Cambria Math"/>
                            </w:rPr>
                            <m:t>r</m:t>
                          </m:r>
                        </m:e>
                        <m:sub>
                          <m:r>
                            <w:rPr>
                              <w:rFonts w:ascii="Cambria Math" w:hAnsi="Cambria Math"/>
                            </w:rPr>
                            <m:t>3</m:t>
                          </m:r>
                        </m:sub>
                      </m:sSub>
                    </m:e>
                  </m:d>
                </m:num>
                <m:den>
                  <m:d>
                    <m:dPr>
                      <m:begChr m:val="‖"/>
                      <m:endChr m:val="‖"/>
                      <m:ctrlPr>
                        <w:rPr>
                          <w:rFonts w:ascii="Cambria Math" w:hAnsi="Cambria Math"/>
                          <w:i/>
                        </w:rPr>
                      </m:ctrlPr>
                    </m:dPr>
                    <m:e>
                      <m:sSub>
                        <m:sSubPr>
                          <m:ctrlPr>
                            <w:rPr>
                              <w:rFonts w:ascii="Cambria Math" w:hAnsi="Cambria Math"/>
                              <w:i/>
                            </w:rPr>
                          </m:ctrlPr>
                        </m:sSubPr>
                        <m:e>
                          <m:r>
                            <m:rPr>
                              <m:sty m:val="bi"/>
                            </m:rPr>
                            <w:rPr>
                              <w:rFonts w:ascii="Cambria Math" w:hAnsi="Cambria Math"/>
                            </w:rPr>
                            <m:t>r</m:t>
                          </m:r>
                        </m:e>
                        <m:sub>
                          <m:r>
                            <w:rPr>
                              <w:rFonts w:ascii="Cambria Math" w:hAnsi="Cambria Math"/>
                            </w:rPr>
                            <m:t>2</m:t>
                          </m:r>
                        </m:sub>
                      </m:sSub>
                      <m:r>
                        <m:rPr>
                          <m:sty m:val="p"/>
                        </m:rPr>
                        <w:rPr>
                          <w:rFonts w:ascii="Cambria Math" w:hAnsi="Cambria Math"/>
                        </w:rPr>
                        <m:t xml:space="preserve"> × </m:t>
                      </m:r>
                      <m:sSub>
                        <m:sSubPr>
                          <m:ctrlPr>
                            <w:rPr>
                              <w:rFonts w:ascii="Cambria Math" w:hAnsi="Cambria Math"/>
                              <w:i/>
                            </w:rPr>
                          </m:ctrlPr>
                        </m:sSubPr>
                        <m:e>
                          <m:r>
                            <m:rPr>
                              <m:sty m:val="bi"/>
                            </m:rPr>
                            <w:rPr>
                              <w:rFonts w:ascii="Cambria Math" w:hAnsi="Cambria Math"/>
                            </w:rPr>
                            <m:t>r</m:t>
                          </m:r>
                        </m:e>
                        <m:sub>
                          <m:r>
                            <w:rPr>
                              <w:rFonts w:ascii="Cambria Math" w:hAnsi="Cambria Math"/>
                            </w:rPr>
                            <m:t>3</m:t>
                          </m:r>
                        </m:sub>
                      </m:sSub>
                    </m:e>
                  </m:d>
                </m:den>
              </m:f>
              <m:r>
                <w:rPr>
                  <w:rFonts w:ascii="Cambria Math" w:hAnsi="Cambria Math"/>
                </w:rPr>
                <m:t>#</m:t>
              </m:r>
              <m:d>
                <m:dPr>
                  <m:ctrlPr>
                    <w:rPr>
                      <w:rFonts w:ascii="Cambria Math" w:hAnsi="Cambria Math"/>
                      <w:i/>
                    </w:rPr>
                  </m:ctrlPr>
                </m:dPr>
                <m:e>
                  <m:r>
                    <w:rPr>
                      <w:rFonts w:ascii="Cambria Math" w:hAnsi="Cambria Math"/>
                    </w:rPr>
                    <m:t>3.1</m:t>
                  </m:r>
                  <m:r>
                    <w:rPr>
                      <w:rFonts w:ascii="Cambria Math" w:hAnsi="Cambria Math"/>
                    </w:rPr>
                    <m:t>8</m:t>
                  </m:r>
                </m:e>
              </m:d>
            </m:e>
          </m:eqArr>
        </m:oMath>
      </m:oMathPara>
    </w:p>
    <w:p w14:paraId="2135D94A" w14:textId="2EC12D86" w:rsidR="00D335D8" w:rsidRDefault="0014783B" w:rsidP="00EF2C42">
      <w:r>
        <w:t>Gibbs’</w:t>
      </w:r>
      <w:r w:rsidR="00EB3DF7">
        <w:t xml:space="preserve"> method </w:t>
      </w:r>
      <w:r w:rsidR="003D2295">
        <w:t xml:space="preserve">introduces </w:t>
      </w:r>
      <w:proofErr w:type="gramStart"/>
      <w:r w:rsidR="003D2295">
        <w:t>some</w:t>
      </w:r>
      <w:proofErr w:type="gramEnd"/>
      <w:r w:rsidR="003D2295">
        <w:t xml:space="preserve"> notations to help determine the </w:t>
      </w:r>
      <w:r w:rsidR="00E33CEF">
        <w:t>velocity</w:t>
      </w:r>
      <w:r w:rsidR="003D2295">
        <w:t xml:space="preserve"> vectors. The notations </w:t>
      </w:r>
      <w:r w:rsidR="00C91DD5">
        <w:t>N, D a</w:t>
      </w:r>
      <w:r w:rsidR="00692BD5">
        <w:t>n</w:t>
      </w:r>
      <w:r w:rsidR="00C91DD5">
        <w:t xml:space="preserve">d S help to simplify the long equations that derive the </w:t>
      </w:r>
      <w:r w:rsidR="00E33CEF">
        <w:t>velocity</w:t>
      </w:r>
      <w:r w:rsidR="00C91DD5">
        <w:t xml:space="preserve"> vector</w:t>
      </w:r>
      <w:r w:rsidR="00444D61">
        <w:t xml:space="preserve"> and </w:t>
      </w:r>
      <w:r w:rsidR="00B2063E">
        <w:t>function as</w:t>
      </w:r>
      <w:r w:rsidR="00444D61">
        <w:t xml:space="preserve"> intermediate vectors</w:t>
      </w:r>
      <w:r w:rsidR="00C91DD5">
        <w:t>.</w:t>
      </w:r>
      <w:r w:rsidR="00C013EB">
        <w:t xml:space="preserve"> These vectors help show that </w:t>
      </w:r>
      <w:r w:rsidR="00676B62">
        <w:t>Gibbs’</w:t>
      </w:r>
      <w:r w:rsidR="008E365B">
        <w:t xml:space="preserve"> method can only work with positional vectors alone.</w:t>
      </w:r>
      <w:r w:rsidR="00D54C5E">
        <w:t xml:space="preserve"> </w:t>
      </w:r>
      <w:r w:rsidR="00520A0A">
        <w:t>Further derivations of th</w:t>
      </w:r>
      <w:r w:rsidR="00E33CEF">
        <w:t>ese notati</w:t>
      </w:r>
      <w:r w:rsidR="00E33CEF" w:rsidRPr="00E33CEF">
        <w:rPr>
          <w:highlight w:val="yellow"/>
        </w:rPr>
        <w:t xml:space="preserve">ons can </w:t>
      </w:r>
      <w:proofErr w:type="gramStart"/>
      <w:r w:rsidR="00E33CEF" w:rsidRPr="00E33CEF">
        <w:rPr>
          <w:highlight w:val="yellow"/>
        </w:rPr>
        <w:t>be found</w:t>
      </w:r>
      <w:proofErr w:type="gramEnd"/>
      <w:r w:rsidR="00E33CEF" w:rsidRPr="00E33CEF">
        <w:rPr>
          <w:highlight w:val="yellow"/>
        </w:rPr>
        <w:t xml:space="preserve"> in the appendix</w:t>
      </w:r>
      <w:r w:rsidR="00E33CEF">
        <w:t xml:space="preserve">. </w:t>
      </w:r>
    </w:p>
    <w:p w14:paraId="39D21495" w14:textId="12028234" w:rsidR="00D335D8" w:rsidRPr="00930DEA" w:rsidRDefault="006908A2" w:rsidP="00EF2C42">
      <w:pPr>
        <w:rPr>
          <w:b/>
          <w:bCs/>
        </w:rPr>
      </w:pPr>
      <m:oMathPara>
        <m:oMath>
          <m:eqArr>
            <m:eqArrPr>
              <m:maxDist m:val="1"/>
              <m:ctrlPr>
                <w:rPr>
                  <w:rFonts w:ascii="Cambria Math" w:hAnsi="Cambria Math"/>
                  <w:i/>
                </w:rPr>
              </m:ctrlPr>
            </m:eqArrPr>
            <m:e>
              <m:r>
                <m:rPr>
                  <m:sty m:val="bi"/>
                </m:rPr>
                <w:rPr>
                  <w:rFonts w:ascii="Cambria Math" w:hAnsi="Cambria Math"/>
                </w:rPr>
                <m:t>N</m:t>
              </m:r>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1</m:t>
                  </m:r>
                </m:sub>
              </m:sSub>
              <m:d>
                <m:dPr>
                  <m:ctrlPr>
                    <w:rPr>
                      <w:rFonts w:ascii="Cambria Math" w:hAnsi="Cambria Math"/>
                      <w:i/>
                    </w:rPr>
                  </m:ctrlPr>
                </m:dPr>
                <m:e>
                  <m:sSub>
                    <m:sSubPr>
                      <m:ctrlPr>
                        <w:rPr>
                          <w:rFonts w:ascii="Cambria Math" w:hAnsi="Cambria Math"/>
                          <w:i/>
                        </w:rPr>
                      </m:ctrlPr>
                    </m:sSubPr>
                    <m:e>
                      <m:r>
                        <m:rPr>
                          <m:sty m:val="bi"/>
                        </m:rPr>
                        <w:rPr>
                          <w:rFonts w:ascii="Cambria Math" w:hAnsi="Cambria Math"/>
                        </w:rPr>
                        <m:t>r</m:t>
                      </m:r>
                    </m:e>
                    <m:sub>
                      <m:r>
                        <w:rPr>
                          <w:rFonts w:ascii="Cambria Math" w:hAnsi="Cambria Math"/>
                        </w:rPr>
                        <m:t>2</m:t>
                      </m:r>
                    </m:sub>
                  </m:sSub>
                  <m:r>
                    <m:rPr>
                      <m:sty m:val="p"/>
                    </m:rPr>
                    <w:rPr>
                      <w:rFonts w:ascii="Cambria Math" w:hAnsi="Cambria Math"/>
                    </w:rPr>
                    <m:t xml:space="preserve"> × </m:t>
                  </m:r>
                  <m:sSub>
                    <m:sSubPr>
                      <m:ctrlPr>
                        <w:rPr>
                          <w:rFonts w:ascii="Cambria Math" w:hAnsi="Cambria Math"/>
                          <w:i/>
                        </w:rPr>
                      </m:ctrlPr>
                    </m:sSubPr>
                    <m:e>
                      <m:r>
                        <m:rPr>
                          <m:sty m:val="bi"/>
                        </m:rPr>
                        <w:rPr>
                          <w:rFonts w:ascii="Cambria Math" w:hAnsi="Cambria Math"/>
                        </w:rPr>
                        <m:t>r</m:t>
                      </m:r>
                    </m:e>
                    <m:sub>
                      <m:r>
                        <w:rPr>
                          <w:rFonts w:ascii="Cambria Math" w:hAnsi="Cambria Math"/>
                        </w:rPr>
                        <m:t>3</m:t>
                      </m:r>
                    </m:sub>
                  </m:sSub>
                </m:e>
              </m:d>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d>
                <m:dPr>
                  <m:ctrlPr>
                    <w:rPr>
                      <w:rFonts w:ascii="Cambria Math" w:hAnsi="Cambria Math"/>
                      <w:i/>
                    </w:rPr>
                  </m:ctrlPr>
                </m:dPr>
                <m:e>
                  <m:sSub>
                    <m:sSubPr>
                      <m:ctrlPr>
                        <w:rPr>
                          <w:rFonts w:ascii="Cambria Math" w:hAnsi="Cambria Math"/>
                          <w:i/>
                        </w:rPr>
                      </m:ctrlPr>
                    </m:sSubPr>
                    <m:e>
                      <m:r>
                        <m:rPr>
                          <m:sty m:val="bi"/>
                        </m:rPr>
                        <w:rPr>
                          <w:rFonts w:ascii="Cambria Math" w:hAnsi="Cambria Math"/>
                        </w:rPr>
                        <m:t>r</m:t>
                      </m:r>
                    </m:e>
                    <m:sub>
                      <m:r>
                        <w:rPr>
                          <w:rFonts w:ascii="Cambria Math" w:hAnsi="Cambria Math"/>
                        </w:rPr>
                        <m:t>3</m:t>
                      </m:r>
                    </m:sub>
                  </m:sSub>
                  <m:r>
                    <m:rPr>
                      <m:sty m:val="p"/>
                    </m:rPr>
                    <w:rPr>
                      <w:rFonts w:ascii="Cambria Math" w:hAnsi="Cambria Math"/>
                    </w:rPr>
                    <m:t xml:space="preserve"> × </m:t>
                  </m:r>
                  <m:sSub>
                    <m:sSubPr>
                      <m:ctrlPr>
                        <w:rPr>
                          <w:rFonts w:ascii="Cambria Math" w:hAnsi="Cambria Math"/>
                          <w:i/>
                        </w:rPr>
                      </m:ctrlPr>
                    </m:sSubPr>
                    <m:e>
                      <m:r>
                        <m:rPr>
                          <m:sty m:val="bi"/>
                        </m:rPr>
                        <w:rPr>
                          <w:rFonts w:ascii="Cambria Math" w:hAnsi="Cambria Math"/>
                        </w:rPr>
                        <m:t>r</m:t>
                      </m:r>
                    </m:e>
                    <m:sub>
                      <m:r>
                        <w:rPr>
                          <w:rFonts w:ascii="Cambria Math" w:hAnsi="Cambria Math"/>
                        </w:rPr>
                        <m:t>1</m:t>
                      </m:r>
                    </m:sub>
                  </m:sSub>
                </m:e>
              </m:d>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3</m:t>
                  </m:r>
                </m:sub>
              </m:sSub>
              <m:d>
                <m:dPr>
                  <m:ctrlPr>
                    <w:rPr>
                      <w:rFonts w:ascii="Cambria Math" w:hAnsi="Cambria Math"/>
                      <w:i/>
                    </w:rPr>
                  </m:ctrlPr>
                </m:dPr>
                <m:e>
                  <m:sSub>
                    <m:sSubPr>
                      <m:ctrlPr>
                        <w:rPr>
                          <w:rFonts w:ascii="Cambria Math" w:hAnsi="Cambria Math"/>
                          <w:i/>
                        </w:rPr>
                      </m:ctrlPr>
                    </m:sSubPr>
                    <m:e>
                      <m:r>
                        <m:rPr>
                          <m:sty m:val="bi"/>
                        </m:rPr>
                        <w:rPr>
                          <w:rFonts w:ascii="Cambria Math" w:hAnsi="Cambria Math"/>
                        </w:rPr>
                        <m:t>r</m:t>
                      </m:r>
                    </m:e>
                    <m:sub>
                      <m:r>
                        <w:rPr>
                          <w:rFonts w:ascii="Cambria Math" w:hAnsi="Cambria Math"/>
                        </w:rPr>
                        <m:t>1</m:t>
                      </m:r>
                    </m:sub>
                  </m:sSub>
                  <m:r>
                    <m:rPr>
                      <m:sty m:val="p"/>
                    </m:rPr>
                    <w:rPr>
                      <w:rFonts w:ascii="Cambria Math" w:hAnsi="Cambria Math"/>
                    </w:rPr>
                    <m:t xml:space="preserve"> × </m:t>
                  </m:r>
                  <m:sSub>
                    <m:sSubPr>
                      <m:ctrlPr>
                        <w:rPr>
                          <w:rFonts w:ascii="Cambria Math" w:hAnsi="Cambria Math"/>
                          <w:i/>
                        </w:rPr>
                      </m:ctrlPr>
                    </m:sSubPr>
                    <m:e>
                      <m:r>
                        <m:rPr>
                          <m:sty m:val="bi"/>
                        </m:rPr>
                        <w:rPr>
                          <w:rFonts w:ascii="Cambria Math" w:hAnsi="Cambria Math"/>
                        </w:rPr>
                        <m:t>r</m:t>
                      </m:r>
                    </m:e>
                    <m:sub>
                      <m:r>
                        <w:rPr>
                          <w:rFonts w:ascii="Cambria Math" w:hAnsi="Cambria Math"/>
                        </w:rPr>
                        <m:t>2</m:t>
                      </m:r>
                    </m:sub>
                  </m:sSub>
                </m:e>
              </m:d>
              <m:r>
                <m:rPr>
                  <m:sty m:val="bi"/>
                </m:rPr>
                <w:rPr>
                  <w:rFonts w:ascii="Cambria Math" w:hAnsi="Cambria Math"/>
                </w:rPr>
                <m:t>#</m:t>
              </m:r>
              <m:d>
                <m:dPr>
                  <m:ctrlPr>
                    <w:rPr>
                      <w:rFonts w:ascii="Cambria Math" w:hAnsi="Cambria Math"/>
                      <w:i/>
                    </w:rPr>
                  </m:ctrlPr>
                </m:dPr>
                <m:e>
                  <m:r>
                    <w:rPr>
                      <w:rFonts w:ascii="Cambria Math" w:hAnsi="Cambria Math"/>
                    </w:rPr>
                    <m:t>3.1</m:t>
                  </m:r>
                  <m:r>
                    <w:rPr>
                      <w:rFonts w:ascii="Cambria Math" w:hAnsi="Cambria Math"/>
                    </w:rPr>
                    <m:t>9</m:t>
                  </m:r>
                </m:e>
              </m:d>
              <m:ctrlPr>
                <w:rPr>
                  <w:rFonts w:ascii="Cambria Math" w:hAnsi="Cambria Math"/>
                  <w:b/>
                  <w:bCs/>
                  <w:i/>
                </w:rPr>
              </m:ctrlPr>
            </m:e>
          </m:eqArr>
        </m:oMath>
      </m:oMathPara>
    </w:p>
    <w:p w14:paraId="1FA346AC" w14:textId="6B797619" w:rsidR="00930DEA" w:rsidRPr="00932AB8" w:rsidRDefault="006908A2" w:rsidP="00EF2C42">
      <w:pPr>
        <w:rPr>
          <w:b/>
          <w:bCs/>
        </w:rPr>
      </w:pPr>
      <m:oMathPara>
        <m:oMath>
          <m:eqArr>
            <m:eqArrPr>
              <m:maxDist m:val="1"/>
              <m:ctrlPr>
                <w:rPr>
                  <w:rFonts w:ascii="Cambria Math" w:hAnsi="Cambria Math"/>
                  <w:i/>
                </w:rPr>
              </m:ctrlPr>
            </m:eqArrPr>
            <m:e>
              <m:r>
                <m:rPr>
                  <m:sty m:val="bi"/>
                </m:rPr>
                <w:rPr>
                  <w:rFonts w:ascii="Cambria Math" w:hAnsi="Cambria Math"/>
                </w:rPr>
                <m:t>D=</m:t>
              </m:r>
              <m:d>
                <m:dPr>
                  <m:ctrlPr>
                    <w:rPr>
                      <w:rFonts w:ascii="Cambria Math" w:hAnsi="Cambria Math"/>
                      <w:i/>
                    </w:rPr>
                  </m:ctrlPr>
                </m:dPr>
                <m:e>
                  <m:sSub>
                    <m:sSubPr>
                      <m:ctrlPr>
                        <w:rPr>
                          <w:rFonts w:ascii="Cambria Math" w:hAnsi="Cambria Math"/>
                          <w:i/>
                        </w:rPr>
                      </m:ctrlPr>
                    </m:sSubPr>
                    <m:e>
                      <m:r>
                        <m:rPr>
                          <m:sty m:val="bi"/>
                        </m:rPr>
                        <w:rPr>
                          <w:rFonts w:ascii="Cambria Math" w:hAnsi="Cambria Math"/>
                        </w:rPr>
                        <m:t>r</m:t>
                      </m:r>
                    </m:e>
                    <m:sub>
                      <m:r>
                        <w:rPr>
                          <w:rFonts w:ascii="Cambria Math" w:hAnsi="Cambria Math"/>
                        </w:rPr>
                        <m:t>2</m:t>
                      </m:r>
                    </m:sub>
                  </m:sSub>
                  <m:r>
                    <m:rPr>
                      <m:sty m:val="p"/>
                    </m:rPr>
                    <w:rPr>
                      <w:rFonts w:ascii="Cambria Math" w:hAnsi="Cambria Math"/>
                    </w:rPr>
                    <m:t xml:space="preserve"> × </m:t>
                  </m:r>
                  <m:sSub>
                    <m:sSubPr>
                      <m:ctrlPr>
                        <w:rPr>
                          <w:rFonts w:ascii="Cambria Math" w:hAnsi="Cambria Math"/>
                          <w:i/>
                        </w:rPr>
                      </m:ctrlPr>
                    </m:sSubPr>
                    <m:e>
                      <m:r>
                        <m:rPr>
                          <m:sty m:val="bi"/>
                        </m:rPr>
                        <w:rPr>
                          <w:rFonts w:ascii="Cambria Math" w:hAnsi="Cambria Math"/>
                        </w:rPr>
                        <m:t>r</m:t>
                      </m:r>
                    </m:e>
                    <m:sub>
                      <m:r>
                        <w:rPr>
                          <w:rFonts w:ascii="Cambria Math" w:hAnsi="Cambria Math"/>
                        </w:rPr>
                        <m:t>3</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m:rPr>
                          <m:sty m:val="bi"/>
                        </m:rPr>
                        <w:rPr>
                          <w:rFonts w:ascii="Cambria Math" w:hAnsi="Cambria Math"/>
                        </w:rPr>
                        <m:t>r</m:t>
                      </m:r>
                    </m:e>
                    <m:sub>
                      <m:r>
                        <w:rPr>
                          <w:rFonts w:ascii="Cambria Math" w:hAnsi="Cambria Math"/>
                        </w:rPr>
                        <m:t>3</m:t>
                      </m:r>
                    </m:sub>
                  </m:sSub>
                  <m:r>
                    <m:rPr>
                      <m:sty m:val="p"/>
                    </m:rPr>
                    <w:rPr>
                      <w:rFonts w:ascii="Cambria Math" w:hAnsi="Cambria Math"/>
                    </w:rPr>
                    <m:t xml:space="preserve"> × </m:t>
                  </m:r>
                  <m:sSub>
                    <m:sSubPr>
                      <m:ctrlPr>
                        <w:rPr>
                          <w:rFonts w:ascii="Cambria Math" w:hAnsi="Cambria Math"/>
                          <w:i/>
                        </w:rPr>
                      </m:ctrlPr>
                    </m:sSubPr>
                    <m:e>
                      <m:r>
                        <m:rPr>
                          <m:sty m:val="bi"/>
                        </m:rPr>
                        <w:rPr>
                          <w:rFonts w:ascii="Cambria Math" w:hAnsi="Cambria Math"/>
                        </w:rPr>
                        <m:t>r</m:t>
                      </m:r>
                    </m:e>
                    <m:sub>
                      <m:r>
                        <w:rPr>
                          <w:rFonts w:ascii="Cambria Math" w:hAnsi="Cambria Math"/>
                        </w:rPr>
                        <m:t>1</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m:rPr>
                          <m:sty m:val="bi"/>
                        </m:rPr>
                        <w:rPr>
                          <w:rFonts w:ascii="Cambria Math" w:hAnsi="Cambria Math"/>
                        </w:rPr>
                        <m:t>r</m:t>
                      </m:r>
                    </m:e>
                    <m:sub>
                      <m:r>
                        <w:rPr>
                          <w:rFonts w:ascii="Cambria Math" w:hAnsi="Cambria Math"/>
                        </w:rPr>
                        <m:t>1</m:t>
                      </m:r>
                    </m:sub>
                  </m:sSub>
                  <m:r>
                    <m:rPr>
                      <m:sty m:val="p"/>
                    </m:rPr>
                    <w:rPr>
                      <w:rFonts w:ascii="Cambria Math" w:hAnsi="Cambria Math"/>
                    </w:rPr>
                    <m:t xml:space="preserve"> × </m:t>
                  </m:r>
                  <m:sSub>
                    <m:sSubPr>
                      <m:ctrlPr>
                        <w:rPr>
                          <w:rFonts w:ascii="Cambria Math" w:hAnsi="Cambria Math"/>
                          <w:i/>
                        </w:rPr>
                      </m:ctrlPr>
                    </m:sSubPr>
                    <m:e>
                      <m:r>
                        <m:rPr>
                          <m:sty m:val="bi"/>
                        </m:rPr>
                        <w:rPr>
                          <w:rFonts w:ascii="Cambria Math" w:hAnsi="Cambria Math"/>
                        </w:rPr>
                        <m:t>r</m:t>
                      </m:r>
                    </m:e>
                    <m:sub>
                      <m:r>
                        <w:rPr>
                          <w:rFonts w:ascii="Cambria Math" w:hAnsi="Cambria Math"/>
                        </w:rPr>
                        <m:t>2</m:t>
                      </m:r>
                    </m:sub>
                  </m:sSub>
                </m:e>
              </m:d>
              <m:r>
                <m:rPr>
                  <m:sty m:val="bi"/>
                </m:rPr>
                <w:rPr>
                  <w:rFonts w:ascii="Cambria Math" w:hAnsi="Cambria Math"/>
                </w:rPr>
                <m:t>#</m:t>
              </m:r>
              <m:d>
                <m:dPr>
                  <m:ctrlPr>
                    <w:rPr>
                      <w:rFonts w:ascii="Cambria Math" w:hAnsi="Cambria Math"/>
                      <w:i/>
                    </w:rPr>
                  </m:ctrlPr>
                </m:dPr>
                <m:e>
                  <m:r>
                    <w:rPr>
                      <w:rFonts w:ascii="Cambria Math" w:hAnsi="Cambria Math"/>
                    </w:rPr>
                    <m:t>3.</m:t>
                  </m:r>
                  <m:r>
                    <w:rPr>
                      <w:rFonts w:ascii="Cambria Math" w:hAnsi="Cambria Math"/>
                    </w:rPr>
                    <m:t>20</m:t>
                  </m:r>
                </m:e>
              </m:d>
              <m:ctrlPr>
                <w:rPr>
                  <w:rFonts w:ascii="Cambria Math" w:hAnsi="Cambria Math"/>
                  <w:b/>
                  <w:bCs/>
                  <w:i/>
                </w:rPr>
              </m:ctrlPr>
            </m:e>
          </m:eqArr>
        </m:oMath>
      </m:oMathPara>
    </w:p>
    <w:p w14:paraId="523D42AD" w14:textId="03DAD055" w:rsidR="00932AB8" w:rsidRDefault="00F226B7" w:rsidP="00EF2C42">
      <w:r>
        <w:t xml:space="preserve">The two notations can </w:t>
      </w:r>
      <w:proofErr w:type="gramStart"/>
      <w:r>
        <w:t>be combined</w:t>
      </w:r>
      <w:proofErr w:type="gramEnd"/>
      <w:r w:rsidR="00C67104">
        <w:t xml:space="preserve"> with the angular momentum</w:t>
      </w:r>
      <w:r w:rsidR="00E11E38">
        <w:t>,</w:t>
      </w:r>
      <w:r>
        <w:t xml:space="preserve"> </w:t>
      </w:r>
      <w:r w:rsidR="008C19EB">
        <w:t>as shown in equation 3.</w:t>
      </w:r>
      <w:r w:rsidR="00414DC6">
        <w:t>21</w:t>
      </w:r>
      <w:r w:rsidR="008C19EB">
        <w:t>.</w:t>
      </w:r>
      <w:r w:rsidR="00690D68">
        <w:t xml:space="preserve"> For both</w:t>
      </w:r>
      <w:r w:rsidR="009F4C62">
        <w:t xml:space="preserve"> notations</w:t>
      </w:r>
      <w:r w:rsidR="00690D68">
        <w:t xml:space="preserve"> </w:t>
      </w:r>
      <m:oMath>
        <m:r>
          <w:rPr>
            <w:rFonts w:ascii="Cambria Math" w:hAnsi="Cambria Math"/>
          </w:rPr>
          <m:t xml:space="preserve">D= </m:t>
        </m:r>
        <m:d>
          <m:dPr>
            <m:begChr m:val="‖"/>
            <m:endChr m:val="‖"/>
            <m:ctrlPr>
              <w:rPr>
                <w:rFonts w:ascii="Cambria Math" w:hAnsi="Cambria Math"/>
                <w:i/>
              </w:rPr>
            </m:ctrlPr>
          </m:dPr>
          <m:e>
            <m:r>
              <m:rPr>
                <m:sty m:val="bi"/>
              </m:rPr>
              <w:rPr>
                <w:rFonts w:ascii="Cambria Math" w:hAnsi="Cambria Math"/>
              </w:rPr>
              <m:t>D</m:t>
            </m:r>
          </m:e>
        </m:d>
        <m:r>
          <w:rPr>
            <w:rFonts w:ascii="Cambria Math" w:hAnsi="Cambria Math"/>
          </w:rPr>
          <m:t xml:space="preserve"> </m:t>
        </m:r>
      </m:oMath>
      <w:r w:rsidR="00265281">
        <w:t xml:space="preserve">and </w:t>
      </w:r>
      <m:oMath>
        <m:r>
          <w:rPr>
            <w:rFonts w:ascii="Cambria Math" w:hAnsi="Cambria Math"/>
          </w:rPr>
          <m:t xml:space="preserve">N= </m:t>
        </m:r>
        <m:d>
          <m:dPr>
            <m:begChr m:val="‖"/>
            <m:endChr m:val="‖"/>
            <m:ctrlPr>
              <w:rPr>
                <w:rFonts w:ascii="Cambria Math" w:hAnsi="Cambria Math"/>
                <w:i/>
              </w:rPr>
            </m:ctrlPr>
          </m:dPr>
          <m:e>
            <m:r>
              <m:rPr>
                <m:sty m:val="bi"/>
              </m:rPr>
              <w:rPr>
                <w:rFonts w:ascii="Cambria Math" w:hAnsi="Cambria Math"/>
              </w:rPr>
              <m:t>N</m:t>
            </m:r>
          </m:e>
        </m:d>
      </m:oMath>
      <w:r w:rsidR="0092408C">
        <w:t xml:space="preserve"> </w:t>
      </w:r>
      <w:r w:rsidR="009F4C62">
        <w:t>are equal to their absolute values</w:t>
      </w:r>
      <w:r w:rsidR="00047DEB">
        <w:t xml:space="preserve">, </w:t>
      </w:r>
      <w:r w:rsidR="00AA1F2D">
        <w:t>except for</w:t>
      </w:r>
      <w:r w:rsidR="00047DEB">
        <w:t xml:space="preserve"> </w:t>
      </w:r>
      <m:oMath>
        <m:r>
          <m:rPr>
            <m:sty m:val="bi"/>
          </m:rPr>
          <w:rPr>
            <w:rFonts w:ascii="Cambria Math" w:hAnsi="Cambria Math"/>
          </w:rPr>
          <m:t>S</m:t>
        </m:r>
      </m:oMath>
      <w:r w:rsidR="00047DEB">
        <w:t>.</w:t>
      </w:r>
    </w:p>
    <w:p w14:paraId="77D67CC4" w14:textId="4C403491" w:rsidR="008C19EB" w:rsidRPr="00815AB6" w:rsidRDefault="006908A2" w:rsidP="00EF2C42">
      <w:pPr>
        <w:rPr>
          <w:b/>
          <w:bCs/>
        </w:rPr>
      </w:pPr>
      <m:oMathPara>
        <m:oMath>
          <m:eqArr>
            <m:eqArrPr>
              <m:maxDist m:val="1"/>
              <m:ctrlPr>
                <w:rPr>
                  <w:rFonts w:ascii="Cambria Math" w:hAnsi="Cambria Math"/>
                  <w:i/>
                </w:rPr>
              </m:ctrlPr>
            </m:eqArrPr>
            <m:e>
              <m:r>
                <m:rPr>
                  <m:sty m:val="bi"/>
                </m:rPr>
                <w:rPr>
                  <w:rFonts w:ascii="Cambria Math" w:hAnsi="Cambria Math"/>
                </w:rPr>
                <m:t xml:space="preserve">N= </m:t>
              </m:r>
              <m:f>
                <m:fPr>
                  <m:ctrlPr>
                    <w:rPr>
                      <w:rFonts w:ascii="Cambria Math" w:hAnsi="Cambria Math"/>
                      <w:b/>
                      <w:bCs/>
                      <w:i/>
                    </w:rPr>
                  </m:ctrlPr>
                </m:fPr>
                <m:num>
                  <m:sSup>
                    <m:sSupPr>
                      <m:ctrlPr>
                        <w:rPr>
                          <w:rFonts w:ascii="Cambria Math" w:hAnsi="Cambria Math"/>
                          <w:i/>
                        </w:rPr>
                      </m:ctrlPr>
                    </m:sSupPr>
                    <m:e>
                      <m:r>
                        <w:rPr>
                          <w:rFonts w:ascii="Cambria Math" w:hAnsi="Cambria Math"/>
                        </w:rPr>
                        <m:t>h</m:t>
                      </m:r>
                    </m:e>
                    <m:sup>
                      <m:r>
                        <w:rPr>
                          <w:rFonts w:ascii="Cambria Math" w:hAnsi="Cambria Math"/>
                        </w:rPr>
                        <m:t>2</m:t>
                      </m:r>
                    </m:sup>
                  </m:sSup>
                </m:num>
                <m:den>
                  <m:r>
                    <w:rPr>
                      <w:rFonts w:ascii="Cambria Math" w:hAnsi="Cambria Math"/>
                    </w:rPr>
                    <m:t>μ</m:t>
                  </m:r>
                </m:den>
              </m:f>
              <m:r>
                <m:rPr>
                  <m:sty m:val="bi"/>
                </m:rPr>
                <w:rPr>
                  <w:rFonts w:ascii="Cambria Math" w:hAnsi="Cambria Math"/>
                </w:rPr>
                <m:t xml:space="preserve">D </m:t>
              </m:r>
              <m:ctrlPr>
                <w:rPr>
                  <w:rFonts w:ascii="Cambria Math" w:eastAsia="Cambria Math" w:hAnsi="Cambria Math" w:cs="Cambria Math"/>
                  <w:i/>
                </w:rPr>
              </m:ctrlPr>
            </m:e>
            <m:e>
              <m:r>
                <m:rPr>
                  <m:sty m:val="bi"/>
                </m:rPr>
                <w:rPr>
                  <w:rFonts w:ascii="Cambria Math" w:hAnsi="Cambria Math"/>
                </w:rPr>
                <m:t xml:space="preserve"> </m:t>
              </m:r>
              <m:r>
                <w:rPr>
                  <w:rFonts w:ascii="Cambria Math" w:hAnsi="Cambria Math"/>
                </w:rPr>
                <m:t xml:space="preserve">N= </m:t>
              </m:r>
              <m:f>
                <m:fPr>
                  <m:ctrlPr>
                    <w:rPr>
                      <w:rFonts w:ascii="Cambria Math" w:hAnsi="Cambria Math"/>
                      <w:i/>
                    </w:rPr>
                  </m:ctrlPr>
                </m:fPr>
                <m:num>
                  <m:sSup>
                    <m:sSupPr>
                      <m:ctrlPr>
                        <w:rPr>
                          <w:rFonts w:ascii="Cambria Math" w:hAnsi="Cambria Math"/>
                          <w:i/>
                        </w:rPr>
                      </m:ctrlPr>
                    </m:sSupPr>
                    <m:e>
                      <m:r>
                        <w:rPr>
                          <w:rFonts w:ascii="Cambria Math" w:hAnsi="Cambria Math"/>
                        </w:rPr>
                        <m:t>h</m:t>
                      </m:r>
                    </m:e>
                    <m:sup>
                      <m:r>
                        <w:rPr>
                          <w:rFonts w:ascii="Cambria Math" w:hAnsi="Cambria Math"/>
                        </w:rPr>
                        <m:t>2</m:t>
                      </m:r>
                    </m:sup>
                  </m:sSup>
                </m:num>
                <m:den>
                  <m:r>
                    <w:rPr>
                      <w:rFonts w:ascii="Cambria Math" w:hAnsi="Cambria Math"/>
                    </w:rPr>
                    <m:t>μ</m:t>
                  </m:r>
                </m:den>
              </m:f>
              <m:r>
                <w:rPr>
                  <w:rFonts w:ascii="Cambria Math" w:hAnsi="Cambria Math"/>
                </w:rPr>
                <m:t xml:space="preserve">D </m:t>
              </m:r>
              <m:r>
                <m:rPr>
                  <m:sty m:val="bi"/>
                </m:rPr>
                <w:rPr>
                  <w:rFonts w:ascii="Cambria Math" w:hAnsi="Cambria Math"/>
                </w:rPr>
                <m:t>#</m:t>
              </m:r>
              <m:d>
                <m:dPr>
                  <m:ctrlPr>
                    <w:rPr>
                      <w:rFonts w:ascii="Cambria Math" w:hAnsi="Cambria Math"/>
                      <w:i/>
                    </w:rPr>
                  </m:ctrlPr>
                </m:dPr>
                <m:e>
                  <m:r>
                    <w:rPr>
                      <w:rFonts w:ascii="Cambria Math" w:hAnsi="Cambria Math"/>
                    </w:rPr>
                    <m:t>3.</m:t>
                  </m:r>
                  <m:r>
                    <w:rPr>
                      <w:rFonts w:ascii="Cambria Math" w:hAnsi="Cambria Math"/>
                    </w:rPr>
                    <m:t>21</m:t>
                  </m:r>
                </m:e>
              </m:d>
              <m:ctrlPr>
                <w:rPr>
                  <w:rFonts w:ascii="Cambria Math" w:hAnsi="Cambria Math"/>
                  <w:b/>
                  <w:bCs/>
                  <w:i/>
                </w:rPr>
              </m:ctrlPr>
            </m:e>
          </m:eqArr>
        </m:oMath>
      </m:oMathPara>
    </w:p>
    <w:p w14:paraId="229ECB58" w14:textId="62A532AD" w:rsidR="004A365E" w:rsidRDefault="004A365E" w:rsidP="00EF2C42">
      <w:r>
        <w:t>The S notation</w:t>
      </w:r>
      <w:r w:rsidR="00B02F4F">
        <w:t xml:space="preserve">, </w:t>
      </w:r>
      <w:r w:rsidR="006908A2">
        <w:t>like</w:t>
      </w:r>
      <w:r w:rsidR="00B02F4F">
        <w:t xml:space="preserve"> N</w:t>
      </w:r>
      <w:r w:rsidR="00E11E38">
        <w:t>,</w:t>
      </w:r>
      <w:r w:rsidR="00B02F4F">
        <w:t xml:space="preserve"> </w:t>
      </w:r>
      <w:proofErr w:type="gramStart"/>
      <w:r w:rsidR="00B02F4F">
        <w:t>is shown</w:t>
      </w:r>
      <w:proofErr w:type="gramEnd"/>
      <w:r w:rsidR="00B02F4F">
        <w:t xml:space="preserve"> in equation 3.</w:t>
      </w:r>
      <w:r w:rsidR="00414DC6">
        <w:t>22</w:t>
      </w:r>
      <w:r w:rsidR="00B02F4F">
        <w:t>.</w:t>
      </w:r>
    </w:p>
    <w:p w14:paraId="7AB210F2" w14:textId="37B2AC0B" w:rsidR="00414DC6" w:rsidRPr="00414DC6" w:rsidRDefault="00414DC6" w:rsidP="00EF2C42">
      <w:pPr>
        <w:rPr>
          <w:b/>
        </w:rPr>
      </w:pPr>
      <m:oMathPara>
        <m:oMath>
          <m:eqArr>
            <m:eqArrPr>
              <m:maxDist m:val="1"/>
              <m:ctrlPr>
                <w:rPr>
                  <w:rFonts w:ascii="Cambria Math" w:hAnsi="Cambria Math"/>
                  <w:b/>
                  <w:i/>
                </w:rPr>
              </m:ctrlPr>
            </m:eqArrPr>
            <m:e>
              <m:r>
                <m:rPr>
                  <m:sty m:val="bi"/>
                </m:rPr>
                <w:rPr>
                  <w:rFonts w:ascii="Cambria Math" w:hAnsi="Cambria Math"/>
                </w:rPr>
                <m:t>S</m:t>
              </m:r>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1</m:t>
                  </m:r>
                </m:sub>
              </m:sSub>
              <m:d>
                <m:dPr>
                  <m:ctrlPr>
                    <w:rPr>
                      <w:rFonts w:ascii="Cambria Math" w:hAnsi="Cambria Math"/>
                      <w:i/>
                    </w:rPr>
                  </m:ctrlPr>
                </m:dPr>
                <m:e>
                  <m:sSub>
                    <m:sSubPr>
                      <m:ctrlPr>
                        <w:rPr>
                          <w:rFonts w:ascii="Cambria Math" w:hAnsi="Cambria Math"/>
                          <w:i/>
                        </w:rPr>
                      </m:ctrlPr>
                    </m:sSubPr>
                    <m:e>
                      <m:r>
                        <m:rPr>
                          <m:sty m:val="bi"/>
                        </m:rP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i/>
                        </w:rPr>
                      </m:ctrlPr>
                    </m:sSubPr>
                    <m:e>
                      <m:r>
                        <m:rPr>
                          <m:sty m:val="bi"/>
                        </m:rPr>
                        <w:rPr>
                          <w:rFonts w:ascii="Cambria Math" w:hAnsi="Cambria Math"/>
                        </w:rPr>
                        <m:t>r</m:t>
                      </m:r>
                    </m:e>
                    <m:sub>
                      <m:r>
                        <w:rPr>
                          <w:rFonts w:ascii="Cambria Math" w:hAnsi="Cambria Math"/>
                        </w:rPr>
                        <m:t>3</m:t>
                      </m:r>
                    </m:sub>
                  </m:sSub>
                </m:e>
              </m:d>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d>
                <m:dPr>
                  <m:ctrlPr>
                    <w:rPr>
                      <w:rFonts w:ascii="Cambria Math" w:hAnsi="Cambria Math"/>
                      <w:i/>
                    </w:rPr>
                  </m:ctrlPr>
                </m:dPr>
                <m:e>
                  <m:sSub>
                    <m:sSubPr>
                      <m:ctrlPr>
                        <w:rPr>
                          <w:rFonts w:ascii="Cambria Math" w:hAnsi="Cambria Math"/>
                          <w:i/>
                        </w:rPr>
                      </m:ctrlPr>
                    </m:sSubPr>
                    <m:e>
                      <m:r>
                        <m:rPr>
                          <m:sty m:val="bi"/>
                        </m:rPr>
                        <w:rPr>
                          <w:rFonts w:ascii="Cambria Math" w:hAnsi="Cambria Math"/>
                        </w:rPr>
                        <m:t>r</m:t>
                      </m:r>
                    </m:e>
                    <m:sub>
                      <m:r>
                        <w:rPr>
                          <w:rFonts w:ascii="Cambria Math" w:hAnsi="Cambria Math"/>
                        </w:rPr>
                        <m:t>3</m:t>
                      </m:r>
                    </m:sub>
                  </m:sSub>
                  <m:r>
                    <m:rPr>
                      <m:sty m:val="p"/>
                    </m:rPr>
                    <w:rPr>
                      <w:rFonts w:ascii="Cambria Math" w:hAnsi="Cambria Math"/>
                    </w:rPr>
                    <m:t>-</m:t>
                  </m:r>
                  <m:sSub>
                    <m:sSubPr>
                      <m:ctrlPr>
                        <w:rPr>
                          <w:rFonts w:ascii="Cambria Math" w:hAnsi="Cambria Math"/>
                          <w:i/>
                        </w:rPr>
                      </m:ctrlPr>
                    </m:sSubPr>
                    <m:e>
                      <m:r>
                        <m:rPr>
                          <m:sty m:val="bi"/>
                        </m:rPr>
                        <w:rPr>
                          <w:rFonts w:ascii="Cambria Math" w:hAnsi="Cambria Math"/>
                        </w:rPr>
                        <m:t>r</m:t>
                      </m:r>
                    </m:e>
                    <m:sub>
                      <m:r>
                        <w:rPr>
                          <w:rFonts w:ascii="Cambria Math" w:hAnsi="Cambria Math"/>
                        </w:rPr>
                        <m:t>1</m:t>
                      </m:r>
                    </m:sub>
                  </m:sSub>
                </m:e>
              </m:d>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3</m:t>
                  </m:r>
                </m:sub>
              </m:sSub>
              <m:d>
                <m:dPr>
                  <m:ctrlPr>
                    <w:rPr>
                      <w:rFonts w:ascii="Cambria Math" w:hAnsi="Cambria Math"/>
                      <w:i/>
                    </w:rPr>
                  </m:ctrlPr>
                </m:dPr>
                <m:e>
                  <m:sSub>
                    <m:sSubPr>
                      <m:ctrlPr>
                        <w:rPr>
                          <w:rFonts w:ascii="Cambria Math" w:hAnsi="Cambria Math"/>
                          <w:i/>
                        </w:rPr>
                      </m:ctrlPr>
                    </m:sSubPr>
                    <m:e>
                      <m:r>
                        <m:rPr>
                          <m:sty m:val="bi"/>
                        </m:rP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i/>
                        </w:rPr>
                      </m:ctrlPr>
                    </m:sSubPr>
                    <m:e>
                      <m:r>
                        <m:rPr>
                          <m:sty m:val="bi"/>
                        </m:rPr>
                        <w:rPr>
                          <w:rFonts w:ascii="Cambria Math" w:hAnsi="Cambria Math"/>
                        </w:rPr>
                        <m:t>r</m:t>
                      </m:r>
                    </m:e>
                    <m:sub>
                      <m:r>
                        <w:rPr>
                          <w:rFonts w:ascii="Cambria Math" w:hAnsi="Cambria Math"/>
                        </w:rPr>
                        <m:t>2</m:t>
                      </m:r>
                    </m:sub>
                  </m:sSub>
                </m:e>
              </m:d>
              <m:r>
                <m:rPr>
                  <m:sty m:val="bi"/>
                </m:rPr>
                <w:rPr>
                  <w:rFonts w:ascii="Cambria Math" w:hAnsi="Cambria Math"/>
                </w:rPr>
                <m:t>#</m:t>
              </m:r>
              <m:d>
                <m:dPr>
                  <m:ctrlPr>
                    <w:rPr>
                      <w:rFonts w:ascii="Cambria Math" w:hAnsi="Cambria Math"/>
                      <w:i/>
                    </w:rPr>
                  </m:ctrlPr>
                </m:dPr>
                <m:e>
                  <m:r>
                    <w:rPr>
                      <w:rFonts w:ascii="Cambria Math" w:hAnsi="Cambria Math"/>
                    </w:rPr>
                    <m:t>3.22</m:t>
                  </m:r>
                </m:e>
              </m:d>
            </m:e>
          </m:eqArr>
        </m:oMath>
      </m:oMathPara>
    </w:p>
    <w:p w14:paraId="59909F29" w14:textId="687BAF2E" w:rsidR="00530A53" w:rsidRDefault="00692BD5" w:rsidP="00EF2C42">
      <w:r>
        <w:t>Finally,</w:t>
      </w:r>
      <w:r w:rsidR="003D4B75">
        <w:t xml:space="preserve"> the</w:t>
      </w:r>
      <w:r>
        <w:t xml:space="preserve"> </w:t>
      </w:r>
      <w:r w:rsidR="003D4B75">
        <w:t xml:space="preserve">velocity vector can </w:t>
      </w:r>
      <w:proofErr w:type="gramStart"/>
      <w:r w:rsidR="003D4B75">
        <w:t>be obtained</w:t>
      </w:r>
      <w:proofErr w:type="gramEnd"/>
      <w:r w:rsidR="003D4B75">
        <w:t xml:space="preserve"> using equation</w:t>
      </w:r>
      <w:r>
        <w:t xml:space="preserve"> 3.</w:t>
      </w:r>
      <w:r w:rsidR="00414DC6">
        <w:t>23</w:t>
      </w:r>
      <w:r>
        <w:t>. With that, it is now straightforward on obtaining the Keplerian elements of the asteroid.</w:t>
      </w:r>
      <w:r w:rsidR="00325CEB">
        <w:t xml:space="preserve"> All the terms we have seen in the equations are solely dependent on the position vectors.</w:t>
      </w:r>
    </w:p>
    <w:p w14:paraId="328F70F5" w14:textId="4D33CDFB" w:rsidR="0014783B" w:rsidRPr="000A1CBE" w:rsidRDefault="006908A2" w:rsidP="00EF2C42">
      <w:pPr>
        <w:rPr>
          <w:b/>
          <w:bCs/>
        </w:rPr>
      </w:pPr>
      <m:oMathPara>
        <m:oMath>
          <m:eqArr>
            <m:eqArrPr>
              <m:maxDist m:val="1"/>
              <m:ctrlPr>
                <w:rPr>
                  <w:rFonts w:ascii="Cambria Math" w:hAnsi="Cambria Math"/>
                  <w:i/>
                </w:rPr>
              </m:ctrlPr>
            </m:eqArrPr>
            <m:e>
              <m:r>
                <m:rPr>
                  <m:sty m:val="bi"/>
                </m:rPr>
                <w:rPr>
                  <w:rFonts w:ascii="Cambria Math" w:hAnsi="Cambria Math"/>
                </w:rPr>
                <m:t>v=</m:t>
              </m:r>
              <m:rad>
                <m:radPr>
                  <m:degHide m:val="1"/>
                  <m:ctrlPr>
                    <w:rPr>
                      <w:rFonts w:ascii="Cambria Math" w:hAnsi="Cambria Math"/>
                      <w:i/>
                    </w:rPr>
                  </m:ctrlPr>
                </m:radPr>
                <m:deg/>
                <m:e>
                  <m:f>
                    <m:fPr>
                      <m:ctrlPr>
                        <w:rPr>
                          <w:rFonts w:ascii="Cambria Math" w:hAnsi="Cambria Math"/>
                          <w:i/>
                        </w:rPr>
                      </m:ctrlPr>
                    </m:fPr>
                    <m:num>
                      <m:r>
                        <w:rPr>
                          <w:rFonts w:ascii="Cambria Math" w:hAnsi="Cambria Math"/>
                        </w:rPr>
                        <m:t>μ</m:t>
                      </m:r>
                    </m:num>
                    <m:den>
                      <m:r>
                        <w:rPr>
                          <w:rFonts w:ascii="Cambria Math" w:hAnsi="Cambria Math"/>
                        </w:rPr>
                        <m:t>ND</m:t>
                      </m:r>
                    </m:den>
                  </m:f>
                </m:e>
              </m:rad>
              <m:d>
                <m:dPr>
                  <m:ctrlPr>
                    <w:rPr>
                      <w:rFonts w:ascii="Cambria Math" w:hAnsi="Cambria Math"/>
                      <w:i/>
                    </w:rPr>
                  </m:ctrlPr>
                </m:dPr>
                <m:e>
                  <m:f>
                    <m:fPr>
                      <m:ctrlPr>
                        <w:rPr>
                          <w:rFonts w:ascii="Cambria Math" w:hAnsi="Cambria Math"/>
                          <w:i/>
                        </w:rPr>
                      </m:ctrlPr>
                    </m:fPr>
                    <m:num>
                      <m:r>
                        <m:rPr>
                          <m:sty m:val="bi"/>
                        </m:rPr>
                        <w:rPr>
                          <w:rFonts w:ascii="Cambria Math" w:hAnsi="Cambria Math"/>
                        </w:rPr>
                        <m:t>D×r</m:t>
                      </m:r>
                    </m:num>
                    <m:den>
                      <m:r>
                        <w:rPr>
                          <w:rFonts w:ascii="Cambria Math" w:hAnsi="Cambria Math"/>
                        </w:rPr>
                        <m:t>r</m:t>
                      </m:r>
                    </m:den>
                  </m:f>
                  <m:r>
                    <w:rPr>
                      <w:rFonts w:ascii="Cambria Math" w:hAnsi="Cambria Math"/>
                    </w:rPr>
                    <m:t>+</m:t>
                  </m:r>
                  <m:r>
                    <m:rPr>
                      <m:sty m:val="bi"/>
                    </m:rPr>
                    <w:rPr>
                      <w:rFonts w:ascii="Cambria Math" w:hAnsi="Cambria Math"/>
                    </w:rPr>
                    <m:t>S</m:t>
                  </m:r>
                </m:e>
              </m:d>
              <m:r>
                <m:rPr>
                  <m:sty m:val="bi"/>
                </m:rPr>
                <w:rPr>
                  <w:rFonts w:ascii="Cambria Math" w:hAnsi="Cambria Math"/>
                </w:rPr>
                <m:t>#</m:t>
              </m:r>
              <m:d>
                <m:dPr>
                  <m:ctrlPr>
                    <w:rPr>
                      <w:rFonts w:ascii="Cambria Math" w:hAnsi="Cambria Math"/>
                      <w:i/>
                    </w:rPr>
                  </m:ctrlPr>
                </m:dPr>
                <m:e>
                  <m:r>
                    <w:rPr>
                      <w:rFonts w:ascii="Cambria Math" w:hAnsi="Cambria Math"/>
                    </w:rPr>
                    <m:t>3.23</m:t>
                  </m:r>
                </m:e>
              </m:d>
              <m:ctrlPr>
                <w:rPr>
                  <w:rFonts w:ascii="Cambria Math" w:hAnsi="Cambria Math"/>
                  <w:b/>
                  <w:bCs/>
                  <w:i/>
                </w:rPr>
              </m:ctrlPr>
            </m:e>
          </m:eqArr>
        </m:oMath>
      </m:oMathPara>
    </w:p>
    <w:p w14:paraId="3A41FEC1" w14:textId="77777777" w:rsidR="000A1CBE" w:rsidRPr="000A1CBE" w:rsidRDefault="000A1CBE" w:rsidP="00EF2C42"/>
    <w:p w14:paraId="1118DCBE" w14:textId="354F7B65" w:rsidR="009F153D" w:rsidRPr="002F37B2" w:rsidRDefault="009F153D" w:rsidP="009F153D">
      <w:pPr>
        <w:pStyle w:val="Heading3"/>
      </w:pPr>
      <w:r>
        <w:t xml:space="preserve">Lambert’s </w:t>
      </w:r>
      <w:r w:rsidR="00D443B2">
        <w:t xml:space="preserve">Problem </w:t>
      </w:r>
      <w:r>
        <w:t>Method</w:t>
      </w:r>
    </w:p>
    <w:p w14:paraId="14865039" w14:textId="3E1E2DCE" w:rsidR="00391BC8" w:rsidRDefault="00E11E38" w:rsidP="00391BC8">
      <w:r>
        <w:t>L</w:t>
      </w:r>
      <w:r w:rsidR="000A1C96">
        <w:t xml:space="preserve">ambert’s </w:t>
      </w:r>
      <w:r w:rsidR="008456CA">
        <w:t>problem meth</w:t>
      </w:r>
      <w:r w:rsidR="00FB0A3A">
        <w:t>o</w:t>
      </w:r>
      <w:r w:rsidR="008456CA">
        <w:t xml:space="preserve">d is an </w:t>
      </w:r>
      <w:r w:rsidR="00FB0A3A">
        <w:t>orbit</w:t>
      </w:r>
      <w:r w:rsidR="008456CA">
        <w:t xml:space="preserve"> boundary-value pro</w:t>
      </w:r>
      <w:r w:rsidR="00FB0A3A">
        <w:t>b</w:t>
      </w:r>
      <w:r w:rsidR="008456CA">
        <w:t>lem con</w:t>
      </w:r>
      <w:r w:rsidR="00FB0A3A">
        <w:t>s</w:t>
      </w:r>
      <w:r w:rsidR="008456CA">
        <w:t>trained to two position vectors and the elapsed time</w:t>
      </w:r>
      <w:r w:rsidR="00B04E40">
        <w:t xml:space="preserve">. </w:t>
      </w:r>
      <w:r>
        <w:t>I</w:t>
      </w:r>
      <w:r w:rsidR="00B04E40">
        <w:t>t is an extensive</w:t>
      </w:r>
      <w:r>
        <w:t>ly</w:t>
      </w:r>
      <w:r w:rsidR="00B04E40">
        <w:t xml:space="preserve"> used method </w:t>
      </w:r>
      <w:r w:rsidR="00622DE6">
        <w:t>in celestial mechanics</w:t>
      </w:r>
      <w:r>
        <w:t>. It</w:t>
      </w:r>
      <w:r w:rsidR="00622DE6">
        <w:t xml:space="preserve"> has </w:t>
      </w:r>
      <w:proofErr w:type="gramStart"/>
      <w:r w:rsidR="00622DE6">
        <w:t>been used</w:t>
      </w:r>
      <w:proofErr w:type="gramEnd"/>
      <w:r w:rsidR="00622DE6">
        <w:t xml:space="preserve"> in many algorithms, the main one being orbit </w:t>
      </w:r>
      <w:r w:rsidR="00FB0A3A">
        <w:t>determination</w:t>
      </w:r>
      <w:r w:rsidR="00622DE6">
        <w:t xml:space="preserve">. </w:t>
      </w:r>
      <w:r w:rsidR="008402B3">
        <w:t xml:space="preserve">The difference with </w:t>
      </w:r>
      <w:r w:rsidR="00FB0A3A">
        <w:lastRenderedPageBreak/>
        <w:t>Gibbs’s</w:t>
      </w:r>
      <w:r w:rsidR="008402B3">
        <w:t xml:space="preserve"> method is that </w:t>
      </w:r>
      <w:r>
        <w:t>the lamberts problem uses two positional vectors and</w:t>
      </w:r>
      <w:r w:rsidR="008402B3">
        <w:t xml:space="preserve"> time.</w:t>
      </w:r>
      <w:r w:rsidR="00665F01">
        <w:t xml:space="preserve"> This makes it useful </w:t>
      </w:r>
      <w:r>
        <w:t>primari</w:t>
      </w:r>
      <w:r w:rsidR="00665F01">
        <w:t>ly when</w:t>
      </w:r>
      <w:r w:rsidR="00112689">
        <w:t xml:space="preserve"> the orbit of a celestial body is not </w:t>
      </w:r>
      <w:r w:rsidR="00CF2DBD">
        <w:t>known</w:t>
      </w:r>
      <w:r w:rsidR="00112689">
        <w:t xml:space="preserve"> </w:t>
      </w:r>
      <w:r w:rsidR="00FB0A3A">
        <w:t>completely</w:t>
      </w:r>
      <w:r w:rsidR="00112689">
        <w:t xml:space="preserve">. </w:t>
      </w:r>
      <w:r w:rsidR="00497A62">
        <w:t>T</w:t>
      </w:r>
      <w:r w:rsidR="00FB0A3A">
        <w:t xml:space="preserve">he addition of the time can also </w:t>
      </w:r>
      <w:proofErr w:type="gramStart"/>
      <w:r w:rsidR="00FB0A3A">
        <w:t>be seen</w:t>
      </w:r>
      <w:proofErr w:type="gramEnd"/>
      <w:r w:rsidR="00FB0A3A">
        <w:t xml:space="preserve"> as a transfer problem where the time shows how long the asteroid takes to move from the first position vector to the second one.</w:t>
      </w:r>
    </w:p>
    <w:p w14:paraId="37B47872" w14:textId="75962904" w:rsidR="00884538" w:rsidRDefault="00497A62" w:rsidP="00391BC8">
      <w:r>
        <w:t>The Lambert problem is a great contribution to celestial mechanics, especially the two-body orbital boundary value problem,</w:t>
      </w:r>
      <w:r w:rsidR="00B346E6">
        <w:t xml:space="preserve"> also known as lambert’s proble</w:t>
      </w:r>
      <w:r w:rsidR="0065792A">
        <w:t>m</w:t>
      </w:r>
      <w:r w:rsidR="00B346E6">
        <w:t xml:space="preserve"> or Gauss’ problem. </w:t>
      </w:r>
      <w:r w:rsidR="00F81FE7">
        <w:t xml:space="preserve">Its </w:t>
      </w:r>
      <w:r w:rsidR="0065792A">
        <w:t>objective</w:t>
      </w:r>
      <w:r w:rsidR="00F81FE7">
        <w:t xml:space="preserve"> is to </w:t>
      </w:r>
      <w:r w:rsidR="0065792A">
        <w:t>determine</w:t>
      </w:r>
      <w:r w:rsidR="00F81FE7">
        <w:t xml:space="preserve"> a Keplerian orbit connecting two positions for a given time.</w:t>
      </w:r>
      <w:r w:rsidR="00350147">
        <w:t xml:space="preserve"> Fig 3</w:t>
      </w:r>
      <w:r w:rsidR="00F843E8">
        <w:t>-4</w:t>
      </w:r>
      <w:r w:rsidR="00350147">
        <w:t xml:space="preserve"> has the central body F representing the </w:t>
      </w:r>
      <w:r w:rsidR="000253D9">
        <w:t>S</w:t>
      </w:r>
      <w:r w:rsidR="00350147">
        <w:t>un</w:t>
      </w:r>
      <w:r w:rsidR="00595432">
        <w:t xml:space="preserve">, and the origin of the reference frame, while </w:t>
      </w:r>
      <m:oMath>
        <m:sSub>
          <m:sSubPr>
            <m:ctrlPr>
              <w:rPr>
                <w:rFonts w:ascii="Cambria Math" w:hAnsi="Cambria Math"/>
                <w:i/>
              </w:rPr>
            </m:ctrlPr>
          </m:sSubPr>
          <m:e>
            <m:r>
              <m:rPr>
                <m:sty m:val="bi"/>
              </m:rPr>
              <w:rPr>
                <w:rFonts w:ascii="Cambria Math" w:hAnsi="Cambria Math"/>
              </w:rPr>
              <m:t>r</m:t>
            </m:r>
          </m:e>
          <m:sub>
            <m:r>
              <w:rPr>
                <w:rFonts w:ascii="Cambria Math" w:hAnsi="Cambria Math"/>
              </w:rPr>
              <m:t>1</m:t>
            </m:r>
          </m:sub>
        </m:sSub>
        <m:r>
          <m:rPr>
            <m:sty m:val="p"/>
          </m:rPr>
          <w:rPr>
            <w:rFonts w:ascii="Cambria Math" w:hAnsi="Cambria Math"/>
          </w:rPr>
          <m:t xml:space="preserve"> and </m:t>
        </m:r>
        <m:sSub>
          <m:sSubPr>
            <m:ctrlPr>
              <w:rPr>
                <w:rFonts w:ascii="Cambria Math" w:hAnsi="Cambria Math"/>
                <w:i/>
              </w:rPr>
            </m:ctrlPr>
          </m:sSubPr>
          <m:e>
            <m:r>
              <m:rPr>
                <m:sty m:val="bi"/>
              </m:rPr>
              <w:rPr>
                <w:rFonts w:ascii="Cambria Math" w:hAnsi="Cambria Math"/>
              </w:rPr>
              <m:t>r</m:t>
            </m:r>
          </m:e>
          <m:sub>
            <m:r>
              <w:rPr>
                <w:rFonts w:ascii="Cambria Math" w:hAnsi="Cambria Math"/>
              </w:rPr>
              <m:t>2</m:t>
            </m:r>
          </m:sub>
        </m:sSub>
      </m:oMath>
      <w:r w:rsidR="00D936A7">
        <w:t xml:space="preserve"> are the positions that the asteroid occupies</w:t>
      </w:r>
      <w:r w:rsidR="00B57E39">
        <w:t xml:space="preserve"> at the times </w:t>
      </w:r>
      <m:oMath>
        <m:sSub>
          <m:sSubPr>
            <m:ctrlPr>
              <w:rPr>
                <w:rFonts w:ascii="Cambria Math" w:hAnsi="Cambria Math"/>
                <w:i/>
              </w:rPr>
            </m:ctrlPr>
          </m:sSubPr>
          <m:e>
            <m:r>
              <m:rPr>
                <m:sty m:val="bi"/>
              </m:rPr>
              <w:rPr>
                <w:rFonts w:ascii="Cambria Math" w:hAnsi="Cambria Math"/>
              </w:rPr>
              <m:t>t</m:t>
            </m:r>
          </m:e>
          <m:sub>
            <m:r>
              <w:rPr>
                <w:rFonts w:ascii="Cambria Math" w:hAnsi="Cambria Math"/>
              </w:rPr>
              <m:t>1</m:t>
            </m:r>
          </m:sub>
        </m:sSub>
      </m:oMath>
      <w:r w:rsidR="00B57E39">
        <w:t xml:space="preserve"> and </w:t>
      </w:r>
      <m:oMath>
        <m:sSub>
          <m:sSubPr>
            <m:ctrlPr>
              <w:rPr>
                <w:rFonts w:ascii="Cambria Math" w:hAnsi="Cambria Math"/>
                <w:i/>
              </w:rPr>
            </m:ctrlPr>
          </m:sSubPr>
          <m:e>
            <m:r>
              <m:rPr>
                <m:sty m:val="bi"/>
              </m:rPr>
              <w:rPr>
                <w:rFonts w:ascii="Cambria Math" w:hAnsi="Cambria Math"/>
              </w:rPr>
              <m:t>t</m:t>
            </m:r>
          </m:e>
          <m:sub>
            <m:r>
              <w:rPr>
                <w:rFonts w:ascii="Cambria Math" w:hAnsi="Cambria Math"/>
              </w:rPr>
              <m:t>2</m:t>
            </m:r>
          </m:sub>
        </m:sSub>
      </m:oMath>
      <w:r w:rsidR="00E148EC">
        <w:t xml:space="preserve">, where time </w:t>
      </w:r>
      <m:oMath>
        <m:sSub>
          <m:sSubPr>
            <m:ctrlPr>
              <w:rPr>
                <w:rFonts w:ascii="Cambria Math" w:hAnsi="Cambria Math"/>
                <w:i/>
              </w:rPr>
            </m:ctrlPr>
          </m:sSubPr>
          <m:e>
            <m:r>
              <m:rPr>
                <m:sty m:val="bi"/>
              </m:rPr>
              <w:rPr>
                <w:rFonts w:ascii="Cambria Math" w:hAnsi="Cambria Math"/>
              </w:rPr>
              <m:t>t</m:t>
            </m:r>
          </m:e>
          <m:sub>
            <m:r>
              <w:rPr>
                <w:rFonts w:ascii="Cambria Math" w:hAnsi="Cambria Math"/>
              </w:rPr>
              <m:t>2</m:t>
            </m:r>
          </m:sub>
        </m:sSub>
      </m:oMath>
      <w:r w:rsidR="00E148EC">
        <w:t xml:space="preserve"> is greater than the former</w:t>
      </w:r>
      <w:r w:rsidR="00D45751">
        <w:t xml:space="preserve">. </w:t>
      </w:r>
    </w:p>
    <w:p w14:paraId="51C55B9B" w14:textId="77777777" w:rsidR="002D4BDA" w:rsidRDefault="000E0F04" w:rsidP="002D4BDA">
      <w:pPr>
        <w:keepNext/>
        <w:jc w:val="center"/>
      </w:pPr>
      <w:r>
        <w:rPr>
          <w:noProof/>
        </w:rPr>
        <w:drawing>
          <wp:inline distT="0" distB="0" distL="0" distR="0" wp14:anchorId="402C624E" wp14:editId="48851858">
            <wp:extent cx="2305050" cy="1982470"/>
            <wp:effectExtent l="0" t="0" r="0" b="0"/>
            <wp:docPr id="3" name="Picture 3" descr="REVIEW OF LAMBERT&amp;#39;S PROBLEM David de la Torre Sangr`a(1) and Elena  Fantino(2) (1)Polytechnic University of Catalonia (UPC), 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VIEW OF LAMBERT&amp;#39;S PROBLEM David de la Torre Sangr`a(1) and Elena  Fantino(2) (1)Polytechnic University of Catalonia (UPC), 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05050" cy="1982470"/>
                    </a:xfrm>
                    <a:prstGeom prst="rect">
                      <a:avLst/>
                    </a:prstGeom>
                    <a:noFill/>
                    <a:ln>
                      <a:noFill/>
                    </a:ln>
                  </pic:spPr>
                </pic:pic>
              </a:graphicData>
            </a:graphic>
          </wp:inline>
        </w:drawing>
      </w:r>
    </w:p>
    <w:p w14:paraId="1905A6F2" w14:textId="73B69E2B" w:rsidR="000E0F04" w:rsidRDefault="002D4BDA" w:rsidP="002D4BDA">
      <w:pPr>
        <w:pStyle w:val="Caption"/>
        <w:jc w:val="center"/>
      </w:pPr>
      <w:r>
        <w:t xml:space="preserve">Figure </w:t>
      </w:r>
      <w:r w:rsidR="006908A2">
        <w:fldChar w:fldCharType="begin"/>
      </w:r>
      <w:r w:rsidR="006908A2">
        <w:instrText xml:space="preserve"> STYLEREF 1 \s </w:instrText>
      </w:r>
      <w:r w:rsidR="006908A2">
        <w:fldChar w:fldCharType="separate"/>
      </w:r>
      <w:r w:rsidR="00CF11D3">
        <w:rPr>
          <w:noProof/>
        </w:rPr>
        <w:t>3</w:t>
      </w:r>
      <w:r w:rsidR="006908A2">
        <w:rPr>
          <w:noProof/>
        </w:rPr>
        <w:fldChar w:fldCharType="end"/>
      </w:r>
      <w:r w:rsidR="00CF11D3">
        <w:noBreakHyphen/>
      </w:r>
      <w:r w:rsidR="006908A2">
        <w:fldChar w:fldCharType="begin"/>
      </w:r>
      <w:r w:rsidR="006908A2">
        <w:instrText xml:space="preserve"> SEQ Figure \* ARABIC \s 1 </w:instrText>
      </w:r>
      <w:r w:rsidR="006908A2">
        <w:fldChar w:fldCharType="separate"/>
      </w:r>
      <w:r w:rsidR="00CF11D3">
        <w:rPr>
          <w:noProof/>
        </w:rPr>
        <w:t>4</w:t>
      </w:r>
      <w:r w:rsidR="006908A2">
        <w:rPr>
          <w:noProof/>
        </w:rPr>
        <w:fldChar w:fldCharType="end"/>
      </w:r>
      <w:r>
        <w:t>: Lambert</w:t>
      </w:r>
      <w:r w:rsidR="00114F31">
        <w:t>’</w:t>
      </w:r>
      <w:r>
        <w:t>s problem definition. [</w:t>
      </w:r>
      <w:commentRangeStart w:id="27"/>
      <w:r>
        <w:t>ref</w:t>
      </w:r>
      <w:commentRangeEnd w:id="27"/>
      <w:r w:rsidR="003B0DFF">
        <w:rPr>
          <w:rStyle w:val="CommentReference"/>
          <w:iCs w:val="0"/>
        </w:rPr>
        <w:commentReference w:id="27"/>
      </w:r>
      <w:r>
        <w:t>]</w:t>
      </w:r>
    </w:p>
    <w:p w14:paraId="779F4B85" w14:textId="1A99D7A6" w:rsidR="00D45751" w:rsidRDefault="00D45751" w:rsidP="00D45751">
      <w:r>
        <w:t>The</w:t>
      </w:r>
      <w:r w:rsidR="00497A62">
        <w:t>refore, the flight of time of the asteroid is</w:t>
      </w:r>
      <w:r w:rsidR="00475772">
        <w:t xml:space="preserve"> the time difference between the two times as</w:t>
      </w:r>
      <w:r w:rsidR="000C674E">
        <w:t xml:space="preserve"> sho</w:t>
      </w:r>
      <w:r w:rsidR="00790F18">
        <w:t>w</w:t>
      </w:r>
      <w:r w:rsidR="000C674E">
        <w:t>n in equation 3.</w:t>
      </w:r>
      <w:r w:rsidR="00F843E8">
        <w:t>24</w:t>
      </w:r>
      <w:r w:rsidR="000C674E">
        <w:t>.</w:t>
      </w:r>
    </w:p>
    <w:p w14:paraId="73D8156C" w14:textId="5FDE10B7" w:rsidR="002A295B" w:rsidRPr="006A1554" w:rsidRDefault="006908A2" w:rsidP="00D45751">
      <m:oMathPara>
        <m:oMath>
          <m:eqArr>
            <m:eqArrPr>
              <m:maxDist m:val="1"/>
              <m:ctrlPr>
                <w:rPr>
                  <w:rFonts w:ascii="Cambria Math" w:hAnsi="Cambria Math"/>
                  <w:i/>
                </w:rPr>
              </m:ctrlPr>
            </m:eqArrPr>
            <m:e>
              <m:r>
                <w:rPr>
                  <w:rFonts w:ascii="Cambria Math" w:hAnsi="Cambria Math"/>
                </w:rPr>
                <m:t>∆t=</m:t>
              </m:r>
              <m:sSub>
                <m:sSubPr>
                  <m:ctrlPr>
                    <w:rPr>
                      <w:rFonts w:ascii="Cambria Math" w:hAnsi="Cambria Math"/>
                      <w:i/>
                    </w:rPr>
                  </m:ctrlPr>
                </m:sSubPr>
                <m:e>
                  <m:r>
                    <m:rPr>
                      <m:sty m:val="bi"/>
                    </m:rP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r>
                    <m:rPr>
                      <m:sty m:val="bi"/>
                    </m:rPr>
                    <w:rPr>
                      <w:rFonts w:ascii="Cambria Math" w:hAnsi="Cambria Math"/>
                    </w:rPr>
                    <m:t>t</m:t>
                  </m:r>
                </m:e>
                <m:sub>
                  <m:r>
                    <w:rPr>
                      <w:rFonts w:ascii="Cambria Math" w:hAnsi="Cambria Math"/>
                    </w:rPr>
                    <m:t>1</m:t>
                  </m:r>
                </m:sub>
              </m:sSub>
              <m:r>
                <w:rPr>
                  <w:rFonts w:ascii="Cambria Math" w:hAnsi="Cambria Math"/>
                </w:rPr>
                <m:t>#</m:t>
              </m:r>
              <m:d>
                <m:dPr>
                  <m:ctrlPr>
                    <w:rPr>
                      <w:rFonts w:ascii="Cambria Math" w:hAnsi="Cambria Math"/>
                      <w:i/>
                    </w:rPr>
                  </m:ctrlPr>
                </m:dPr>
                <m:e>
                  <m:r>
                    <w:rPr>
                      <w:rFonts w:ascii="Cambria Math" w:hAnsi="Cambria Math"/>
                    </w:rPr>
                    <m:t>3.</m:t>
                  </m:r>
                  <m:r>
                    <w:rPr>
                      <w:rFonts w:ascii="Cambria Math" w:hAnsi="Cambria Math"/>
                    </w:rPr>
                    <m:t>24</m:t>
                  </m:r>
                </m:e>
              </m:d>
            </m:e>
          </m:eqArr>
        </m:oMath>
      </m:oMathPara>
    </w:p>
    <w:p w14:paraId="22D3F8AC" w14:textId="437C1E5D" w:rsidR="006A1554" w:rsidRDefault="000C674E" w:rsidP="00D45751">
      <w:r>
        <w:t>The angle theta indicates the direction of the asteroid’s motion. To find the velocity needed for the transfer, one needs to find the conic section in the trajectory that connects the two positions at a certain time. In the 18</w:t>
      </w:r>
      <w:r w:rsidRPr="000C674E">
        <w:rPr>
          <w:vertAlign w:val="superscript"/>
        </w:rPr>
        <w:t>th</w:t>
      </w:r>
      <w:r>
        <w:t xml:space="preserve"> century, the TBOBVP </w:t>
      </w:r>
      <w:proofErr w:type="gramStart"/>
      <w:r>
        <w:t>was studied</w:t>
      </w:r>
      <w:proofErr w:type="gramEnd"/>
      <w:r>
        <w:t xml:space="preserve"> intensively. Carl Gauss, born in 1777, deduced that the use of three observations times of the state vectors, instead of two, was able to determine Ceres’ orbit accurately</w:t>
      </w:r>
      <w:r w:rsidR="00790F18">
        <w:t xml:space="preserve"> [</w:t>
      </w:r>
      <w:commentRangeStart w:id="28"/>
      <w:r w:rsidR="00790F18">
        <w:t>ref</w:t>
      </w:r>
      <w:commentRangeEnd w:id="28"/>
      <w:r w:rsidR="00790F18">
        <w:rPr>
          <w:rStyle w:val="CommentReference"/>
        </w:rPr>
        <w:commentReference w:id="28"/>
      </w:r>
      <w:r w:rsidR="00790F18">
        <w:t>]</w:t>
      </w:r>
      <w:r>
        <w:t xml:space="preserve">. His work </w:t>
      </w:r>
      <w:proofErr w:type="gramStart"/>
      <w:r>
        <w:t>was later merged</w:t>
      </w:r>
      <w:proofErr w:type="gramEnd"/>
      <w:r>
        <w:t xml:space="preserve"> with that of Johann Lambert, who deduced the homonymous theorem</w:t>
      </w:r>
      <w:r w:rsidR="00CC5D08">
        <w:t>:</w:t>
      </w:r>
    </w:p>
    <w:p w14:paraId="270E725F" w14:textId="6595DD86" w:rsidR="00CC5D08" w:rsidRPr="00CC5D08" w:rsidRDefault="00CC5D08" w:rsidP="00CC5D08">
      <w:pPr>
        <w:jc w:val="center"/>
      </w:pPr>
      <w:r w:rsidRPr="00CC5D08">
        <w:rPr>
          <w:i/>
          <w:iCs/>
        </w:rPr>
        <w:t xml:space="preserve">Given the gravitational parameter </w:t>
      </w:r>
      <w:r w:rsidRPr="00692330">
        <w:rPr>
          <w:b/>
          <w:bCs/>
          <w:i/>
          <w:iCs/>
        </w:rPr>
        <w:t>µ = GM</w:t>
      </w:r>
      <w:r w:rsidRPr="00CC5D08">
        <w:rPr>
          <w:i/>
          <w:iCs/>
        </w:rPr>
        <w:t xml:space="preserve">, the time </w:t>
      </w:r>
      <w:r w:rsidRPr="00692330">
        <w:rPr>
          <w:b/>
          <w:bCs/>
          <w:i/>
          <w:iCs/>
        </w:rPr>
        <w:t>∆t</w:t>
      </w:r>
      <w:r w:rsidRPr="00CC5D08">
        <w:rPr>
          <w:i/>
          <w:iCs/>
        </w:rPr>
        <w:t xml:space="preserve"> required to accomplish a given transfer is a function of the semi</w:t>
      </w:r>
      <w:r w:rsidR="002E4EE1">
        <w:rPr>
          <w:i/>
          <w:iCs/>
        </w:rPr>
        <w:t>-</w:t>
      </w:r>
      <w:r w:rsidRPr="00CC5D08">
        <w:rPr>
          <w:i/>
          <w:iCs/>
        </w:rPr>
        <w:t xml:space="preserve">major axis </w:t>
      </w:r>
      <w:r w:rsidRPr="00497A62">
        <w:rPr>
          <w:b/>
          <w:bCs/>
          <w:i/>
          <w:iCs/>
        </w:rPr>
        <w:t>a</w:t>
      </w:r>
      <w:r w:rsidRPr="00CC5D08">
        <w:rPr>
          <w:i/>
          <w:iCs/>
        </w:rPr>
        <w:t xml:space="preserve"> of the orbit, the sum </w:t>
      </w:r>
      <m:oMath>
        <m:sSub>
          <m:sSubPr>
            <m:ctrlPr>
              <w:rPr>
                <w:rFonts w:ascii="Cambria Math" w:hAnsi="Cambria Math"/>
                <w:i/>
              </w:rPr>
            </m:ctrlPr>
          </m:sSubPr>
          <m:e>
            <m:r>
              <m:rPr>
                <m:sty m:val="bi"/>
              </m:rP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m:rPr>
                <m:sty m:val="bi"/>
              </m:rPr>
              <w:rPr>
                <w:rFonts w:ascii="Cambria Math" w:hAnsi="Cambria Math"/>
              </w:rPr>
              <m:t>r</m:t>
            </m:r>
          </m:e>
          <m:sub>
            <m:r>
              <w:rPr>
                <w:rFonts w:ascii="Cambria Math" w:hAnsi="Cambria Math"/>
              </w:rPr>
              <m:t>2</m:t>
            </m:r>
          </m:sub>
        </m:sSub>
        <m:r>
          <w:rPr>
            <w:rFonts w:ascii="Cambria Math" w:hAnsi="Cambria Math"/>
          </w:rPr>
          <m:t xml:space="preserve"> </m:t>
        </m:r>
      </m:oMath>
      <w:r w:rsidRPr="00CC5D08">
        <w:rPr>
          <w:i/>
          <w:iCs/>
        </w:rPr>
        <w:t xml:space="preserve">of the distances from the primary at the beginning and at the end of the transfer and the length </w:t>
      </w:r>
      <w:r w:rsidRPr="00692330">
        <w:rPr>
          <w:b/>
          <w:bCs/>
          <w:i/>
          <w:iCs/>
        </w:rPr>
        <w:t>c</w:t>
      </w:r>
      <w:r w:rsidRPr="00CC5D08">
        <w:rPr>
          <w:i/>
          <w:iCs/>
        </w:rPr>
        <w:t xml:space="preserve"> of the chord that connects such positions</w:t>
      </w:r>
      <w:r w:rsidR="0007638D">
        <w:rPr>
          <w:i/>
          <w:iCs/>
        </w:rPr>
        <w:t>.</w:t>
      </w:r>
      <w:r>
        <w:rPr>
          <w:i/>
          <w:iCs/>
        </w:rPr>
        <w:t xml:space="preserve"> </w:t>
      </w:r>
      <w:r>
        <w:t xml:space="preserve">- </w:t>
      </w:r>
      <w:r w:rsidR="00346767">
        <w:t>Johann Heinrich Lambert.</w:t>
      </w:r>
    </w:p>
    <w:p w14:paraId="7ADA1269" w14:textId="6B4D5EA5" w:rsidR="002A295B" w:rsidRDefault="00692330" w:rsidP="00D45751">
      <w:r>
        <w:t>His theorem can be further summari</w:t>
      </w:r>
      <w:r w:rsidR="004B276F">
        <w:t>s</w:t>
      </w:r>
      <w:r>
        <w:t>ed in equation 3.2</w:t>
      </w:r>
      <w:r w:rsidR="00F843E8">
        <w:t>5</w:t>
      </w:r>
      <w:r>
        <w:t xml:space="preserve"> </w:t>
      </w:r>
      <w:proofErr w:type="gramStart"/>
      <w:r>
        <w:t>as;</w:t>
      </w:r>
      <w:proofErr w:type="gramEnd"/>
    </w:p>
    <w:p w14:paraId="4C67C39B" w14:textId="0F2EF84C" w:rsidR="00C2655B" w:rsidRPr="0031517E" w:rsidRDefault="006908A2" w:rsidP="00D45751">
      <m:oMathPara>
        <m:oMath>
          <m:eqArr>
            <m:eqArrPr>
              <m:maxDist m:val="1"/>
              <m:ctrlPr>
                <w:rPr>
                  <w:rFonts w:ascii="Cambria Math" w:hAnsi="Cambria Math"/>
                  <w:i/>
                </w:rPr>
              </m:ctrlPr>
            </m:eqArrPr>
            <m:e>
              <m:rad>
                <m:radPr>
                  <m:degHide m:val="1"/>
                  <m:ctrlPr>
                    <w:rPr>
                      <w:rFonts w:ascii="Cambria Math" w:hAnsi="Cambria Math"/>
                      <w:i/>
                    </w:rPr>
                  </m:ctrlPr>
                </m:radPr>
                <m:deg/>
                <m:e>
                  <m:r>
                    <w:rPr>
                      <w:rFonts w:ascii="Cambria Math" w:hAnsi="Cambria Math"/>
                    </w:rPr>
                    <m:t>μ</m:t>
                  </m:r>
                </m:e>
              </m:rad>
              <m:r>
                <w:rPr>
                  <w:rFonts w:ascii="Cambria Math" w:hAnsi="Cambria Math"/>
                </w:rPr>
                <m:t>∆t=f</m:t>
              </m:r>
              <m:d>
                <m:dPr>
                  <m:ctrlPr>
                    <w:rPr>
                      <w:rFonts w:ascii="Cambria Math" w:hAnsi="Cambria Math"/>
                      <w:i/>
                    </w:rPr>
                  </m:ctrlPr>
                </m:dPr>
                <m:e>
                  <m:r>
                    <w:rPr>
                      <w:rFonts w:ascii="Cambria Math" w:hAnsi="Cambria Math"/>
                    </w:rPr>
                    <m:t>a,</m:t>
                  </m:r>
                  <m:sSub>
                    <m:sSubPr>
                      <m:ctrlPr>
                        <w:rPr>
                          <w:rFonts w:ascii="Cambria Math" w:hAnsi="Cambria Math"/>
                          <w:i/>
                        </w:rPr>
                      </m:ctrlPr>
                    </m:sSubPr>
                    <m:e>
                      <m:r>
                        <m:rPr>
                          <m:sty m:val="bi"/>
                        </m:rPr>
                        <w:rPr>
                          <w:rFonts w:ascii="Cambria Math" w:hAnsi="Cambria Math"/>
                        </w:rPr>
                        <m:t>r</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m:rPr>
                          <m:sty m:val="bi"/>
                        </m:rPr>
                        <w:rPr>
                          <w:rFonts w:ascii="Cambria Math" w:hAnsi="Cambria Math"/>
                        </w:rPr>
                        <m:t>r</m:t>
                      </m:r>
                    </m:e>
                    <m:sub>
                      <m:r>
                        <w:rPr>
                          <w:rFonts w:ascii="Cambria Math" w:hAnsi="Cambria Math"/>
                        </w:rPr>
                        <m:t>2</m:t>
                      </m:r>
                    </m:sub>
                  </m:sSub>
                  <m:r>
                    <w:rPr>
                      <w:rFonts w:ascii="Cambria Math" w:hAnsi="Cambria Math"/>
                    </w:rPr>
                    <m:t>,c</m:t>
                  </m:r>
                </m:e>
              </m:d>
              <m:r>
                <w:rPr>
                  <w:rFonts w:ascii="Cambria Math" w:hAnsi="Cambria Math"/>
                </w:rPr>
                <m:t>. #</m:t>
              </m:r>
              <m:d>
                <m:dPr>
                  <m:ctrlPr>
                    <w:rPr>
                      <w:rFonts w:ascii="Cambria Math" w:hAnsi="Cambria Math"/>
                      <w:i/>
                    </w:rPr>
                  </m:ctrlPr>
                </m:dPr>
                <m:e>
                  <m:r>
                    <w:rPr>
                      <w:rFonts w:ascii="Cambria Math" w:hAnsi="Cambria Math"/>
                    </w:rPr>
                    <m:t>3.2</m:t>
                  </m:r>
                  <m:r>
                    <w:rPr>
                      <w:rFonts w:ascii="Cambria Math" w:hAnsi="Cambria Math"/>
                    </w:rPr>
                    <m:t>5</m:t>
                  </m:r>
                </m:e>
              </m:d>
            </m:e>
          </m:eqArr>
        </m:oMath>
      </m:oMathPara>
    </w:p>
    <w:p w14:paraId="7D0ADCA6" w14:textId="12DEAEA6" w:rsidR="0031517E" w:rsidRDefault="000F3189" w:rsidP="00D45751">
      <w:r>
        <w:t xml:space="preserve">Lambert’s problem is </w:t>
      </w:r>
      <w:r w:rsidR="004B276F">
        <w:t>a method that will help further confirm the orbital elements</w:t>
      </w:r>
      <w:r w:rsidR="00183CBC">
        <w:t xml:space="preserve"> coming from Gibbs’ method and compare the two for accuracy.</w:t>
      </w:r>
      <w:r w:rsidR="00004073">
        <w:t xml:space="preserve"> Further breakdown of lambert’s problem method </w:t>
      </w:r>
      <w:proofErr w:type="gramStart"/>
      <w:r w:rsidR="00004073">
        <w:t>is presented</w:t>
      </w:r>
      <w:proofErr w:type="gramEnd"/>
      <w:r w:rsidR="00004073">
        <w:t xml:space="preserve"> in </w:t>
      </w:r>
      <w:r w:rsidR="004B276F">
        <w:t xml:space="preserve">the </w:t>
      </w:r>
      <w:r w:rsidR="00004073" w:rsidRPr="00004073">
        <w:rPr>
          <w:highlight w:val="yellow"/>
        </w:rPr>
        <w:t>appendix.</w:t>
      </w:r>
    </w:p>
    <w:p w14:paraId="03DEDF70" w14:textId="77777777" w:rsidR="00F843E8" w:rsidRDefault="00F843E8" w:rsidP="00D45751"/>
    <w:p w14:paraId="2610DDBA" w14:textId="182E89F5" w:rsidR="00F843E8" w:rsidRDefault="00F843E8" w:rsidP="00F843E8">
      <w:pPr>
        <w:pStyle w:val="Heading2"/>
      </w:pPr>
      <w:r>
        <w:lastRenderedPageBreak/>
        <w:t>Conclusion</w:t>
      </w:r>
    </w:p>
    <w:p w14:paraId="4C6F2D4E" w14:textId="5C147C79" w:rsidR="00F843E8" w:rsidRDefault="00F843E8" w:rsidP="00F843E8">
      <w:r>
        <w:t>Chapter 3 has presented the fundamental</w:t>
      </w:r>
      <w:r w:rsidR="00504AED">
        <w:t xml:space="preserve"> knowledge and theorems </w:t>
      </w:r>
      <w:r w:rsidR="00777143">
        <w:t>needed to create the light curves</w:t>
      </w:r>
      <w:r w:rsidR="00504AED">
        <w:t xml:space="preserve"> necessary for obtaining the rotational period</w:t>
      </w:r>
      <w:r w:rsidR="00777143">
        <w:t xml:space="preserve"> and</w:t>
      </w:r>
      <w:r w:rsidR="004924F0">
        <w:t xml:space="preserve"> the Keplerian orbital eleme</w:t>
      </w:r>
      <w:r w:rsidR="00777143">
        <w:t>n</w:t>
      </w:r>
      <w:r w:rsidR="004924F0">
        <w:t>ts for each asteroid.</w:t>
      </w:r>
    </w:p>
    <w:p w14:paraId="249B2AD5" w14:textId="7375A821" w:rsidR="004924F0" w:rsidRDefault="004924F0" w:rsidP="00F843E8">
      <w:r>
        <w:t>Pho</w:t>
      </w:r>
      <w:r w:rsidR="00777143">
        <w:t>t</w:t>
      </w:r>
      <w:r>
        <w:t>ometry is a vast field in astronomy</w:t>
      </w:r>
      <w:r w:rsidR="00D5387D">
        <w:t xml:space="preserve">, and its analysis led to </w:t>
      </w:r>
      <w:r w:rsidR="00777143">
        <w:t>applying the</w:t>
      </w:r>
      <w:r w:rsidR="00D5387D">
        <w:t xml:space="preserve"> </w:t>
      </w:r>
      <w:r w:rsidR="00D46FF5">
        <w:t>inverse light curve technique to obtain the light curves. Also, the da</w:t>
      </w:r>
      <w:r w:rsidR="00047A52">
        <w:t>t</w:t>
      </w:r>
      <w:r w:rsidR="00D46FF5">
        <w:t xml:space="preserve">abases </w:t>
      </w:r>
      <w:r w:rsidR="006908A2">
        <w:t>introduce</w:t>
      </w:r>
      <w:r w:rsidR="00D46FF5">
        <w:t xml:space="preserve"> are going to be important in </w:t>
      </w:r>
      <w:r w:rsidR="00047A52">
        <w:t>getti</w:t>
      </w:r>
      <w:r w:rsidR="00D46FF5">
        <w:t xml:space="preserve">ng information about the asteroid </w:t>
      </w:r>
      <w:r w:rsidR="00777143">
        <w:t>for orbit</w:t>
      </w:r>
    </w:p>
    <w:p w14:paraId="121EB51A" w14:textId="7DA2EC6B" w:rsidR="00777143" w:rsidRDefault="00777143" w:rsidP="00F843E8">
      <w:r>
        <w:t xml:space="preserve">Initial orbit determination </w:t>
      </w:r>
      <w:r w:rsidR="00AA71D5">
        <w:t>introduces two methods that will rely on the state vectors data of the asteroids to generate their preliminary orbital elements. These methods shall have their outputs</w:t>
      </w:r>
      <w:r w:rsidR="006325BF">
        <w:t xml:space="preserve"> compared with the ones available at the MPC.</w:t>
      </w:r>
    </w:p>
    <w:p w14:paraId="6E54C8AB" w14:textId="25AC859B" w:rsidR="006325BF" w:rsidRPr="0031517E" w:rsidRDefault="006325BF" w:rsidP="00F843E8">
      <w:r>
        <w:t>The ne</w:t>
      </w:r>
      <w:r w:rsidR="00047A52">
        <w:t>x</w:t>
      </w:r>
      <w:r>
        <w:t xml:space="preserve">t chapter presents an overview and the procedure of photometry and </w:t>
      </w:r>
      <w:r w:rsidR="00047A52">
        <w:t>initial orbit determination.</w:t>
      </w:r>
    </w:p>
    <w:sectPr w:rsidR="006325BF" w:rsidRPr="0031517E">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Rene Fiedel" w:date="2021-08-14T13:04:00Z" w:initials="rf">
    <w:p w14:paraId="14F22D59" w14:textId="77777777" w:rsidR="006569E3" w:rsidRDefault="006569E3" w:rsidP="004A5EF8">
      <w:pPr>
        <w:pStyle w:val="CommentText"/>
        <w:jc w:val="left"/>
      </w:pPr>
      <w:r>
        <w:rPr>
          <w:rStyle w:val="CommentReference"/>
        </w:rPr>
        <w:annotationRef/>
      </w:r>
      <w:r>
        <w:t>Casagrande, Luca; VandenBerg, Don A (2014). "Synthetic stellar photometry - General considerations and new transformations for broad-band systems". </w:t>
      </w:r>
      <w:r>
        <w:rPr>
          <w:i/>
          <w:iCs/>
        </w:rPr>
        <w:t>Monthly Notices of the Royal Astronomical Society</w:t>
      </w:r>
      <w:r>
        <w:t>. </w:t>
      </w:r>
      <w:hyperlink r:id="rId1" w:history="1">
        <w:r w:rsidRPr="004A5EF8">
          <w:rPr>
            <w:rStyle w:val="Hyperlink"/>
          </w:rPr>
          <w:t>Oxford University Press</w:t>
        </w:r>
      </w:hyperlink>
      <w:r>
        <w:t>. </w:t>
      </w:r>
      <w:r>
        <w:rPr>
          <w:b/>
          <w:bCs/>
        </w:rPr>
        <w:t>444</w:t>
      </w:r>
      <w:r>
        <w:t> (1): 392–419. </w:t>
      </w:r>
      <w:hyperlink r:id="rId2" w:history="1">
        <w:r w:rsidRPr="004A5EF8">
          <w:rPr>
            <w:rStyle w:val="Hyperlink"/>
          </w:rPr>
          <w:t>arXiv</w:t>
        </w:r>
      </w:hyperlink>
      <w:r>
        <w:t>:</w:t>
      </w:r>
      <w:hyperlink r:id="rId3" w:history="1">
        <w:r w:rsidRPr="004A5EF8">
          <w:rPr>
            <w:rStyle w:val="Hyperlink"/>
          </w:rPr>
          <w:t>1407.6095</w:t>
        </w:r>
      </w:hyperlink>
      <w:r>
        <w:t>. </w:t>
      </w:r>
      <w:hyperlink r:id="rId4" w:history="1">
        <w:r w:rsidRPr="004A5EF8">
          <w:rPr>
            <w:rStyle w:val="Hyperlink"/>
          </w:rPr>
          <w:t>Bibcode</w:t>
        </w:r>
      </w:hyperlink>
      <w:r>
        <w:t>:</w:t>
      </w:r>
      <w:hyperlink r:id="rId5" w:history="1">
        <w:r w:rsidRPr="004A5EF8">
          <w:rPr>
            <w:rStyle w:val="Hyperlink"/>
          </w:rPr>
          <w:t>2014MNRAS.444..392C</w:t>
        </w:r>
      </w:hyperlink>
      <w:r>
        <w:t>. </w:t>
      </w:r>
      <w:hyperlink r:id="rId6" w:history="1">
        <w:r w:rsidRPr="004A5EF8">
          <w:rPr>
            <w:rStyle w:val="Hyperlink"/>
          </w:rPr>
          <w:t>doi</w:t>
        </w:r>
      </w:hyperlink>
      <w:r>
        <w:t>:</w:t>
      </w:r>
      <w:hyperlink r:id="rId7" w:history="1">
        <w:r w:rsidRPr="004A5EF8">
          <w:rPr>
            <w:rStyle w:val="Hyperlink"/>
          </w:rPr>
          <w:t>10.1093/</w:t>
        </w:r>
      </w:hyperlink>
      <w:hyperlink r:id="rId8" w:history="1">
        <w:r w:rsidRPr="004A5EF8">
          <w:rPr>
            <w:rStyle w:val="Hyperlink"/>
          </w:rPr>
          <w:t>mnras</w:t>
        </w:r>
      </w:hyperlink>
      <w:hyperlink r:id="rId9" w:history="1">
        <w:r w:rsidRPr="004A5EF8">
          <w:rPr>
            <w:rStyle w:val="Hyperlink"/>
          </w:rPr>
          <w:t>/stu1476</w:t>
        </w:r>
      </w:hyperlink>
      <w:r>
        <w:t xml:space="preserve">. </w:t>
      </w:r>
    </w:p>
  </w:comment>
  <w:comment w:id="1" w:author="Rene Fiedel" w:date="2021-08-14T13:41:00Z" w:initials="rf">
    <w:p w14:paraId="31211914" w14:textId="77777777" w:rsidR="00F6360F" w:rsidRDefault="00F6360F" w:rsidP="00A460FA">
      <w:pPr>
        <w:pStyle w:val="CommentText"/>
        <w:jc w:val="left"/>
      </w:pPr>
      <w:r>
        <w:rPr>
          <w:rStyle w:val="CommentReference"/>
        </w:rPr>
        <w:annotationRef/>
      </w:r>
      <w:r>
        <w:t xml:space="preserve">Britannica, T. Editors of Encyclopaedia (2017, April 27). Photometry. Encyclopedia Britannica. </w:t>
      </w:r>
      <w:hyperlink r:id="rId10" w:history="1">
        <w:r w:rsidRPr="00A460FA">
          <w:rPr>
            <w:rStyle w:val="Hyperlink"/>
          </w:rPr>
          <w:t>https://www.britannica.com/science/photometry-astronomy</w:t>
        </w:r>
      </w:hyperlink>
    </w:p>
  </w:comment>
  <w:comment w:id="2" w:author="Rene Fiedel" w:date="2021-08-14T13:52:00Z" w:initials="rf">
    <w:p w14:paraId="0F40B867" w14:textId="77777777" w:rsidR="003E71BD" w:rsidRDefault="003E71BD" w:rsidP="00766995">
      <w:pPr>
        <w:pStyle w:val="CommentText"/>
        <w:jc w:val="left"/>
      </w:pPr>
      <w:r>
        <w:rPr>
          <w:rStyle w:val="CommentReference"/>
        </w:rPr>
        <w:annotationRef/>
      </w:r>
      <w:r>
        <w:t>Palei, A.B. (August 1968). "Integrating Photometers". </w:t>
      </w:r>
      <w:r>
        <w:rPr>
          <w:i/>
          <w:iCs/>
        </w:rPr>
        <w:t>Soviet Astronomy</w:t>
      </w:r>
      <w:r>
        <w:t>. </w:t>
      </w:r>
      <w:r>
        <w:rPr>
          <w:b/>
          <w:bCs/>
        </w:rPr>
        <w:t>12</w:t>
      </w:r>
      <w:r>
        <w:t>: 164. </w:t>
      </w:r>
      <w:hyperlink r:id="rId11" w:history="1">
        <w:r w:rsidRPr="00766995">
          <w:rPr>
            <w:rStyle w:val="Hyperlink"/>
          </w:rPr>
          <w:t>Bibcode</w:t>
        </w:r>
      </w:hyperlink>
      <w:r>
        <w:t>:</w:t>
      </w:r>
      <w:hyperlink r:id="rId12" w:history="1">
        <w:r w:rsidRPr="00766995">
          <w:rPr>
            <w:rStyle w:val="Hyperlink"/>
          </w:rPr>
          <w:t>1968SvA....12..164P</w:t>
        </w:r>
      </w:hyperlink>
      <w:r>
        <w:t xml:space="preserve">. </w:t>
      </w:r>
    </w:p>
  </w:comment>
  <w:comment w:id="3" w:author="Rene Fiedel" w:date="2021-08-14T14:07:00Z" w:initials="rf">
    <w:p w14:paraId="016C55DE" w14:textId="77777777" w:rsidR="00A07798" w:rsidRDefault="00A07798" w:rsidP="00AA35F9">
      <w:pPr>
        <w:pStyle w:val="CommentText"/>
        <w:jc w:val="left"/>
      </w:pPr>
      <w:r>
        <w:rPr>
          <w:rStyle w:val="CommentReference"/>
        </w:rPr>
        <w:annotationRef/>
      </w:r>
      <w:hyperlink r:id="rId13" w:history="1">
        <w:r w:rsidRPr="00AA35F9">
          <w:rPr>
            <w:rStyle w:val="Hyperlink"/>
          </w:rPr>
          <w:t>https://en.wikipedia.org/wiki/Inverse-square_law</w:t>
        </w:r>
      </w:hyperlink>
    </w:p>
  </w:comment>
  <w:comment w:id="4" w:author="Rene Fiedel" w:date="2021-08-14T14:05:00Z" w:initials="rf">
    <w:p w14:paraId="3C0C1F4D" w14:textId="3426CF76" w:rsidR="00055FD2" w:rsidRDefault="00055FD2" w:rsidP="00A07798">
      <w:pPr>
        <w:pStyle w:val="CommentText"/>
      </w:pPr>
      <w:r>
        <w:rPr>
          <w:rStyle w:val="CommentReference"/>
        </w:rPr>
        <w:annotationRef/>
      </w:r>
      <w:r>
        <w:t>North, G.; James, N. (21 August 2014). </w:t>
      </w:r>
      <w:hyperlink r:id="rId14" w:history="1">
        <w:r w:rsidRPr="00C665BE">
          <w:rPr>
            <w:rStyle w:val="Hyperlink"/>
            <w:i/>
            <w:iCs/>
          </w:rPr>
          <w:t>Observing Variable Stars, Novae and Supernovae</w:t>
        </w:r>
      </w:hyperlink>
      <w:r>
        <w:t>. Cambridge University Press. </w:t>
      </w:r>
      <w:hyperlink r:id="rId15" w:history="1">
        <w:r w:rsidRPr="00C665BE">
          <w:rPr>
            <w:rStyle w:val="Hyperlink"/>
          </w:rPr>
          <w:t>ISBN</w:t>
        </w:r>
      </w:hyperlink>
      <w:r>
        <w:t> </w:t>
      </w:r>
      <w:hyperlink r:id="rId16" w:history="1">
        <w:r w:rsidRPr="00C665BE">
          <w:rPr>
            <w:rStyle w:val="Hyperlink"/>
          </w:rPr>
          <w:t>978-1-107-63612-5</w:t>
        </w:r>
      </w:hyperlink>
      <w:r>
        <w:t xml:space="preserve">. </w:t>
      </w:r>
    </w:p>
  </w:comment>
  <w:comment w:id="5" w:author="Rene Fiedel" w:date="2021-08-14T14:45:00Z" w:initials="rf">
    <w:p w14:paraId="7EBC477F" w14:textId="77777777" w:rsidR="00E0151C" w:rsidRDefault="00E0151C">
      <w:pPr>
        <w:pStyle w:val="CommentText"/>
        <w:jc w:val="left"/>
      </w:pPr>
      <w:r>
        <w:rPr>
          <w:rStyle w:val="CommentReference"/>
        </w:rPr>
        <w:annotationRef/>
      </w:r>
      <w:r>
        <w:t>Mighell, K.J. (1999). "Algorithms for CCD Stellar Photometry". </w:t>
      </w:r>
      <w:hyperlink r:id="rId17" w:history="1">
        <w:r w:rsidRPr="00286259">
          <w:rPr>
            <w:rStyle w:val="Hyperlink"/>
            <w:i/>
            <w:iCs/>
          </w:rPr>
          <w:t>ASP Conference Series</w:t>
        </w:r>
      </w:hyperlink>
      <w:r>
        <w:t>. </w:t>
      </w:r>
      <w:r>
        <w:rPr>
          <w:b/>
          <w:bCs/>
        </w:rPr>
        <w:t>172</w:t>
      </w:r>
      <w:r>
        <w:t>: 317–328. </w:t>
      </w:r>
      <w:hyperlink r:id="rId18" w:history="1">
        <w:r w:rsidRPr="00286259">
          <w:rPr>
            <w:rStyle w:val="Hyperlink"/>
          </w:rPr>
          <w:t>Bibcode</w:t>
        </w:r>
      </w:hyperlink>
      <w:r>
        <w:t>:</w:t>
      </w:r>
      <w:hyperlink r:id="rId19" w:history="1">
        <w:r w:rsidRPr="00286259">
          <w:rPr>
            <w:rStyle w:val="Hyperlink"/>
          </w:rPr>
          <w:t>1999ASPC..172..317M</w:t>
        </w:r>
      </w:hyperlink>
      <w:r>
        <w:t xml:space="preserve">. </w:t>
      </w:r>
    </w:p>
    <w:p w14:paraId="180FD2BA" w14:textId="77777777" w:rsidR="00E0151C" w:rsidRDefault="00E0151C" w:rsidP="00286259">
      <w:pPr>
        <w:jc w:val="left"/>
        <w:rPr>
          <w:sz w:val="20"/>
          <w:szCs w:val="20"/>
        </w:rPr>
      </w:pPr>
    </w:p>
    <w:p w14:paraId="3213F95F" w14:textId="77777777" w:rsidR="00E0151C" w:rsidRDefault="00E0151C" w:rsidP="00286259">
      <w:pPr>
        <w:pStyle w:val="CommentText"/>
        <w:jc w:val="left"/>
      </w:pPr>
    </w:p>
  </w:comment>
  <w:comment w:id="6" w:author="Rene Fiedel" w:date="2021-08-14T14:48:00Z" w:initials="rf">
    <w:p w14:paraId="1D4EA165" w14:textId="77777777" w:rsidR="00AC7961" w:rsidRDefault="00AC7961" w:rsidP="00C0451B">
      <w:pPr>
        <w:pStyle w:val="CommentText"/>
        <w:jc w:val="left"/>
      </w:pPr>
      <w:r>
        <w:rPr>
          <w:rStyle w:val="CommentReference"/>
        </w:rPr>
        <w:annotationRef/>
      </w:r>
      <w:r>
        <w:t>Stetson, P.B. (1987). </w:t>
      </w:r>
      <w:hyperlink r:id="rId20" w:history="1">
        <w:r w:rsidRPr="00C0451B">
          <w:rPr>
            <w:rStyle w:val="Hyperlink"/>
          </w:rPr>
          <w:t>"DAOPHOT: A Computer Program for Crowded-Field Stellar Photometry"</w:t>
        </w:r>
      </w:hyperlink>
      <w:r>
        <w:t>. </w:t>
      </w:r>
      <w:hyperlink r:id="rId21" w:history="1">
        <w:r w:rsidRPr="00C0451B">
          <w:rPr>
            <w:rStyle w:val="Hyperlink"/>
            <w:i/>
            <w:iCs/>
          </w:rPr>
          <w:t>Publications of the Astronomical Society of the Pacific</w:t>
        </w:r>
      </w:hyperlink>
      <w:r>
        <w:t>. </w:t>
      </w:r>
      <w:r>
        <w:rPr>
          <w:b/>
          <w:bCs/>
        </w:rPr>
        <w:t>99</w:t>
      </w:r>
      <w:r>
        <w:t>: 191–222. </w:t>
      </w:r>
      <w:hyperlink r:id="rId22" w:history="1">
        <w:r w:rsidRPr="00C0451B">
          <w:rPr>
            <w:rStyle w:val="Hyperlink"/>
          </w:rPr>
          <w:t>Bibcode</w:t>
        </w:r>
      </w:hyperlink>
      <w:r>
        <w:t>:</w:t>
      </w:r>
      <w:hyperlink r:id="rId23" w:history="1">
        <w:r w:rsidRPr="00C0451B">
          <w:rPr>
            <w:rStyle w:val="Hyperlink"/>
          </w:rPr>
          <w:t>1987PASP...99..191S</w:t>
        </w:r>
      </w:hyperlink>
      <w:r>
        <w:t>. </w:t>
      </w:r>
      <w:hyperlink r:id="rId24" w:history="1">
        <w:r w:rsidRPr="00C0451B">
          <w:rPr>
            <w:rStyle w:val="Hyperlink"/>
          </w:rPr>
          <w:t>doi</w:t>
        </w:r>
      </w:hyperlink>
      <w:r>
        <w:t>:</w:t>
      </w:r>
      <w:hyperlink r:id="rId25" w:history="1">
        <w:r w:rsidRPr="00C0451B">
          <w:rPr>
            <w:rStyle w:val="Hyperlink"/>
          </w:rPr>
          <w:t>10.1086/131977</w:t>
        </w:r>
      </w:hyperlink>
      <w:r>
        <w:t xml:space="preserve">. </w:t>
      </w:r>
    </w:p>
  </w:comment>
  <w:comment w:id="7" w:author="Rene Fiedel" w:date="2021-08-14T16:05:00Z" w:initials="rf">
    <w:p w14:paraId="11A4A6FF" w14:textId="77777777" w:rsidR="00A35864" w:rsidRDefault="00A35864" w:rsidP="005A0478">
      <w:pPr>
        <w:pStyle w:val="CommentText"/>
        <w:jc w:val="left"/>
      </w:pPr>
      <w:r>
        <w:rPr>
          <w:rStyle w:val="CommentReference"/>
        </w:rPr>
        <w:annotationRef/>
      </w:r>
      <w:r>
        <w:t>Husárik, M. (2012). "Relative photometry of the possible main-belt comet (596) Scheila after an outburst". </w:t>
      </w:r>
      <w:r>
        <w:rPr>
          <w:i/>
          <w:iCs/>
        </w:rPr>
        <w:t>Contributions of the Astronomical Observatory Skalnaté Pleso</w:t>
      </w:r>
      <w:r>
        <w:t>. </w:t>
      </w:r>
      <w:r>
        <w:rPr>
          <w:b/>
          <w:bCs/>
        </w:rPr>
        <w:t>42</w:t>
      </w:r>
      <w:r>
        <w:t> (1): 15–21. </w:t>
      </w:r>
      <w:hyperlink r:id="rId26" w:history="1">
        <w:r w:rsidRPr="005A0478">
          <w:rPr>
            <w:rStyle w:val="Hyperlink"/>
          </w:rPr>
          <w:t>Bibcode</w:t>
        </w:r>
      </w:hyperlink>
      <w:r>
        <w:t>:</w:t>
      </w:r>
      <w:hyperlink r:id="rId27" w:history="1">
        <w:r w:rsidRPr="005A0478">
          <w:rPr>
            <w:rStyle w:val="Hyperlink"/>
          </w:rPr>
          <w:t>2012CoSka..42...15H</w:t>
        </w:r>
      </w:hyperlink>
      <w:r>
        <w:t xml:space="preserve">. </w:t>
      </w:r>
    </w:p>
  </w:comment>
  <w:comment w:id="8" w:author="Rene Fiedel" w:date="2021-08-14T16:00:00Z" w:initials="rf">
    <w:p w14:paraId="599F1C90" w14:textId="74A72D8B" w:rsidR="00D36545" w:rsidRDefault="00D36545" w:rsidP="00A35864">
      <w:pPr>
        <w:pStyle w:val="CommentText"/>
      </w:pPr>
      <w:r>
        <w:rPr>
          <w:rStyle w:val="CommentReference"/>
        </w:rPr>
        <w:annotationRef/>
      </w:r>
      <w:r>
        <w:t>Palei, A.B. (August 1968). "Integrating Photometers". </w:t>
      </w:r>
      <w:r>
        <w:rPr>
          <w:i/>
          <w:iCs/>
        </w:rPr>
        <w:t>Soviet Astronomy</w:t>
      </w:r>
      <w:r>
        <w:t>. </w:t>
      </w:r>
      <w:r>
        <w:rPr>
          <w:b/>
          <w:bCs/>
        </w:rPr>
        <w:t>12</w:t>
      </w:r>
      <w:r>
        <w:t>: 164. </w:t>
      </w:r>
      <w:hyperlink r:id="rId28" w:history="1">
        <w:r w:rsidRPr="00CF3EF1">
          <w:rPr>
            <w:rStyle w:val="Hyperlink"/>
          </w:rPr>
          <w:t>Bibcode</w:t>
        </w:r>
      </w:hyperlink>
      <w:r>
        <w:t>:</w:t>
      </w:r>
      <w:hyperlink r:id="rId29" w:history="1">
        <w:r w:rsidRPr="00CF3EF1">
          <w:rPr>
            <w:rStyle w:val="Hyperlink"/>
          </w:rPr>
          <w:t>1968SvA....12..164P</w:t>
        </w:r>
      </w:hyperlink>
      <w:r>
        <w:t xml:space="preserve">. </w:t>
      </w:r>
    </w:p>
  </w:comment>
  <w:comment w:id="9" w:author="Rene Fiedel" w:date="2021-08-16T14:36:00Z" w:initials="rf">
    <w:p w14:paraId="5B4A864B" w14:textId="77777777" w:rsidR="00212E0E" w:rsidRDefault="00212E0E" w:rsidP="00B21F15">
      <w:pPr>
        <w:pStyle w:val="CommentText"/>
        <w:jc w:val="left"/>
      </w:pPr>
      <w:r>
        <w:rPr>
          <w:rStyle w:val="CommentReference"/>
        </w:rPr>
        <w:annotationRef/>
      </w:r>
      <w:r>
        <w:t>Pravec, P., Harris, A.W., Michalowski, T., 2002. Asteroid rotations. Asteroids III 113.</w:t>
      </w:r>
    </w:p>
  </w:comment>
  <w:comment w:id="10" w:author="Rene Fiedel" w:date="2021-08-16T17:41:00Z" w:initials="rf">
    <w:p w14:paraId="63C60BAE" w14:textId="77777777" w:rsidR="000520D1" w:rsidRDefault="000520D1">
      <w:pPr>
        <w:pStyle w:val="CommentText"/>
        <w:jc w:val="left"/>
      </w:pPr>
      <w:r>
        <w:rPr>
          <w:rStyle w:val="CommentReference"/>
        </w:rPr>
        <w:annotationRef/>
      </w:r>
      <w:r>
        <w:t>Harris, A.W., Young, J.W., Bowell, E., Martin, L.J., Millis, R.L., Poutanen, M., Scaltriti, F.,</w:t>
      </w:r>
    </w:p>
    <w:p w14:paraId="3FBB0201" w14:textId="77777777" w:rsidR="000520D1" w:rsidRDefault="000520D1">
      <w:pPr>
        <w:pStyle w:val="CommentText"/>
        <w:jc w:val="left"/>
      </w:pPr>
      <w:r>
        <w:t>Zappala, V., Schober, H.J., Debehogne, H., Zeigler, K.W., 1989. Photoelectric</w:t>
      </w:r>
    </w:p>
    <w:p w14:paraId="0448BA82" w14:textId="77777777" w:rsidR="000520D1" w:rsidRDefault="000520D1">
      <w:pPr>
        <w:pStyle w:val="CommentText"/>
        <w:jc w:val="left"/>
      </w:pPr>
      <w:r>
        <w:t>observations of asteroids 3, 24, 60, 261, and 863. ıcarus 77, 171–186.</w:t>
      </w:r>
    </w:p>
    <w:p w14:paraId="7527AE0B" w14:textId="77777777" w:rsidR="000520D1" w:rsidRDefault="000520D1" w:rsidP="00763F8E">
      <w:pPr>
        <w:pStyle w:val="CommentText"/>
        <w:jc w:val="left"/>
      </w:pPr>
      <w:r>
        <w:t>https://doi.org/10.1016/0019</w:t>
      </w:r>
      <w:r>
        <w:rPr>
          <w:rFonts w:hint="eastAsia"/>
        </w:rPr>
        <w:t>‐</w:t>
      </w:r>
      <w:r>
        <w:t>1035(89)90015</w:t>
      </w:r>
      <w:r>
        <w:rPr>
          <w:rFonts w:hint="eastAsia"/>
        </w:rPr>
        <w:t>‐</w:t>
      </w:r>
      <w:r>
        <w:t>8</w:t>
      </w:r>
    </w:p>
  </w:comment>
  <w:comment w:id="11" w:author="Rene Fiedel" w:date="2021-08-16T13:28:00Z" w:initials="rf">
    <w:p w14:paraId="2BFC1339" w14:textId="0E4CCB45" w:rsidR="000F6BE2" w:rsidRDefault="000F6BE2" w:rsidP="000520D1">
      <w:pPr>
        <w:pStyle w:val="CommentText"/>
      </w:pPr>
      <w:r>
        <w:rPr>
          <w:rStyle w:val="CommentReference"/>
        </w:rPr>
        <w:annotationRef/>
      </w:r>
      <w:r>
        <w:rPr>
          <w:lang w:val="en-US"/>
        </w:rPr>
        <w:t xml:space="preserve">extinction astronomy </w:t>
      </w:r>
    </w:p>
    <w:p w14:paraId="007A3B97" w14:textId="77777777" w:rsidR="000F6BE2" w:rsidRDefault="006908A2" w:rsidP="00FD03A3">
      <w:pPr>
        <w:pStyle w:val="CommentText"/>
        <w:jc w:val="left"/>
      </w:pPr>
      <w:hyperlink r:id="rId30" w:history="1">
        <w:r w:rsidR="000F6BE2" w:rsidRPr="00FD03A3">
          <w:rPr>
            <w:rStyle w:val="Hyperlink"/>
          </w:rPr>
          <w:t>https://en.wikipedia.org/wiki/Extinction_(astronomy)</w:t>
        </w:r>
      </w:hyperlink>
    </w:p>
  </w:comment>
  <w:comment w:id="12" w:author="Rene Fiedel" w:date="2021-08-16T13:26:00Z" w:initials="rf">
    <w:p w14:paraId="7C07AFDA" w14:textId="6C4CC713" w:rsidR="00F54B74" w:rsidRDefault="00F54B74" w:rsidP="000F6BE2">
      <w:pPr>
        <w:pStyle w:val="CommentText"/>
      </w:pPr>
      <w:r>
        <w:rPr>
          <w:rStyle w:val="CommentReference"/>
        </w:rPr>
        <w:annotationRef/>
      </w:r>
      <w:r>
        <w:t>See Binney and Merrifeld, Section 3.7 (1998, </w:t>
      </w:r>
      <w:hyperlink r:id="rId31" w:history="1">
        <w:r w:rsidRPr="0047548A">
          <w:rPr>
            <w:rStyle w:val="Hyperlink"/>
          </w:rPr>
          <w:t>ISBN</w:t>
        </w:r>
      </w:hyperlink>
      <w:r>
        <w:t> </w:t>
      </w:r>
      <w:hyperlink r:id="rId32" w:history="1">
        <w:r w:rsidRPr="0047548A">
          <w:rPr>
            <w:rStyle w:val="Hyperlink"/>
          </w:rPr>
          <w:t>978-0-691-02565-0</w:t>
        </w:r>
      </w:hyperlink>
      <w:r>
        <w:t>), Carroll and Ostlie, Section 12.1 (2007, </w:t>
      </w:r>
      <w:hyperlink r:id="rId33" w:history="1">
        <w:r w:rsidRPr="0047548A">
          <w:rPr>
            <w:rStyle w:val="Hyperlink"/>
          </w:rPr>
          <w:t>ISBN</w:t>
        </w:r>
      </w:hyperlink>
      <w:r>
        <w:t> </w:t>
      </w:r>
      <w:hyperlink r:id="rId34" w:history="1">
        <w:r w:rsidRPr="0047548A">
          <w:rPr>
            <w:rStyle w:val="Hyperlink"/>
          </w:rPr>
          <w:t>978-0-8053-0402-2</w:t>
        </w:r>
      </w:hyperlink>
      <w:r>
        <w:t>), and Kutner (2003, </w:t>
      </w:r>
      <w:hyperlink r:id="rId35" w:history="1">
        <w:r w:rsidRPr="0047548A">
          <w:rPr>
            <w:rStyle w:val="Hyperlink"/>
          </w:rPr>
          <w:t>ISBN</w:t>
        </w:r>
      </w:hyperlink>
      <w:r>
        <w:t> </w:t>
      </w:r>
      <w:hyperlink r:id="rId36" w:history="1">
        <w:r w:rsidRPr="0047548A">
          <w:rPr>
            <w:rStyle w:val="Hyperlink"/>
          </w:rPr>
          <w:t>978-0-521-52927-3</w:t>
        </w:r>
      </w:hyperlink>
      <w:r>
        <w:t xml:space="preserve">) for applications in astronomy. </w:t>
      </w:r>
    </w:p>
  </w:comment>
  <w:comment w:id="13" w:author="Rene Fiedel" w:date="2021-08-16T13:39:00Z" w:initials="rf">
    <w:p w14:paraId="42A28A06" w14:textId="77777777" w:rsidR="00F21B0E" w:rsidRDefault="00F21B0E" w:rsidP="00CB0555">
      <w:pPr>
        <w:pStyle w:val="CommentText"/>
        <w:jc w:val="left"/>
      </w:pPr>
      <w:r>
        <w:rPr>
          <w:rStyle w:val="CommentReference"/>
        </w:rPr>
        <w:annotationRef/>
      </w:r>
      <w:r>
        <w:t xml:space="preserve">Warner, B. D. (2006) </w:t>
      </w:r>
      <w:r>
        <w:rPr>
          <w:i/>
          <w:iCs/>
        </w:rPr>
        <w:t xml:space="preserve">A practical guide to lightcurve photometry and analysis, </w:t>
      </w:r>
      <w:r>
        <w:t xml:space="preserve">Springer, New York. </w:t>
      </w:r>
    </w:p>
  </w:comment>
  <w:comment w:id="14" w:author="Rene Fiedel" w:date="2021-08-16T13:56:00Z" w:initials="rf">
    <w:p w14:paraId="62BBCBD7" w14:textId="77777777" w:rsidR="00203BB8" w:rsidRDefault="00203BB8" w:rsidP="00B02F4B">
      <w:pPr>
        <w:pStyle w:val="CommentText"/>
        <w:jc w:val="left"/>
      </w:pPr>
      <w:r>
        <w:rPr>
          <w:rStyle w:val="CommentReference"/>
        </w:rPr>
        <w:annotationRef/>
      </w:r>
      <w:r>
        <w:t xml:space="preserve">JPL, Small-Body Database Browser, October 2017 URL: https://ssd.jpl.nasa.gov/sbdb.cgi </w:t>
      </w:r>
    </w:p>
  </w:comment>
  <w:comment w:id="15" w:author="Rene Fiedel" w:date="2021-08-16T14:31:00Z" w:initials="rf">
    <w:p w14:paraId="4A720869" w14:textId="77777777" w:rsidR="00BE459D" w:rsidRDefault="00BE459D" w:rsidP="00002E56">
      <w:pPr>
        <w:pStyle w:val="CommentText"/>
        <w:jc w:val="left"/>
      </w:pPr>
      <w:r>
        <w:rPr>
          <w:rStyle w:val="CommentReference"/>
        </w:rPr>
        <w:annotationRef/>
      </w:r>
      <w:r>
        <w:t>Wang, Ting-I; Williams, Donn; </w:t>
      </w:r>
      <w:hyperlink r:id="rId37" w:history="1">
        <w:r w:rsidRPr="00002E56">
          <w:rPr>
            <w:rStyle w:val="Hyperlink"/>
          </w:rPr>
          <w:t>"Scintillation technology bests NIST"</w:t>
        </w:r>
      </w:hyperlink>
      <w:r>
        <w:t>. </w:t>
      </w:r>
      <w:hyperlink r:id="rId38" w:history="1">
        <w:r w:rsidRPr="00002E56">
          <w:rPr>
            <w:rStyle w:val="Hyperlink"/>
          </w:rPr>
          <w:t>Archived</w:t>
        </w:r>
      </w:hyperlink>
      <w:r>
        <w:t> 2013-10-04 at the </w:t>
      </w:r>
      <w:hyperlink r:id="rId39" w:history="1">
        <w:r w:rsidRPr="00002E56">
          <w:rPr>
            <w:rStyle w:val="Hyperlink"/>
          </w:rPr>
          <w:t>Wayback Machine</w:t>
        </w:r>
      </w:hyperlink>
      <w:r>
        <w:t>, </w:t>
      </w:r>
      <w:r>
        <w:rPr>
          <w:i/>
          <w:iCs/>
        </w:rPr>
        <w:t>InTech</w:t>
      </w:r>
      <w:r>
        <w:t xml:space="preserve">, May 1, 2005. </w:t>
      </w:r>
    </w:p>
  </w:comment>
  <w:comment w:id="16" w:author="Rene Fiedel" w:date="2021-08-16T13:56:00Z" w:initials="rf">
    <w:p w14:paraId="4C416518" w14:textId="13B97C7D" w:rsidR="00C701BE" w:rsidRDefault="00C701BE" w:rsidP="00BE459D">
      <w:pPr>
        <w:pStyle w:val="CommentText"/>
      </w:pPr>
      <w:r>
        <w:rPr>
          <w:rStyle w:val="CommentReference"/>
        </w:rPr>
        <w:annotationRef/>
      </w:r>
      <w:r>
        <w:t xml:space="preserve">Dymock R. (2010) </w:t>
      </w:r>
      <w:r>
        <w:rPr>
          <w:i/>
          <w:iCs/>
        </w:rPr>
        <w:t>Asteroids and Dwarf Planets</w:t>
      </w:r>
      <w:r>
        <w:t xml:space="preserve">, Springer, New York. </w:t>
      </w:r>
    </w:p>
  </w:comment>
  <w:comment w:id="17" w:author="Rene Fiedel" w:date="2021-08-16T13:57:00Z" w:initials="rf">
    <w:p w14:paraId="6961ADC1" w14:textId="77777777" w:rsidR="007622B5" w:rsidRDefault="007622B5" w:rsidP="00EE4045">
      <w:pPr>
        <w:pStyle w:val="CommentText"/>
        <w:jc w:val="left"/>
      </w:pPr>
      <w:r>
        <w:rPr>
          <w:rStyle w:val="CommentReference"/>
        </w:rPr>
        <w:annotationRef/>
      </w:r>
      <w:r>
        <w:t xml:space="preserve">Binzel R. P. (1989) An overview of the asteroids. In </w:t>
      </w:r>
      <w:r>
        <w:rPr>
          <w:i/>
          <w:iCs/>
        </w:rPr>
        <w:t xml:space="preserve">Asteroids II </w:t>
      </w:r>
      <w:r>
        <w:t xml:space="preserve">(R. P. Binzel et al., eds), pp.3-20. Univ. of Arizona, Tucson. </w:t>
      </w:r>
    </w:p>
  </w:comment>
  <w:comment w:id="18" w:author="Rene Fiedel" w:date="2021-08-16T15:20:00Z" w:initials="rf">
    <w:p w14:paraId="4911E985" w14:textId="77777777" w:rsidR="009856DD" w:rsidRDefault="009856DD">
      <w:pPr>
        <w:pStyle w:val="CommentText"/>
        <w:jc w:val="left"/>
      </w:pPr>
      <w:r>
        <w:rPr>
          <w:rStyle w:val="CommentReference"/>
        </w:rPr>
        <w:annotationRef/>
      </w:r>
      <w:hyperlink r:id="rId40" w:history="1">
        <w:r w:rsidRPr="002F6A3F">
          <w:rPr>
            <w:rStyle w:val="Hyperlink"/>
          </w:rPr>
          <w:t>Mount John University Observatory</w:t>
        </w:r>
      </w:hyperlink>
      <w:r>
        <w:t xml:space="preserve">.  </w:t>
      </w:r>
    </w:p>
    <w:p w14:paraId="4F3871CD" w14:textId="77777777" w:rsidR="009856DD" w:rsidRDefault="006908A2" w:rsidP="002F6A3F">
      <w:pPr>
        <w:pStyle w:val="CommentText"/>
        <w:jc w:val="left"/>
      </w:pPr>
      <w:hyperlink r:id="rId41" w:history="1">
        <w:r w:rsidR="009856DD" w:rsidRPr="002F6A3F">
          <w:rPr>
            <w:rStyle w:val="Hyperlink"/>
          </w:rPr>
          <w:t>https://en.wikipedia.org/wiki/Light_curve</w:t>
        </w:r>
      </w:hyperlink>
    </w:p>
  </w:comment>
  <w:comment w:id="19" w:author="Rene Fiedel" w:date="2021-08-18T13:59:00Z" w:initials="rf">
    <w:p w14:paraId="049500BE" w14:textId="77777777" w:rsidR="000063C2" w:rsidRDefault="000063C2">
      <w:pPr>
        <w:pStyle w:val="CommentText"/>
        <w:jc w:val="left"/>
      </w:pPr>
      <w:r>
        <w:rPr>
          <w:rStyle w:val="CommentReference"/>
        </w:rPr>
        <w:annotationRef/>
      </w:r>
      <w:hyperlink r:id="rId42" w:history="1">
        <w:r w:rsidRPr="007670B0">
          <w:rPr>
            <w:rStyle w:val="Hyperlink"/>
          </w:rPr>
          <w:t>https://minplanobs.org/alcdef/php/alcdef_briefHistory-1.html</w:t>
        </w:r>
      </w:hyperlink>
    </w:p>
    <w:p w14:paraId="634A3AE2" w14:textId="77777777" w:rsidR="000063C2" w:rsidRDefault="000063C2" w:rsidP="007670B0">
      <w:pPr>
        <w:pStyle w:val="CommentText"/>
        <w:jc w:val="left"/>
      </w:pPr>
      <w:r>
        <w:t>Asteroid Lightcurve photometry database</w:t>
      </w:r>
    </w:p>
  </w:comment>
  <w:comment w:id="20" w:author="Rene Fiedel" w:date="2021-08-18T14:34:00Z" w:initials="rf">
    <w:p w14:paraId="27BF1FC3" w14:textId="77777777" w:rsidR="000C7555" w:rsidRDefault="000C7555">
      <w:pPr>
        <w:pStyle w:val="CommentText"/>
        <w:jc w:val="left"/>
      </w:pPr>
      <w:r>
        <w:rPr>
          <w:rStyle w:val="CommentReference"/>
        </w:rPr>
        <w:annotationRef/>
      </w:r>
      <w:r>
        <w:t xml:space="preserve">Brian D. Warner </w:t>
      </w:r>
    </w:p>
    <w:p w14:paraId="6A324857" w14:textId="77777777" w:rsidR="000C7555" w:rsidRDefault="006908A2">
      <w:pPr>
        <w:pStyle w:val="CommentText"/>
        <w:jc w:val="left"/>
      </w:pPr>
      <w:hyperlink r:id="rId43" w:history="1">
        <w:r w:rsidR="000C7555" w:rsidRPr="00050A85">
          <w:rPr>
            <w:rStyle w:val="Hyperlink"/>
          </w:rPr>
          <w:t>http://www.minorplanet.info/datazips/LCDB_readme.txt</w:t>
        </w:r>
      </w:hyperlink>
    </w:p>
    <w:p w14:paraId="260E1CE8" w14:textId="77777777" w:rsidR="000C7555" w:rsidRDefault="000C7555" w:rsidP="00050A85">
      <w:pPr>
        <w:pStyle w:val="CommentText"/>
        <w:jc w:val="left"/>
      </w:pPr>
      <w:r>
        <w:t xml:space="preserve">Space Science Institute, Boulder, CO, and Petr Pravec, Astronomical Institute, Czech Republic. </w:t>
      </w:r>
    </w:p>
  </w:comment>
  <w:comment w:id="21" w:author="Rene Fiedel" w:date="2021-08-18T14:39:00Z" w:initials="rf">
    <w:p w14:paraId="2221994D" w14:textId="77777777" w:rsidR="00996997" w:rsidRDefault="00996997" w:rsidP="00C5609C">
      <w:pPr>
        <w:pStyle w:val="CommentText"/>
        <w:jc w:val="left"/>
      </w:pPr>
      <w:r>
        <w:rPr>
          <w:rStyle w:val="CommentReference"/>
        </w:rPr>
        <w:annotationRef/>
      </w:r>
      <w:r>
        <w:t xml:space="preserve">Lagerkvist, C.-I. and Magnusson, P., Eds., Asteroid Photometric Catalog V1.1. EAR-A-3-DDR-APC-LIGHTCURVE-V1.1. NASA Planetary Data System, 2011 </w:t>
      </w:r>
    </w:p>
  </w:comment>
  <w:comment w:id="22" w:author="Rene Fiedel" w:date="2021-08-18T14:49:00Z" w:initials="rf">
    <w:p w14:paraId="418694B6" w14:textId="77777777" w:rsidR="00540389" w:rsidRDefault="00540389">
      <w:pPr>
        <w:pStyle w:val="CommentText"/>
        <w:jc w:val="left"/>
      </w:pPr>
      <w:r>
        <w:rPr>
          <w:rStyle w:val="CommentReference"/>
        </w:rPr>
        <w:annotationRef/>
      </w:r>
      <w:r>
        <w:t>Ďurech et al. (2010), DAMIT: a database of asteroid models, A&amp;A, 513, A46 (ADS: </w:t>
      </w:r>
      <w:hyperlink r:id="rId44" w:history="1">
        <w:r w:rsidRPr="0095073D">
          <w:rPr>
            <w:rStyle w:val="Hyperlink"/>
          </w:rPr>
          <w:t>2010A&amp;A...513A..46D</w:t>
        </w:r>
      </w:hyperlink>
      <w:r>
        <w:t>, preprint: </w:t>
      </w:r>
      <w:hyperlink r:id="rId45" w:history="1">
        <w:r w:rsidRPr="0095073D">
          <w:rPr>
            <w:rStyle w:val="Hyperlink"/>
          </w:rPr>
          <w:t>PDF 1.4 MiB</w:t>
        </w:r>
      </w:hyperlink>
      <w:r>
        <w:t xml:space="preserve">) </w:t>
      </w:r>
    </w:p>
    <w:p w14:paraId="6303D3FF" w14:textId="77777777" w:rsidR="00540389" w:rsidRDefault="00540389" w:rsidP="0095073D">
      <w:pPr>
        <w:pStyle w:val="CommentText"/>
        <w:jc w:val="left"/>
      </w:pPr>
      <w:r>
        <w:t xml:space="preserve">https://astro.troja.mff.cuni.cz/projects/damit/ </w:t>
      </w:r>
    </w:p>
  </w:comment>
  <w:comment w:id="23" w:author="Rene Fiedel" w:date="2021-08-18T15:52:00Z" w:initials="rf">
    <w:p w14:paraId="68699A00" w14:textId="77777777" w:rsidR="00E26195" w:rsidRDefault="00E26195">
      <w:pPr>
        <w:pStyle w:val="CommentText"/>
        <w:jc w:val="left"/>
      </w:pPr>
      <w:r>
        <w:rPr>
          <w:rStyle w:val="CommentReference"/>
        </w:rPr>
        <w:annotationRef/>
      </w:r>
      <w:r>
        <w:rPr>
          <w:lang w:val="en-US"/>
        </w:rPr>
        <w:t>Optical system of a telescope</w:t>
      </w:r>
    </w:p>
    <w:p w14:paraId="3645D548" w14:textId="77777777" w:rsidR="00E26195" w:rsidRDefault="006908A2" w:rsidP="00930CD6">
      <w:pPr>
        <w:pStyle w:val="CommentText"/>
        <w:jc w:val="left"/>
      </w:pPr>
      <w:hyperlink r:id="rId46" w:history="1">
        <w:r w:rsidR="00E26195" w:rsidRPr="00930CD6">
          <w:rPr>
            <w:rStyle w:val="Hyperlink"/>
            <w:lang w:val="en-US"/>
          </w:rPr>
          <w:t>https://www.telescope-optics.net/system.htm</w:t>
        </w:r>
      </w:hyperlink>
    </w:p>
  </w:comment>
  <w:comment w:id="24" w:author="Rene Fiedel" w:date="2021-08-18T12:19:00Z" w:initials="rf">
    <w:p w14:paraId="4D6BCBDE" w14:textId="3013F87C" w:rsidR="00B54767" w:rsidRDefault="00B54767" w:rsidP="00E26195">
      <w:pPr>
        <w:pStyle w:val="CommentText"/>
      </w:pPr>
      <w:r>
        <w:rPr>
          <w:rStyle w:val="CommentReference"/>
        </w:rPr>
        <w:annotationRef/>
      </w:r>
      <w:r>
        <w:t xml:space="preserve">Orbital elements and the position and velocity vector. (2020, December 30). Retrieved August 18, 2021, from </w:t>
      </w:r>
      <w:hyperlink r:id="rId47" w:history="1">
        <w:r w:rsidRPr="00493D66">
          <w:rPr>
            <w:rStyle w:val="Hyperlink"/>
          </w:rPr>
          <w:t>https://phys.libretexts.org/@go/page/6883</w:t>
        </w:r>
      </w:hyperlink>
    </w:p>
  </w:comment>
  <w:comment w:id="25" w:author="Rene Fiedel" w:date="2021-08-17T16:26:00Z" w:initials="rf">
    <w:p w14:paraId="51664776" w14:textId="3B78E9C7" w:rsidR="006B4776" w:rsidRDefault="006B4776" w:rsidP="00B54767">
      <w:pPr>
        <w:pStyle w:val="CommentText"/>
      </w:pPr>
      <w:r>
        <w:rPr>
          <w:rStyle w:val="CommentReference"/>
        </w:rPr>
        <w:annotationRef/>
      </w:r>
      <w:r>
        <w:t>Howard Curtis (2005-01-10). </w:t>
      </w:r>
      <w:hyperlink r:id="rId48" w:history="1">
        <w:r w:rsidRPr="00A31AAC">
          <w:rPr>
            <w:rStyle w:val="Hyperlink"/>
            <w:i/>
            <w:iCs/>
          </w:rPr>
          <w:t>Orbital Mechanics for Engineering Students</w:t>
        </w:r>
      </w:hyperlink>
      <w:r>
        <w:t> (PDF). Embry-Riddle Aeronautical University Daytona Beach, Florida: </w:t>
      </w:r>
      <w:hyperlink r:id="rId49" w:history="1">
        <w:r w:rsidRPr="00A31AAC">
          <w:rPr>
            <w:rStyle w:val="Hyperlink"/>
          </w:rPr>
          <w:t>Elsevier</w:t>
        </w:r>
      </w:hyperlink>
      <w:r>
        <w:t>. </w:t>
      </w:r>
      <w:hyperlink r:id="rId50" w:history="1">
        <w:r w:rsidRPr="00A31AAC">
          <w:rPr>
            <w:rStyle w:val="Hyperlink"/>
          </w:rPr>
          <w:t>ISBN</w:t>
        </w:r>
      </w:hyperlink>
      <w:r>
        <w:t> </w:t>
      </w:r>
      <w:hyperlink r:id="rId51" w:history="1">
        <w:r w:rsidRPr="00A31AAC">
          <w:rPr>
            <w:rStyle w:val="Hyperlink"/>
          </w:rPr>
          <w:t>0-7506-6169-0</w:t>
        </w:r>
      </w:hyperlink>
      <w:r>
        <w:t xml:space="preserve">. </w:t>
      </w:r>
    </w:p>
  </w:comment>
  <w:comment w:id="26" w:author="Rene Fiedel" w:date="2021-08-17T16:23:00Z" w:initials="rf">
    <w:p w14:paraId="13CA034A" w14:textId="5BD0513B" w:rsidR="001D1BAC" w:rsidRDefault="001D1BAC" w:rsidP="006B4776">
      <w:pPr>
        <w:pStyle w:val="CommentText"/>
      </w:pPr>
      <w:r>
        <w:rPr>
          <w:rStyle w:val="CommentReference"/>
        </w:rPr>
        <w:annotationRef/>
      </w:r>
      <w:hyperlink r:id="rId52" w:history="1">
        <w:r w:rsidRPr="00485C92">
          <w:rPr>
            <w:rStyle w:val="Hyperlink"/>
          </w:rPr>
          <w:t>https://commons.wikimedia.org/wiki/File:Orbital_state_vectors.png</w:t>
        </w:r>
      </w:hyperlink>
    </w:p>
  </w:comment>
  <w:comment w:id="27" w:author="Rene Fiedel" w:date="2021-08-18T13:07:00Z" w:initials="rf">
    <w:p w14:paraId="6A98B91A" w14:textId="77777777" w:rsidR="003B0DFF" w:rsidRDefault="003B0DFF" w:rsidP="004771E9">
      <w:pPr>
        <w:pStyle w:val="CommentText"/>
        <w:jc w:val="left"/>
      </w:pPr>
      <w:r>
        <w:rPr>
          <w:rStyle w:val="CommentReference"/>
        </w:rPr>
        <w:annotationRef/>
      </w:r>
      <w:r>
        <w:t xml:space="preserve">David de la Torre Sangra and Elena Fantino, "Review of Lambert's Problem", Polytechnic University of Catalonia (UPC), Space Studies Institute of Catalonia (IEEC </w:t>
      </w:r>
    </w:p>
  </w:comment>
  <w:comment w:id="28" w:author="Rene Fiedel" w:date="2021-08-18T13:34:00Z" w:initials="rf">
    <w:p w14:paraId="22FC651C" w14:textId="77777777" w:rsidR="00790F18" w:rsidRDefault="00790F18" w:rsidP="00C53F37">
      <w:pPr>
        <w:pStyle w:val="CommentText"/>
        <w:jc w:val="left"/>
      </w:pPr>
      <w:r>
        <w:rPr>
          <w:rStyle w:val="CommentReference"/>
        </w:rPr>
        <w:annotationRef/>
      </w:r>
      <w:r>
        <w:t xml:space="preserve">Lancaster, E. R. “Solution for Lambert problem for short arcs.” Tech. rep., NASA Goddard Space Flight Center, Greenbelt, MD, United States, 1969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4F22D59" w15:done="0"/>
  <w15:commentEx w15:paraId="31211914" w15:done="0"/>
  <w15:commentEx w15:paraId="0F40B867" w15:done="0"/>
  <w15:commentEx w15:paraId="016C55DE" w15:done="0"/>
  <w15:commentEx w15:paraId="3C0C1F4D" w15:done="0"/>
  <w15:commentEx w15:paraId="3213F95F" w15:done="0"/>
  <w15:commentEx w15:paraId="1D4EA165" w15:done="0"/>
  <w15:commentEx w15:paraId="11A4A6FF" w15:done="0"/>
  <w15:commentEx w15:paraId="599F1C90" w15:done="0"/>
  <w15:commentEx w15:paraId="5B4A864B" w15:done="0"/>
  <w15:commentEx w15:paraId="7527AE0B" w15:done="0"/>
  <w15:commentEx w15:paraId="007A3B97" w15:done="0"/>
  <w15:commentEx w15:paraId="7C07AFDA" w15:done="0"/>
  <w15:commentEx w15:paraId="42A28A06" w15:done="0"/>
  <w15:commentEx w15:paraId="62BBCBD7" w15:done="0"/>
  <w15:commentEx w15:paraId="4A720869" w15:done="0"/>
  <w15:commentEx w15:paraId="4C416518" w15:done="0"/>
  <w15:commentEx w15:paraId="6961ADC1" w15:done="0"/>
  <w15:commentEx w15:paraId="4F3871CD" w15:done="0"/>
  <w15:commentEx w15:paraId="634A3AE2" w15:done="0"/>
  <w15:commentEx w15:paraId="260E1CE8" w15:done="0"/>
  <w15:commentEx w15:paraId="2221994D" w15:done="0"/>
  <w15:commentEx w15:paraId="6303D3FF" w15:done="0"/>
  <w15:commentEx w15:paraId="3645D548" w15:done="0"/>
  <w15:commentEx w15:paraId="4D6BCBDE" w15:done="0"/>
  <w15:commentEx w15:paraId="51664776" w15:done="0"/>
  <w15:commentEx w15:paraId="13CA034A" w15:done="0"/>
  <w15:commentEx w15:paraId="6A98B91A" w15:done="0"/>
  <w15:commentEx w15:paraId="22FC651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C23DD9" w16cex:dateUtc="2021-08-14T11:04:00Z"/>
  <w16cex:commentExtensible w16cex:durableId="24C24681" w16cex:dateUtc="2021-08-14T11:41:00Z"/>
  <w16cex:commentExtensible w16cex:durableId="24C2492E" w16cex:dateUtc="2021-08-14T11:52:00Z"/>
  <w16cex:commentExtensible w16cex:durableId="24C24CA1" w16cex:dateUtc="2021-08-14T12:07:00Z"/>
  <w16cex:commentExtensible w16cex:durableId="24C24C21" w16cex:dateUtc="2021-08-14T12:05:00Z"/>
  <w16cex:commentExtensible w16cex:durableId="24C25575" w16cex:dateUtc="2021-08-14T12:45:00Z"/>
  <w16cex:commentExtensible w16cex:durableId="24C2563D" w16cex:dateUtc="2021-08-14T12:48:00Z"/>
  <w16cex:commentExtensible w16cex:durableId="24C26861" w16cex:dateUtc="2021-08-14T14:05:00Z"/>
  <w16cex:commentExtensible w16cex:durableId="24C2670E" w16cex:dateUtc="2021-08-14T14:00:00Z"/>
  <w16cex:commentExtensible w16cex:durableId="24C4F654" w16cex:dateUtc="2021-08-16T12:36:00Z"/>
  <w16cex:commentExtensible w16cex:durableId="24C521DA" w16cex:dateUtc="2021-08-16T15:41:00Z"/>
  <w16cex:commentExtensible w16cex:durableId="24C4E67F" w16cex:dateUtc="2021-08-16T11:28:00Z"/>
  <w16cex:commentExtensible w16cex:durableId="24C4E611" w16cex:dateUtc="2021-08-16T11:26:00Z"/>
  <w16cex:commentExtensible w16cex:durableId="24C4E8F8" w16cex:dateUtc="2021-08-16T11:39:00Z"/>
  <w16cex:commentExtensible w16cex:durableId="24C4ECF4" w16cex:dateUtc="2021-08-16T11:56:00Z"/>
  <w16cex:commentExtensible w16cex:durableId="24C4F544" w16cex:dateUtc="2021-08-16T12:31:00Z"/>
  <w16cex:commentExtensible w16cex:durableId="24C4ED25" w16cex:dateUtc="2021-08-16T11:56:00Z"/>
  <w16cex:commentExtensible w16cex:durableId="24C4ED3C" w16cex:dateUtc="2021-08-16T11:57:00Z"/>
  <w16cex:commentExtensible w16cex:durableId="24C500A9" w16cex:dateUtc="2021-08-16T13:20:00Z"/>
  <w16cex:commentExtensible w16cex:durableId="24C790B5" w16cex:dateUtc="2021-08-18T11:59:00Z"/>
  <w16cex:commentExtensible w16cex:durableId="24C798DC" w16cex:dateUtc="2021-08-18T12:34:00Z"/>
  <w16cex:commentExtensible w16cex:durableId="24C79A3E" w16cex:dateUtc="2021-08-18T12:39:00Z"/>
  <w16cex:commentExtensible w16cex:durableId="24C79C89" w16cex:dateUtc="2021-08-18T12:49:00Z"/>
  <w16cex:commentExtensible w16cex:durableId="24C7AB38" w16cex:dateUtc="2021-08-18T13:52:00Z"/>
  <w16cex:commentExtensible w16cex:durableId="24C7793B" w16cex:dateUtc="2021-08-18T10:19:00Z"/>
  <w16cex:commentExtensible w16cex:durableId="24C661AA" w16cex:dateUtc="2021-08-17T14:26:00Z"/>
  <w16cex:commentExtensible w16cex:durableId="24C660EA" w16cex:dateUtc="2021-08-17T14:23:00Z"/>
  <w16cex:commentExtensible w16cex:durableId="24C7847C" w16cex:dateUtc="2021-08-18T11:07:00Z"/>
  <w16cex:commentExtensible w16cex:durableId="24C78AE7" w16cex:dateUtc="2021-08-18T11: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4F22D59" w16cid:durableId="24C23DD9"/>
  <w16cid:commentId w16cid:paraId="31211914" w16cid:durableId="24C24681"/>
  <w16cid:commentId w16cid:paraId="0F40B867" w16cid:durableId="24C2492E"/>
  <w16cid:commentId w16cid:paraId="016C55DE" w16cid:durableId="24C24CA1"/>
  <w16cid:commentId w16cid:paraId="3C0C1F4D" w16cid:durableId="24C24C21"/>
  <w16cid:commentId w16cid:paraId="3213F95F" w16cid:durableId="24C25575"/>
  <w16cid:commentId w16cid:paraId="1D4EA165" w16cid:durableId="24C2563D"/>
  <w16cid:commentId w16cid:paraId="11A4A6FF" w16cid:durableId="24C26861"/>
  <w16cid:commentId w16cid:paraId="599F1C90" w16cid:durableId="24C2670E"/>
  <w16cid:commentId w16cid:paraId="5B4A864B" w16cid:durableId="24C4F654"/>
  <w16cid:commentId w16cid:paraId="7527AE0B" w16cid:durableId="24C521DA"/>
  <w16cid:commentId w16cid:paraId="007A3B97" w16cid:durableId="24C4E67F"/>
  <w16cid:commentId w16cid:paraId="7C07AFDA" w16cid:durableId="24C4E611"/>
  <w16cid:commentId w16cid:paraId="42A28A06" w16cid:durableId="24C4E8F8"/>
  <w16cid:commentId w16cid:paraId="62BBCBD7" w16cid:durableId="24C4ECF4"/>
  <w16cid:commentId w16cid:paraId="4A720869" w16cid:durableId="24C4F544"/>
  <w16cid:commentId w16cid:paraId="4C416518" w16cid:durableId="24C4ED25"/>
  <w16cid:commentId w16cid:paraId="6961ADC1" w16cid:durableId="24C4ED3C"/>
  <w16cid:commentId w16cid:paraId="4F3871CD" w16cid:durableId="24C500A9"/>
  <w16cid:commentId w16cid:paraId="634A3AE2" w16cid:durableId="24C790B5"/>
  <w16cid:commentId w16cid:paraId="260E1CE8" w16cid:durableId="24C798DC"/>
  <w16cid:commentId w16cid:paraId="2221994D" w16cid:durableId="24C79A3E"/>
  <w16cid:commentId w16cid:paraId="6303D3FF" w16cid:durableId="24C79C89"/>
  <w16cid:commentId w16cid:paraId="3645D548" w16cid:durableId="24C7AB38"/>
  <w16cid:commentId w16cid:paraId="4D6BCBDE" w16cid:durableId="24C7793B"/>
  <w16cid:commentId w16cid:paraId="51664776" w16cid:durableId="24C661AA"/>
  <w16cid:commentId w16cid:paraId="13CA034A" w16cid:durableId="24C660EA"/>
  <w16cid:commentId w16cid:paraId="6A98B91A" w16cid:durableId="24C7847C"/>
  <w16cid:commentId w16cid:paraId="22FC651C" w16cid:durableId="24C78AE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B1CB0B" w14:textId="77777777" w:rsidR="008E3F6A" w:rsidRDefault="008E3F6A" w:rsidP="009D5F90">
      <w:pPr>
        <w:spacing w:after="0" w:line="240" w:lineRule="auto"/>
      </w:pPr>
      <w:r>
        <w:separator/>
      </w:r>
    </w:p>
  </w:endnote>
  <w:endnote w:type="continuationSeparator" w:id="0">
    <w:p w14:paraId="2A32845F" w14:textId="77777777" w:rsidR="008E3F6A" w:rsidRDefault="008E3F6A" w:rsidP="009D5F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B6185E" w14:textId="77777777" w:rsidR="008E3F6A" w:rsidRDefault="008E3F6A" w:rsidP="009D5F90">
      <w:pPr>
        <w:spacing w:after="0" w:line="240" w:lineRule="auto"/>
      </w:pPr>
      <w:r>
        <w:separator/>
      </w:r>
    </w:p>
  </w:footnote>
  <w:footnote w:type="continuationSeparator" w:id="0">
    <w:p w14:paraId="40B139ED" w14:textId="77777777" w:rsidR="008E3F6A" w:rsidRDefault="008E3F6A" w:rsidP="009D5F9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930A8"/>
    <w:multiLevelType w:val="hybridMultilevel"/>
    <w:tmpl w:val="3E92BE92"/>
    <w:lvl w:ilvl="0" w:tplc="978EAD7E">
      <w:start w:val="5"/>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DA171A3"/>
    <w:multiLevelType w:val="hybridMultilevel"/>
    <w:tmpl w:val="A7166BF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4F13296"/>
    <w:multiLevelType w:val="hybridMultilevel"/>
    <w:tmpl w:val="D50A9810"/>
    <w:lvl w:ilvl="0" w:tplc="3CDC46C8">
      <w:start w:val="1"/>
      <w:numFmt w:val="decimal"/>
      <w:pStyle w:val="Heading1"/>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A1F0805"/>
    <w:multiLevelType w:val="hybridMultilevel"/>
    <w:tmpl w:val="90C8E954"/>
    <w:lvl w:ilvl="0" w:tplc="F462DF8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A03733D"/>
    <w:multiLevelType w:val="multilevel"/>
    <w:tmpl w:val="25987EBA"/>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5F0334E5"/>
    <w:multiLevelType w:val="multilevel"/>
    <w:tmpl w:val="85B26904"/>
    <w:lvl w:ilvl="0">
      <w:start w:val="3"/>
      <w:numFmt w:val="decimal"/>
      <w:lvlText w:val="%1."/>
      <w:lvlJc w:val="left"/>
      <w:pPr>
        <w:ind w:left="720" w:hanging="360"/>
      </w:pPr>
      <w:rPr>
        <w:rFonts w:hint="default"/>
      </w:rPr>
    </w:lvl>
    <w:lvl w:ilvl="1">
      <w:start w:val="1"/>
      <w:numFmt w:val="decimal"/>
      <w:pStyle w:val="Heading2"/>
      <w:isLgl/>
      <w:lvlText w:val="%1.%2"/>
      <w:lvlJc w:val="left"/>
      <w:pPr>
        <w:ind w:left="720" w:hanging="360"/>
      </w:pPr>
      <w:rPr>
        <w:rFonts w:hint="default"/>
      </w:rPr>
    </w:lvl>
    <w:lvl w:ilvl="2">
      <w:start w:val="1"/>
      <w:numFmt w:val="decimal"/>
      <w:pStyle w:val="Heading3"/>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2"/>
  </w:num>
  <w:num w:numId="2">
    <w:abstractNumId w:val="3"/>
  </w:num>
  <w:num w:numId="3">
    <w:abstractNumId w:val="4"/>
  </w:num>
  <w:num w:numId="4">
    <w:abstractNumId w:val="5"/>
  </w:num>
  <w:num w:numId="5">
    <w:abstractNumId w:val="1"/>
  </w:num>
  <w:num w:numId="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ene Fiedel">
    <w15:presenceInfo w15:providerId="None" w15:userId="Rene Fied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2MTExsLA0MDO3MDZU0lEKTi0uzszPAykwNKwFALcvzWAtAAAA"/>
  </w:docVars>
  <w:rsids>
    <w:rsidRoot w:val="00C762D0"/>
    <w:rsid w:val="0000058E"/>
    <w:rsid w:val="000011BD"/>
    <w:rsid w:val="00004073"/>
    <w:rsid w:val="000063C2"/>
    <w:rsid w:val="00007434"/>
    <w:rsid w:val="00013585"/>
    <w:rsid w:val="000145E7"/>
    <w:rsid w:val="00015C8F"/>
    <w:rsid w:val="0002099E"/>
    <w:rsid w:val="00024EEB"/>
    <w:rsid w:val="000253D9"/>
    <w:rsid w:val="00026113"/>
    <w:rsid w:val="00031982"/>
    <w:rsid w:val="000365B0"/>
    <w:rsid w:val="00043763"/>
    <w:rsid w:val="00044A74"/>
    <w:rsid w:val="00044D56"/>
    <w:rsid w:val="00045DA7"/>
    <w:rsid w:val="00046154"/>
    <w:rsid w:val="00047A52"/>
    <w:rsid w:val="00047DEB"/>
    <w:rsid w:val="000520D1"/>
    <w:rsid w:val="00055FD2"/>
    <w:rsid w:val="00060DB9"/>
    <w:rsid w:val="000618C7"/>
    <w:rsid w:val="00062304"/>
    <w:rsid w:val="00064A38"/>
    <w:rsid w:val="0006572A"/>
    <w:rsid w:val="0006697C"/>
    <w:rsid w:val="000678BE"/>
    <w:rsid w:val="000714D6"/>
    <w:rsid w:val="00072C02"/>
    <w:rsid w:val="0007350A"/>
    <w:rsid w:val="00075A06"/>
    <w:rsid w:val="0007638D"/>
    <w:rsid w:val="00076F73"/>
    <w:rsid w:val="00080B14"/>
    <w:rsid w:val="0008606B"/>
    <w:rsid w:val="00087996"/>
    <w:rsid w:val="00093C60"/>
    <w:rsid w:val="0009501A"/>
    <w:rsid w:val="00097CA8"/>
    <w:rsid w:val="00097E65"/>
    <w:rsid w:val="000A1C96"/>
    <w:rsid w:val="000A1CBE"/>
    <w:rsid w:val="000A2687"/>
    <w:rsid w:val="000A3853"/>
    <w:rsid w:val="000A5925"/>
    <w:rsid w:val="000A6AB3"/>
    <w:rsid w:val="000B478E"/>
    <w:rsid w:val="000B4944"/>
    <w:rsid w:val="000B54E5"/>
    <w:rsid w:val="000B5785"/>
    <w:rsid w:val="000B7D84"/>
    <w:rsid w:val="000C194B"/>
    <w:rsid w:val="000C537A"/>
    <w:rsid w:val="000C5B2A"/>
    <w:rsid w:val="000C674E"/>
    <w:rsid w:val="000C7555"/>
    <w:rsid w:val="000C7BA4"/>
    <w:rsid w:val="000D01CE"/>
    <w:rsid w:val="000D10B2"/>
    <w:rsid w:val="000D2066"/>
    <w:rsid w:val="000D2EAF"/>
    <w:rsid w:val="000D4068"/>
    <w:rsid w:val="000D4A0F"/>
    <w:rsid w:val="000D4EC6"/>
    <w:rsid w:val="000E0F04"/>
    <w:rsid w:val="000E3B21"/>
    <w:rsid w:val="000E4220"/>
    <w:rsid w:val="000F0DC1"/>
    <w:rsid w:val="000F25D8"/>
    <w:rsid w:val="000F3189"/>
    <w:rsid w:val="000F6BE2"/>
    <w:rsid w:val="000F7924"/>
    <w:rsid w:val="001022A8"/>
    <w:rsid w:val="001025EA"/>
    <w:rsid w:val="00105D8C"/>
    <w:rsid w:val="00107E02"/>
    <w:rsid w:val="00112689"/>
    <w:rsid w:val="0011305B"/>
    <w:rsid w:val="00113353"/>
    <w:rsid w:val="001138C2"/>
    <w:rsid w:val="0011409D"/>
    <w:rsid w:val="00114F31"/>
    <w:rsid w:val="00115DC0"/>
    <w:rsid w:val="00117157"/>
    <w:rsid w:val="00120943"/>
    <w:rsid w:val="00124157"/>
    <w:rsid w:val="001265D8"/>
    <w:rsid w:val="00131218"/>
    <w:rsid w:val="00133A0A"/>
    <w:rsid w:val="001356A5"/>
    <w:rsid w:val="00135D14"/>
    <w:rsid w:val="001473B4"/>
    <w:rsid w:val="0014783B"/>
    <w:rsid w:val="0015312E"/>
    <w:rsid w:val="00153BC1"/>
    <w:rsid w:val="00155367"/>
    <w:rsid w:val="00155BBE"/>
    <w:rsid w:val="001560C0"/>
    <w:rsid w:val="0015638A"/>
    <w:rsid w:val="00157C6C"/>
    <w:rsid w:val="00157F1C"/>
    <w:rsid w:val="00160B41"/>
    <w:rsid w:val="00161411"/>
    <w:rsid w:val="00162C9A"/>
    <w:rsid w:val="001666A3"/>
    <w:rsid w:val="00166BFD"/>
    <w:rsid w:val="00171DD1"/>
    <w:rsid w:val="00172E60"/>
    <w:rsid w:val="00172FC9"/>
    <w:rsid w:val="00173ACB"/>
    <w:rsid w:val="001763D7"/>
    <w:rsid w:val="00183CBC"/>
    <w:rsid w:val="00185CB3"/>
    <w:rsid w:val="001902F7"/>
    <w:rsid w:val="00190D6E"/>
    <w:rsid w:val="00191F11"/>
    <w:rsid w:val="001955CF"/>
    <w:rsid w:val="001A3FBD"/>
    <w:rsid w:val="001A4B89"/>
    <w:rsid w:val="001A5C0E"/>
    <w:rsid w:val="001A6203"/>
    <w:rsid w:val="001B6427"/>
    <w:rsid w:val="001B7D0D"/>
    <w:rsid w:val="001C2817"/>
    <w:rsid w:val="001C2B38"/>
    <w:rsid w:val="001C2C88"/>
    <w:rsid w:val="001D1BAC"/>
    <w:rsid w:val="001D28FA"/>
    <w:rsid w:val="001D7345"/>
    <w:rsid w:val="001D746C"/>
    <w:rsid w:val="001E139F"/>
    <w:rsid w:val="001E2D3E"/>
    <w:rsid w:val="001E4C5D"/>
    <w:rsid w:val="001F00C0"/>
    <w:rsid w:val="001F1C58"/>
    <w:rsid w:val="001F2E0F"/>
    <w:rsid w:val="001F46A6"/>
    <w:rsid w:val="00201B15"/>
    <w:rsid w:val="00203BB8"/>
    <w:rsid w:val="00207A1C"/>
    <w:rsid w:val="00212E0E"/>
    <w:rsid w:val="00215818"/>
    <w:rsid w:val="00220BBD"/>
    <w:rsid w:val="00225A71"/>
    <w:rsid w:val="002279F2"/>
    <w:rsid w:val="00232268"/>
    <w:rsid w:val="00235A60"/>
    <w:rsid w:val="002363CB"/>
    <w:rsid w:val="00241CC0"/>
    <w:rsid w:val="0024384C"/>
    <w:rsid w:val="00245316"/>
    <w:rsid w:val="0024762F"/>
    <w:rsid w:val="00250CBE"/>
    <w:rsid w:val="00253886"/>
    <w:rsid w:val="00261532"/>
    <w:rsid w:val="00263BAD"/>
    <w:rsid w:val="00265250"/>
    <w:rsid w:val="00265281"/>
    <w:rsid w:val="00266921"/>
    <w:rsid w:val="002713BB"/>
    <w:rsid w:val="00274165"/>
    <w:rsid w:val="00280EE3"/>
    <w:rsid w:val="002826F2"/>
    <w:rsid w:val="00282C35"/>
    <w:rsid w:val="00283D4A"/>
    <w:rsid w:val="002844A9"/>
    <w:rsid w:val="00284C80"/>
    <w:rsid w:val="002922C5"/>
    <w:rsid w:val="0029572A"/>
    <w:rsid w:val="002964C2"/>
    <w:rsid w:val="00297081"/>
    <w:rsid w:val="002A295B"/>
    <w:rsid w:val="002A2EA2"/>
    <w:rsid w:val="002B3ADF"/>
    <w:rsid w:val="002B3D87"/>
    <w:rsid w:val="002B769F"/>
    <w:rsid w:val="002C112C"/>
    <w:rsid w:val="002D1722"/>
    <w:rsid w:val="002D1F67"/>
    <w:rsid w:val="002D28EF"/>
    <w:rsid w:val="002D2A1C"/>
    <w:rsid w:val="002D4BDA"/>
    <w:rsid w:val="002D4D1D"/>
    <w:rsid w:val="002E09D3"/>
    <w:rsid w:val="002E48FB"/>
    <w:rsid w:val="002E4EE1"/>
    <w:rsid w:val="002E6012"/>
    <w:rsid w:val="002E7417"/>
    <w:rsid w:val="002F273A"/>
    <w:rsid w:val="002F36E5"/>
    <w:rsid w:val="002F37B2"/>
    <w:rsid w:val="002F3B69"/>
    <w:rsid w:val="002F4050"/>
    <w:rsid w:val="002F50D0"/>
    <w:rsid w:val="002F6B57"/>
    <w:rsid w:val="00301EFC"/>
    <w:rsid w:val="00302606"/>
    <w:rsid w:val="00302E7D"/>
    <w:rsid w:val="00306018"/>
    <w:rsid w:val="003060B8"/>
    <w:rsid w:val="003076B6"/>
    <w:rsid w:val="0031145C"/>
    <w:rsid w:val="003121A1"/>
    <w:rsid w:val="0031517E"/>
    <w:rsid w:val="0031535D"/>
    <w:rsid w:val="00317563"/>
    <w:rsid w:val="00317D84"/>
    <w:rsid w:val="0032269E"/>
    <w:rsid w:val="00325CEB"/>
    <w:rsid w:val="00332C4C"/>
    <w:rsid w:val="00334354"/>
    <w:rsid w:val="00336685"/>
    <w:rsid w:val="003423AD"/>
    <w:rsid w:val="00346767"/>
    <w:rsid w:val="00346BD2"/>
    <w:rsid w:val="00350147"/>
    <w:rsid w:val="003508BE"/>
    <w:rsid w:val="00356AA6"/>
    <w:rsid w:val="00357BA2"/>
    <w:rsid w:val="00366305"/>
    <w:rsid w:val="00370A5C"/>
    <w:rsid w:val="003713A4"/>
    <w:rsid w:val="00376DE2"/>
    <w:rsid w:val="00377781"/>
    <w:rsid w:val="003803D5"/>
    <w:rsid w:val="003804B5"/>
    <w:rsid w:val="00381285"/>
    <w:rsid w:val="0038247F"/>
    <w:rsid w:val="003830C7"/>
    <w:rsid w:val="00390208"/>
    <w:rsid w:val="00391BC8"/>
    <w:rsid w:val="003932F0"/>
    <w:rsid w:val="00393552"/>
    <w:rsid w:val="00393591"/>
    <w:rsid w:val="00394A3B"/>
    <w:rsid w:val="00397E32"/>
    <w:rsid w:val="003A08D4"/>
    <w:rsid w:val="003A18BA"/>
    <w:rsid w:val="003B0DFF"/>
    <w:rsid w:val="003B29F7"/>
    <w:rsid w:val="003B7A86"/>
    <w:rsid w:val="003C1C55"/>
    <w:rsid w:val="003C4154"/>
    <w:rsid w:val="003C578E"/>
    <w:rsid w:val="003D0BAA"/>
    <w:rsid w:val="003D2295"/>
    <w:rsid w:val="003D3997"/>
    <w:rsid w:val="003D4324"/>
    <w:rsid w:val="003D4B75"/>
    <w:rsid w:val="003D4EC6"/>
    <w:rsid w:val="003D56EE"/>
    <w:rsid w:val="003D68C7"/>
    <w:rsid w:val="003D71EA"/>
    <w:rsid w:val="003E53C3"/>
    <w:rsid w:val="003E71BD"/>
    <w:rsid w:val="003F3D1C"/>
    <w:rsid w:val="003F4A31"/>
    <w:rsid w:val="003F4D54"/>
    <w:rsid w:val="003F60CF"/>
    <w:rsid w:val="00402411"/>
    <w:rsid w:val="00402E9E"/>
    <w:rsid w:val="00403C2B"/>
    <w:rsid w:val="0040529E"/>
    <w:rsid w:val="00405EEA"/>
    <w:rsid w:val="0041138B"/>
    <w:rsid w:val="00414405"/>
    <w:rsid w:val="00414DC6"/>
    <w:rsid w:val="00416F09"/>
    <w:rsid w:val="00417A9B"/>
    <w:rsid w:val="00420B1A"/>
    <w:rsid w:val="00425291"/>
    <w:rsid w:val="0043134C"/>
    <w:rsid w:val="00434F84"/>
    <w:rsid w:val="00435276"/>
    <w:rsid w:val="00435EBC"/>
    <w:rsid w:val="0043648D"/>
    <w:rsid w:val="00441A1E"/>
    <w:rsid w:val="00442651"/>
    <w:rsid w:val="0044288C"/>
    <w:rsid w:val="00444D61"/>
    <w:rsid w:val="00446C4D"/>
    <w:rsid w:val="00450CD6"/>
    <w:rsid w:val="00455E0E"/>
    <w:rsid w:val="004600AF"/>
    <w:rsid w:val="00461BC5"/>
    <w:rsid w:val="00462C37"/>
    <w:rsid w:val="0046323A"/>
    <w:rsid w:val="00466564"/>
    <w:rsid w:val="0046706B"/>
    <w:rsid w:val="004712CF"/>
    <w:rsid w:val="00471335"/>
    <w:rsid w:val="00475772"/>
    <w:rsid w:val="00475AA0"/>
    <w:rsid w:val="00475CC2"/>
    <w:rsid w:val="00482E0C"/>
    <w:rsid w:val="004850C4"/>
    <w:rsid w:val="00486232"/>
    <w:rsid w:val="00487BDA"/>
    <w:rsid w:val="00491D7F"/>
    <w:rsid w:val="004923EF"/>
    <w:rsid w:val="004924EF"/>
    <w:rsid w:val="004924F0"/>
    <w:rsid w:val="0049733C"/>
    <w:rsid w:val="00497A62"/>
    <w:rsid w:val="00497D7C"/>
    <w:rsid w:val="004A0212"/>
    <w:rsid w:val="004A2340"/>
    <w:rsid w:val="004A324A"/>
    <w:rsid w:val="004A365E"/>
    <w:rsid w:val="004A643D"/>
    <w:rsid w:val="004B0DDF"/>
    <w:rsid w:val="004B276F"/>
    <w:rsid w:val="004B43EF"/>
    <w:rsid w:val="004B5C62"/>
    <w:rsid w:val="004B6B44"/>
    <w:rsid w:val="004C0E9B"/>
    <w:rsid w:val="004C2FC3"/>
    <w:rsid w:val="004C47CD"/>
    <w:rsid w:val="004C5190"/>
    <w:rsid w:val="004C71BA"/>
    <w:rsid w:val="004C7247"/>
    <w:rsid w:val="004D128D"/>
    <w:rsid w:val="004E0092"/>
    <w:rsid w:val="004E1251"/>
    <w:rsid w:val="004E24FE"/>
    <w:rsid w:val="004E2630"/>
    <w:rsid w:val="004E3D7D"/>
    <w:rsid w:val="004E568C"/>
    <w:rsid w:val="004F0432"/>
    <w:rsid w:val="004F31C4"/>
    <w:rsid w:val="004F6E84"/>
    <w:rsid w:val="004F6F1E"/>
    <w:rsid w:val="0050374B"/>
    <w:rsid w:val="00503C62"/>
    <w:rsid w:val="00504AED"/>
    <w:rsid w:val="00505817"/>
    <w:rsid w:val="00505FFA"/>
    <w:rsid w:val="00506524"/>
    <w:rsid w:val="00506566"/>
    <w:rsid w:val="00511E92"/>
    <w:rsid w:val="00513C3D"/>
    <w:rsid w:val="005144EE"/>
    <w:rsid w:val="005167AE"/>
    <w:rsid w:val="00516FB5"/>
    <w:rsid w:val="00517C0A"/>
    <w:rsid w:val="00520A0A"/>
    <w:rsid w:val="005212BE"/>
    <w:rsid w:val="0052235D"/>
    <w:rsid w:val="00523FC0"/>
    <w:rsid w:val="0052416A"/>
    <w:rsid w:val="005273BC"/>
    <w:rsid w:val="00530A53"/>
    <w:rsid w:val="00535428"/>
    <w:rsid w:val="00537CE4"/>
    <w:rsid w:val="005400E7"/>
    <w:rsid w:val="00540389"/>
    <w:rsid w:val="00546177"/>
    <w:rsid w:val="00555E80"/>
    <w:rsid w:val="005565B7"/>
    <w:rsid w:val="0055760D"/>
    <w:rsid w:val="00562D46"/>
    <w:rsid w:val="00563870"/>
    <w:rsid w:val="005705F9"/>
    <w:rsid w:val="00573C61"/>
    <w:rsid w:val="0057767A"/>
    <w:rsid w:val="00580B5B"/>
    <w:rsid w:val="005824B5"/>
    <w:rsid w:val="0058338D"/>
    <w:rsid w:val="00591892"/>
    <w:rsid w:val="00591C34"/>
    <w:rsid w:val="00592471"/>
    <w:rsid w:val="005937B2"/>
    <w:rsid w:val="00595432"/>
    <w:rsid w:val="00596DCF"/>
    <w:rsid w:val="005A659E"/>
    <w:rsid w:val="005A6621"/>
    <w:rsid w:val="005A7E0C"/>
    <w:rsid w:val="005B04A5"/>
    <w:rsid w:val="005B1315"/>
    <w:rsid w:val="005B4734"/>
    <w:rsid w:val="005B78C1"/>
    <w:rsid w:val="005C2AEB"/>
    <w:rsid w:val="005C4390"/>
    <w:rsid w:val="005C72FD"/>
    <w:rsid w:val="005D0B4C"/>
    <w:rsid w:val="005D55CF"/>
    <w:rsid w:val="005D6884"/>
    <w:rsid w:val="005E1A3A"/>
    <w:rsid w:val="005E27F4"/>
    <w:rsid w:val="005E2D96"/>
    <w:rsid w:val="005E5938"/>
    <w:rsid w:val="005E6392"/>
    <w:rsid w:val="005E6E84"/>
    <w:rsid w:val="005F133F"/>
    <w:rsid w:val="005F2921"/>
    <w:rsid w:val="005F3B2B"/>
    <w:rsid w:val="005F5B18"/>
    <w:rsid w:val="005F63E3"/>
    <w:rsid w:val="005F6951"/>
    <w:rsid w:val="00600674"/>
    <w:rsid w:val="00602F6C"/>
    <w:rsid w:val="006073E4"/>
    <w:rsid w:val="006078C0"/>
    <w:rsid w:val="00610068"/>
    <w:rsid w:val="00611562"/>
    <w:rsid w:val="00613497"/>
    <w:rsid w:val="00614668"/>
    <w:rsid w:val="0061650B"/>
    <w:rsid w:val="006204C5"/>
    <w:rsid w:val="0062208B"/>
    <w:rsid w:val="00622DE6"/>
    <w:rsid w:val="00625432"/>
    <w:rsid w:val="006325BF"/>
    <w:rsid w:val="00634C1F"/>
    <w:rsid w:val="006378D7"/>
    <w:rsid w:val="00642725"/>
    <w:rsid w:val="00644536"/>
    <w:rsid w:val="00644825"/>
    <w:rsid w:val="00644897"/>
    <w:rsid w:val="00647245"/>
    <w:rsid w:val="006532E4"/>
    <w:rsid w:val="00654630"/>
    <w:rsid w:val="00655E13"/>
    <w:rsid w:val="006569E3"/>
    <w:rsid w:val="00656DCF"/>
    <w:rsid w:val="0065792A"/>
    <w:rsid w:val="0066166D"/>
    <w:rsid w:val="00662465"/>
    <w:rsid w:val="006643E1"/>
    <w:rsid w:val="00665F01"/>
    <w:rsid w:val="00667A9E"/>
    <w:rsid w:val="00667C1F"/>
    <w:rsid w:val="00670FD5"/>
    <w:rsid w:val="00671D6B"/>
    <w:rsid w:val="0067208F"/>
    <w:rsid w:val="00672B8D"/>
    <w:rsid w:val="00672C11"/>
    <w:rsid w:val="00674933"/>
    <w:rsid w:val="00676A7E"/>
    <w:rsid w:val="00676B62"/>
    <w:rsid w:val="00677158"/>
    <w:rsid w:val="006772ED"/>
    <w:rsid w:val="00677BD5"/>
    <w:rsid w:val="006875B6"/>
    <w:rsid w:val="006875DA"/>
    <w:rsid w:val="0068768E"/>
    <w:rsid w:val="00687927"/>
    <w:rsid w:val="00687F89"/>
    <w:rsid w:val="006908A2"/>
    <w:rsid w:val="00690D68"/>
    <w:rsid w:val="0069148F"/>
    <w:rsid w:val="00691C70"/>
    <w:rsid w:val="00692330"/>
    <w:rsid w:val="00692BD5"/>
    <w:rsid w:val="00694FE3"/>
    <w:rsid w:val="006A0FC6"/>
    <w:rsid w:val="006A1554"/>
    <w:rsid w:val="006A4B0D"/>
    <w:rsid w:val="006A785B"/>
    <w:rsid w:val="006B0089"/>
    <w:rsid w:val="006B0B15"/>
    <w:rsid w:val="006B326A"/>
    <w:rsid w:val="006B4776"/>
    <w:rsid w:val="006C0200"/>
    <w:rsid w:val="006C0BB5"/>
    <w:rsid w:val="006C3162"/>
    <w:rsid w:val="006C32B6"/>
    <w:rsid w:val="006C3D65"/>
    <w:rsid w:val="006C560E"/>
    <w:rsid w:val="006D0720"/>
    <w:rsid w:val="006D0B3A"/>
    <w:rsid w:val="006D0D76"/>
    <w:rsid w:val="006D43A4"/>
    <w:rsid w:val="006D480F"/>
    <w:rsid w:val="006D52A3"/>
    <w:rsid w:val="006D7292"/>
    <w:rsid w:val="006E2EE3"/>
    <w:rsid w:val="006E4D9B"/>
    <w:rsid w:val="006E5B3F"/>
    <w:rsid w:val="006F06FE"/>
    <w:rsid w:val="006F4542"/>
    <w:rsid w:val="006F5ED8"/>
    <w:rsid w:val="006F7377"/>
    <w:rsid w:val="00704BA1"/>
    <w:rsid w:val="00705EF5"/>
    <w:rsid w:val="007213D2"/>
    <w:rsid w:val="007214B0"/>
    <w:rsid w:val="00724BBD"/>
    <w:rsid w:val="00724E44"/>
    <w:rsid w:val="00725184"/>
    <w:rsid w:val="00725514"/>
    <w:rsid w:val="00726710"/>
    <w:rsid w:val="00733289"/>
    <w:rsid w:val="0073362B"/>
    <w:rsid w:val="0073505D"/>
    <w:rsid w:val="00737D15"/>
    <w:rsid w:val="0074112D"/>
    <w:rsid w:val="007464C3"/>
    <w:rsid w:val="00752239"/>
    <w:rsid w:val="007529CF"/>
    <w:rsid w:val="00752AD3"/>
    <w:rsid w:val="007538DF"/>
    <w:rsid w:val="0075512C"/>
    <w:rsid w:val="007572A0"/>
    <w:rsid w:val="00760BD2"/>
    <w:rsid w:val="00761A53"/>
    <w:rsid w:val="007622B5"/>
    <w:rsid w:val="0076369A"/>
    <w:rsid w:val="00766AE2"/>
    <w:rsid w:val="00771B49"/>
    <w:rsid w:val="00771DCF"/>
    <w:rsid w:val="00771E13"/>
    <w:rsid w:val="00777143"/>
    <w:rsid w:val="007814DF"/>
    <w:rsid w:val="00781C66"/>
    <w:rsid w:val="0078305B"/>
    <w:rsid w:val="007840B0"/>
    <w:rsid w:val="007849F7"/>
    <w:rsid w:val="007858B7"/>
    <w:rsid w:val="00790A6C"/>
    <w:rsid w:val="00790F18"/>
    <w:rsid w:val="007911CF"/>
    <w:rsid w:val="00791371"/>
    <w:rsid w:val="00796EFB"/>
    <w:rsid w:val="00797584"/>
    <w:rsid w:val="007A1FC2"/>
    <w:rsid w:val="007A7C1D"/>
    <w:rsid w:val="007B181B"/>
    <w:rsid w:val="007B1BCC"/>
    <w:rsid w:val="007B582E"/>
    <w:rsid w:val="007B5E85"/>
    <w:rsid w:val="007B7B40"/>
    <w:rsid w:val="007B7E4C"/>
    <w:rsid w:val="007C067C"/>
    <w:rsid w:val="007C3B21"/>
    <w:rsid w:val="007C3FE8"/>
    <w:rsid w:val="007C4640"/>
    <w:rsid w:val="007C5BE4"/>
    <w:rsid w:val="007C7038"/>
    <w:rsid w:val="007D36DF"/>
    <w:rsid w:val="007E0AD2"/>
    <w:rsid w:val="007E0B7B"/>
    <w:rsid w:val="007E3BEC"/>
    <w:rsid w:val="007E5329"/>
    <w:rsid w:val="007E7957"/>
    <w:rsid w:val="007F25C0"/>
    <w:rsid w:val="007F6072"/>
    <w:rsid w:val="00800881"/>
    <w:rsid w:val="0080145D"/>
    <w:rsid w:val="0080161F"/>
    <w:rsid w:val="00802038"/>
    <w:rsid w:val="0081044F"/>
    <w:rsid w:val="00810D99"/>
    <w:rsid w:val="00812601"/>
    <w:rsid w:val="00815AB6"/>
    <w:rsid w:val="00816F94"/>
    <w:rsid w:val="00821A47"/>
    <w:rsid w:val="00830730"/>
    <w:rsid w:val="00832828"/>
    <w:rsid w:val="008328A0"/>
    <w:rsid w:val="00833812"/>
    <w:rsid w:val="008343C4"/>
    <w:rsid w:val="0083471A"/>
    <w:rsid w:val="00837AB8"/>
    <w:rsid w:val="00837B0D"/>
    <w:rsid w:val="008402B3"/>
    <w:rsid w:val="00840E4E"/>
    <w:rsid w:val="00841544"/>
    <w:rsid w:val="008456CA"/>
    <w:rsid w:val="008456F3"/>
    <w:rsid w:val="00847C2C"/>
    <w:rsid w:val="00851470"/>
    <w:rsid w:val="008546BC"/>
    <w:rsid w:val="00857416"/>
    <w:rsid w:val="00857AEE"/>
    <w:rsid w:val="0086049C"/>
    <w:rsid w:val="00860DF5"/>
    <w:rsid w:val="008629BE"/>
    <w:rsid w:val="00870109"/>
    <w:rsid w:val="00870B2A"/>
    <w:rsid w:val="00873F38"/>
    <w:rsid w:val="008744CC"/>
    <w:rsid w:val="0087502E"/>
    <w:rsid w:val="008818F4"/>
    <w:rsid w:val="00884012"/>
    <w:rsid w:val="00884538"/>
    <w:rsid w:val="00885A4F"/>
    <w:rsid w:val="00885DC6"/>
    <w:rsid w:val="008943AE"/>
    <w:rsid w:val="00894AA8"/>
    <w:rsid w:val="008955AB"/>
    <w:rsid w:val="00896DB4"/>
    <w:rsid w:val="0089738C"/>
    <w:rsid w:val="008A4FD3"/>
    <w:rsid w:val="008A55AC"/>
    <w:rsid w:val="008B1601"/>
    <w:rsid w:val="008C04B7"/>
    <w:rsid w:val="008C13E2"/>
    <w:rsid w:val="008C19EB"/>
    <w:rsid w:val="008C2878"/>
    <w:rsid w:val="008C40C2"/>
    <w:rsid w:val="008C4C8B"/>
    <w:rsid w:val="008C6537"/>
    <w:rsid w:val="008C7137"/>
    <w:rsid w:val="008C79AB"/>
    <w:rsid w:val="008D1201"/>
    <w:rsid w:val="008E1E88"/>
    <w:rsid w:val="008E365B"/>
    <w:rsid w:val="008E3F6A"/>
    <w:rsid w:val="008F1F42"/>
    <w:rsid w:val="008F2741"/>
    <w:rsid w:val="008F3CDB"/>
    <w:rsid w:val="008F6F9D"/>
    <w:rsid w:val="00901573"/>
    <w:rsid w:val="00902CEE"/>
    <w:rsid w:val="0090389B"/>
    <w:rsid w:val="009043D4"/>
    <w:rsid w:val="00910572"/>
    <w:rsid w:val="00914BA4"/>
    <w:rsid w:val="00914F4A"/>
    <w:rsid w:val="00915580"/>
    <w:rsid w:val="009207C7"/>
    <w:rsid w:val="009236E2"/>
    <w:rsid w:val="0092408C"/>
    <w:rsid w:val="00925957"/>
    <w:rsid w:val="009270ED"/>
    <w:rsid w:val="009273F5"/>
    <w:rsid w:val="00930DEA"/>
    <w:rsid w:val="00931611"/>
    <w:rsid w:val="00931843"/>
    <w:rsid w:val="00932AB8"/>
    <w:rsid w:val="00934C43"/>
    <w:rsid w:val="00935D08"/>
    <w:rsid w:val="00936B54"/>
    <w:rsid w:val="00937201"/>
    <w:rsid w:val="00937409"/>
    <w:rsid w:val="00947C7F"/>
    <w:rsid w:val="00950CDA"/>
    <w:rsid w:val="00954211"/>
    <w:rsid w:val="009549E0"/>
    <w:rsid w:val="00955373"/>
    <w:rsid w:val="00957E9E"/>
    <w:rsid w:val="00960E0D"/>
    <w:rsid w:val="00964DDB"/>
    <w:rsid w:val="0096705B"/>
    <w:rsid w:val="00973779"/>
    <w:rsid w:val="009756D3"/>
    <w:rsid w:val="00976C50"/>
    <w:rsid w:val="00981852"/>
    <w:rsid w:val="00981D7B"/>
    <w:rsid w:val="009856DD"/>
    <w:rsid w:val="0098587B"/>
    <w:rsid w:val="00986855"/>
    <w:rsid w:val="00987D23"/>
    <w:rsid w:val="00996997"/>
    <w:rsid w:val="00996E0C"/>
    <w:rsid w:val="009A3E14"/>
    <w:rsid w:val="009A4E30"/>
    <w:rsid w:val="009A722C"/>
    <w:rsid w:val="009A72DB"/>
    <w:rsid w:val="009B5320"/>
    <w:rsid w:val="009C3A51"/>
    <w:rsid w:val="009C6569"/>
    <w:rsid w:val="009C6A3F"/>
    <w:rsid w:val="009C72F3"/>
    <w:rsid w:val="009D0F21"/>
    <w:rsid w:val="009D4EC3"/>
    <w:rsid w:val="009D5181"/>
    <w:rsid w:val="009D5F90"/>
    <w:rsid w:val="009D650F"/>
    <w:rsid w:val="009D6A00"/>
    <w:rsid w:val="009D7516"/>
    <w:rsid w:val="009D7CD6"/>
    <w:rsid w:val="009D7FD3"/>
    <w:rsid w:val="009E0DCD"/>
    <w:rsid w:val="009E554B"/>
    <w:rsid w:val="009E6113"/>
    <w:rsid w:val="009E7799"/>
    <w:rsid w:val="009F0F79"/>
    <w:rsid w:val="009F153D"/>
    <w:rsid w:val="009F3599"/>
    <w:rsid w:val="009F4C62"/>
    <w:rsid w:val="00A02816"/>
    <w:rsid w:val="00A07798"/>
    <w:rsid w:val="00A07A16"/>
    <w:rsid w:val="00A126EC"/>
    <w:rsid w:val="00A15D1C"/>
    <w:rsid w:val="00A201D9"/>
    <w:rsid w:val="00A25C8E"/>
    <w:rsid w:val="00A277CD"/>
    <w:rsid w:val="00A27D43"/>
    <w:rsid w:val="00A321A2"/>
    <w:rsid w:val="00A33BAC"/>
    <w:rsid w:val="00A34E64"/>
    <w:rsid w:val="00A35864"/>
    <w:rsid w:val="00A359F9"/>
    <w:rsid w:val="00A3607C"/>
    <w:rsid w:val="00A36E25"/>
    <w:rsid w:val="00A41EB1"/>
    <w:rsid w:val="00A4328E"/>
    <w:rsid w:val="00A45F1E"/>
    <w:rsid w:val="00A463B0"/>
    <w:rsid w:val="00A47EB9"/>
    <w:rsid w:val="00A53705"/>
    <w:rsid w:val="00A546D6"/>
    <w:rsid w:val="00A54D3A"/>
    <w:rsid w:val="00A64063"/>
    <w:rsid w:val="00A642A6"/>
    <w:rsid w:val="00A704D8"/>
    <w:rsid w:val="00A70A2D"/>
    <w:rsid w:val="00A7480A"/>
    <w:rsid w:val="00A75303"/>
    <w:rsid w:val="00A8042F"/>
    <w:rsid w:val="00A81A05"/>
    <w:rsid w:val="00A82438"/>
    <w:rsid w:val="00A8354B"/>
    <w:rsid w:val="00A8388B"/>
    <w:rsid w:val="00A84CB7"/>
    <w:rsid w:val="00A85E5F"/>
    <w:rsid w:val="00A867B9"/>
    <w:rsid w:val="00A93552"/>
    <w:rsid w:val="00A95D95"/>
    <w:rsid w:val="00AA1F2D"/>
    <w:rsid w:val="00AA2752"/>
    <w:rsid w:val="00AA4C58"/>
    <w:rsid w:val="00AA6E61"/>
    <w:rsid w:val="00AA71D5"/>
    <w:rsid w:val="00AA76F4"/>
    <w:rsid w:val="00AB022B"/>
    <w:rsid w:val="00AB386A"/>
    <w:rsid w:val="00AB4E6E"/>
    <w:rsid w:val="00AB5087"/>
    <w:rsid w:val="00AB61DB"/>
    <w:rsid w:val="00AB6AB6"/>
    <w:rsid w:val="00AC049E"/>
    <w:rsid w:val="00AC05D7"/>
    <w:rsid w:val="00AC24EB"/>
    <w:rsid w:val="00AC2FDD"/>
    <w:rsid w:val="00AC4A03"/>
    <w:rsid w:val="00AC6104"/>
    <w:rsid w:val="00AC76AF"/>
    <w:rsid w:val="00AC7961"/>
    <w:rsid w:val="00AD6314"/>
    <w:rsid w:val="00AD6DE0"/>
    <w:rsid w:val="00AE2836"/>
    <w:rsid w:val="00AE5554"/>
    <w:rsid w:val="00AE5BFE"/>
    <w:rsid w:val="00AE60A6"/>
    <w:rsid w:val="00AE624F"/>
    <w:rsid w:val="00AF091D"/>
    <w:rsid w:val="00AF18EF"/>
    <w:rsid w:val="00AF6109"/>
    <w:rsid w:val="00AF7D4B"/>
    <w:rsid w:val="00B02F4F"/>
    <w:rsid w:val="00B042E9"/>
    <w:rsid w:val="00B04E40"/>
    <w:rsid w:val="00B06D83"/>
    <w:rsid w:val="00B102A7"/>
    <w:rsid w:val="00B10CAD"/>
    <w:rsid w:val="00B10D6A"/>
    <w:rsid w:val="00B1654D"/>
    <w:rsid w:val="00B2063E"/>
    <w:rsid w:val="00B20934"/>
    <w:rsid w:val="00B23944"/>
    <w:rsid w:val="00B25A07"/>
    <w:rsid w:val="00B26405"/>
    <w:rsid w:val="00B267D6"/>
    <w:rsid w:val="00B27E66"/>
    <w:rsid w:val="00B319EE"/>
    <w:rsid w:val="00B31C39"/>
    <w:rsid w:val="00B32FE2"/>
    <w:rsid w:val="00B339A1"/>
    <w:rsid w:val="00B346E6"/>
    <w:rsid w:val="00B36A3D"/>
    <w:rsid w:val="00B45406"/>
    <w:rsid w:val="00B46C93"/>
    <w:rsid w:val="00B53A73"/>
    <w:rsid w:val="00B53C3B"/>
    <w:rsid w:val="00B54767"/>
    <w:rsid w:val="00B54859"/>
    <w:rsid w:val="00B55D1D"/>
    <w:rsid w:val="00B56A8A"/>
    <w:rsid w:val="00B56E24"/>
    <w:rsid w:val="00B57E39"/>
    <w:rsid w:val="00B57FCA"/>
    <w:rsid w:val="00B62399"/>
    <w:rsid w:val="00B626DF"/>
    <w:rsid w:val="00B62CCC"/>
    <w:rsid w:val="00B63172"/>
    <w:rsid w:val="00B70C0C"/>
    <w:rsid w:val="00B71B17"/>
    <w:rsid w:val="00B71D60"/>
    <w:rsid w:val="00B7297F"/>
    <w:rsid w:val="00B73307"/>
    <w:rsid w:val="00B814BF"/>
    <w:rsid w:val="00B855BF"/>
    <w:rsid w:val="00B85DFB"/>
    <w:rsid w:val="00B8692E"/>
    <w:rsid w:val="00B87710"/>
    <w:rsid w:val="00B87B5D"/>
    <w:rsid w:val="00B87D28"/>
    <w:rsid w:val="00B912E0"/>
    <w:rsid w:val="00BA3BE7"/>
    <w:rsid w:val="00BB40CA"/>
    <w:rsid w:val="00BB610D"/>
    <w:rsid w:val="00BC1A0A"/>
    <w:rsid w:val="00BC48F1"/>
    <w:rsid w:val="00BC6D3C"/>
    <w:rsid w:val="00BD0852"/>
    <w:rsid w:val="00BD0B2D"/>
    <w:rsid w:val="00BD2A16"/>
    <w:rsid w:val="00BD65FA"/>
    <w:rsid w:val="00BE459D"/>
    <w:rsid w:val="00BE51D1"/>
    <w:rsid w:val="00BE5A92"/>
    <w:rsid w:val="00BE7C1E"/>
    <w:rsid w:val="00BF5288"/>
    <w:rsid w:val="00BF56FC"/>
    <w:rsid w:val="00BF5964"/>
    <w:rsid w:val="00BF5ED1"/>
    <w:rsid w:val="00BF7CD5"/>
    <w:rsid w:val="00C013EB"/>
    <w:rsid w:val="00C0192F"/>
    <w:rsid w:val="00C11370"/>
    <w:rsid w:val="00C11945"/>
    <w:rsid w:val="00C1302A"/>
    <w:rsid w:val="00C15ACC"/>
    <w:rsid w:val="00C211F3"/>
    <w:rsid w:val="00C21CD4"/>
    <w:rsid w:val="00C26008"/>
    <w:rsid w:val="00C2655B"/>
    <w:rsid w:val="00C26AFC"/>
    <w:rsid w:val="00C37297"/>
    <w:rsid w:val="00C40B79"/>
    <w:rsid w:val="00C41D51"/>
    <w:rsid w:val="00C41D5A"/>
    <w:rsid w:val="00C46585"/>
    <w:rsid w:val="00C516DC"/>
    <w:rsid w:val="00C526F5"/>
    <w:rsid w:val="00C52871"/>
    <w:rsid w:val="00C5489E"/>
    <w:rsid w:val="00C548E4"/>
    <w:rsid w:val="00C54AED"/>
    <w:rsid w:val="00C56B50"/>
    <w:rsid w:val="00C6064B"/>
    <w:rsid w:val="00C60BA8"/>
    <w:rsid w:val="00C61CF9"/>
    <w:rsid w:val="00C622D0"/>
    <w:rsid w:val="00C6408A"/>
    <w:rsid w:val="00C64BAA"/>
    <w:rsid w:val="00C67104"/>
    <w:rsid w:val="00C701BE"/>
    <w:rsid w:val="00C7028D"/>
    <w:rsid w:val="00C70A00"/>
    <w:rsid w:val="00C758BA"/>
    <w:rsid w:val="00C762D0"/>
    <w:rsid w:val="00C76BB0"/>
    <w:rsid w:val="00C81320"/>
    <w:rsid w:val="00C81DE5"/>
    <w:rsid w:val="00C85FF7"/>
    <w:rsid w:val="00C86702"/>
    <w:rsid w:val="00C91D42"/>
    <w:rsid w:val="00C91DD5"/>
    <w:rsid w:val="00C92FAB"/>
    <w:rsid w:val="00C93030"/>
    <w:rsid w:val="00C9408D"/>
    <w:rsid w:val="00C94EAE"/>
    <w:rsid w:val="00CA2A26"/>
    <w:rsid w:val="00CA61FE"/>
    <w:rsid w:val="00CA669D"/>
    <w:rsid w:val="00CA78EF"/>
    <w:rsid w:val="00CB35D0"/>
    <w:rsid w:val="00CB4522"/>
    <w:rsid w:val="00CB4658"/>
    <w:rsid w:val="00CC09E2"/>
    <w:rsid w:val="00CC2A91"/>
    <w:rsid w:val="00CC3DE9"/>
    <w:rsid w:val="00CC49CD"/>
    <w:rsid w:val="00CC5506"/>
    <w:rsid w:val="00CC5C43"/>
    <w:rsid w:val="00CC5D08"/>
    <w:rsid w:val="00CC6B7F"/>
    <w:rsid w:val="00CD1956"/>
    <w:rsid w:val="00CD3B06"/>
    <w:rsid w:val="00CD79BC"/>
    <w:rsid w:val="00CE3DEC"/>
    <w:rsid w:val="00CE40DF"/>
    <w:rsid w:val="00CE6A2B"/>
    <w:rsid w:val="00CE774E"/>
    <w:rsid w:val="00CF11D3"/>
    <w:rsid w:val="00CF2DBD"/>
    <w:rsid w:val="00CF49FF"/>
    <w:rsid w:val="00CF4AB2"/>
    <w:rsid w:val="00CF6881"/>
    <w:rsid w:val="00D047BC"/>
    <w:rsid w:val="00D06BDA"/>
    <w:rsid w:val="00D06BFE"/>
    <w:rsid w:val="00D10870"/>
    <w:rsid w:val="00D145A3"/>
    <w:rsid w:val="00D168C5"/>
    <w:rsid w:val="00D21F76"/>
    <w:rsid w:val="00D2316D"/>
    <w:rsid w:val="00D335D8"/>
    <w:rsid w:val="00D346CA"/>
    <w:rsid w:val="00D36545"/>
    <w:rsid w:val="00D36E27"/>
    <w:rsid w:val="00D36F99"/>
    <w:rsid w:val="00D37C47"/>
    <w:rsid w:val="00D37EBC"/>
    <w:rsid w:val="00D417CD"/>
    <w:rsid w:val="00D44105"/>
    <w:rsid w:val="00D441D9"/>
    <w:rsid w:val="00D443B2"/>
    <w:rsid w:val="00D45751"/>
    <w:rsid w:val="00D46FF5"/>
    <w:rsid w:val="00D508D2"/>
    <w:rsid w:val="00D52098"/>
    <w:rsid w:val="00D5214C"/>
    <w:rsid w:val="00D533F3"/>
    <w:rsid w:val="00D5387D"/>
    <w:rsid w:val="00D54C5E"/>
    <w:rsid w:val="00D62525"/>
    <w:rsid w:val="00D62AE6"/>
    <w:rsid w:val="00D640C1"/>
    <w:rsid w:val="00D64F97"/>
    <w:rsid w:val="00D70F03"/>
    <w:rsid w:val="00D71000"/>
    <w:rsid w:val="00D71A37"/>
    <w:rsid w:val="00D72397"/>
    <w:rsid w:val="00D749E7"/>
    <w:rsid w:val="00D813DA"/>
    <w:rsid w:val="00D86311"/>
    <w:rsid w:val="00D936A7"/>
    <w:rsid w:val="00D96248"/>
    <w:rsid w:val="00D96292"/>
    <w:rsid w:val="00DA35DA"/>
    <w:rsid w:val="00DA67C1"/>
    <w:rsid w:val="00DA6B60"/>
    <w:rsid w:val="00DB20D7"/>
    <w:rsid w:val="00DB3F50"/>
    <w:rsid w:val="00DB4219"/>
    <w:rsid w:val="00DB6F9B"/>
    <w:rsid w:val="00DC4169"/>
    <w:rsid w:val="00DC57EC"/>
    <w:rsid w:val="00DC7952"/>
    <w:rsid w:val="00DC7A7C"/>
    <w:rsid w:val="00DD0411"/>
    <w:rsid w:val="00DE1F54"/>
    <w:rsid w:val="00DE25C7"/>
    <w:rsid w:val="00DE4C07"/>
    <w:rsid w:val="00DE5B25"/>
    <w:rsid w:val="00DF33C8"/>
    <w:rsid w:val="00DF3B4D"/>
    <w:rsid w:val="00DF73E8"/>
    <w:rsid w:val="00E0151C"/>
    <w:rsid w:val="00E0347E"/>
    <w:rsid w:val="00E04169"/>
    <w:rsid w:val="00E0664E"/>
    <w:rsid w:val="00E0691A"/>
    <w:rsid w:val="00E06A47"/>
    <w:rsid w:val="00E06B09"/>
    <w:rsid w:val="00E10909"/>
    <w:rsid w:val="00E11E38"/>
    <w:rsid w:val="00E129B7"/>
    <w:rsid w:val="00E14177"/>
    <w:rsid w:val="00E148EC"/>
    <w:rsid w:val="00E149D1"/>
    <w:rsid w:val="00E16C16"/>
    <w:rsid w:val="00E20363"/>
    <w:rsid w:val="00E20BD1"/>
    <w:rsid w:val="00E21BC9"/>
    <w:rsid w:val="00E24682"/>
    <w:rsid w:val="00E26195"/>
    <w:rsid w:val="00E26240"/>
    <w:rsid w:val="00E31AE6"/>
    <w:rsid w:val="00E31C7A"/>
    <w:rsid w:val="00E33135"/>
    <w:rsid w:val="00E33CEF"/>
    <w:rsid w:val="00E374E3"/>
    <w:rsid w:val="00E379F8"/>
    <w:rsid w:val="00E400CA"/>
    <w:rsid w:val="00E40BAD"/>
    <w:rsid w:val="00E41E57"/>
    <w:rsid w:val="00E4288F"/>
    <w:rsid w:val="00E50894"/>
    <w:rsid w:val="00E527DE"/>
    <w:rsid w:val="00E52DF8"/>
    <w:rsid w:val="00E5389B"/>
    <w:rsid w:val="00E54E8B"/>
    <w:rsid w:val="00E55B9B"/>
    <w:rsid w:val="00E569C1"/>
    <w:rsid w:val="00E57CE0"/>
    <w:rsid w:val="00E60048"/>
    <w:rsid w:val="00E61D11"/>
    <w:rsid w:val="00E63DB7"/>
    <w:rsid w:val="00E66D84"/>
    <w:rsid w:val="00E713B5"/>
    <w:rsid w:val="00E75D1B"/>
    <w:rsid w:val="00E81368"/>
    <w:rsid w:val="00E831A9"/>
    <w:rsid w:val="00E839A1"/>
    <w:rsid w:val="00E8466B"/>
    <w:rsid w:val="00E856CF"/>
    <w:rsid w:val="00E85F61"/>
    <w:rsid w:val="00E86904"/>
    <w:rsid w:val="00EA4087"/>
    <w:rsid w:val="00EA4A12"/>
    <w:rsid w:val="00EA6038"/>
    <w:rsid w:val="00EB3DF7"/>
    <w:rsid w:val="00EB4500"/>
    <w:rsid w:val="00EB76E7"/>
    <w:rsid w:val="00EC3BE1"/>
    <w:rsid w:val="00EC466D"/>
    <w:rsid w:val="00EC58CE"/>
    <w:rsid w:val="00ED144B"/>
    <w:rsid w:val="00ED43F3"/>
    <w:rsid w:val="00ED4AB7"/>
    <w:rsid w:val="00ED60B8"/>
    <w:rsid w:val="00ED7704"/>
    <w:rsid w:val="00ED7A58"/>
    <w:rsid w:val="00EE0F19"/>
    <w:rsid w:val="00EE13C0"/>
    <w:rsid w:val="00EE70CB"/>
    <w:rsid w:val="00EF0A4D"/>
    <w:rsid w:val="00EF1A8B"/>
    <w:rsid w:val="00EF2AF4"/>
    <w:rsid w:val="00EF2C42"/>
    <w:rsid w:val="00EF51EC"/>
    <w:rsid w:val="00F00B5A"/>
    <w:rsid w:val="00F011D1"/>
    <w:rsid w:val="00F03B1E"/>
    <w:rsid w:val="00F07210"/>
    <w:rsid w:val="00F1059E"/>
    <w:rsid w:val="00F2067B"/>
    <w:rsid w:val="00F21B0E"/>
    <w:rsid w:val="00F226B7"/>
    <w:rsid w:val="00F24DE3"/>
    <w:rsid w:val="00F277CC"/>
    <w:rsid w:val="00F27B9E"/>
    <w:rsid w:val="00F302CE"/>
    <w:rsid w:val="00F344EA"/>
    <w:rsid w:val="00F37E20"/>
    <w:rsid w:val="00F409F2"/>
    <w:rsid w:val="00F41033"/>
    <w:rsid w:val="00F415C4"/>
    <w:rsid w:val="00F42CD1"/>
    <w:rsid w:val="00F43C83"/>
    <w:rsid w:val="00F441CC"/>
    <w:rsid w:val="00F44304"/>
    <w:rsid w:val="00F44B5F"/>
    <w:rsid w:val="00F4664B"/>
    <w:rsid w:val="00F468A3"/>
    <w:rsid w:val="00F47178"/>
    <w:rsid w:val="00F47185"/>
    <w:rsid w:val="00F4757B"/>
    <w:rsid w:val="00F4796F"/>
    <w:rsid w:val="00F47F83"/>
    <w:rsid w:val="00F510EA"/>
    <w:rsid w:val="00F51525"/>
    <w:rsid w:val="00F51D3F"/>
    <w:rsid w:val="00F5243F"/>
    <w:rsid w:val="00F53557"/>
    <w:rsid w:val="00F53BDD"/>
    <w:rsid w:val="00F54B74"/>
    <w:rsid w:val="00F54D39"/>
    <w:rsid w:val="00F5517B"/>
    <w:rsid w:val="00F62674"/>
    <w:rsid w:val="00F6360F"/>
    <w:rsid w:val="00F63C16"/>
    <w:rsid w:val="00F64C67"/>
    <w:rsid w:val="00F65336"/>
    <w:rsid w:val="00F65E02"/>
    <w:rsid w:val="00F70A5D"/>
    <w:rsid w:val="00F711E8"/>
    <w:rsid w:val="00F71402"/>
    <w:rsid w:val="00F71E4F"/>
    <w:rsid w:val="00F76AC9"/>
    <w:rsid w:val="00F76FB6"/>
    <w:rsid w:val="00F8006F"/>
    <w:rsid w:val="00F80CFE"/>
    <w:rsid w:val="00F81FE7"/>
    <w:rsid w:val="00F82419"/>
    <w:rsid w:val="00F84238"/>
    <w:rsid w:val="00F843E8"/>
    <w:rsid w:val="00F856E5"/>
    <w:rsid w:val="00F85C42"/>
    <w:rsid w:val="00F864BC"/>
    <w:rsid w:val="00F87B76"/>
    <w:rsid w:val="00F90327"/>
    <w:rsid w:val="00F925E2"/>
    <w:rsid w:val="00F950F7"/>
    <w:rsid w:val="00F9750B"/>
    <w:rsid w:val="00FA0A2F"/>
    <w:rsid w:val="00FA4708"/>
    <w:rsid w:val="00FA5852"/>
    <w:rsid w:val="00FA6E85"/>
    <w:rsid w:val="00FA76FD"/>
    <w:rsid w:val="00FB0A3A"/>
    <w:rsid w:val="00FB3D3D"/>
    <w:rsid w:val="00FB5FE0"/>
    <w:rsid w:val="00FB6136"/>
    <w:rsid w:val="00FC1FF8"/>
    <w:rsid w:val="00FD10E0"/>
    <w:rsid w:val="00FD1158"/>
    <w:rsid w:val="00FD3277"/>
    <w:rsid w:val="00FD64F0"/>
    <w:rsid w:val="00FE0DAC"/>
    <w:rsid w:val="00FE694F"/>
    <w:rsid w:val="00FE6981"/>
    <w:rsid w:val="00FE7474"/>
    <w:rsid w:val="00FF27AD"/>
    <w:rsid w:val="00FF303E"/>
    <w:rsid w:val="00FF32E3"/>
    <w:rsid w:val="00FF581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718954"/>
  <w15:chartTrackingRefBased/>
  <w15:docId w15:val="{0F784A69-1F95-4AE8-8EFA-B51B6AEA29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4859"/>
    <w:pPr>
      <w:jc w:val="both"/>
    </w:pPr>
    <w:rPr>
      <w:rFonts w:ascii="Times New Roman" w:hAnsi="Times New Roman"/>
      <w:sz w:val="24"/>
    </w:rPr>
  </w:style>
  <w:style w:type="paragraph" w:styleId="Heading1">
    <w:name w:val="heading 1"/>
    <w:basedOn w:val="Normal"/>
    <w:next w:val="Normal"/>
    <w:link w:val="Heading1Char"/>
    <w:autoRedefine/>
    <w:uiPriority w:val="9"/>
    <w:qFormat/>
    <w:rsid w:val="00FF32E3"/>
    <w:pPr>
      <w:keepNext/>
      <w:keepLines/>
      <w:numPr>
        <w:numId w:val="1"/>
      </w:numPr>
      <w:spacing w:before="240" w:after="0"/>
      <w:jc w:val="center"/>
      <w:outlineLvl w:val="0"/>
    </w:pPr>
    <w:rPr>
      <w:rFonts w:eastAsiaTheme="majorEastAsia" w:cstheme="majorBidi"/>
      <w:b/>
      <w:color w:val="000000" w:themeColor="text1"/>
      <w:sz w:val="32"/>
      <w:szCs w:val="32"/>
    </w:rPr>
  </w:style>
  <w:style w:type="paragraph" w:styleId="Heading2">
    <w:name w:val="heading 2"/>
    <w:basedOn w:val="Normal"/>
    <w:link w:val="Heading2Char"/>
    <w:autoRedefine/>
    <w:uiPriority w:val="9"/>
    <w:unhideWhenUsed/>
    <w:qFormat/>
    <w:rsid w:val="00F843E8"/>
    <w:pPr>
      <w:keepNext/>
      <w:keepLines/>
      <w:numPr>
        <w:ilvl w:val="1"/>
        <w:numId w:val="4"/>
      </w:numPr>
      <w:spacing w:before="40" w:after="0"/>
      <w:outlineLvl w:val="1"/>
    </w:pPr>
    <w:rPr>
      <w:rFonts w:eastAsiaTheme="majorEastAsia" w:cstheme="majorBidi"/>
      <w:b/>
      <w:sz w:val="26"/>
      <w:szCs w:val="26"/>
      <w:lang w:val="en-US"/>
    </w:rPr>
  </w:style>
  <w:style w:type="paragraph" w:styleId="Heading3">
    <w:name w:val="heading 3"/>
    <w:basedOn w:val="Normal"/>
    <w:next w:val="Normal"/>
    <w:link w:val="Heading3Char"/>
    <w:autoRedefine/>
    <w:uiPriority w:val="9"/>
    <w:unhideWhenUsed/>
    <w:qFormat/>
    <w:rsid w:val="00BF5964"/>
    <w:pPr>
      <w:keepNext/>
      <w:keepLines/>
      <w:numPr>
        <w:ilvl w:val="2"/>
        <w:numId w:val="4"/>
      </w:numPr>
      <w:spacing w:before="40" w:after="0"/>
      <w:outlineLvl w:val="2"/>
    </w:pPr>
    <w:rPr>
      <w:rFonts w:eastAsiaTheme="majorEastAsia" w:cstheme="majorBidi"/>
      <w:b/>
      <w:color w:val="000000" w:themeColor="text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F32E3"/>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F843E8"/>
    <w:rPr>
      <w:rFonts w:ascii="Times New Roman" w:eastAsiaTheme="majorEastAsia" w:hAnsi="Times New Roman" w:cstheme="majorBidi"/>
      <w:b/>
      <w:sz w:val="26"/>
      <w:szCs w:val="26"/>
      <w:lang w:val="en-US"/>
    </w:rPr>
  </w:style>
  <w:style w:type="paragraph" w:styleId="Caption">
    <w:name w:val="caption"/>
    <w:basedOn w:val="Normal"/>
    <w:next w:val="Normal"/>
    <w:autoRedefine/>
    <w:uiPriority w:val="35"/>
    <w:unhideWhenUsed/>
    <w:qFormat/>
    <w:rsid w:val="00157C6C"/>
    <w:pPr>
      <w:spacing w:after="200" w:line="240" w:lineRule="auto"/>
    </w:pPr>
    <w:rPr>
      <w:iCs/>
      <w:sz w:val="18"/>
      <w:szCs w:val="18"/>
    </w:rPr>
  </w:style>
  <w:style w:type="paragraph" w:styleId="Header">
    <w:name w:val="header"/>
    <w:basedOn w:val="Normal"/>
    <w:link w:val="HeaderChar"/>
    <w:uiPriority w:val="99"/>
    <w:unhideWhenUsed/>
    <w:rsid w:val="009D5F90"/>
    <w:pPr>
      <w:tabs>
        <w:tab w:val="center" w:pos="4513"/>
        <w:tab w:val="right" w:pos="9026"/>
      </w:tabs>
      <w:spacing w:after="0" w:line="240" w:lineRule="auto"/>
    </w:pPr>
  </w:style>
  <w:style w:type="character" w:customStyle="1" w:styleId="HeaderChar">
    <w:name w:val="Header Char"/>
    <w:basedOn w:val="DefaultParagraphFont"/>
    <w:link w:val="Header"/>
    <w:uiPriority w:val="99"/>
    <w:rsid w:val="009D5F90"/>
  </w:style>
  <w:style w:type="paragraph" w:styleId="Footer">
    <w:name w:val="footer"/>
    <w:basedOn w:val="Normal"/>
    <w:link w:val="FooterChar"/>
    <w:uiPriority w:val="99"/>
    <w:unhideWhenUsed/>
    <w:rsid w:val="009D5F90"/>
    <w:pPr>
      <w:tabs>
        <w:tab w:val="center" w:pos="4513"/>
        <w:tab w:val="right" w:pos="9026"/>
      </w:tabs>
      <w:spacing w:after="0" w:line="240" w:lineRule="auto"/>
    </w:pPr>
  </w:style>
  <w:style w:type="character" w:customStyle="1" w:styleId="FooterChar">
    <w:name w:val="Footer Char"/>
    <w:basedOn w:val="DefaultParagraphFont"/>
    <w:link w:val="Footer"/>
    <w:uiPriority w:val="99"/>
    <w:rsid w:val="009D5F90"/>
  </w:style>
  <w:style w:type="character" w:customStyle="1" w:styleId="Heading3Char">
    <w:name w:val="Heading 3 Char"/>
    <w:basedOn w:val="DefaultParagraphFont"/>
    <w:link w:val="Heading3"/>
    <w:uiPriority w:val="9"/>
    <w:rsid w:val="00BF5964"/>
    <w:rPr>
      <w:rFonts w:ascii="Times New Roman" w:eastAsiaTheme="majorEastAsia" w:hAnsi="Times New Roman" w:cstheme="majorBidi"/>
      <w:b/>
      <w:color w:val="000000" w:themeColor="text1"/>
      <w:sz w:val="24"/>
      <w:szCs w:val="24"/>
    </w:rPr>
  </w:style>
  <w:style w:type="character" w:styleId="PlaceholderText">
    <w:name w:val="Placeholder Text"/>
    <w:basedOn w:val="DefaultParagraphFont"/>
    <w:uiPriority w:val="99"/>
    <w:semiHidden/>
    <w:rsid w:val="00E24682"/>
    <w:rPr>
      <w:color w:val="808080"/>
    </w:rPr>
  </w:style>
  <w:style w:type="paragraph" w:styleId="NoSpacing">
    <w:name w:val="No Spacing"/>
    <w:uiPriority w:val="1"/>
    <w:qFormat/>
    <w:rsid w:val="00FA4708"/>
    <w:pPr>
      <w:spacing w:after="0" w:line="240" w:lineRule="auto"/>
      <w:jc w:val="both"/>
    </w:pPr>
    <w:rPr>
      <w:rFonts w:ascii="Times New Roman" w:hAnsi="Times New Roman"/>
      <w:sz w:val="24"/>
    </w:rPr>
  </w:style>
  <w:style w:type="character" w:styleId="CommentReference">
    <w:name w:val="annotation reference"/>
    <w:basedOn w:val="DefaultParagraphFont"/>
    <w:uiPriority w:val="99"/>
    <w:semiHidden/>
    <w:unhideWhenUsed/>
    <w:rsid w:val="006569E3"/>
    <w:rPr>
      <w:sz w:val="16"/>
      <w:szCs w:val="16"/>
    </w:rPr>
  </w:style>
  <w:style w:type="paragraph" w:styleId="CommentText">
    <w:name w:val="annotation text"/>
    <w:basedOn w:val="Normal"/>
    <w:link w:val="CommentTextChar"/>
    <w:uiPriority w:val="99"/>
    <w:unhideWhenUsed/>
    <w:rsid w:val="006569E3"/>
    <w:pPr>
      <w:spacing w:line="240" w:lineRule="auto"/>
    </w:pPr>
    <w:rPr>
      <w:sz w:val="20"/>
      <w:szCs w:val="20"/>
    </w:rPr>
  </w:style>
  <w:style w:type="character" w:customStyle="1" w:styleId="CommentTextChar">
    <w:name w:val="Comment Text Char"/>
    <w:basedOn w:val="DefaultParagraphFont"/>
    <w:link w:val="CommentText"/>
    <w:uiPriority w:val="99"/>
    <w:rsid w:val="006569E3"/>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6569E3"/>
    <w:rPr>
      <w:b/>
      <w:bCs/>
    </w:rPr>
  </w:style>
  <w:style w:type="character" w:customStyle="1" w:styleId="CommentSubjectChar">
    <w:name w:val="Comment Subject Char"/>
    <w:basedOn w:val="CommentTextChar"/>
    <w:link w:val="CommentSubject"/>
    <w:uiPriority w:val="99"/>
    <w:semiHidden/>
    <w:rsid w:val="006569E3"/>
    <w:rPr>
      <w:rFonts w:ascii="Times New Roman" w:hAnsi="Times New Roman"/>
      <w:b/>
      <w:bCs/>
      <w:sz w:val="20"/>
      <w:szCs w:val="20"/>
    </w:rPr>
  </w:style>
  <w:style w:type="character" w:styleId="Hyperlink">
    <w:name w:val="Hyperlink"/>
    <w:basedOn w:val="DefaultParagraphFont"/>
    <w:uiPriority w:val="99"/>
    <w:unhideWhenUsed/>
    <w:rsid w:val="006569E3"/>
    <w:rPr>
      <w:color w:val="0563C1" w:themeColor="hyperlink"/>
      <w:u w:val="single"/>
    </w:rPr>
  </w:style>
  <w:style w:type="character" w:styleId="UnresolvedMention">
    <w:name w:val="Unresolved Mention"/>
    <w:basedOn w:val="DefaultParagraphFont"/>
    <w:uiPriority w:val="99"/>
    <w:semiHidden/>
    <w:unhideWhenUsed/>
    <w:rsid w:val="006569E3"/>
    <w:rPr>
      <w:color w:val="605E5C"/>
      <w:shd w:val="clear" w:color="auto" w:fill="E1DFDD"/>
    </w:rPr>
  </w:style>
  <w:style w:type="paragraph" w:styleId="ListParagraph">
    <w:name w:val="List Paragraph"/>
    <w:basedOn w:val="Normal"/>
    <w:uiPriority w:val="34"/>
    <w:qFormat/>
    <w:rsid w:val="009A722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comments.xml.rels><?xml version="1.0" encoding="UTF-8" standalone="yes"?>
<Relationships xmlns="http://schemas.openxmlformats.org/package/2006/relationships"><Relationship Id="rId13" Type="http://schemas.openxmlformats.org/officeDocument/2006/relationships/hyperlink" Target="https://en.wikipedia.org/wiki/Inverse-square_law" TargetMode="External"/><Relationship Id="rId18" Type="http://schemas.openxmlformats.org/officeDocument/2006/relationships/hyperlink" Target="https://en.wikipedia.org/wiki/Bibcode_(identifier)" TargetMode="External"/><Relationship Id="rId26" Type="http://schemas.openxmlformats.org/officeDocument/2006/relationships/hyperlink" Target="https://en.wikipedia.org/wiki/Bibcode_(identifier)" TargetMode="External"/><Relationship Id="rId39" Type="http://schemas.openxmlformats.org/officeDocument/2006/relationships/hyperlink" Target="https://en.wikipedia.org/wiki/Wayback_Machine" TargetMode="External"/><Relationship Id="rId21" Type="http://schemas.openxmlformats.org/officeDocument/2006/relationships/hyperlink" Target="https://en.wikipedia.org/wiki/Publications_of_the_Astronomical_Society_of_the_Pacific" TargetMode="External"/><Relationship Id="rId34" Type="http://schemas.openxmlformats.org/officeDocument/2006/relationships/hyperlink" Target="https://en.wikipedia.org/wiki/Special:BookSources/978-0-8053-0402-2" TargetMode="External"/><Relationship Id="rId42" Type="http://schemas.openxmlformats.org/officeDocument/2006/relationships/hyperlink" Target="https://minplanobs.org/alcdef/php/alcdef_briefHistory-1.html" TargetMode="External"/><Relationship Id="rId47" Type="http://schemas.openxmlformats.org/officeDocument/2006/relationships/hyperlink" Target="https://phys.libretexts.org/@go/page/6883" TargetMode="External"/><Relationship Id="rId50" Type="http://schemas.openxmlformats.org/officeDocument/2006/relationships/hyperlink" Target="https://en.wikipedia.org/wiki/ISBN_(identifier)" TargetMode="External"/><Relationship Id="rId7" Type="http://schemas.openxmlformats.org/officeDocument/2006/relationships/hyperlink" Target="https://doi.org/10.1093%2Fmnras%2Fstu1476" TargetMode="External"/><Relationship Id="rId2" Type="http://schemas.openxmlformats.org/officeDocument/2006/relationships/hyperlink" Target="https://en.wikipedia.org/wiki/ArXiv_(identifier)" TargetMode="External"/><Relationship Id="rId16" Type="http://schemas.openxmlformats.org/officeDocument/2006/relationships/hyperlink" Target="https://en.wikipedia.org/wiki/Special:BookSources/978-1-107-63612-5" TargetMode="External"/><Relationship Id="rId29" Type="http://schemas.openxmlformats.org/officeDocument/2006/relationships/hyperlink" Target="https://ui.adsabs.harvard.edu/abs/1968SvA....12..164P" TargetMode="External"/><Relationship Id="rId11" Type="http://schemas.openxmlformats.org/officeDocument/2006/relationships/hyperlink" Target="https://en.wikipedia.org/wiki/Bibcode_(identifier)" TargetMode="External"/><Relationship Id="rId24" Type="http://schemas.openxmlformats.org/officeDocument/2006/relationships/hyperlink" Target="https://en.wikipedia.org/wiki/Doi_(identifier)" TargetMode="External"/><Relationship Id="rId32" Type="http://schemas.openxmlformats.org/officeDocument/2006/relationships/hyperlink" Target="https://en.wikipedia.org/wiki/Special:BookSources/978-0-691-02565-0" TargetMode="External"/><Relationship Id="rId37" Type="http://schemas.openxmlformats.org/officeDocument/2006/relationships/hyperlink" Target="http://www.isa.org/InTechTemplate.cfm?Section=Article_Index1&amp;template=/ContentManagement/ContentDisplay.cfm&amp;ContentID=44354" TargetMode="External"/><Relationship Id="rId40" Type="http://schemas.openxmlformats.org/officeDocument/2006/relationships/hyperlink" Target="https://en.wikipedia.org/wiki/Mount_John_University_Observatory" TargetMode="External"/><Relationship Id="rId45" Type="http://schemas.openxmlformats.org/officeDocument/2006/relationships/hyperlink" Target="https://astro.troja.mff.cuni.cz/projects/damit/files/durech_et_at_2010_damit_preprint.pdf" TargetMode="External"/><Relationship Id="rId5" Type="http://schemas.openxmlformats.org/officeDocument/2006/relationships/hyperlink" Target="https://ui.adsabs.harvard.edu/abs/2014MNRAS.444..392C" TargetMode="External"/><Relationship Id="rId15" Type="http://schemas.openxmlformats.org/officeDocument/2006/relationships/hyperlink" Target="https://en.wikipedia.org/wiki/ISBN_(identifier)" TargetMode="External"/><Relationship Id="rId23" Type="http://schemas.openxmlformats.org/officeDocument/2006/relationships/hyperlink" Target="https://ui.adsabs.harvard.edu/abs/1987PASP...99..191S" TargetMode="External"/><Relationship Id="rId28" Type="http://schemas.openxmlformats.org/officeDocument/2006/relationships/hyperlink" Target="https://en.wikipedia.org/wiki/Bibcode_(identifier)" TargetMode="External"/><Relationship Id="rId36" Type="http://schemas.openxmlformats.org/officeDocument/2006/relationships/hyperlink" Target="https://en.wikipedia.org/wiki/Special:BookSources/978-0-521-52927-3" TargetMode="External"/><Relationship Id="rId49" Type="http://schemas.openxmlformats.org/officeDocument/2006/relationships/hyperlink" Target="https://en.wikipedia.org/wiki/Elsevier" TargetMode="External"/><Relationship Id="rId10" Type="http://schemas.openxmlformats.org/officeDocument/2006/relationships/hyperlink" Target="https://www.britannica.com/science/photometry-astronomy" TargetMode="External"/><Relationship Id="rId19" Type="http://schemas.openxmlformats.org/officeDocument/2006/relationships/hyperlink" Target="https://ui.adsabs.harvard.edu/abs/1999ASPC..172..317M" TargetMode="External"/><Relationship Id="rId31" Type="http://schemas.openxmlformats.org/officeDocument/2006/relationships/hyperlink" Target="https://en.wikipedia.org/wiki/ISBN_(identifier)" TargetMode="External"/><Relationship Id="rId44" Type="http://schemas.openxmlformats.org/officeDocument/2006/relationships/hyperlink" Target="https://ui.adsabs.harvard.edu/abs/2010A%26A...513A..46D" TargetMode="External"/><Relationship Id="rId52" Type="http://schemas.openxmlformats.org/officeDocument/2006/relationships/hyperlink" Target="https://commons.wikimedia.org/wiki/File:Orbital_state_vectors.png" TargetMode="External"/><Relationship Id="rId4" Type="http://schemas.openxmlformats.org/officeDocument/2006/relationships/hyperlink" Target="https://en.wikipedia.org/wiki/Bibcode_(identifier)" TargetMode="External"/><Relationship Id="rId9" Type="http://schemas.openxmlformats.org/officeDocument/2006/relationships/hyperlink" Target="https://doi.org/10.1093%2Fmnras%2Fstu1476" TargetMode="External"/><Relationship Id="rId14" Type="http://schemas.openxmlformats.org/officeDocument/2006/relationships/hyperlink" Target="https://books.google.com/books?id=IzoDBAAAQBAJ" TargetMode="External"/><Relationship Id="rId22" Type="http://schemas.openxmlformats.org/officeDocument/2006/relationships/hyperlink" Target="https://en.wikipedia.org/wiki/Bibcode_(identifier)" TargetMode="External"/><Relationship Id="rId27" Type="http://schemas.openxmlformats.org/officeDocument/2006/relationships/hyperlink" Target="https://ui.adsabs.harvard.edu/abs/2012CoSka..42...15H" TargetMode="External"/><Relationship Id="rId30" Type="http://schemas.openxmlformats.org/officeDocument/2006/relationships/hyperlink" Target="https://en.wikipedia.org/wiki/Extinction_(astronomy)" TargetMode="External"/><Relationship Id="rId35" Type="http://schemas.openxmlformats.org/officeDocument/2006/relationships/hyperlink" Target="https://en.wikipedia.org/wiki/ISBN_(identifier)" TargetMode="External"/><Relationship Id="rId43" Type="http://schemas.openxmlformats.org/officeDocument/2006/relationships/hyperlink" Target="http://www.minorplanet.info/datazips/LCDB_readme.txt" TargetMode="External"/><Relationship Id="rId48" Type="http://schemas.openxmlformats.org/officeDocument/2006/relationships/hyperlink" Target="http://www.nssc.ac.cn/wxzygx/weixin/201607/P020160718380095698873.pdf" TargetMode="External"/><Relationship Id="rId8" Type="http://schemas.openxmlformats.org/officeDocument/2006/relationships/hyperlink" Target="https://doi.org/10.1093%2Fmnras%2Fstu1476" TargetMode="External"/><Relationship Id="rId51" Type="http://schemas.openxmlformats.org/officeDocument/2006/relationships/hyperlink" Target="https://en.wikipedia.org/wiki/Special:BookSources/0-7506-6169-0" TargetMode="External"/><Relationship Id="rId3" Type="http://schemas.openxmlformats.org/officeDocument/2006/relationships/hyperlink" Target="https://arxiv.org/abs/1407.6095" TargetMode="External"/><Relationship Id="rId12" Type="http://schemas.openxmlformats.org/officeDocument/2006/relationships/hyperlink" Target="https://ui.adsabs.harvard.edu/abs/1968SvA....12..164P" TargetMode="External"/><Relationship Id="rId17" Type="http://schemas.openxmlformats.org/officeDocument/2006/relationships/hyperlink" Target="https://en.wikipedia.org/wiki/ASP_Conference_Series" TargetMode="External"/><Relationship Id="rId25" Type="http://schemas.openxmlformats.org/officeDocument/2006/relationships/hyperlink" Target="https://doi.org/10.1086%2F131977" TargetMode="External"/><Relationship Id="rId33" Type="http://schemas.openxmlformats.org/officeDocument/2006/relationships/hyperlink" Target="https://en.wikipedia.org/wiki/ISBN_(identifier)" TargetMode="External"/><Relationship Id="rId38" Type="http://schemas.openxmlformats.org/officeDocument/2006/relationships/hyperlink" Target="https://web.archive.org/web/20131004215902/http://www.isa.org/InTechTemplate.cfm?Section=Article_Index1&amp;template=%2FContentManagement%2FContentDisplay.cfm&amp;ContentID=44354" TargetMode="External"/><Relationship Id="rId46" Type="http://schemas.openxmlformats.org/officeDocument/2006/relationships/hyperlink" Target="https://www.telescope-optics.net/system.htm" TargetMode="External"/><Relationship Id="rId20" Type="http://schemas.openxmlformats.org/officeDocument/2006/relationships/hyperlink" Target="https://doi.org/10.1086%2F131977" TargetMode="External"/><Relationship Id="rId41" Type="http://schemas.openxmlformats.org/officeDocument/2006/relationships/hyperlink" Target="https://en.wikipedia.org/wiki/Light_curve" TargetMode="External"/><Relationship Id="rId1" Type="http://schemas.openxmlformats.org/officeDocument/2006/relationships/hyperlink" Target="https://en.wikipedia.org/wiki/Oxford_University_Press" TargetMode="External"/><Relationship Id="rId6" Type="http://schemas.openxmlformats.org/officeDocument/2006/relationships/hyperlink" Target="https://en.wikipedia.org/wiki/Doi_(identifier)"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jpeg"/><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98BF2C-6CC5-4857-B440-8067A8FDE6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93</TotalTime>
  <Pages>18</Pages>
  <Words>7932</Words>
  <Characters>45214</Characters>
  <Application>Microsoft Office Word</Application>
  <DocSecurity>0</DocSecurity>
  <Lines>376</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e Fiedel</dc:creator>
  <cp:keywords/>
  <dc:description/>
  <cp:lastModifiedBy>Rene Fiedel</cp:lastModifiedBy>
  <cp:revision>450</cp:revision>
  <dcterms:created xsi:type="dcterms:W3CDTF">2021-08-14T16:06:00Z</dcterms:created>
  <dcterms:modified xsi:type="dcterms:W3CDTF">2021-08-18T15:28:00Z</dcterms:modified>
</cp:coreProperties>
</file>